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B71E4A" w14:textId="77777777" w:rsidR="00AA5C5A" w:rsidRPr="00222CF1" w:rsidRDefault="00000000" w:rsidP="00470E96">
      <w:pPr>
        <w:pStyle w:val="Ttulo1"/>
        <w:spacing w:line="360" w:lineRule="auto"/>
        <w:rPr>
          <w:rFonts w:ascii="Times New Roman" w:hAnsi="Times New Roman" w:cs="Times New Roman"/>
          <w:lang w:val="pt-BR"/>
        </w:rPr>
      </w:pPr>
      <w:bookmarkStart w:id="0" w:name="X669e26bc443d0be619b533915d1fffe9a4f1b12"/>
      <w:r w:rsidRPr="00222CF1">
        <w:rPr>
          <w:rFonts w:ascii="Times New Roman" w:hAnsi="Times New Roman" w:cs="Times New Roman"/>
          <w:lang w:val="pt-BR"/>
        </w:rPr>
        <w:t>DOCUMENTO DE ESPECIFICAÇÃO E MODELAGEM DO SISTEMA SHARECONDO</w:t>
      </w:r>
    </w:p>
    <w:p w14:paraId="080C653B" w14:textId="77777777" w:rsidR="00470E96" w:rsidRPr="00222CF1" w:rsidRDefault="00000000" w:rsidP="00470E96">
      <w:pPr>
        <w:pStyle w:val="FirstParagraph"/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Projeto:</w:t>
      </w:r>
      <w:r w:rsidRPr="00222CF1">
        <w:rPr>
          <w:rFonts w:ascii="Times New Roman" w:hAnsi="Times New Roman" w:cs="Times New Roman"/>
          <w:lang w:val="pt-BR"/>
        </w:rPr>
        <w:t xml:space="preserve"> </w:t>
      </w:r>
      <w:proofErr w:type="spellStart"/>
      <w:r w:rsidRPr="00222CF1">
        <w:rPr>
          <w:rFonts w:ascii="Times New Roman" w:hAnsi="Times New Roman" w:cs="Times New Roman"/>
          <w:lang w:val="pt-BR"/>
        </w:rPr>
        <w:t>ShareCond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</w:t>
      </w:r>
    </w:p>
    <w:p w14:paraId="1618CE39" w14:textId="33A91208" w:rsidR="00470E96" w:rsidRPr="00222CF1" w:rsidRDefault="00000000" w:rsidP="00470E96">
      <w:pPr>
        <w:pStyle w:val="FirstParagraph"/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Integrantes:</w:t>
      </w:r>
      <w:r w:rsidRPr="00222CF1">
        <w:rPr>
          <w:rFonts w:ascii="Times New Roman" w:hAnsi="Times New Roman" w:cs="Times New Roman"/>
          <w:lang w:val="pt-BR"/>
        </w:rPr>
        <w:t xml:space="preserve"> </w:t>
      </w:r>
      <w:r w:rsidR="00470E96" w:rsidRPr="00222CF1">
        <w:rPr>
          <w:rFonts w:ascii="Times New Roman" w:hAnsi="Times New Roman" w:cs="Times New Roman"/>
          <w:lang w:val="pt-BR"/>
        </w:rPr>
        <w:t xml:space="preserve">Caio </w:t>
      </w:r>
      <w:r w:rsidR="00470E96" w:rsidRPr="00222CF1">
        <w:rPr>
          <w:rFonts w:ascii="Times New Roman" w:hAnsi="Times New Roman" w:cs="Times New Roman"/>
          <w:lang w:val="pt-BR"/>
        </w:rPr>
        <w:t>Rocha, Guilherme Spinola</w:t>
      </w:r>
    </w:p>
    <w:p w14:paraId="50F31EA6" w14:textId="77777777" w:rsidR="00470E96" w:rsidRPr="00222CF1" w:rsidRDefault="00000000" w:rsidP="00470E96">
      <w:pPr>
        <w:pStyle w:val="FirstParagraph"/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Disciplina:</w:t>
      </w:r>
      <w:r w:rsidRPr="00222CF1">
        <w:rPr>
          <w:rFonts w:ascii="Times New Roman" w:hAnsi="Times New Roman" w:cs="Times New Roman"/>
          <w:lang w:val="pt-BR"/>
        </w:rPr>
        <w:t xml:space="preserve"> Linguagem de Programação II &amp; Modelagem de Software</w:t>
      </w:r>
    </w:p>
    <w:p w14:paraId="72C0E67B" w14:textId="77777777" w:rsidR="00470E96" w:rsidRPr="00222CF1" w:rsidRDefault="00000000" w:rsidP="00470E96">
      <w:pPr>
        <w:pStyle w:val="FirstParagraph"/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Semestre:</w:t>
      </w:r>
      <w:r w:rsidRPr="00222CF1">
        <w:rPr>
          <w:rFonts w:ascii="Times New Roman" w:hAnsi="Times New Roman" w:cs="Times New Roman"/>
          <w:lang w:val="pt-BR"/>
        </w:rPr>
        <w:t xml:space="preserve"> </w:t>
      </w:r>
      <w:r w:rsidR="00470E96" w:rsidRPr="00222CF1">
        <w:rPr>
          <w:rFonts w:ascii="Times New Roman" w:hAnsi="Times New Roman" w:cs="Times New Roman"/>
          <w:lang w:val="pt-BR"/>
        </w:rPr>
        <w:t>6º</w:t>
      </w:r>
    </w:p>
    <w:p w14:paraId="58303852" w14:textId="4CED89B7" w:rsidR="00470E96" w:rsidRPr="00222CF1" w:rsidRDefault="00000000" w:rsidP="00470E96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Data:</w:t>
      </w:r>
      <w:r w:rsidRPr="00222CF1">
        <w:rPr>
          <w:rFonts w:ascii="Times New Roman" w:hAnsi="Times New Roman" w:cs="Times New Roman"/>
          <w:lang w:val="pt-BR"/>
        </w:rPr>
        <w:t xml:space="preserve"> 01 de junho de 2025</w:t>
      </w:r>
      <w:bookmarkStart w:id="1" w:name="sumário"/>
    </w:p>
    <w:p w14:paraId="6A4F6242" w14:textId="422D1FF8" w:rsidR="00AA5C5A" w:rsidRPr="00222CF1" w:rsidRDefault="00000000" w:rsidP="00470E96">
      <w:pPr>
        <w:pStyle w:val="Ttulo2"/>
        <w:spacing w:line="360" w:lineRule="auto"/>
        <w:rPr>
          <w:rFonts w:ascii="Times New Roman" w:hAnsi="Times New Roman" w:cs="Times New Roman"/>
        </w:rPr>
      </w:pPr>
      <w:proofErr w:type="spellStart"/>
      <w:r w:rsidRPr="00222CF1">
        <w:rPr>
          <w:rFonts w:ascii="Times New Roman" w:hAnsi="Times New Roman" w:cs="Times New Roman"/>
        </w:rPr>
        <w:t>Sumário</w:t>
      </w:r>
      <w:proofErr w:type="spellEnd"/>
    </w:p>
    <w:p w14:paraId="6846A934" w14:textId="77777777" w:rsidR="00E51230" w:rsidRPr="00E51230" w:rsidRDefault="00000000" w:rsidP="00470E96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  <w:lang w:val="pt-BR"/>
        </w:rPr>
        <w:t xml:space="preserve">Introdução </w:t>
      </w:r>
    </w:p>
    <w:p w14:paraId="23EC94D9" w14:textId="77777777" w:rsidR="00E51230" w:rsidRDefault="00000000" w:rsidP="00E51230">
      <w:pPr>
        <w:pStyle w:val="Compact"/>
        <w:spacing w:line="360" w:lineRule="auto"/>
        <w:ind w:left="720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1.1. Propósito do Documento </w:t>
      </w:r>
    </w:p>
    <w:p w14:paraId="7DFF1028" w14:textId="77777777" w:rsidR="00E51230" w:rsidRDefault="00000000" w:rsidP="00E51230">
      <w:pPr>
        <w:pStyle w:val="Compact"/>
        <w:spacing w:line="360" w:lineRule="auto"/>
        <w:ind w:left="720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1.2. Escopo do Projeto </w:t>
      </w:r>
    </w:p>
    <w:p w14:paraId="6E5299FD" w14:textId="77777777" w:rsidR="00E51230" w:rsidRDefault="00000000" w:rsidP="00E51230">
      <w:pPr>
        <w:pStyle w:val="Compact"/>
        <w:spacing w:line="360" w:lineRule="auto"/>
        <w:ind w:left="720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1.3. </w:t>
      </w:r>
      <w:r w:rsidRPr="00E51230">
        <w:rPr>
          <w:rFonts w:ascii="Times New Roman" w:hAnsi="Times New Roman" w:cs="Times New Roman"/>
          <w:lang w:val="pt-BR"/>
        </w:rPr>
        <w:t xml:space="preserve">Definições, Acrônimos e Abreviações </w:t>
      </w:r>
    </w:p>
    <w:p w14:paraId="4CBF25D6" w14:textId="77777777" w:rsidR="00E51230" w:rsidRDefault="00000000" w:rsidP="00E51230">
      <w:pPr>
        <w:pStyle w:val="Compact"/>
        <w:spacing w:line="360" w:lineRule="auto"/>
        <w:ind w:left="720"/>
        <w:jc w:val="both"/>
        <w:rPr>
          <w:rFonts w:ascii="Times New Roman" w:hAnsi="Times New Roman" w:cs="Times New Roman"/>
          <w:lang w:val="pt-BR"/>
        </w:rPr>
      </w:pPr>
      <w:r w:rsidRPr="00E51230">
        <w:rPr>
          <w:rFonts w:ascii="Times New Roman" w:hAnsi="Times New Roman" w:cs="Times New Roman"/>
          <w:lang w:val="pt-BR"/>
        </w:rPr>
        <w:t xml:space="preserve">1.4. Referências </w:t>
      </w:r>
    </w:p>
    <w:p w14:paraId="02797770" w14:textId="71EA8361" w:rsidR="00AA5C5A" w:rsidRPr="00E51230" w:rsidRDefault="00000000" w:rsidP="00E51230">
      <w:pPr>
        <w:pStyle w:val="Compact"/>
        <w:spacing w:line="360" w:lineRule="auto"/>
        <w:ind w:left="720"/>
        <w:jc w:val="both"/>
        <w:rPr>
          <w:rFonts w:ascii="Times New Roman" w:hAnsi="Times New Roman" w:cs="Times New Roman"/>
          <w:lang w:val="pt-BR"/>
        </w:rPr>
      </w:pPr>
      <w:r w:rsidRPr="00E51230">
        <w:rPr>
          <w:rFonts w:ascii="Times New Roman" w:hAnsi="Times New Roman" w:cs="Times New Roman"/>
          <w:lang w:val="pt-BR"/>
        </w:rPr>
        <w:t>1.5. Visão Geral do Documento</w:t>
      </w:r>
    </w:p>
    <w:p w14:paraId="1FF81A99" w14:textId="77777777" w:rsidR="00E51230" w:rsidRPr="00E51230" w:rsidRDefault="00000000" w:rsidP="00470E96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  <w:lang w:val="pt-BR"/>
        </w:rPr>
        <w:t xml:space="preserve">Descrição Geral </w:t>
      </w:r>
    </w:p>
    <w:p w14:paraId="6D9424B8" w14:textId="77777777" w:rsidR="00E51230" w:rsidRDefault="00000000" w:rsidP="00E51230">
      <w:pPr>
        <w:pStyle w:val="Compact"/>
        <w:spacing w:line="360" w:lineRule="auto"/>
        <w:ind w:left="720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2.1. Perspectiva do Produto </w:t>
      </w:r>
    </w:p>
    <w:p w14:paraId="41CA5162" w14:textId="77777777" w:rsidR="00E51230" w:rsidRDefault="00000000" w:rsidP="00E51230">
      <w:pPr>
        <w:pStyle w:val="Compact"/>
        <w:spacing w:line="360" w:lineRule="auto"/>
        <w:ind w:left="720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2.2. Funções do Produto </w:t>
      </w:r>
    </w:p>
    <w:p w14:paraId="7F5D3BBF" w14:textId="77777777" w:rsidR="00E51230" w:rsidRDefault="00000000" w:rsidP="00E51230">
      <w:pPr>
        <w:pStyle w:val="Compact"/>
        <w:spacing w:line="360" w:lineRule="auto"/>
        <w:ind w:left="720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2.3. Características dos Usuários </w:t>
      </w:r>
    </w:p>
    <w:p w14:paraId="7DD88878" w14:textId="77777777" w:rsidR="00E51230" w:rsidRDefault="00000000" w:rsidP="00E51230">
      <w:pPr>
        <w:pStyle w:val="Compact"/>
        <w:spacing w:line="360" w:lineRule="auto"/>
        <w:ind w:left="720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2.4. </w:t>
      </w:r>
      <w:r w:rsidRPr="00E51230">
        <w:rPr>
          <w:rFonts w:ascii="Times New Roman" w:hAnsi="Times New Roman" w:cs="Times New Roman"/>
          <w:lang w:val="pt-BR"/>
        </w:rPr>
        <w:t xml:space="preserve">Restrições </w:t>
      </w:r>
    </w:p>
    <w:p w14:paraId="08E7C807" w14:textId="36C9FC15" w:rsidR="00AA5C5A" w:rsidRPr="00E51230" w:rsidRDefault="00000000" w:rsidP="00E51230">
      <w:pPr>
        <w:pStyle w:val="Compact"/>
        <w:spacing w:line="360" w:lineRule="auto"/>
        <w:ind w:left="720"/>
        <w:jc w:val="both"/>
        <w:rPr>
          <w:rFonts w:ascii="Times New Roman" w:hAnsi="Times New Roman" w:cs="Times New Roman"/>
          <w:lang w:val="pt-BR"/>
        </w:rPr>
      </w:pPr>
      <w:r w:rsidRPr="00E51230">
        <w:rPr>
          <w:rFonts w:ascii="Times New Roman" w:hAnsi="Times New Roman" w:cs="Times New Roman"/>
          <w:lang w:val="pt-BR"/>
        </w:rPr>
        <w:t>2.5. Suposições e Dependências</w:t>
      </w:r>
    </w:p>
    <w:p w14:paraId="2F591A9E" w14:textId="77777777" w:rsidR="00E51230" w:rsidRPr="00E51230" w:rsidRDefault="00000000" w:rsidP="00470E96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  <w:lang w:val="pt-BR"/>
        </w:rPr>
        <w:t xml:space="preserve">Requisitos Específicos </w:t>
      </w:r>
    </w:p>
    <w:p w14:paraId="3CA9808F" w14:textId="77777777" w:rsidR="00E51230" w:rsidRDefault="00000000" w:rsidP="00E51230">
      <w:pPr>
        <w:pStyle w:val="Compact"/>
        <w:spacing w:line="360" w:lineRule="auto"/>
        <w:ind w:left="720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3.1. Requisitos Funcionais </w:t>
      </w:r>
    </w:p>
    <w:p w14:paraId="51F21FBA" w14:textId="77777777" w:rsidR="00E51230" w:rsidRDefault="00000000" w:rsidP="00E51230">
      <w:pPr>
        <w:pStyle w:val="Compact"/>
        <w:spacing w:line="360" w:lineRule="auto"/>
        <w:ind w:left="720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3.2. Requisitos Não-Funcionais </w:t>
      </w:r>
    </w:p>
    <w:p w14:paraId="3DAB9632" w14:textId="77777777" w:rsidR="00E51230" w:rsidRDefault="00000000" w:rsidP="00E51230">
      <w:pPr>
        <w:pStyle w:val="Compact"/>
        <w:spacing w:line="360" w:lineRule="auto"/>
        <w:ind w:left="720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3.3. </w:t>
      </w:r>
      <w:r w:rsidRPr="00E51230">
        <w:rPr>
          <w:rFonts w:ascii="Times New Roman" w:hAnsi="Times New Roman" w:cs="Times New Roman"/>
          <w:lang w:val="pt-BR"/>
        </w:rPr>
        <w:t xml:space="preserve">Requisitos de Interface </w:t>
      </w:r>
    </w:p>
    <w:p w14:paraId="3EF15AD6" w14:textId="50B7FE82" w:rsidR="00AA5C5A" w:rsidRPr="00E51230" w:rsidRDefault="00000000" w:rsidP="00E51230">
      <w:pPr>
        <w:pStyle w:val="Compact"/>
        <w:spacing w:line="360" w:lineRule="auto"/>
        <w:ind w:left="720"/>
        <w:jc w:val="both"/>
        <w:rPr>
          <w:rFonts w:ascii="Times New Roman" w:hAnsi="Times New Roman" w:cs="Times New Roman"/>
          <w:lang w:val="pt-BR"/>
        </w:rPr>
      </w:pPr>
      <w:r w:rsidRPr="00E51230">
        <w:rPr>
          <w:rFonts w:ascii="Times New Roman" w:hAnsi="Times New Roman" w:cs="Times New Roman"/>
          <w:lang w:val="pt-BR"/>
        </w:rPr>
        <w:t>3.4. Requisitos de Dados</w:t>
      </w:r>
    </w:p>
    <w:p w14:paraId="4C36873E" w14:textId="77777777" w:rsidR="00AA5C5A" w:rsidRPr="00222CF1" w:rsidRDefault="00000000" w:rsidP="00470E96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lastRenderedPageBreak/>
        <w:t>Modelagem de Processos de Negócio (BPMN)</w:t>
      </w:r>
    </w:p>
    <w:p w14:paraId="79DAF753" w14:textId="77777777" w:rsidR="00E51230" w:rsidRPr="00E51230" w:rsidRDefault="00000000" w:rsidP="00470E96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  <w:lang w:val="pt-BR"/>
        </w:rPr>
        <w:t xml:space="preserve">Modelagem UML e Diagramas </w:t>
      </w:r>
    </w:p>
    <w:p w14:paraId="589B0FAA" w14:textId="77777777" w:rsidR="00E51230" w:rsidRDefault="00000000" w:rsidP="00E51230">
      <w:pPr>
        <w:pStyle w:val="Compact"/>
        <w:spacing w:line="360" w:lineRule="auto"/>
        <w:ind w:left="720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>5.1. Modelo de Domínio</w:t>
      </w:r>
    </w:p>
    <w:p w14:paraId="69699CC1" w14:textId="13AF8D01" w:rsidR="00E51230" w:rsidRDefault="00000000" w:rsidP="00E51230">
      <w:pPr>
        <w:pStyle w:val="Compact"/>
        <w:spacing w:line="360" w:lineRule="auto"/>
        <w:ind w:left="720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5.2. Diagrama de Casos de Uso </w:t>
      </w:r>
    </w:p>
    <w:p w14:paraId="1C0D7BFC" w14:textId="77777777" w:rsidR="00E51230" w:rsidRDefault="00000000" w:rsidP="00E51230">
      <w:pPr>
        <w:pStyle w:val="Compact"/>
        <w:spacing w:line="360" w:lineRule="auto"/>
        <w:ind w:left="720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5.3. </w:t>
      </w:r>
      <w:r w:rsidRPr="00E51230">
        <w:rPr>
          <w:rFonts w:ascii="Times New Roman" w:hAnsi="Times New Roman" w:cs="Times New Roman"/>
          <w:lang w:val="pt-BR"/>
        </w:rPr>
        <w:t xml:space="preserve">Diagrama de Sequência </w:t>
      </w:r>
    </w:p>
    <w:p w14:paraId="62EF3953" w14:textId="50C120A0" w:rsidR="00AA5C5A" w:rsidRPr="00E51230" w:rsidRDefault="00000000" w:rsidP="00E51230">
      <w:pPr>
        <w:pStyle w:val="Compact"/>
        <w:spacing w:line="360" w:lineRule="auto"/>
        <w:ind w:left="720"/>
        <w:jc w:val="both"/>
        <w:rPr>
          <w:rFonts w:ascii="Times New Roman" w:hAnsi="Times New Roman" w:cs="Times New Roman"/>
          <w:lang w:val="pt-BR"/>
        </w:rPr>
      </w:pPr>
      <w:r w:rsidRPr="00E51230">
        <w:rPr>
          <w:rFonts w:ascii="Times New Roman" w:hAnsi="Times New Roman" w:cs="Times New Roman"/>
          <w:lang w:val="pt-BR"/>
        </w:rPr>
        <w:t>5.4. Diagrama de Classes Detalhado</w:t>
      </w:r>
    </w:p>
    <w:p w14:paraId="3AB9371C" w14:textId="77777777" w:rsidR="00E51230" w:rsidRDefault="00000000" w:rsidP="00470E96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222CF1">
        <w:rPr>
          <w:rFonts w:ascii="Times New Roman" w:hAnsi="Times New Roman" w:cs="Times New Roman"/>
        </w:rPr>
        <w:t>Protótipos</w:t>
      </w:r>
      <w:proofErr w:type="spellEnd"/>
      <w:r w:rsidRPr="00222CF1">
        <w:rPr>
          <w:rFonts w:ascii="Times New Roman" w:hAnsi="Times New Roman" w:cs="Times New Roman"/>
        </w:rPr>
        <w:t xml:space="preserve"> e Wireframes </w:t>
      </w:r>
    </w:p>
    <w:p w14:paraId="589260D5" w14:textId="77777777" w:rsidR="00E51230" w:rsidRDefault="00000000" w:rsidP="00E51230">
      <w:pPr>
        <w:pStyle w:val="Compact"/>
        <w:spacing w:line="360" w:lineRule="auto"/>
        <w:ind w:left="720"/>
        <w:jc w:val="both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</w:rPr>
        <w:t xml:space="preserve">6.1. Wireframes </w:t>
      </w:r>
    </w:p>
    <w:p w14:paraId="5C611BA2" w14:textId="77777777" w:rsidR="00E51230" w:rsidRDefault="00000000" w:rsidP="00E51230">
      <w:pPr>
        <w:pStyle w:val="Compact"/>
        <w:spacing w:line="360" w:lineRule="auto"/>
        <w:ind w:left="720"/>
        <w:jc w:val="both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</w:rPr>
        <w:t xml:space="preserve">6.2. Storyboard </w:t>
      </w:r>
    </w:p>
    <w:p w14:paraId="0E772343" w14:textId="0299ABD1" w:rsidR="00AA5C5A" w:rsidRPr="00222CF1" w:rsidRDefault="00000000" w:rsidP="00E51230">
      <w:pPr>
        <w:pStyle w:val="Compact"/>
        <w:spacing w:line="360" w:lineRule="auto"/>
        <w:ind w:left="720"/>
        <w:jc w:val="both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</w:rPr>
        <w:t>6.3. Story Map</w:t>
      </w:r>
    </w:p>
    <w:p w14:paraId="0B90695B" w14:textId="77777777" w:rsidR="00AA5C5A" w:rsidRPr="00222CF1" w:rsidRDefault="00000000" w:rsidP="00470E96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>Análise de Prioridade de Recursos (Modelo Kano)</w:t>
      </w:r>
    </w:p>
    <w:p w14:paraId="3E267B63" w14:textId="77777777" w:rsidR="00AA5C5A" w:rsidRPr="00222CF1" w:rsidRDefault="00000000" w:rsidP="00470E96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</w:rPr>
        <w:t xml:space="preserve">Casos de Teste </w:t>
      </w:r>
      <w:proofErr w:type="spellStart"/>
      <w:r w:rsidRPr="00222CF1">
        <w:rPr>
          <w:rFonts w:ascii="Times New Roman" w:hAnsi="Times New Roman" w:cs="Times New Roman"/>
        </w:rPr>
        <w:t>Funcionais</w:t>
      </w:r>
      <w:proofErr w:type="spellEnd"/>
    </w:p>
    <w:p w14:paraId="5BA4DE8A" w14:textId="77777777" w:rsidR="00E51230" w:rsidRPr="00E51230" w:rsidRDefault="00000000" w:rsidP="00470E96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  <w:lang w:val="pt-BR"/>
        </w:rPr>
        <w:t xml:space="preserve">Matrizes de Rastreabilidade </w:t>
      </w:r>
    </w:p>
    <w:p w14:paraId="4097060D" w14:textId="77777777" w:rsidR="00E51230" w:rsidRDefault="00000000" w:rsidP="00E51230">
      <w:pPr>
        <w:pStyle w:val="Compact"/>
        <w:spacing w:line="360" w:lineRule="auto"/>
        <w:ind w:left="720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9.1. Matriz de Rastreabilidade: Requisitos vs. Objetivos </w:t>
      </w:r>
    </w:p>
    <w:p w14:paraId="655848B3" w14:textId="5EFA3A2F" w:rsidR="00AA5C5A" w:rsidRPr="00E51230" w:rsidRDefault="00000000" w:rsidP="00E51230">
      <w:pPr>
        <w:pStyle w:val="Compact"/>
        <w:spacing w:line="360" w:lineRule="auto"/>
        <w:ind w:left="720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9.2. </w:t>
      </w:r>
      <w:r w:rsidRPr="00E51230">
        <w:rPr>
          <w:rFonts w:ascii="Times New Roman" w:hAnsi="Times New Roman" w:cs="Times New Roman"/>
          <w:lang w:val="pt-BR"/>
        </w:rPr>
        <w:t>Matriz de Rastreabilidade: Requisitos vs. Casos de Teste</w:t>
      </w:r>
    </w:p>
    <w:p w14:paraId="06E9DCAA" w14:textId="77777777" w:rsidR="00AA5C5A" w:rsidRPr="00222CF1" w:rsidRDefault="00000000" w:rsidP="00470E96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222CF1">
        <w:rPr>
          <w:rFonts w:ascii="Times New Roman" w:hAnsi="Times New Roman" w:cs="Times New Roman"/>
        </w:rPr>
        <w:t>Glossário</w:t>
      </w:r>
      <w:proofErr w:type="spellEnd"/>
    </w:p>
    <w:p w14:paraId="54C30CDF" w14:textId="77777777" w:rsidR="00AA5C5A" w:rsidRPr="00222CF1" w:rsidRDefault="00000000" w:rsidP="00470E96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</w:rPr>
        <w:t>Referências Bibliográficas e Ferramentas</w:t>
      </w:r>
    </w:p>
    <w:p w14:paraId="59D199CE" w14:textId="77777777" w:rsidR="00AA5C5A" w:rsidRDefault="00000000" w:rsidP="00470E96">
      <w:pPr>
        <w:spacing w:line="360" w:lineRule="auto"/>
      </w:pPr>
      <w:r>
        <w:pict w14:anchorId="794FD368">
          <v:rect id="_x0000_i1706" style="width:0;height:1.5pt" o:hralign="center" o:hrstd="t" o:hr="t"/>
        </w:pict>
      </w:r>
    </w:p>
    <w:p w14:paraId="59066906" w14:textId="77777777" w:rsidR="00AA5C5A" w:rsidRPr="00222CF1" w:rsidRDefault="00000000" w:rsidP="00470E96">
      <w:pPr>
        <w:pStyle w:val="Ttulo2"/>
        <w:spacing w:line="360" w:lineRule="auto"/>
        <w:rPr>
          <w:rFonts w:ascii="Times New Roman" w:hAnsi="Times New Roman" w:cs="Times New Roman"/>
          <w:lang w:val="pt-BR"/>
        </w:rPr>
      </w:pPr>
      <w:bookmarkStart w:id="2" w:name="introdução"/>
      <w:bookmarkEnd w:id="1"/>
      <w:r w:rsidRPr="00222CF1">
        <w:rPr>
          <w:rFonts w:ascii="Times New Roman" w:hAnsi="Times New Roman" w:cs="Times New Roman"/>
          <w:lang w:val="pt-BR"/>
        </w:rPr>
        <w:t>1. INTRODUÇÃO</w:t>
      </w:r>
    </w:p>
    <w:p w14:paraId="65F7E850" w14:textId="77777777" w:rsidR="00AA5C5A" w:rsidRPr="00222CF1" w:rsidRDefault="00000000" w:rsidP="00470E96">
      <w:pPr>
        <w:pStyle w:val="Ttulo3"/>
        <w:spacing w:line="360" w:lineRule="auto"/>
        <w:rPr>
          <w:rFonts w:ascii="Times New Roman" w:hAnsi="Times New Roman" w:cs="Times New Roman"/>
          <w:lang w:val="pt-BR"/>
        </w:rPr>
      </w:pPr>
      <w:bookmarkStart w:id="3" w:name="propósito-do-documento"/>
      <w:r w:rsidRPr="00222CF1">
        <w:rPr>
          <w:rFonts w:ascii="Times New Roman" w:hAnsi="Times New Roman" w:cs="Times New Roman"/>
          <w:lang w:val="pt-BR"/>
        </w:rPr>
        <w:t>1.1 Propósito do Documento</w:t>
      </w:r>
    </w:p>
    <w:p w14:paraId="72983CCC" w14:textId="77777777" w:rsidR="00AA5C5A" w:rsidRPr="00222CF1" w:rsidRDefault="00000000" w:rsidP="00470E96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Este documento tem como objetivo definir e especificar os requisitos funcionais, não-funcionais, de interface e de dados do sistema </w:t>
      </w:r>
      <w:proofErr w:type="spellStart"/>
      <w:r w:rsidRPr="00222CF1">
        <w:rPr>
          <w:rFonts w:ascii="Times New Roman" w:hAnsi="Times New Roman" w:cs="Times New Roman"/>
          <w:b/>
          <w:bCs/>
          <w:lang w:val="pt-BR"/>
        </w:rPr>
        <w:t>ShareCondo</w:t>
      </w:r>
      <w:proofErr w:type="spellEnd"/>
      <w:r w:rsidRPr="00222CF1">
        <w:rPr>
          <w:rFonts w:ascii="Times New Roman" w:hAnsi="Times New Roman" w:cs="Times New Roman"/>
          <w:lang w:val="pt-BR"/>
        </w:rPr>
        <w:t>. Ele servirá como base para o desenvolvimento, testes e validação do produto, estabelecendo um acordo entre as partes interessadas sobre o que o sistema deverá fazer. [cite: 2, 12]</w:t>
      </w:r>
    </w:p>
    <w:p w14:paraId="556141FD" w14:textId="77777777" w:rsidR="00AA5C5A" w:rsidRPr="00222CF1" w:rsidRDefault="00000000" w:rsidP="00470E96">
      <w:pPr>
        <w:pStyle w:val="Ttulo3"/>
        <w:spacing w:line="360" w:lineRule="auto"/>
        <w:rPr>
          <w:rFonts w:ascii="Times New Roman" w:hAnsi="Times New Roman" w:cs="Times New Roman"/>
          <w:lang w:val="pt-BR"/>
        </w:rPr>
      </w:pPr>
      <w:bookmarkStart w:id="4" w:name="escopo-do-projeto"/>
      <w:bookmarkEnd w:id="3"/>
      <w:r w:rsidRPr="00222CF1">
        <w:rPr>
          <w:rFonts w:ascii="Times New Roman" w:hAnsi="Times New Roman" w:cs="Times New Roman"/>
          <w:lang w:val="pt-BR"/>
        </w:rPr>
        <w:t>1.2 Escopo do Projeto</w:t>
      </w:r>
    </w:p>
    <w:p w14:paraId="0F2D65B3" w14:textId="77777777" w:rsidR="00AA5C5A" w:rsidRPr="00222CF1" w:rsidRDefault="00000000" w:rsidP="00470E96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O </w:t>
      </w:r>
      <w:proofErr w:type="spellStart"/>
      <w:r w:rsidRPr="00222CF1">
        <w:rPr>
          <w:rFonts w:ascii="Times New Roman" w:hAnsi="Times New Roman" w:cs="Times New Roman"/>
          <w:lang w:val="pt-BR"/>
        </w:rPr>
        <w:t>ShareCond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é uma plataforma projetada para conectar vizinhos dentro de um condomínio, permitindo que eles ofereçam ou solicitem diversas habilidades, serviços e itens. O objetivo </w:t>
      </w:r>
      <w:r w:rsidRPr="00222CF1">
        <w:rPr>
          <w:rFonts w:ascii="Times New Roman" w:hAnsi="Times New Roman" w:cs="Times New Roman"/>
          <w:lang w:val="pt-BR"/>
        </w:rPr>
        <w:lastRenderedPageBreak/>
        <w:t>principal é fomentar um ambiente colaborativo, onde os moradores possam realizar trocas, empréstimos ou contratar pequenos serviços entre si, como reparos, jardinagem, aulas particulares, ou prática de idiomas.</w:t>
      </w:r>
    </w:p>
    <w:p w14:paraId="6E653EBA" w14:textId="77777777" w:rsidR="00470E96" w:rsidRPr="00222CF1" w:rsidRDefault="00000000" w:rsidP="00470E96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Dentro do Escopo:</w:t>
      </w:r>
      <w:r w:rsidRPr="00222CF1">
        <w:rPr>
          <w:rFonts w:ascii="Times New Roman" w:hAnsi="Times New Roman" w:cs="Times New Roman"/>
          <w:lang w:val="pt-BR"/>
        </w:rPr>
        <w:t xml:space="preserve"> </w:t>
      </w:r>
    </w:p>
    <w:p w14:paraId="2B94FE28" w14:textId="77777777" w:rsidR="00470E96" w:rsidRPr="00222CF1" w:rsidRDefault="00000000" w:rsidP="00470E96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Gerenciamento de Usuários (Cadastro, Login, Aprovação de Moradores). </w:t>
      </w:r>
    </w:p>
    <w:p w14:paraId="7522909A" w14:textId="77777777" w:rsidR="00470E96" w:rsidRPr="00222CF1" w:rsidRDefault="00000000" w:rsidP="00470E96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Gerenciamento de Condomínios (Criação e listagem). </w:t>
      </w:r>
    </w:p>
    <w:p w14:paraId="69A76721" w14:textId="77777777" w:rsidR="00470E96" w:rsidRPr="00222CF1" w:rsidRDefault="00000000" w:rsidP="00470E96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Gerenciamento de Anúncios (Criação, listagem, visualização dos próprios anúncios). </w:t>
      </w:r>
    </w:p>
    <w:p w14:paraId="01C6CE58" w14:textId="42E6A597" w:rsidR="00470E96" w:rsidRPr="00222CF1" w:rsidRDefault="00000000" w:rsidP="00470E96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Gerenciamento de Ofertas (Criação de ofertas para anúncios, aceitação/recusa de ofertas). </w:t>
      </w:r>
    </w:p>
    <w:p w14:paraId="5228D51E" w14:textId="4EFAACDF" w:rsidR="00470E96" w:rsidRPr="00222CF1" w:rsidRDefault="00000000" w:rsidP="00470E96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Sistema de autenticação e autorização baseado em papéis (ADMIN, </w:t>
      </w:r>
      <w:proofErr w:type="gramStart"/>
      <w:r w:rsidRPr="00222CF1">
        <w:rPr>
          <w:rFonts w:ascii="Times New Roman" w:hAnsi="Times New Roman" w:cs="Times New Roman"/>
          <w:lang w:val="pt-BR"/>
        </w:rPr>
        <w:t>SINDICO</w:t>
      </w:r>
      <w:proofErr w:type="gramEnd"/>
      <w:r w:rsidRPr="00222CF1">
        <w:rPr>
          <w:rFonts w:ascii="Times New Roman" w:hAnsi="Times New Roman" w:cs="Times New Roman"/>
          <w:lang w:val="pt-BR"/>
        </w:rPr>
        <w:t xml:space="preserve">, USUARIO). </w:t>
      </w:r>
    </w:p>
    <w:p w14:paraId="7D0A9AFF" w14:textId="256B5E5D" w:rsidR="00470E96" w:rsidRPr="00222CF1" w:rsidRDefault="00000000" w:rsidP="00470E96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>Interface front-</w:t>
      </w:r>
      <w:proofErr w:type="spellStart"/>
      <w:r w:rsidRPr="00222CF1">
        <w:rPr>
          <w:rFonts w:ascii="Times New Roman" w:hAnsi="Times New Roman" w:cs="Times New Roman"/>
          <w:lang w:val="pt-BR"/>
        </w:rPr>
        <w:t>end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para interação do usuário e administração. </w:t>
      </w:r>
    </w:p>
    <w:p w14:paraId="5BA32EE3" w14:textId="19FC3F06" w:rsidR="00AA5C5A" w:rsidRPr="00222CF1" w:rsidRDefault="00000000" w:rsidP="00470E96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API </w:t>
      </w:r>
      <w:proofErr w:type="spellStart"/>
      <w:r w:rsidRPr="00222CF1">
        <w:rPr>
          <w:rFonts w:ascii="Times New Roman" w:hAnsi="Times New Roman" w:cs="Times New Roman"/>
          <w:lang w:val="pt-BR"/>
        </w:rPr>
        <w:t>back-end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para processamento das lógicas de negócio e persistência de dados.</w:t>
      </w:r>
    </w:p>
    <w:p w14:paraId="4A6BC357" w14:textId="77777777" w:rsidR="00470E96" w:rsidRPr="00222CF1" w:rsidRDefault="00000000" w:rsidP="00470E96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Fora do Escopo:</w:t>
      </w:r>
      <w:r w:rsidRPr="00222CF1">
        <w:rPr>
          <w:rFonts w:ascii="Times New Roman" w:hAnsi="Times New Roman" w:cs="Times New Roman"/>
          <w:lang w:val="pt-BR"/>
        </w:rPr>
        <w:t xml:space="preserve"> </w:t>
      </w:r>
    </w:p>
    <w:p w14:paraId="3C6F87BB" w14:textId="77777777" w:rsidR="00470E96" w:rsidRPr="00222CF1" w:rsidRDefault="00000000" w:rsidP="00470E96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Sistema de pagamento integrado para transações monetárias (as negociações financeiras são de responsabilidade dos usuários). </w:t>
      </w:r>
    </w:p>
    <w:p w14:paraId="08544E03" w14:textId="77777777" w:rsidR="00470E96" w:rsidRPr="00222CF1" w:rsidRDefault="00000000" w:rsidP="00470E96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Sistema de avaliação e reputação de usuários. </w:t>
      </w:r>
    </w:p>
    <w:p w14:paraId="65E37F07" w14:textId="77777777" w:rsidR="00470E96" w:rsidRPr="00222CF1" w:rsidRDefault="00000000" w:rsidP="00470E96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Comunicação em tempo real (chat) entre usuários (interações são baseadas em ofertas e dados de contato). </w:t>
      </w:r>
    </w:p>
    <w:p w14:paraId="1E4A9069" w14:textId="5AC22A74" w:rsidR="00AA5C5A" w:rsidRPr="00222CF1" w:rsidRDefault="00000000" w:rsidP="00470E96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>Aplicativo móvel nativo (o foco é uma aplicação web responsiva).</w:t>
      </w:r>
    </w:p>
    <w:p w14:paraId="2D92CCBC" w14:textId="77777777" w:rsidR="00AA5C5A" w:rsidRPr="00222CF1" w:rsidRDefault="00000000" w:rsidP="00470E96">
      <w:pPr>
        <w:pStyle w:val="Ttulo3"/>
        <w:spacing w:line="360" w:lineRule="auto"/>
        <w:rPr>
          <w:rFonts w:ascii="Times New Roman" w:hAnsi="Times New Roman" w:cs="Times New Roman"/>
        </w:rPr>
      </w:pPr>
      <w:bookmarkStart w:id="5" w:name="definições-acrônimos-e-abreviações"/>
      <w:bookmarkEnd w:id="4"/>
      <w:r w:rsidRPr="00222CF1">
        <w:rPr>
          <w:rFonts w:ascii="Times New Roman" w:hAnsi="Times New Roman" w:cs="Times New Roman"/>
        </w:rPr>
        <w:t xml:space="preserve">1.3 </w:t>
      </w:r>
      <w:proofErr w:type="spellStart"/>
      <w:r w:rsidRPr="00222CF1">
        <w:rPr>
          <w:rFonts w:ascii="Times New Roman" w:hAnsi="Times New Roman" w:cs="Times New Roman"/>
        </w:rPr>
        <w:t>Definições</w:t>
      </w:r>
      <w:proofErr w:type="spellEnd"/>
      <w:r w:rsidRPr="00222CF1">
        <w:rPr>
          <w:rFonts w:ascii="Times New Roman" w:hAnsi="Times New Roman" w:cs="Times New Roman"/>
        </w:rPr>
        <w:t xml:space="preserve">, </w:t>
      </w:r>
      <w:proofErr w:type="spellStart"/>
      <w:r w:rsidRPr="00222CF1">
        <w:rPr>
          <w:rFonts w:ascii="Times New Roman" w:hAnsi="Times New Roman" w:cs="Times New Roman"/>
        </w:rPr>
        <w:t>Acrônimos</w:t>
      </w:r>
      <w:proofErr w:type="spellEnd"/>
      <w:r w:rsidRPr="00222CF1">
        <w:rPr>
          <w:rFonts w:ascii="Times New Roman" w:hAnsi="Times New Roman" w:cs="Times New Roman"/>
        </w:rPr>
        <w:t xml:space="preserve"> e Abreviaçõ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50"/>
        <w:gridCol w:w="7888"/>
      </w:tblGrid>
      <w:tr w:rsidR="00AA5C5A" w:rsidRPr="00222CF1" w14:paraId="04F70532" w14:textId="77777777" w:rsidTr="00AA5C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C511CC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Termo</w:t>
            </w:r>
          </w:p>
        </w:tc>
        <w:tc>
          <w:tcPr>
            <w:tcW w:w="0" w:type="auto"/>
          </w:tcPr>
          <w:p w14:paraId="6A48C694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Definição</w:t>
            </w:r>
          </w:p>
        </w:tc>
      </w:tr>
      <w:tr w:rsidR="00AA5C5A" w:rsidRPr="00222CF1" w14:paraId="3FA349CE" w14:textId="77777777">
        <w:tc>
          <w:tcPr>
            <w:tcW w:w="0" w:type="auto"/>
          </w:tcPr>
          <w:p w14:paraId="138EF215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F</w:t>
            </w:r>
          </w:p>
        </w:tc>
        <w:tc>
          <w:tcPr>
            <w:tcW w:w="0" w:type="auto"/>
          </w:tcPr>
          <w:p w14:paraId="6DE9DBD4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equisito Funcional [cite: 16]</w:t>
            </w:r>
          </w:p>
        </w:tc>
      </w:tr>
      <w:tr w:rsidR="00AA5C5A" w:rsidRPr="00222CF1" w14:paraId="6DE214A8" w14:textId="77777777">
        <w:tc>
          <w:tcPr>
            <w:tcW w:w="0" w:type="auto"/>
          </w:tcPr>
          <w:p w14:paraId="76532BFD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NF</w:t>
            </w:r>
          </w:p>
        </w:tc>
        <w:tc>
          <w:tcPr>
            <w:tcW w:w="0" w:type="auto"/>
          </w:tcPr>
          <w:p w14:paraId="6FCB860A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equisito Não-Funcional [cite: 16]</w:t>
            </w:r>
          </w:p>
        </w:tc>
      </w:tr>
      <w:tr w:rsidR="00AA5C5A" w:rsidRPr="00222CF1" w14:paraId="18E9566A" w14:textId="77777777">
        <w:tc>
          <w:tcPr>
            <w:tcW w:w="0" w:type="auto"/>
          </w:tcPr>
          <w:p w14:paraId="153F67F2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I</w:t>
            </w:r>
          </w:p>
        </w:tc>
        <w:tc>
          <w:tcPr>
            <w:tcW w:w="0" w:type="auto"/>
          </w:tcPr>
          <w:p w14:paraId="3C836C95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equisito de Interface</w:t>
            </w:r>
          </w:p>
        </w:tc>
      </w:tr>
      <w:tr w:rsidR="00AA5C5A" w:rsidRPr="00222CF1" w14:paraId="48204886" w14:textId="77777777">
        <w:tc>
          <w:tcPr>
            <w:tcW w:w="0" w:type="auto"/>
          </w:tcPr>
          <w:p w14:paraId="4AA4E285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D</w:t>
            </w:r>
          </w:p>
        </w:tc>
        <w:tc>
          <w:tcPr>
            <w:tcW w:w="0" w:type="auto"/>
          </w:tcPr>
          <w:p w14:paraId="3292E321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equisito de Dados</w:t>
            </w:r>
          </w:p>
        </w:tc>
      </w:tr>
      <w:tr w:rsidR="00AA5C5A" w:rsidRPr="00222CF1" w14:paraId="7267F926" w14:textId="77777777">
        <w:tc>
          <w:tcPr>
            <w:tcW w:w="0" w:type="auto"/>
          </w:tcPr>
          <w:p w14:paraId="198B06DD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lastRenderedPageBreak/>
              <w:t>API</w:t>
            </w:r>
          </w:p>
        </w:tc>
        <w:tc>
          <w:tcPr>
            <w:tcW w:w="0" w:type="auto"/>
          </w:tcPr>
          <w:p w14:paraId="0592F905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  <w:lang w:val="pt-BR"/>
              </w:rPr>
            </w:pPr>
            <w:proofErr w:type="spellStart"/>
            <w:r w:rsidRPr="00222CF1">
              <w:rPr>
                <w:rFonts w:ascii="Times New Roman" w:hAnsi="Times New Roman" w:cs="Times New Roman"/>
                <w:lang w:val="pt-BR"/>
              </w:rPr>
              <w:t>Application</w:t>
            </w:r>
            <w:proofErr w:type="spellEnd"/>
            <w:r w:rsidRPr="00222CF1">
              <w:rPr>
                <w:rFonts w:ascii="Times New Roman" w:hAnsi="Times New Roman" w:cs="Times New Roman"/>
                <w:lang w:val="pt-BR"/>
              </w:rPr>
              <w:t xml:space="preserve"> </w:t>
            </w:r>
            <w:proofErr w:type="spellStart"/>
            <w:r w:rsidRPr="00222CF1">
              <w:rPr>
                <w:rFonts w:ascii="Times New Roman" w:hAnsi="Times New Roman" w:cs="Times New Roman"/>
                <w:lang w:val="pt-BR"/>
              </w:rPr>
              <w:t>Programming</w:t>
            </w:r>
            <w:proofErr w:type="spellEnd"/>
            <w:r w:rsidRPr="00222CF1">
              <w:rPr>
                <w:rFonts w:ascii="Times New Roman" w:hAnsi="Times New Roman" w:cs="Times New Roman"/>
                <w:lang w:val="pt-BR"/>
              </w:rPr>
              <w:t xml:space="preserve"> Interface (Interface de Programação de Aplicações)</w:t>
            </w:r>
          </w:p>
        </w:tc>
      </w:tr>
      <w:tr w:rsidR="00AA5C5A" w:rsidRPr="00222CF1" w14:paraId="1F95BA8F" w14:textId="77777777">
        <w:tc>
          <w:tcPr>
            <w:tcW w:w="0" w:type="auto"/>
          </w:tcPr>
          <w:p w14:paraId="19CE19D3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JWT</w:t>
            </w:r>
          </w:p>
        </w:tc>
        <w:tc>
          <w:tcPr>
            <w:tcW w:w="0" w:type="auto"/>
          </w:tcPr>
          <w:p w14:paraId="12C1603D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JSON Web Token (Token Web JSON para autenticação)</w:t>
            </w:r>
          </w:p>
        </w:tc>
      </w:tr>
      <w:tr w:rsidR="00AA5C5A" w:rsidRPr="00222CF1" w14:paraId="6B8A61B0" w14:textId="77777777">
        <w:tc>
          <w:tcPr>
            <w:tcW w:w="0" w:type="auto"/>
          </w:tcPr>
          <w:p w14:paraId="4E22D4D8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CRUD</w:t>
            </w:r>
          </w:p>
        </w:tc>
        <w:tc>
          <w:tcPr>
            <w:tcW w:w="0" w:type="auto"/>
          </w:tcPr>
          <w:p w14:paraId="294C3498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  <w:lang w:val="pt-BR"/>
              </w:rPr>
            </w:pPr>
            <w:proofErr w:type="spellStart"/>
            <w:r w:rsidRPr="00222CF1">
              <w:rPr>
                <w:rFonts w:ascii="Times New Roman" w:hAnsi="Times New Roman" w:cs="Times New Roman"/>
                <w:lang w:val="pt-BR"/>
              </w:rPr>
              <w:t>Create</w:t>
            </w:r>
            <w:proofErr w:type="spellEnd"/>
            <w:r w:rsidRPr="00222CF1">
              <w:rPr>
                <w:rFonts w:ascii="Times New Roman" w:hAnsi="Times New Roman" w:cs="Times New Roman"/>
                <w:lang w:val="pt-BR"/>
              </w:rPr>
              <w:t xml:space="preserve">, </w:t>
            </w:r>
            <w:proofErr w:type="spellStart"/>
            <w:r w:rsidRPr="00222CF1">
              <w:rPr>
                <w:rFonts w:ascii="Times New Roman" w:hAnsi="Times New Roman" w:cs="Times New Roman"/>
                <w:lang w:val="pt-BR"/>
              </w:rPr>
              <w:t>Read</w:t>
            </w:r>
            <w:proofErr w:type="spellEnd"/>
            <w:r w:rsidRPr="00222CF1">
              <w:rPr>
                <w:rFonts w:ascii="Times New Roman" w:hAnsi="Times New Roman" w:cs="Times New Roman"/>
                <w:lang w:val="pt-BR"/>
              </w:rPr>
              <w:t>, Update, Delete (Operações básicas de dados)</w:t>
            </w:r>
          </w:p>
        </w:tc>
      </w:tr>
      <w:tr w:rsidR="00AA5C5A" w:rsidRPr="00222CF1" w14:paraId="72846CED" w14:textId="77777777">
        <w:tc>
          <w:tcPr>
            <w:tcW w:w="0" w:type="auto"/>
          </w:tcPr>
          <w:p w14:paraId="36D29F2A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DTO</w:t>
            </w:r>
          </w:p>
        </w:tc>
        <w:tc>
          <w:tcPr>
            <w:tcW w:w="0" w:type="auto"/>
          </w:tcPr>
          <w:p w14:paraId="4930DC68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  <w:lang w:val="pt-BR"/>
              </w:rPr>
            </w:pPr>
            <w:r w:rsidRPr="00222CF1">
              <w:rPr>
                <w:rFonts w:ascii="Times New Roman" w:hAnsi="Times New Roman" w:cs="Times New Roman"/>
                <w:lang w:val="pt-BR"/>
              </w:rPr>
              <w:t xml:space="preserve">Data </w:t>
            </w:r>
            <w:proofErr w:type="spellStart"/>
            <w:r w:rsidRPr="00222CF1">
              <w:rPr>
                <w:rFonts w:ascii="Times New Roman" w:hAnsi="Times New Roman" w:cs="Times New Roman"/>
                <w:lang w:val="pt-BR"/>
              </w:rPr>
              <w:t>Transfer</w:t>
            </w:r>
            <w:proofErr w:type="spellEnd"/>
            <w:r w:rsidRPr="00222CF1">
              <w:rPr>
                <w:rFonts w:ascii="Times New Roman" w:hAnsi="Times New Roman" w:cs="Times New Roman"/>
                <w:lang w:val="pt-BR"/>
              </w:rPr>
              <w:t xml:space="preserve"> </w:t>
            </w:r>
            <w:proofErr w:type="spellStart"/>
            <w:r w:rsidRPr="00222CF1">
              <w:rPr>
                <w:rFonts w:ascii="Times New Roman" w:hAnsi="Times New Roman" w:cs="Times New Roman"/>
                <w:lang w:val="pt-BR"/>
              </w:rPr>
              <w:t>Object</w:t>
            </w:r>
            <w:proofErr w:type="spellEnd"/>
            <w:r w:rsidRPr="00222CF1">
              <w:rPr>
                <w:rFonts w:ascii="Times New Roman" w:hAnsi="Times New Roman" w:cs="Times New Roman"/>
                <w:lang w:val="pt-BR"/>
              </w:rPr>
              <w:t xml:space="preserve"> (Objeto de Transferência de Dados)</w:t>
            </w:r>
          </w:p>
        </w:tc>
      </w:tr>
      <w:tr w:rsidR="00AA5C5A" w:rsidRPr="00222CF1" w14:paraId="6C437C6A" w14:textId="77777777">
        <w:tc>
          <w:tcPr>
            <w:tcW w:w="0" w:type="auto"/>
          </w:tcPr>
          <w:p w14:paraId="5D53B68F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UI</w:t>
            </w:r>
          </w:p>
        </w:tc>
        <w:tc>
          <w:tcPr>
            <w:tcW w:w="0" w:type="auto"/>
          </w:tcPr>
          <w:p w14:paraId="6F8F6C87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  <w:lang w:val="pt-BR"/>
              </w:rPr>
            </w:pPr>
            <w:proofErr w:type="spellStart"/>
            <w:r w:rsidRPr="00222CF1">
              <w:rPr>
                <w:rFonts w:ascii="Times New Roman" w:hAnsi="Times New Roman" w:cs="Times New Roman"/>
                <w:lang w:val="pt-BR"/>
              </w:rPr>
              <w:t>User</w:t>
            </w:r>
            <w:proofErr w:type="spellEnd"/>
            <w:r w:rsidRPr="00222CF1">
              <w:rPr>
                <w:rFonts w:ascii="Times New Roman" w:hAnsi="Times New Roman" w:cs="Times New Roman"/>
                <w:lang w:val="pt-BR"/>
              </w:rPr>
              <w:t xml:space="preserve"> Interface (Interface do Usuário)</w:t>
            </w:r>
          </w:p>
        </w:tc>
      </w:tr>
      <w:tr w:rsidR="00AA5C5A" w:rsidRPr="00222CF1" w14:paraId="492945C4" w14:textId="77777777">
        <w:tc>
          <w:tcPr>
            <w:tcW w:w="0" w:type="auto"/>
          </w:tcPr>
          <w:p w14:paraId="7408D4A2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UX</w:t>
            </w:r>
          </w:p>
        </w:tc>
        <w:tc>
          <w:tcPr>
            <w:tcW w:w="0" w:type="auto"/>
          </w:tcPr>
          <w:p w14:paraId="11D23ADF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  <w:lang w:val="pt-BR"/>
              </w:rPr>
            </w:pPr>
            <w:proofErr w:type="spellStart"/>
            <w:r w:rsidRPr="00222CF1">
              <w:rPr>
                <w:rFonts w:ascii="Times New Roman" w:hAnsi="Times New Roman" w:cs="Times New Roman"/>
                <w:lang w:val="pt-BR"/>
              </w:rPr>
              <w:t>User</w:t>
            </w:r>
            <w:proofErr w:type="spellEnd"/>
            <w:r w:rsidRPr="00222CF1">
              <w:rPr>
                <w:rFonts w:ascii="Times New Roman" w:hAnsi="Times New Roman" w:cs="Times New Roman"/>
                <w:lang w:val="pt-BR"/>
              </w:rPr>
              <w:t xml:space="preserve"> Experience (Experiência do Usuário)</w:t>
            </w:r>
          </w:p>
        </w:tc>
      </w:tr>
      <w:tr w:rsidR="00AA5C5A" w:rsidRPr="00222CF1" w14:paraId="6D8CCFA0" w14:textId="77777777">
        <w:tc>
          <w:tcPr>
            <w:tcW w:w="0" w:type="auto"/>
          </w:tcPr>
          <w:p w14:paraId="4F66585A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BPMN</w:t>
            </w:r>
          </w:p>
        </w:tc>
        <w:tc>
          <w:tcPr>
            <w:tcW w:w="0" w:type="auto"/>
          </w:tcPr>
          <w:p w14:paraId="245860F8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  <w:lang w:val="pt-BR"/>
              </w:rPr>
            </w:pPr>
            <w:r w:rsidRPr="00222CF1">
              <w:rPr>
                <w:rFonts w:ascii="Times New Roman" w:hAnsi="Times New Roman" w:cs="Times New Roman"/>
                <w:lang w:val="pt-BR"/>
              </w:rPr>
              <w:t xml:space="preserve">Business </w:t>
            </w:r>
            <w:proofErr w:type="spellStart"/>
            <w:r w:rsidRPr="00222CF1">
              <w:rPr>
                <w:rFonts w:ascii="Times New Roman" w:hAnsi="Times New Roman" w:cs="Times New Roman"/>
                <w:lang w:val="pt-BR"/>
              </w:rPr>
              <w:t>Process</w:t>
            </w:r>
            <w:proofErr w:type="spellEnd"/>
            <w:r w:rsidRPr="00222CF1">
              <w:rPr>
                <w:rFonts w:ascii="Times New Roman" w:hAnsi="Times New Roman" w:cs="Times New Roman"/>
                <w:lang w:val="pt-BR"/>
              </w:rPr>
              <w:t xml:space="preserve"> Model </w:t>
            </w:r>
            <w:proofErr w:type="spellStart"/>
            <w:r w:rsidRPr="00222CF1">
              <w:rPr>
                <w:rFonts w:ascii="Times New Roman" w:hAnsi="Times New Roman" w:cs="Times New Roman"/>
                <w:lang w:val="pt-BR"/>
              </w:rPr>
              <w:t>and</w:t>
            </w:r>
            <w:proofErr w:type="spellEnd"/>
            <w:r w:rsidRPr="00222CF1">
              <w:rPr>
                <w:rFonts w:ascii="Times New Roman" w:hAnsi="Times New Roman" w:cs="Times New Roman"/>
                <w:lang w:val="pt-BR"/>
              </w:rPr>
              <w:t xml:space="preserve"> </w:t>
            </w:r>
            <w:proofErr w:type="spellStart"/>
            <w:r w:rsidRPr="00222CF1">
              <w:rPr>
                <w:rFonts w:ascii="Times New Roman" w:hAnsi="Times New Roman" w:cs="Times New Roman"/>
                <w:lang w:val="pt-BR"/>
              </w:rPr>
              <w:t>Notation</w:t>
            </w:r>
            <w:proofErr w:type="spellEnd"/>
            <w:r w:rsidRPr="00222CF1">
              <w:rPr>
                <w:rFonts w:ascii="Times New Roman" w:hAnsi="Times New Roman" w:cs="Times New Roman"/>
                <w:lang w:val="pt-BR"/>
              </w:rPr>
              <w:t xml:space="preserve"> (Modelo e Notação de Processos de Negócio)</w:t>
            </w:r>
          </w:p>
        </w:tc>
      </w:tr>
      <w:tr w:rsidR="00AA5C5A" w:rsidRPr="00222CF1" w14:paraId="20376031" w14:textId="77777777">
        <w:tc>
          <w:tcPr>
            <w:tcW w:w="0" w:type="auto"/>
          </w:tcPr>
          <w:p w14:paraId="4E061C8B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UML</w:t>
            </w:r>
          </w:p>
        </w:tc>
        <w:tc>
          <w:tcPr>
            <w:tcW w:w="0" w:type="auto"/>
          </w:tcPr>
          <w:p w14:paraId="5B81DE3B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  <w:lang w:val="pt-BR"/>
              </w:rPr>
            </w:pPr>
            <w:proofErr w:type="spellStart"/>
            <w:r w:rsidRPr="00222CF1">
              <w:rPr>
                <w:rFonts w:ascii="Times New Roman" w:hAnsi="Times New Roman" w:cs="Times New Roman"/>
                <w:lang w:val="pt-BR"/>
              </w:rPr>
              <w:t>Unified</w:t>
            </w:r>
            <w:proofErr w:type="spellEnd"/>
            <w:r w:rsidRPr="00222CF1">
              <w:rPr>
                <w:rFonts w:ascii="Times New Roman" w:hAnsi="Times New Roman" w:cs="Times New Roman"/>
                <w:lang w:val="pt-BR"/>
              </w:rPr>
              <w:t xml:space="preserve"> </w:t>
            </w:r>
            <w:proofErr w:type="spellStart"/>
            <w:r w:rsidRPr="00222CF1">
              <w:rPr>
                <w:rFonts w:ascii="Times New Roman" w:hAnsi="Times New Roman" w:cs="Times New Roman"/>
                <w:lang w:val="pt-BR"/>
              </w:rPr>
              <w:t>Modeling</w:t>
            </w:r>
            <w:proofErr w:type="spellEnd"/>
            <w:r w:rsidRPr="00222CF1">
              <w:rPr>
                <w:rFonts w:ascii="Times New Roman" w:hAnsi="Times New Roman" w:cs="Times New Roman"/>
                <w:lang w:val="pt-BR"/>
              </w:rPr>
              <w:t xml:space="preserve"> </w:t>
            </w:r>
            <w:proofErr w:type="spellStart"/>
            <w:r w:rsidRPr="00222CF1">
              <w:rPr>
                <w:rFonts w:ascii="Times New Roman" w:hAnsi="Times New Roman" w:cs="Times New Roman"/>
                <w:lang w:val="pt-BR"/>
              </w:rPr>
              <w:t>Language</w:t>
            </w:r>
            <w:proofErr w:type="spellEnd"/>
            <w:r w:rsidRPr="00222CF1">
              <w:rPr>
                <w:rFonts w:ascii="Times New Roman" w:hAnsi="Times New Roman" w:cs="Times New Roman"/>
                <w:lang w:val="pt-BR"/>
              </w:rPr>
              <w:t xml:space="preserve"> (Linguagem de Modelagem Unificada)</w:t>
            </w:r>
          </w:p>
        </w:tc>
      </w:tr>
      <w:tr w:rsidR="00AA5C5A" w:rsidRPr="00222CF1" w14:paraId="729BE818" w14:textId="77777777">
        <w:tc>
          <w:tcPr>
            <w:tcW w:w="0" w:type="auto"/>
          </w:tcPr>
          <w:p w14:paraId="0771FAB7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SQL</w:t>
            </w:r>
          </w:p>
        </w:tc>
        <w:tc>
          <w:tcPr>
            <w:tcW w:w="0" w:type="auto"/>
          </w:tcPr>
          <w:p w14:paraId="3AABF9D3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  <w:lang w:val="pt-BR"/>
              </w:rPr>
            </w:pPr>
            <w:proofErr w:type="spellStart"/>
            <w:r w:rsidRPr="00222CF1">
              <w:rPr>
                <w:rFonts w:ascii="Times New Roman" w:hAnsi="Times New Roman" w:cs="Times New Roman"/>
                <w:lang w:val="pt-BR"/>
              </w:rPr>
              <w:t>Structured</w:t>
            </w:r>
            <w:proofErr w:type="spellEnd"/>
            <w:r w:rsidRPr="00222CF1">
              <w:rPr>
                <w:rFonts w:ascii="Times New Roman" w:hAnsi="Times New Roman" w:cs="Times New Roman"/>
                <w:lang w:val="pt-BR"/>
              </w:rPr>
              <w:t xml:space="preserve"> Query </w:t>
            </w:r>
            <w:proofErr w:type="spellStart"/>
            <w:r w:rsidRPr="00222CF1">
              <w:rPr>
                <w:rFonts w:ascii="Times New Roman" w:hAnsi="Times New Roman" w:cs="Times New Roman"/>
                <w:lang w:val="pt-BR"/>
              </w:rPr>
              <w:t>Language</w:t>
            </w:r>
            <w:proofErr w:type="spellEnd"/>
            <w:r w:rsidRPr="00222CF1">
              <w:rPr>
                <w:rFonts w:ascii="Times New Roman" w:hAnsi="Times New Roman" w:cs="Times New Roman"/>
                <w:lang w:val="pt-BR"/>
              </w:rPr>
              <w:t xml:space="preserve"> (Linguagem de Consulta Estruturada)</w:t>
            </w:r>
          </w:p>
        </w:tc>
      </w:tr>
      <w:tr w:rsidR="00AA5C5A" w:rsidRPr="00222CF1" w14:paraId="1E2C8035" w14:textId="77777777">
        <w:tc>
          <w:tcPr>
            <w:tcW w:w="0" w:type="auto"/>
          </w:tcPr>
          <w:p w14:paraId="6223D5C1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HTTP</w:t>
            </w:r>
          </w:p>
        </w:tc>
        <w:tc>
          <w:tcPr>
            <w:tcW w:w="0" w:type="auto"/>
          </w:tcPr>
          <w:p w14:paraId="13CC42D4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Hypertext Transfer Protocol</w:t>
            </w:r>
          </w:p>
        </w:tc>
      </w:tr>
      <w:tr w:rsidR="00AA5C5A" w:rsidRPr="00222CF1" w14:paraId="47E53D2B" w14:textId="77777777">
        <w:tc>
          <w:tcPr>
            <w:tcW w:w="0" w:type="auto"/>
          </w:tcPr>
          <w:p w14:paraId="2C3F25C8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HTTPS</w:t>
            </w:r>
          </w:p>
        </w:tc>
        <w:tc>
          <w:tcPr>
            <w:tcW w:w="0" w:type="auto"/>
          </w:tcPr>
          <w:p w14:paraId="0D9929CC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Hypertext Transfer Protocol Secure</w:t>
            </w:r>
          </w:p>
        </w:tc>
      </w:tr>
      <w:tr w:rsidR="00AA5C5A" w:rsidRPr="00222CF1" w14:paraId="1A7BF2D2" w14:textId="77777777">
        <w:tc>
          <w:tcPr>
            <w:tcW w:w="0" w:type="auto"/>
          </w:tcPr>
          <w:p w14:paraId="40686E17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JSON</w:t>
            </w:r>
          </w:p>
        </w:tc>
        <w:tc>
          <w:tcPr>
            <w:tcW w:w="0" w:type="auto"/>
          </w:tcPr>
          <w:p w14:paraId="01544F89" w14:textId="77777777" w:rsidR="00AA5C5A" w:rsidRPr="00222CF1" w:rsidRDefault="00000000" w:rsidP="00470E96">
            <w:pPr>
              <w:pStyle w:val="Compact"/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JavaScript Object Notation</w:t>
            </w:r>
          </w:p>
        </w:tc>
      </w:tr>
    </w:tbl>
    <w:p w14:paraId="201F10AC" w14:textId="77777777" w:rsidR="00AA5C5A" w:rsidRPr="00222CF1" w:rsidRDefault="00000000" w:rsidP="00470E96">
      <w:pPr>
        <w:pStyle w:val="Ttulo3"/>
        <w:spacing w:line="360" w:lineRule="auto"/>
        <w:rPr>
          <w:rFonts w:ascii="Times New Roman" w:hAnsi="Times New Roman" w:cs="Times New Roman"/>
        </w:rPr>
      </w:pPr>
      <w:bookmarkStart w:id="6" w:name="referências"/>
      <w:bookmarkEnd w:id="5"/>
      <w:r w:rsidRPr="00222CF1">
        <w:rPr>
          <w:rFonts w:ascii="Times New Roman" w:hAnsi="Times New Roman" w:cs="Times New Roman"/>
        </w:rPr>
        <w:t>1.4 Referências</w:t>
      </w:r>
    </w:p>
    <w:p w14:paraId="62CF662B" w14:textId="77777777" w:rsidR="00AA5C5A" w:rsidRPr="00222CF1" w:rsidRDefault="00000000" w:rsidP="00470E96">
      <w:pPr>
        <w:pStyle w:val="Compact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Documentação do Spring Boot: </w:t>
      </w:r>
      <w:r w:rsidRPr="00222CF1">
        <w:rPr>
          <w:rStyle w:val="VerbatimChar"/>
          <w:rFonts w:ascii="Times New Roman" w:hAnsi="Times New Roman" w:cs="Times New Roman"/>
          <w:lang w:val="pt-BR"/>
        </w:rPr>
        <w:t>https://spring.io/projects/spring-boot</w:t>
      </w:r>
    </w:p>
    <w:p w14:paraId="498F7359" w14:textId="77777777" w:rsidR="00AA5C5A" w:rsidRPr="00222CF1" w:rsidRDefault="00000000" w:rsidP="00470E96">
      <w:pPr>
        <w:pStyle w:val="Compact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Documentação do </w:t>
      </w:r>
      <w:proofErr w:type="spellStart"/>
      <w:r w:rsidRPr="00222CF1">
        <w:rPr>
          <w:rFonts w:ascii="Times New Roman" w:hAnsi="Times New Roman" w:cs="Times New Roman"/>
          <w:lang w:val="pt-BR"/>
        </w:rPr>
        <w:t>React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: </w:t>
      </w:r>
      <w:r w:rsidRPr="00222CF1">
        <w:rPr>
          <w:rStyle w:val="VerbatimChar"/>
          <w:rFonts w:ascii="Times New Roman" w:hAnsi="Times New Roman" w:cs="Times New Roman"/>
          <w:lang w:val="pt-BR"/>
        </w:rPr>
        <w:t>https://react.dev/</w:t>
      </w:r>
    </w:p>
    <w:p w14:paraId="1F48F8E6" w14:textId="77777777" w:rsidR="00AA5C5A" w:rsidRPr="00222CF1" w:rsidRDefault="00000000" w:rsidP="00470E96">
      <w:pPr>
        <w:pStyle w:val="Compact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>Documentação do JWT (</w:t>
      </w:r>
      <w:proofErr w:type="spellStart"/>
      <w:r w:rsidRPr="00222CF1">
        <w:rPr>
          <w:rFonts w:ascii="Times New Roman" w:hAnsi="Times New Roman" w:cs="Times New Roman"/>
          <w:lang w:val="pt-BR"/>
        </w:rPr>
        <w:t>java-jwt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): </w:t>
      </w:r>
      <w:r w:rsidRPr="00222CF1">
        <w:rPr>
          <w:rStyle w:val="VerbatimChar"/>
          <w:rFonts w:ascii="Times New Roman" w:hAnsi="Times New Roman" w:cs="Times New Roman"/>
          <w:lang w:val="pt-BR"/>
        </w:rPr>
        <w:t>https://github.com/auth0/java-jwt</w:t>
      </w:r>
    </w:p>
    <w:p w14:paraId="4D8141AE" w14:textId="77777777" w:rsidR="00AA5C5A" w:rsidRPr="00222CF1" w:rsidRDefault="00000000" w:rsidP="00470E96">
      <w:pPr>
        <w:pStyle w:val="Compact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222CF1">
        <w:rPr>
          <w:rFonts w:ascii="Times New Roman" w:hAnsi="Times New Roman" w:cs="Times New Roman"/>
        </w:rPr>
        <w:t>Padrões</w:t>
      </w:r>
      <w:proofErr w:type="spellEnd"/>
      <w:r w:rsidRPr="00222CF1">
        <w:rPr>
          <w:rFonts w:ascii="Times New Roman" w:hAnsi="Times New Roman" w:cs="Times New Roman"/>
        </w:rPr>
        <w:t xml:space="preserve"> de API RESTful.</w:t>
      </w:r>
    </w:p>
    <w:p w14:paraId="72C19DE7" w14:textId="4C6ECF5B" w:rsidR="00AA5C5A" w:rsidRPr="00222CF1" w:rsidRDefault="00000000" w:rsidP="00470E96">
      <w:pPr>
        <w:pStyle w:val="Compact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Arquivos do projeto </w:t>
      </w:r>
      <w:proofErr w:type="spellStart"/>
      <w:r w:rsidRPr="00222CF1">
        <w:rPr>
          <w:rFonts w:ascii="Times New Roman" w:hAnsi="Times New Roman" w:cs="Times New Roman"/>
          <w:lang w:val="pt-BR"/>
        </w:rPr>
        <w:t>ShareCond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(</w:t>
      </w:r>
      <w:proofErr w:type="spellStart"/>
      <w:r w:rsidRPr="00222CF1">
        <w:rPr>
          <w:rFonts w:ascii="Times New Roman" w:hAnsi="Times New Roman" w:cs="Times New Roman"/>
          <w:lang w:val="pt-BR"/>
        </w:rPr>
        <w:t>back-end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e front-</w:t>
      </w:r>
      <w:proofErr w:type="spellStart"/>
      <w:r w:rsidRPr="00222CF1">
        <w:rPr>
          <w:rFonts w:ascii="Times New Roman" w:hAnsi="Times New Roman" w:cs="Times New Roman"/>
          <w:lang w:val="pt-BR"/>
        </w:rPr>
        <w:t>end</w:t>
      </w:r>
      <w:proofErr w:type="spellEnd"/>
      <w:r w:rsidRPr="00222CF1">
        <w:rPr>
          <w:rFonts w:ascii="Times New Roman" w:hAnsi="Times New Roman" w:cs="Times New Roman"/>
          <w:lang w:val="pt-BR"/>
        </w:rPr>
        <w:t>).</w:t>
      </w:r>
    </w:p>
    <w:p w14:paraId="08D3A420" w14:textId="3DAB315C" w:rsidR="00AA5C5A" w:rsidRPr="00222CF1" w:rsidRDefault="00000000" w:rsidP="00470E96">
      <w:pPr>
        <w:pStyle w:val="Compact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MODELO DE DOCUMENTAÇÃO DE REQUISITOS.docx </w:t>
      </w:r>
    </w:p>
    <w:p w14:paraId="3A4C272F" w14:textId="77777777" w:rsidR="00AA5C5A" w:rsidRPr="00222CF1" w:rsidRDefault="00000000" w:rsidP="00470E96">
      <w:pPr>
        <w:pStyle w:val="Ttulo3"/>
        <w:spacing w:line="360" w:lineRule="auto"/>
        <w:rPr>
          <w:rFonts w:ascii="Times New Roman" w:hAnsi="Times New Roman" w:cs="Times New Roman"/>
          <w:lang w:val="pt-BR"/>
        </w:rPr>
      </w:pPr>
      <w:bookmarkStart w:id="7" w:name="visão-geral-do-documento"/>
      <w:bookmarkEnd w:id="6"/>
      <w:r w:rsidRPr="00222CF1">
        <w:rPr>
          <w:rFonts w:ascii="Times New Roman" w:hAnsi="Times New Roman" w:cs="Times New Roman"/>
          <w:lang w:val="pt-BR"/>
        </w:rPr>
        <w:t>1.5 Visão Geral do Documento</w:t>
      </w:r>
    </w:p>
    <w:p w14:paraId="41430758" w14:textId="77777777" w:rsidR="00470E96" w:rsidRPr="00222CF1" w:rsidRDefault="00000000" w:rsidP="00470E96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Este documento está organizado da seguinte forma: </w:t>
      </w:r>
    </w:p>
    <w:p w14:paraId="72B37B18" w14:textId="77777777" w:rsidR="00470E96" w:rsidRPr="00222CF1" w:rsidRDefault="00000000" w:rsidP="00470E96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Seção 1: Introdução</w:t>
      </w:r>
      <w:r w:rsidRPr="00222CF1">
        <w:rPr>
          <w:rFonts w:ascii="Times New Roman" w:hAnsi="Times New Roman" w:cs="Times New Roman"/>
          <w:lang w:val="pt-BR"/>
        </w:rPr>
        <w:t xml:space="preserve"> – Fornece uma visão geral do documento. [cite: 17] </w:t>
      </w:r>
    </w:p>
    <w:p w14:paraId="694CEB82" w14:textId="77777777" w:rsidR="00470E96" w:rsidRPr="00222CF1" w:rsidRDefault="00000000" w:rsidP="00470E96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Seção 2: Descrição Geral</w:t>
      </w:r>
      <w:r w:rsidRPr="00222CF1">
        <w:rPr>
          <w:rFonts w:ascii="Times New Roman" w:hAnsi="Times New Roman" w:cs="Times New Roman"/>
          <w:lang w:val="pt-BR"/>
        </w:rPr>
        <w:t xml:space="preserve"> – Apresenta uma visão de alto nível do produto. [cite: 18] </w:t>
      </w:r>
    </w:p>
    <w:p w14:paraId="631E5A8C" w14:textId="77777777" w:rsidR="00470E96" w:rsidRPr="00222CF1" w:rsidRDefault="00000000" w:rsidP="00470E96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lastRenderedPageBreak/>
        <w:t>Seção 3: Requisitos Específicos</w:t>
      </w:r>
      <w:r w:rsidRPr="00222CF1">
        <w:rPr>
          <w:rFonts w:ascii="Times New Roman" w:hAnsi="Times New Roman" w:cs="Times New Roman"/>
          <w:lang w:val="pt-BR"/>
        </w:rPr>
        <w:t xml:space="preserve"> – Detalha os requisitos funcionais e não-funcionais. [cite: 19] </w:t>
      </w:r>
    </w:p>
    <w:p w14:paraId="6E5D5DF0" w14:textId="283C10D4" w:rsidR="00470E96" w:rsidRPr="00222CF1" w:rsidRDefault="00000000" w:rsidP="00470E96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Seção 4: Modelagem de Processos de Negócio (BPMN)</w:t>
      </w:r>
      <w:r w:rsidRPr="00222CF1">
        <w:rPr>
          <w:rFonts w:ascii="Times New Roman" w:hAnsi="Times New Roman" w:cs="Times New Roman"/>
          <w:lang w:val="pt-BR"/>
        </w:rPr>
        <w:t xml:space="preserve"> – Descreve processos críticos do sistema. </w:t>
      </w:r>
    </w:p>
    <w:p w14:paraId="3D2727C7" w14:textId="2427DC53" w:rsidR="00470E96" w:rsidRPr="00222CF1" w:rsidRDefault="00000000" w:rsidP="00470E96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Seção 5: Modelagem UML e Diagramas</w:t>
      </w:r>
      <w:r w:rsidRPr="00222CF1">
        <w:rPr>
          <w:rFonts w:ascii="Times New Roman" w:hAnsi="Times New Roman" w:cs="Times New Roman"/>
          <w:lang w:val="pt-BR"/>
        </w:rPr>
        <w:t xml:space="preserve"> – Inclui diagramas UML para modelagem do sistema. </w:t>
      </w:r>
    </w:p>
    <w:p w14:paraId="0E3A0E34" w14:textId="7C3F5189" w:rsidR="00470E96" w:rsidRPr="00222CF1" w:rsidRDefault="00000000" w:rsidP="00470E96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 xml:space="preserve">Seção 6: Protótipos e </w:t>
      </w:r>
      <w:proofErr w:type="spellStart"/>
      <w:r w:rsidRPr="00222CF1">
        <w:rPr>
          <w:rFonts w:ascii="Times New Roman" w:hAnsi="Times New Roman" w:cs="Times New Roman"/>
          <w:b/>
          <w:bCs/>
          <w:lang w:val="pt-BR"/>
        </w:rPr>
        <w:t>Wireframes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– Apresenta representações visuais da interface. </w:t>
      </w:r>
    </w:p>
    <w:p w14:paraId="0A00FFC4" w14:textId="1BEA07F0" w:rsidR="00470E96" w:rsidRPr="00222CF1" w:rsidRDefault="00000000" w:rsidP="00470E96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Seção 7: Análise de Prioridade de Recursos</w:t>
      </w:r>
      <w:r w:rsidRPr="00222CF1">
        <w:rPr>
          <w:rFonts w:ascii="Times New Roman" w:hAnsi="Times New Roman" w:cs="Times New Roman"/>
          <w:lang w:val="pt-BR"/>
        </w:rPr>
        <w:t xml:space="preserve"> – Analisa funcionalidades chave. </w:t>
      </w:r>
    </w:p>
    <w:p w14:paraId="5CB9629F" w14:textId="7E33950D" w:rsidR="00470E96" w:rsidRPr="00222CF1" w:rsidRDefault="00000000" w:rsidP="00470E96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Seção 8: Casos de Teste Funcionais</w:t>
      </w:r>
      <w:r w:rsidRPr="00222CF1">
        <w:rPr>
          <w:rFonts w:ascii="Times New Roman" w:hAnsi="Times New Roman" w:cs="Times New Roman"/>
          <w:lang w:val="pt-BR"/>
        </w:rPr>
        <w:t xml:space="preserve"> – Define testes para as funcionalidades. </w:t>
      </w:r>
    </w:p>
    <w:p w14:paraId="1D783462" w14:textId="32ABA707" w:rsidR="00470E96" w:rsidRPr="00222CF1" w:rsidRDefault="00000000" w:rsidP="00470E96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Seção 9: Matrizes de Rastreabilidade</w:t>
      </w:r>
      <w:r w:rsidRPr="00222CF1">
        <w:rPr>
          <w:rFonts w:ascii="Times New Roman" w:hAnsi="Times New Roman" w:cs="Times New Roman"/>
          <w:lang w:val="pt-BR"/>
        </w:rPr>
        <w:t xml:space="preserve"> – Mapeia requisitos a objetivos e casos de teste. [cite: 20</w:t>
      </w:r>
    </w:p>
    <w:p w14:paraId="4B395E6B" w14:textId="4D2F826E" w:rsidR="00470E96" w:rsidRPr="00222CF1" w:rsidRDefault="00000000" w:rsidP="00470E96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Seção 10: Glossário</w:t>
      </w:r>
      <w:r w:rsidRPr="00222CF1">
        <w:rPr>
          <w:rFonts w:ascii="Times New Roman" w:hAnsi="Times New Roman" w:cs="Times New Roman"/>
          <w:lang w:val="pt-BR"/>
        </w:rPr>
        <w:t xml:space="preserve"> – Lista termos e abreviações. </w:t>
      </w:r>
    </w:p>
    <w:p w14:paraId="14940A22" w14:textId="77777777" w:rsidR="00470E96" w:rsidRPr="00222CF1" w:rsidRDefault="00000000" w:rsidP="00470E96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Seção 11: Referências Bibliográficas e Ferramentas</w:t>
      </w:r>
      <w:r w:rsidRPr="00222CF1">
        <w:rPr>
          <w:rFonts w:ascii="Times New Roman" w:hAnsi="Times New Roman" w:cs="Times New Roman"/>
          <w:lang w:val="pt-BR"/>
        </w:rPr>
        <w:t xml:space="preserve"> – Cita fontes e ferramentas. </w:t>
      </w:r>
    </w:p>
    <w:p w14:paraId="1687FB76" w14:textId="355B8F45" w:rsidR="00AA5C5A" w:rsidRPr="00222CF1" w:rsidRDefault="00000000" w:rsidP="00470E96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Apêndices</w:t>
      </w:r>
      <w:r w:rsidRPr="00222CF1">
        <w:rPr>
          <w:rFonts w:ascii="Times New Roman" w:hAnsi="Times New Roman" w:cs="Times New Roman"/>
          <w:lang w:val="pt-BR"/>
        </w:rPr>
        <w:t xml:space="preserve"> – Contém informações complementares. [cite: 21]</w:t>
      </w:r>
    </w:p>
    <w:p w14:paraId="79C698FB" w14:textId="77777777" w:rsidR="00AA5C5A" w:rsidRPr="00222CF1" w:rsidRDefault="00000000" w:rsidP="00470E96">
      <w:pPr>
        <w:spacing w:line="360" w:lineRule="auto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</w:rPr>
        <w:pict w14:anchorId="066E31D3">
          <v:rect id="_x0000_i1707" style="width:0;height:1.5pt" o:hralign="center" o:hrstd="t" o:hr="t"/>
        </w:pict>
      </w:r>
    </w:p>
    <w:p w14:paraId="52E7E173" w14:textId="77777777" w:rsidR="00AA5C5A" w:rsidRPr="00222CF1" w:rsidRDefault="00000000" w:rsidP="00470E96">
      <w:pPr>
        <w:pStyle w:val="Ttulo2"/>
        <w:spacing w:line="360" w:lineRule="auto"/>
        <w:rPr>
          <w:rFonts w:ascii="Times New Roman" w:hAnsi="Times New Roman" w:cs="Times New Roman"/>
          <w:lang w:val="pt-BR"/>
        </w:rPr>
      </w:pPr>
      <w:bookmarkStart w:id="8" w:name="descrição-geral"/>
      <w:bookmarkEnd w:id="2"/>
      <w:bookmarkEnd w:id="7"/>
      <w:r w:rsidRPr="00222CF1">
        <w:rPr>
          <w:rFonts w:ascii="Times New Roman" w:hAnsi="Times New Roman" w:cs="Times New Roman"/>
          <w:lang w:val="pt-BR"/>
        </w:rPr>
        <w:t>2. DESCRIÇÃO GERAL</w:t>
      </w:r>
    </w:p>
    <w:p w14:paraId="24C0D3D1" w14:textId="77777777" w:rsidR="00AA5C5A" w:rsidRPr="00222CF1" w:rsidRDefault="00000000" w:rsidP="00470E96">
      <w:pPr>
        <w:pStyle w:val="Ttulo3"/>
        <w:spacing w:line="360" w:lineRule="auto"/>
        <w:rPr>
          <w:rFonts w:ascii="Times New Roman" w:hAnsi="Times New Roman" w:cs="Times New Roman"/>
          <w:lang w:val="pt-BR"/>
        </w:rPr>
      </w:pPr>
      <w:bookmarkStart w:id="9" w:name="perspectiva-do-produto"/>
      <w:r w:rsidRPr="00222CF1">
        <w:rPr>
          <w:rFonts w:ascii="Times New Roman" w:hAnsi="Times New Roman" w:cs="Times New Roman"/>
          <w:lang w:val="pt-BR"/>
        </w:rPr>
        <w:t>2.1 Perspectiva do Produto</w:t>
      </w:r>
    </w:p>
    <w:p w14:paraId="148AC701" w14:textId="77777777" w:rsidR="00AA5C5A" w:rsidRPr="00222CF1" w:rsidRDefault="00000000" w:rsidP="00470E96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O </w:t>
      </w:r>
      <w:proofErr w:type="spellStart"/>
      <w:r w:rsidRPr="00222CF1">
        <w:rPr>
          <w:rFonts w:ascii="Times New Roman" w:hAnsi="Times New Roman" w:cs="Times New Roman"/>
          <w:lang w:val="pt-BR"/>
        </w:rPr>
        <w:t>ShareCond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é um sistema independente, projetado para ser uma plataforma web completa. [cite: 22] Ele possui uma arquitetura cliente-servidor, com um front-</w:t>
      </w:r>
      <w:proofErr w:type="spellStart"/>
      <w:r w:rsidRPr="00222CF1">
        <w:rPr>
          <w:rFonts w:ascii="Times New Roman" w:hAnsi="Times New Roman" w:cs="Times New Roman"/>
          <w:lang w:val="pt-BR"/>
        </w:rPr>
        <w:t>end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desenvolvido em </w:t>
      </w:r>
      <w:proofErr w:type="spellStart"/>
      <w:r w:rsidRPr="00222CF1">
        <w:rPr>
          <w:rFonts w:ascii="Times New Roman" w:hAnsi="Times New Roman" w:cs="Times New Roman"/>
          <w:lang w:val="pt-BR"/>
        </w:rPr>
        <w:t>React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e um </w:t>
      </w:r>
      <w:proofErr w:type="spellStart"/>
      <w:r w:rsidRPr="00222CF1">
        <w:rPr>
          <w:rFonts w:ascii="Times New Roman" w:hAnsi="Times New Roman" w:cs="Times New Roman"/>
          <w:lang w:val="pt-BR"/>
        </w:rPr>
        <w:t>back-end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em Java com Spring Boot. A comunicação entre o cliente e o servidor ocorre via API </w:t>
      </w:r>
      <w:proofErr w:type="spellStart"/>
      <w:r w:rsidRPr="00222CF1">
        <w:rPr>
          <w:rFonts w:ascii="Times New Roman" w:hAnsi="Times New Roman" w:cs="Times New Roman"/>
          <w:lang w:val="pt-BR"/>
        </w:rPr>
        <w:t>RESTful</w:t>
      </w:r>
      <w:proofErr w:type="spellEnd"/>
      <w:r w:rsidRPr="00222CF1">
        <w:rPr>
          <w:rFonts w:ascii="Times New Roman" w:hAnsi="Times New Roman" w:cs="Times New Roman"/>
          <w:lang w:val="pt-BR"/>
        </w:rPr>
        <w:t>. O sistema utiliza um banco de dados SQL Server para persistência de dados.</w:t>
      </w:r>
    </w:p>
    <w:p w14:paraId="2B012F2E" w14:textId="77777777" w:rsidR="00AA5C5A" w:rsidRPr="00222CF1" w:rsidRDefault="00000000" w:rsidP="00470E96">
      <w:pPr>
        <w:pStyle w:val="Ttulo3"/>
        <w:spacing w:line="360" w:lineRule="auto"/>
        <w:rPr>
          <w:rFonts w:ascii="Times New Roman" w:hAnsi="Times New Roman" w:cs="Times New Roman"/>
          <w:lang w:val="pt-BR"/>
        </w:rPr>
      </w:pPr>
      <w:bookmarkStart w:id="10" w:name="funções-do-produto"/>
      <w:bookmarkEnd w:id="9"/>
      <w:r w:rsidRPr="00222CF1">
        <w:rPr>
          <w:rFonts w:ascii="Times New Roman" w:hAnsi="Times New Roman" w:cs="Times New Roman"/>
          <w:lang w:val="pt-BR"/>
        </w:rPr>
        <w:t>2.2 Funções do Produto</w:t>
      </w:r>
    </w:p>
    <w:p w14:paraId="4D32226E" w14:textId="77777777" w:rsidR="00470E96" w:rsidRPr="00222CF1" w:rsidRDefault="00000000" w:rsidP="00470E96">
      <w:pPr>
        <w:pStyle w:val="FirstParagraph"/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As principais funções do sistema </w:t>
      </w:r>
      <w:proofErr w:type="spellStart"/>
      <w:r w:rsidRPr="00222CF1">
        <w:rPr>
          <w:rFonts w:ascii="Times New Roman" w:hAnsi="Times New Roman" w:cs="Times New Roman"/>
          <w:lang w:val="pt-BR"/>
        </w:rPr>
        <w:t>ShareCond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incluem: [cite: 23] </w:t>
      </w:r>
    </w:p>
    <w:p w14:paraId="7575CADE" w14:textId="77777777" w:rsidR="00470E96" w:rsidRPr="00222CF1" w:rsidRDefault="00000000" w:rsidP="00470E96">
      <w:pPr>
        <w:pStyle w:val="FirstParagraph"/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lastRenderedPageBreak/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Autenticação e Gerenciamento de Perfis:</w:t>
      </w:r>
      <w:r w:rsidRPr="00222CF1">
        <w:rPr>
          <w:rFonts w:ascii="Times New Roman" w:hAnsi="Times New Roman" w:cs="Times New Roman"/>
          <w:lang w:val="pt-BR"/>
        </w:rPr>
        <w:t xml:space="preserve"> </w:t>
      </w:r>
    </w:p>
    <w:p w14:paraId="344AE3E2" w14:textId="77777777" w:rsidR="00470E96" w:rsidRPr="00222CF1" w:rsidRDefault="00000000" w:rsidP="00470E96">
      <w:pPr>
        <w:pStyle w:val="FirstParagraph"/>
        <w:numPr>
          <w:ilvl w:val="0"/>
          <w:numId w:val="46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Permitir o cadastro de novos usuários (Moradores, Síndicos, Administradores). </w:t>
      </w:r>
    </w:p>
    <w:p w14:paraId="58487CA2" w14:textId="07A8439D" w:rsidR="00470E96" w:rsidRPr="00222CF1" w:rsidRDefault="00000000" w:rsidP="00470E96">
      <w:pPr>
        <w:pStyle w:val="FirstParagraph"/>
        <w:numPr>
          <w:ilvl w:val="0"/>
          <w:numId w:val="46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>Autenticar usuários através de login (</w:t>
      </w:r>
      <w:proofErr w:type="spellStart"/>
      <w:r w:rsidRPr="00222CF1">
        <w:rPr>
          <w:rFonts w:ascii="Times New Roman" w:hAnsi="Times New Roman" w:cs="Times New Roman"/>
          <w:lang w:val="pt-BR"/>
        </w:rPr>
        <w:t>email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e senha). </w:t>
      </w:r>
    </w:p>
    <w:p w14:paraId="2DC93187" w14:textId="5D368479" w:rsidR="00470E96" w:rsidRPr="00222CF1" w:rsidRDefault="00000000" w:rsidP="00470E96">
      <w:pPr>
        <w:pStyle w:val="FirstParagraph"/>
        <w:numPr>
          <w:ilvl w:val="0"/>
          <w:numId w:val="46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Permitir que usuários atualizem seus próprios dados cadastrais. </w:t>
      </w:r>
    </w:p>
    <w:p w14:paraId="706C4725" w14:textId="77777777" w:rsidR="00470E96" w:rsidRPr="00222CF1" w:rsidRDefault="00000000" w:rsidP="00470E96">
      <w:pPr>
        <w:pStyle w:val="FirstParagraph"/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Gerenciamento de Condomínios:</w:t>
      </w:r>
      <w:r w:rsidRPr="00222CF1">
        <w:rPr>
          <w:rFonts w:ascii="Times New Roman" w:hAnsi="Times New Roman" w:cs="Times New Roman"/>
          <w:lang w:val="pt-BR"/>
        </w:rPr>
        <w:t xml:space="preserve"> </w:t>
      </w:r>
    </w:p>
    <w:p w14:paraId="596BC560" w14:textId="7AEB8978" w:rsidR="00470E96" w:rsidRPr="00222CF1" w:rsidRDefault="00000000" w:rsidP="00470E96">
      <w:pPr>
        <w:pStyle w:val="FirstParagraph"/>
        <w:numPr>
          <w:ilvl w:val="0"/>
          <w:numId w:val="47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Permitir que Administradores cadastrem novos condomínios. </w:t>
      </w:r>
    </w:p>
    <w:p w14:paraId="654BF000" w14:textId="3905AA9E" w:rsidR="00470E96" w:rsidRPr="00222CF1" w:rsidRDefault="00000000" w:rsidP="00470E96">
      <w:pPr>
        <w:pStyle w:val="FirstParagraph"/>
        <w:numPr>
          <w:ilvl w:val="0"/>
          <w:numId w:val="47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Listar condomínios para seleção durante o cadastro de Moradores e Síndicos. </w:t>
      </w:r>
    </w:p>
    <w:p w14:paraId="013AEDD6" w14:textId="77777777" w:rsidR="00470E96" w:rsidRPr="00222CF1" w:rsidRDefault="00000000" w:rsidP="00470E96">
      <w:pPr>
        <w:pStyle w:val="FirstParagraph"/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Aprovação de Usuários:</w:t>
      </w:r>
      <w:r w:rsidRPr="00222CF1">
        <w:rPr>
          <w:rFonts w:ascii="Times New Roman" w:hAnsi="Times New Roman" w:cs="Times New Roman"/>
          <w:lang w:val="pt-BR"/>
        </w:rPr>
        <w:t xml:space="preserve"> </w:t>
      </w:r>
    </w:p>
    <w:p w14:paraId="7F478D54" w14:textId="77777777" w:rsidR="00470E96" w:rsidRPr="00222CF1" w:rsidRDefault="00000000" w:rsidP="00470E96">
      <w:pPr>
        <w:pStyle w:val="FirstParagraph"/>
        <w:numPr>
          <w:ilvl w:val="0"/>
          <w:numId w:val="48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Permitir que Síndicos aprovem ou rejeitem cadastros de Moradores para seus respectivos condomínios. </w:t>
      </w:r>
    </w:p>
    <w:p w14:paraId="64D8B00A" w14:textId="71B3C423" w:rsidR="00470E96" w:rsidRPr="00222CF1" w:rsidRDefault="00000000" w:rsidP="00470E96">
      <w:pPr>
        <w:pStyle w:val="FirstParagraph"/>
        <w:numPr>
          <w:ilvl w:val="0"/>
          <w:numId w:val="48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Permitir que Administradores aprovem ou rejeitem quaisquer usuários pendentes. </w:t>
      </w:r>
    </w:p>
    <w:p w14:paraId="72F03689" w14:textId="77777777" w:rsidR="00470E96" w:rsidRPr="00222CF1" w:rsidRDefault="00000000" w:rsidP="00470E96">
      <w:pPr>
        <w:pStyle w:val="FirstParagraph"/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Criação e Gerenciamento de Anúncios:</w:t>
      </w:r>
      <w:r w:rsidRPr="00222CF1">
        <w:rPr>
          <w:rFonts w:ascii="Times New Roman" w:hAnsi="Times New Roman" w:cs="Times New Roman"/>
          <w:lang w:val="pt-BR"/>
        </w:rPr>
        <w:t xml:space="preserve"> </w:t>
      </w:r>
    </w:p>
    <w:p w14:paraId="6435869F" w14:textId="4C1D35EB" w:rsidR="00470E96" w:rsidRPr="00222CF1" w:rsidRDefault="00000000" w:rsidP="00470E96">
      <w:pPr>
        <w:pStyle w:val="FirstParagraph"/>
        <w:numPr>
          <w:ilvl w:val="0"/>
          <w:numId w:val="51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Permitir que usuários (aprovados) criem anúncios de itens ou serviços. </w:t>
      </w:r>
    </w:p>
    <w:p w14:paraId="6AF1F75C" w14:textId="17AA4759" w:rsidR="00470E96" w:rsidRPr="00222CF1" w:rsidRDefault="00000000" w:rsidP="00470E96">
      <w:pPr>
        <w:pStyle w:val="FirstParagraph"/>
        <w:numPr>
          <w:ilvl w:val="0"/>
          <w:numId w:val="51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Permitir que usuários visualizem anúncios (filtrados por condomínio, exceto para Admin). </w:t>
      </w:r>
    </w:p>
    <w:p w14:paraId="6CCC22BE" w14:textId="7A7FE60A" w:rsidR="00470E96" w:rsidRPr="00222CF1" w:rsidRDefault="00000000" w:rsidP="00470E96">
      <w:pPr>
        <w:pStyle w:val="FirstParagraph"/>
        <w:numPr>
          <w:ilvl w:val="0"/>
          <w:numId w:val="51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Permitir que usuários visualizem e gerenciem seus próprios anúncios. </w:t>
      </w:r>
    </w:p>
    <w:p w14:paraId="5FF4802F" w14:textId="77777777" w:rsidR="00470E96" w:rsidRPr="00222CF1" w:rsidRDefault="00000000" w:rsidP="00470E96">
      <w:pPr>
        <w:pStyle w:val="FirstParagraph"/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Criação e Gerenciamento de Ofertas:</w:t>
      </w:r>
      <w:r w:rsidRPr="00222CF1">
        <w:rPr>
          <w:rFonts w:ascii="Times New Roman" w:hAnsi="Times New Roman" w:cs="Times New Roman"/>
          <w:lang w:val="pt-BR"/>
        </w:rPr>
        <w:t xml:space="preserve"> </w:t>
      </w:r>
    </w:p>
    <w:p w14:paraId="52E919A1" w14:textId="182DE43F" w:rsidR="00470E96" w:rsidRPr="00222CF1" w:rsidRDefault="00000000" w:rsidP="00470E96">
      <w:pPr>
        <w:pStyle w:val="FirstParagraph"/>
        <w:numPr>
          <w:ilvl w:val="0"/>
          <w:numId w:val="50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Permitir que usuários (aprovados) façam ofertas em anúncios de outros usuários (dentro do mesmo condomínio, exceto Admin). </w:t>
      </w:r>
    </w:p>
    <w:p w14:paraId="37CBEFDF" w14:textId="3399FD29" w:rsidR="00470E96" w:rsidRPr="00222CF1" w:rsidRDefault="00000000" w:rsidP="00470E96">
      <w:pPr>
        <w:pStyle w:val="FirstParagraph"/>
        <w:numPr>
          <w:ilvl w:val="0"/>
          <w:numId w:val="50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Permitir que o anunciante aceite ou recuse ofertas recebidas. </w:t>
      </w:r>
    </w:p>
    <w:p w14:paraId="170C7223" w14:textId="3591D12E" w:rsidR="00470E96" w:rsidRPr="00222CF1" w:rsidRDefault="00000000" w:rsidP="00470E96">
      <w:pPr>
        <w:pStyle w:val="FirstParagraph"/>
        <w:numPr>
          <w:ilvl w:val="0"/>
          <w:numId w:val="50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Visualizar ofertas feitas e recebidas. </w:t>
      </w:r>
    </w:p>
    <w:p w14:paraId="2FCE3CDC" w14:textId="77777777" w:rsidR="00470E96" w:rsidRPr="00222CF1" w:rsidRDefault="00000000" w:rsidP="00470E96">
      <w:pPr>
        <w:pStyle w:val="FirstParagraph"/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Administração do Sistema (Painel Admin):</w:t>
      </w:r>
      <w:r w:rsidRPr="00222CF1">
        <w:rPr>
          <w:rFonts w:ascii="Times New Roman" w:hAnsi="Times New Roman" w:cs="Times New Roman"/>
          <w:lang w:val="pt-BR"/>
        </w:rPr>
        <w:t xml:space="preserve"> </w:t>
      </w:r>
    </w:p>
    <w:p w14:paraId="214BF951" w14:textId="39209B29" w:rsidR="00470E96" w:rsidRPr="00222CF1" w:rsidRDefault="00000000" w:rsidP="00470E96">
      <w:pPr>
        <w:pStyle w:val="FirstParagraph"/>
        <w:numPr>
          <w:ilvl w:val="0"/>
          <w:numId w:val="49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lastRenderedPageBreak/>
        <w:t xml:space="preserve">Gerenciar usuários (listar, editar, excluir). </w:t>
      </w:r>
    </w:p>
    <w:p w14:paraId="7662DFFE" w14:textId="77777777" w:rsidR="00470E96" w:rsidRPr="00222CF1" w:rsidRDefault="00000000" w:rsidP="00470E96">
      <w:pPr>
        <w:pStyle w:val="FirstParagraph"/>
        <w:numPr>
          <w:ilvl w:val="0"/>
          <w:numId w:val="49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Gerenciar condomínios (listar, editar, excluir). </w:t>
      </w:r>
    </w:p>
    <w:p w14:paraId="508A6ACE" w14:textId="32ED3C5A" w:rsidR="00470E96" w:rsidRPr="00222CF1" w:rsidRDefault="00000000" w:rsidP="00470E96">
      <w:pPr>
        <w:pStyle w:val="FirstParagraph"/>
        <w:numPr>
          <w:ilvl w:val="0"/>
          <w:numId w:val="49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Gerenciar anúncios (listar, editar, excluir). </w:t>
      </w:r>
    </w:p>
    <w:p w14:paraId="677BCBEE" w14:textId="523114F9" w:rsidR="00AA5C5A" w:rsidRPr="00222CF1" w:rsidRDefault="00000000" w:rsidP="00470E96">
      <w:pPr>
        <w:pStyle w:val="FirstParagraph"/>
        <w:numPr>
          <w:ilvl w:val="0"/>
          <w:numId w:val="49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>Gerenciar ofertas (visualizar).</w:t>
      </w:r>
    </w:p>
    <w:p w14:paraId="134B4999" w14:textId="77777777" w:rsidR="00AA5C5A" w:rsidRPr="00222CF1" w:rsidRDefault="00000000" w:rsidP="00470E96">
      <w:pPr>
        <w:pStyle w:val="Ttulo3"/>
        <w:spacing w:line="360" w:lineRule="auto"/>
        <w:rPr>
          <w:rFonts w:ascii="Times New Roman" w:hAnsi="Times New Roman" w:cs="Times New Roman"/>
          <w:lang w:val="pt-BR"/>
        </w:rPr>
      </w:pPr>
      <w:bookmarkStart w:id="11" w:name="características-dos-usuários"/>
      <w:bookmarkEnd w:id="10"/>
      <w:r w:rsidRPr="00222CF1">
        <w:rPr>
          <w:rFonts w:ascii="Times New Roman" w:hAnsi="Times New Roman" w:cs="Times New Roman"/>
          <w:lang w:val="pt-BR"/>
        </w:rPr>
        <w:t>2.3 Características dos Usuários</w:t>
      </w:r>
    </w:p>
    <w:p w14:paraId="4A5327C8" w14:textId="77777777" w:rsidR="00AA5C5A" w:rsidRPr="00222CF1" w:rsidRDefault="00000000" w:rsidP="00470E96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>O sistema será utilizado pelos seguintes tipos de usuários:</w:t>
      </w:r>
    </w:p>
    <w:p w14:paraId="7329FC25" w14:textId="77777777" w:rsidR="00AA5C5A" w:rsidRPr="00222CF1" w:rsidRDefault="00000000" w:rsidP="00470E96">
      <w:pPr>
        <w:pStyle w:val="Compac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222CF1">
        <w:rPr>
          <w:rFonts w:ascii="Times New Roman" w:hAnsi="Times New Roman" w:cs="Times New Roman"/>
          <w:b/>
          <w:bCs/>
        </w:rPr>
        <w:t>Morador</w:t>
      </w:r>
      <w:proofErr w:type="spellEnd"/>
      <w:r w:rsidRPr="00222CF1">
        <w:rPr>
          <w:rFonts w:ascii="Times New Roman" w:hAnsi="Times New Roman" w:cs="Times New Roman"/>
          <w:b/>
          <w:bCs/>
        </w:rPr>
        <w:t xml:space="preserve"> (USUARIO):</w:t>
      </w:r>
    </w:p>
    <w:p w14:paraId="2CBB0523" w14:textId="77777777" w:rsidR="00AA5C5A" w:rsidRPr="00222CF1" w:rsidRDefault="00000000" w:rsidP="00470E96">
      <w:pPr>
        <w:pStyle w:val="Compact"/>
        <w:numPr>
          <w:ilvl w:val="1"/>
          <w:numId w:val="5"/>
        </w:numPr>
        <w:spacing w:line="360" w:lineRule="auto"/>
        <w:jc w:val="both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  <w:b/>
          <w:bCs/>
        </w:rPr>
        <w:t>Nível Educacional:</w:t>
      </w:r>
      <w:r w:rsidRPr="00222CF1">
        <w:rPr>
          <w:rFonts w:ascii="Times New Roman" w:hAnsi="Times New Roman" w:cs="Times New Roman"/>
        </w:rPr>
        <w:t xml:space="preserve"> Variado.</w:t>
      </w:r>
    </w:p>
    <w:p w14:paraId="1DC0E68F" w14:textId="77777777" w:rsidR="00AA5C5A" w:rsidRPr="00222CF1" w:rsidRDefault="00000000" w:rsidP="00470E96">
      <w:pPr>
        <w:pStyle w:val="Compact"/>
        <w:numPr>
          <w:ilvl w:val="1"/>
          <w:numId w:val="5"/>
        </w:numPr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Experiência:</w:t>
      </w:r>
      <w:r w:rsidRPr="00222CF1">
        <w:rPr>
          <w:rFonts w:ascii="Times New Roman" w:hAnsi="Times New Roman" w:cs="Times New Roman"/>
          <w:lang w:val="pt-BR"/>
        </w:rPr>
        <w:t xml:space="preserve"> Usuário comum de internet e aplicações web.</w:t>
      </w:r>
    </w:p>
    <w:p w14:paraId="0C59C36F" w14:textId="77777777" w:rsidR="00AA5C5A" w:rsidRPr="00222CF1" w:rsidRDefault="00000000" w:rsidP="00470E96">
      <w:pPr>
        <w:pStyle w:val="Compact"/>
        <w:numPr>
          <w:ilvl w:val="1"/>
          <w:numId w:val="5"/>
        </w:numPr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Conhecimento Técnico:</w:t>
      </w:r>
      <w:r w:rsidRPr="00222CF1">
        <w:rPr>
          <w:rFonts w:ascii="Times New Roman" w:hAnsi="Times New Roman" w:cs="Times New Roman"/>
          <w:lang w:val="pt-BR"/>
        </w:rPr>
        <w:t xml:space="preserve"> Baixo a médio.</w:t>
      </w:r>
    </w:p>
    <w:p w14:paraId="6AAB37BD" w14:textId="77777777" w:rsidR="00AA5C5A" w:rsidRPr="00222CF1" w:rsidRDefault="00000000" w:rsidP="00470E96">
      <w:pPr>
        <w:pStyle w:val="Compact"/>
        <w:numPr>
          <w:ilvl w:val="1"/>
          <w:numId w:val="5"/>
        </w:numPr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Funções Principais:</w:t>
      </w:r>
      <w:r w:rsidRPr="00222CF1">
        <w:rPr>
          <w:rFonts w:ascii="Times New Roman" w:hAnsi="Times New Roman" w:cs="Times New Roman"/>
          <w:lang w:val="pt-BR"/>
        </w:rPr>
        <w:t xml:space="preserve"> Cadastrar-se, visualizar anúncios do seu condomínio, criar anúncios, fazer/receber ofertas.</w:t>
      </w:r>
    </w:p>
    <w:p w14:paraId="45863343" w14:textId="77777777" w:rsidR="00AA5C5A" w:rsidRPr="00222CF1" w:rsidRDefault="00000000" w:rsidP="00470E96">
      <w:pPr>
        <w:pStyle w:val="Compac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222CF1">
        <w:rPr>
          <w:rFonts w:ascii="Times New Roman" w:hAnsi="Times New Roman" w:cs="Times New Roman"/>
          <w:b/>
          <w:bCs/>
        </w:rPr>
        <w:t>Síndico</w:t>
      </w:r>
      <w:proofErr w:type="spellEnd"/>
      <w:r w:rsidRPr="00222CF1">
        <w:rPr>
          <w:rFonts w:ascii="Times New Roman" w:hAnsi="Times New Roman" w:cs="Times New Roman"/>
          <w:b/>
          <w:bCs/>
        </w:rPr>
        <w:t xml:space="preserve"> (SINDICO):</w:t>
      </w:r>
    </w:p>
    <w:p w14:paraId="486976DE" w14:textId="77777777" w:rsidR="00AA5C5A" w:rsidRPr="00222CF1" w:rsidRDefault="00000000" w:rsidP="00470E96">
      <w:pPr>
        <w:pStyle w:val="Compact"/>
        <w:numPr>
          <w:ilvl w:val="1"/>
          <w:numId w:val="6"/>
        </w:numPr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Nível Educacional:</w:t>
      </w:r>
      <w:r w:rsidRPr="00222CF1">
        <w:rPr>
          <w:rFonts w:ascii="Times New Roman" w:hAnsi="Times New Roman" w:cs="Times New Roman"/>
          <w:lang w:val="pt-BR"/>
        </w:rPr>
        <w:t xml:space="preserve"> Variado, geralmente com alguma experiência em gestão.</w:t>
      </w:r>
    </w:p>
    <w:p w14:paraId="11020136" w14:textId="77777777" w:rsidR="00AA5C5A" w:rsidRPr="00222CF1" w:rsidRDefault="00000000" w:rsidP="00470E96">
      <w:pPr>
        <w:pStyle w:val="Compact"/>
        <w:numPr>
          <w:ilvl w:val="1"/>
          <w:numId w:val="6"/>
        </w:numPr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Experiência:</w:t>
      </w:r>
      <w:r w:rsidRPr="00222CF1">
        <w:rPr>
          <w:rFonts w:ascii="Times New Roman" w:hAnsi="Times New Roman" w:cs="Times New Roman"/>
          <w:lang w:val="pt-BR"/>
        </w:rPr>
        <w:t xml:space="preserve"> Usuário de internet e aplicações web, possivelmente com alguma experiência em sistemas de gerenciamento.</w:t>
      </w:r>
    </w:p>
    <w:p w14:paraId="14F530F0" w14:textId="77777777" w:rsidR="00AA5C5A" w:rsidRPr="00222CF1" w:rsidRDefault="00000000" w:rsidP="00470E96">
      <w:pPr>
        <w:pStyle w:val="Compact"/>
        <w:numPr>
          <w:ilvl w:val="1"/>
          <w:numId w:val="6"/>
        </w:num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222CF1">
        <w:rPr>
          <w:rFonts w:ascii="Times New Roman" w:hAnsi="Times New Roman" w:cs="Times New Roman"/>
          <w:b/>
          <w:bCs/>
        </w:rPr>
        <w:t>Conhecimento</w:t>
      </w:r>
      <w:proofErr w:type="spellEnd"/>
      <w:r w:rsidRPr="00222CF1">
        <w:rPr>
          <w:rFonts w:ascii="Times New Roman" w:hAnsi="Times New Roman" w:cs="Times New Roman"/>
          <w:b/>
          <w:bCs/>
        </w:rPr>
        <w:t xml:space="preserve"> Técnico:</w:t>
      </w:r>
      <w:r w:rsidRPr="00222CF1">
        <w:rPr>
          <w:rFonts w:ascii="Times New Roman" w:hAnsi="Times New Roman" w:cs="Times New Roman"/>
        </w:rPr>
        <w:t xml:space="preserve"> </w:t>
      </w:r>
      <w:proofErr w:type="spellStart"/>
      <w:r w:rsidRPr="00222CF1">
        <w:rPr>
          <w:rFonts w:ascii="Times New Roman" w:hAnsi="Times New Roman" w:cs="Times New Roman"/>
        </w:rPr>
        <w:t>Médio</w:t>
      </w:r>
      <w:proofErr w:type="spellEnd"/>
      <w:r w:rsidRPr="00222CF1">
        <w:rPr>
          <w:rFonts w:ascii="Times New Roman" w:hAnsi="Times New Roman" w:cs="Times New Roman"/>
        </w:rPr>
        <w:t>.</w:t>
      </w:r>
    </w:p>
    <w:p w14:paraId="1D632322" w14:textId="77777777" w:rsidR="00AA5C5A" w:rsidRPr="00222CF1" w:rsidRDefault="00000000" w:rsidP="00470E96">
      <w:pPr>
        <w:pStyle w:val="Compact"/>
        <w:numPr>
          <w:ilvl w:val="1"/>
          <w:numId w:val="6"/>
        </w:numPr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Funções Principais:</w:t>
      </w:r>
      <w:r w:rsidRPr="00222CF1">
        <w:rPr>
          <w:rFonts w:ascii="Times New Roman" w:hAnsi="Times New Roman" w:cs="Times New Roman"/>
          <w:lang w:val="pt-BR"/>
        </w:rPr>
        <w:t xml:space="preserve"> Todas as funções de Morador, </w:t>
      </w:r>
      <w:proofErr w:type="gramStart"/>
      <w:r w:rsidRPr="00222CF1">
        <w:rPr>
          <w:rFonts w:ascii="Times New Roman" w:hAnsi="Times New Roman" w:cs="Times New Roman"/>
          <w:lang w:val="pt-BR"/>
        </w:rPr>
        <w:t>mais</w:t>
      </w:r>
      <w:proofErr w:type="gramEnd"/>
      <w:r w:rsidRPr="00222CF1">
        <w:rPr>
          <w:rFonts w:ascii="Times New Roman" w:hAnsi="Times New Roman" w:cs="Times New Roman"/>
          <w:lang w:val="pt-BR"/>
        </w:rPr>
        <w:t xml:space="preserve"> aprovar/rejeitar cadastros de moradores do seu condomínio.</w:t>
      </w:r>
    </w:p>
    <w:p w14:paraId="7F478ED0" w14:textId="77777777" w:rsidR="00AA5C5A" w:rsidRPr="00222CF1" w:rsidRDefault="00000000" w:rsidP="00470E96">
      <w:pPr>
        <w:pStyle w:val="Compact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222CF1">
        <w:rPr>
          <w:rFonts w:ascii="Times New Roman" w:hAnsi="Times New Roman" w:cs="Times New Roman"/>
          <w:b/>
          <w:bCs/>
        </w:rPr>
        <w:t>Administrador</w:t>
      </w:r>
      <w:proofErr w:type="spellEnd"/>
      <w:r w:rsidRPr="00222CF1">
        <w:rPr>
          <w:rFonts w:ascii="Times New Roman" w:hAnsi="Times New Roman" w:cs="Times New Roman"/>
          <w:b/>
          <w:bCs/>
        </w:rPr>
        <w:t xml:space="preserve"> (ADMIN):</w:t>
      </w:r>
    </w:p>
    <w:p w14:paraId="773EBBFE" w14:textId="77777777" w:rsidR="00AA5C5A" w:rsidRPr="00222CF1" w:rsidRDefault="00000000" w:rsidP="00470E96">
      <w:pPr>
        <w:pStyle w:val="Compact"/>
        <w:numPr>
          <w:ilvl w:val="1"/>
          <w:numId w:val="7"/>
        </w:numPr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Nível Educacional:</w:t>
      </w:r>
      <w:r w:rsidRPr="00222CF1">
        <w:rPr>
          <w:rFonts w:ascii="Times New Roman" w:hAnsi="Times New Roman" w:cs="Times New Roman"/>
          <w:lang w:val="pt-BR"/>
        </w:rPr>
        <w:t xml:space="preserve"> Geralmente com formação técnica ou superior.</w:t>
      </w:r>
    </w:p>
    <w:p w14:paraId="3CBEF7FC" w14:textId="77777777" w:rsidR="00AA5C5A" w:rsidRPr="00222CF1" w:rsidRDefault="00000000" w:rsidP="00470E96">
      <w:pPr>
        <w:pStyle w:val="Compact"/>
        <w:numPr>
          <w:ilvl w:val="1"/>
          <w:numId w:val="7"/>
        </w:numPr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Experiência:</w:t>
      </w:r>
      <w:r w:rsidRPr="00222CF1">
        <w:rPr>
          <w:rFonts w:ascii="Times New Roman" w:hAnsi="Times New Roman" w:cs="Times New Roman"/>
          <w:lang w:val="pt-BR"/>
        </w:rPr>
        <w:t xml:space="preserve"> Avançada em sistemas web e gerenciamento de plataformas.</w:t>
      </w:r>
    </w:p>
    <w:p w14:paraId="053C4A01" w14:textId="77777777" w:rsidR="00AA5C5A" w:rsidRPr="00222CF1" w:rsidRDefault="00000000" w:rsidP="00470E96">
      <w:pPr>
        <w:pStyle w:val="Compact"/>
        <w:numPr>
          <w:ilvl w:val="1"/>
          <w:numId w:val="7"/>
        </w:num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222CF1">
        <w:rPr>
          <w:rFonts w:ascii="Times New Roman" w:hAnsi="Times New Roman" w:cs="Times New Roman"/>
          <w:b/>
          <w:bCs/>
        </w:rPr>
        <w:t>Conhecimento</w:t>
      </w:r>
      <w:proofErr w:type="spellEnd"/>
      <w:r w:rsidRPr="00222CF1">
        <w:rPr>
          <w:rFonts w:ascii="Times New Roman" w:hAnsi="Times New Roman" w:cs="Times New Roman"/>
          <w:b/>
          <w:bCs/>
        </w:rPr>
        <w:t xml:space="preserve"> Técnico:</w:t>
      </w:r>
      <w:r w:rsidRPr="00222CF1">
        <w:rPr>
          <w:rFonts w:ascii="Times New Roman" w:hAnsi="Times New Roman" w:cs="Times New Roman"/>
        </w:rPr>
        <w:t xml:space="preserve"> Alto.</w:t>
      </w:r>
    </w:p>
    <w:p w14:paraId="74EFB877" w14:textId="77777777" w:rsidR="00AA5C5A" w:rsidRPr="00222CF1" w:rsidRDefault="00000000" w:rsidP="00470E96">
      <w:pPr>
        <w:pStyle w:val="Compact"/>
        <w:numPr>
          <w:ilvl w:val="1"/>
          <w:numId w:val="7"/>
        </w:numPr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Funções Principais:</w:t>
      </w:r>
      <w:r w:rsidRPr="00222CF1">
        <w:rPr>
          <w:rFonts w:ascii="Times New Roman" w:hAnsi="Times New Roman" w:cs="Times New Roman"/>
          <w:lang w:val="pt-BR"/>
        </w:rPr>
        <w:t xml:space="preserve"> Gerenciamento completo de usuários, condomínios, anúncios e ofertas de toda a plataforma.</w:t>
      </w:r>
    </w:p>
    <w:p w14:paraId="2B849E99" w14:textId="77777777" w:rsidR="00AA5C5A" w:rsidRPr="00222CF1" w:rsidRDefault="00000000" w:rsidP="00470E96">
      <w:pPr>
        <w:pStyle w:val="Ttulo3"/>
        <w:spacing w:line="360" w:lineRule="auto"/>
        <w:rPr>
          <w:rFonts w:ascii="Times New Roman" w:hAnsi="Times New Roman" w:cs="Times New Roman"/>
        </w:rPr>
      </w:pPr>
      <w:bookmarkStart w:id="12" w:name="restrições"/>
      <w:bookmarkEnd w:id="11"/>
      <w:r w:rsidRPr="00222CF1">
        <w:rPr>
          <w:rFonts w:ascii="Times New Roman" w:hAnsi="Times New Roman" w:cs="Times New Roman"/>
        </w:rPr>
        <w:t xml:space="preserve">2.4 </w:t>
      </w:r>
      <w:proofErr w:type="spellStart"/>
      <w:r w:rsidRPr="00222CF1">
        <w:rPr>
          <w:rFonts w:ascii="Times New Roman" w:hAnsi="Times New Roman" w:cs="Times New Roman"/>
        </w:rPr>
        <w:t>Restrições</w:t>
      </w:r>
      <w:proofErr w:type="spellEnd"/>
    </w:p>
    <w:p w14:paraId="19C526AE" w14:textId="77777777" w:rsidR="00AA5C5A" w:rsidRPr="00222CF1" w:rsidRDefault="00000000" w:rsidP="00470E96">
      <w:pPr>
        <w:pStyle w:val="Compact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>O sistema deve ser acessível através de navegadores web modernos.</w:t>
      </w:r>
    </w:p>
    <w:p w14:paraId="3B69A58C" w14:textId="77777777" w:rsidR="00AA5C5A" w:rsidRPr="00222CF1" w:rsidRDefault="00000000" w:rsidP="00470E96">
      <w:pPr>
        <w:pStyle w:val="Compact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lastRenderedPageBreak/>
        <w:t>A autenticação é obrigatória para a maioria das funcionalidades.</w:t>
      </w:r>
    </w:p>
    <w:p w14:paraId="5F00B882" w14:textId="77777777" w:rsidR="00AA5C5A" w:rsidRPr="00222CF1" w:rsidRDefault="00000000" w:rsidP="00470E96">
      <w:pPr>
        <w:pStyle w:val="Compact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>Usuários do tipo “USUARIO” só podem criar um número limitado de anúncios ativos (MAX_ACTIVE_ANNOUNCEMENTS_PER_USER = 5).</w:t>
      </w:r>
    </w:p>
    <w:p w14:paraId="39B34C76" w14:textId="77777777" w:rsidR="00AA5C5A" w:rsidRPr="00222CF1" w:rsidRDefault="00000000" w:rsidP="00470E96">
      <w:pPr>
        <w:pStyle w:val="Compact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>A criação de ofertas entre usuários (não ADMIN) é restrita a membros do mesmo condomínio.</w:t>
      </w:r>
    </w:p>
    <w:p w14:paraId="2E8920A9" w14:textId="77777777" w:rsidR="00AA5C5A" w:rsidRPr="00222CF1" w:rsidRDefault="00000000" w:rsidP="00470E96">
      <w:pPr>
        <w:pStyle w:val="Compact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>A senha dos usuários deve ser armazenada de forma criptografada (</w:t>
      </w:r>
      <w:proofErr w:type="spellStart"/>
      <w:r w:rsidRPr="00222CF1">
        <w:rPr>
          <w:rFonts w:ascii="Times New Roman" w:hAnsi="Times New Roman" w:cs="Times New Roman"/>
          <w:lang w:val="pt-BR"/>
        </w:rPr>
        <w:t>BCrypt</w:t>
      </w:r>
      <w:proofErr w:type="spellEnd"/>
      <w:r w:rsidRPr="00222CF1">
        <w:rPr>
          <w:rFonts w:ascii="Times New Roman" w:hAnsi="Times New Roman" w:cs="Times New Roman"/>
          <w:lang w:val="pt-BR"/>
        </w:rPr>
        <w:t>).</w:t>
      </w:r>
    </w:p>
    <w:p w14:paraId="5DB6CC68" w14:textId="77777777" w:rsidR="00AA5C5A" w:rsidRPr="00222CF1" w:rsidRDefault="00000000" w:rsidP="00470E96">
      <w:pPr>
        <w:pStyle w:val="Compact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>O acesso às funcionalidades da API deve ser protegido por JWT e verificação de papéis.</w:t>
      </w:r>
    </w:p>
    <w:p w14:paraId="48CCA9E4" w14:textId="77777777" w:rsidR="00AA5C5A" w:rsidRPr="00222CF1" w:rsidRDefault="00000000" w:rsidP="00470E96">
      <w:pPr>
        <w:pStyle w:val="Ttulo3"/>
        <w:spacing w:line="360" w:lineRule="auto"/>
        <w:rPr>
          <w:rFonts w:ascii="Times New Roman" w:hAnsi="Times New Roman" w:cs="Times New Roman"/>
        </w:rPr>
      </w:pPr>
      <w:bookmarkStart w:id="13" w:name="suposições-e-dependências"/>
      <w:bookmarkEnd w:id="12"/>
      <w:r w:rsidRPr="00222CF1">
        <w:rPr>
          <w:rFonts w:ascii="Times New Roman" w:hAnsi="Times New Roman" w:cs="Times New Roman"/>
        </w:rPr>
        <w:t xml:space="preserve">2.5 </w:t>
      </w:r>
      <w:proofErr w:type="spellStart"/>
      <w:r w:rsidRPr="00222CF1">
        <w:rPr>
          <w:rFonts w:ascii="Times New Roman" w:hAnsi="Times New Roman" w:cs="Times New Roman"/>
        </w:rPr>
        <w:t>Suposições</w:t>
      </w:r>
      <w:proofErr w:type="spellEnd"/>
      <w:r w:rsidRPr="00222CF1">
        <w:rPr>
          <w:rFonts w:ascii="Times New Roman" w:hAnsi="Times New Roman" w:cs="Times New Roman"/>
        </w:rPr>
        <w:t xml:space="preserve"> e </w:t>
      </w:r>
      <w:proofErr w:type="spellStart"/>
      <w:r w:rsidRPr="00222CF1">
        <w:rPr>
          <w:rFonts w:ascii="Times New Roman" w:hAnsi="Times New Roman" w:cs="Times New Roman"/>
        </w:rPr>
        <w:t>Dependências</w:t>
      </w:r>
      <w:proofErr w:type="spellEnd"/>
    </w:p>
    <w:p w14:paraId="6E9E702F" w14:textId="77777777" w:rsidR="00AA5C5A" w:rsidRPr="00222CF1" w:rsidRDefault="00000000" w:rsidP="00470E96">
      <w:pPr>
        <w:pStyle w:val="Compact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  <w:b/>
          <w:bCs/>
        </w:rPr>
        <w:t>Suposições:</w:t>
      </w:r>
    </w:p>
    <w:p w14:paraId="4F42AB8A" w14:textId="77777777" w:rsidR="00AA5C5A" w:rsidRPr="00222CF1" w:rsidRDefault="00000000" w:rsidP="00470E96">
      <w:pPr>
        <w:pStyle w:val="Compact"/>
        <w:numPr>
          <w:ilvl w:val="1"/>
          <w:numId w:val="10"/>
        </w:numPr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>Os usuários possuem acesso à internet e um navegador web.</w:t>
      </w:r>
    </w:p>
    <w:p w14:paraId="4BBBBFB3" w14:textId="77777777" w:rsidR="00AA5C5A" w:rsidRPr="00222CF1" w:rsidRDefault="00000000" w:rsidP="00470E96">
      <w:pPr>
        <w:pStyle w:val="Compact"/>
        <w:numPr>
          <w:ilvl w:val="1"/>
          <w:numId w:val="10"/>
        </w:numPr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>Os usuários fornecerão informações verídicas durante o cadastro.</w:t>
      </w:r>
    </w:p>
    <w:p w14:paraId="7CB60573" w14:textId="77777777" w:rsidR="00AA5C5A" w:rsidRPr="00222CF1" w:rsidRDefault="00000000" w:rsidP="00470E96">
      <w:pPr>
        <w:pStyle w:val="Compact"/>
        <w:numPr>
          <w:ilvl w:val="1"/>
          <w:numId w:val="10"/>
        </w:numPr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>Os síndicos realizarão a aprovação de moradores de forma diligente.</w:t>
      </w:r>
    </w:p>
    <w:p w14:paraId="6DFBFB4B" w14:textId="77777777" w:rsidR="00AA5C5A" w:rsidRPr="00222CF1" w:rsidRDefault="00000000" w:rsidP="00470E96">
      <w:pPr>
        <w:pStyle w:val="Compact"/>
        <w:numPr>
          <w:ilvl w:val="1"/>
          <w:numId w:val="10"/>
        </w:numPr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A infraestrutura do servidor (onde o </w:t>
      </w:r>
      <w:proofErr w:type="spellStart"/>
      <w:r w:rsidRPr="00222CF1">
        <w:rPr>
          <w:rFonts w:ascii="Times New Roman" w:hAnsi="Times New Roman" w:cs="Times New Roman"/>
          <w:lang w:val="pt-BR"/>
        </w:rPr>
        <w:t>back-end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e o banco de dados estão hospedados) é estável e disponível.</w:t>
      </w:r>
    </w:p>
    <w:p w14:paraId="76E46973" w14:textId="77777777" w:rsidR="00AA5C5A" w:rsidRPr="00222CF1" w:rsidRDefault="00000000" w:rsidP="00470E96">
      <w:pPr>
        <w:pStyle w:val="Compact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222CF1">
        <w:rPr>
          <w:rFonts w:ascii="Times New Roman" w:hAnsi="Times New Roman" w:cs="Times New Roman"/>
          <w:b/>
          <w:bCs/>
        </w:rPr>
        <w:t>Dependências</w:t>
      </w:r>
      <w:proofErr w:type="spellEnd"/>
      <w:r w:rsidRPr="00222CF1">
        <w:rPr>
          <w:rFonts w:ascii="Times New Roman" w:hAnsi="Times New Roman" w:cs="Times New Roman"/>
          <w:b/>
          <w:bCs/>
        </w:rPr>
        <w:t>:</w:t>
      </w:r>
    </w:p>
    <w:p w14:paraId="33AE4EB3" w14:textId="77777777" w:rsidR="00AA5C5A" w:rsidRPr="00222CF1" w:rsidRDefault="00000000" w:rsidP="00470E96">
      <w:pPr>
        <w:pStyle w:val="Compact"/>
        <w:numPr>
          <w:ilvl w:val="1"/>
          <w:numId w:val="11"/>
        </w:numPr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>Funcionamento do servidor de banco de dados (SQL Server).</w:t>
      </w:r>
    </w:p>
    <w:p w14:paraId="410DEE7C" w14:textId="77777777" w:rsidR="00AA5C5A" w:rsidRPr="00222CF1" w:rsidRDefault="00000000" w:rsidP="00470E96">
      <w:pPr>
        <w:pStyle w:val="Compact"/>
        <w:numPr>
          <w:ilvl w:val="1"/>
          <w:numId w:val="11"/>
        </w:numPr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>Disponibilidade do servidor de aplicação Java (Spring Boot).</w:t>
      </w:r>
    </w:p>
    <w:p w14:paraId="4E82F37F" w14:textId="77777777" w:rsidR="00AA5C5A" w:rsidRPr="00222CF1" w:rsidRDefault="00000000" w:rsidP="00470E96">
      <w:pPr>
        <w:pStyle w:val="Compact"/>
        <w:numPr>
          <w:ilvl w:val="1"/>
          <w:numId w:val="11"/>
        </w:numPr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Bibliotecas de terceiros (listadas no </w:t>
      </w:r>
      <w:r w:rsidRPr="00222CF1">
        <w:rPr>
          <w:rStyle w:val="VerbatimChar"/>
          <w:rFonts w:ascii="Times New Roman" w:hAnsi="Times New Roman" w:cs="Times New Roman"/>
          <w:lang w:val="pt-BR"/>
        </w:rPr>
        <w:t>pom.xml</w:t>
      </w:r>
      <w:r w:rsidRPr="00222CF1">
        <w:rPr>
          <w:rFonts w:ascii="Times New Roman" w:hAnsi="Times New Roman" w:cs="Times New Roman"/>
          <w:lang w:val="pt-BR"/>
        </w:rPr>
        <w:t xml:space="preserve"> e </w:t>
      </w:r>
      <w:proofErr w:type="spellStart"/>
      <w:proofErr w:type="gramStart"/>
      <w:r w:rsidRPr="00222CF1">
        <w:rPr>
          <w:rStyle w:val="VerbatimChar"/>
          <w:rFonts w:ascii="Times New Roman" w:hAnsi="Times New Roman" w:cs="Times New Roman"/>
          <w:lang w:val="pt-BR"/>
        </w:rPr>
        <w:t>package.json</w:t>
      </w:r>
      <w:proofErr w:type="spellEnd"/>
      <w:proofErr w:type="gramEnd"/>
      <w:r w:rsidRPr="00222CF1">
        <w:rPr>
          <w:rFonts w:ascii="Times New Roman" w:hAnsi="Times New Roman" w:cs="Times New Roman"/>
          <w:lang w:val="pt-BR"/>
        </w:rPr>
        <w:t>) devem funcionar conforme esperado.</w:t>
      </w:r>
    </w:p>
    <w:p w14:paraId="10C430EC" w14:textId="77777777" w:rsidR="00AA5C5A" w:rsidRPr="00222CF1" w:rsidRDefault="00000000" w:rsidP="00470E96">
      <w:pPr>
        <w:spacing w:line="360" w:lineRule="auto"/>
        <w:jc w:val="both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</w:rPr>
        <w:pict w14:anchorId="4C7A14A3">
          <v:rect id="_x0000_i1708" style="width:0;height:1.5pt" o:hralign="center" o:hrstd="t" o:hr="t"/>
        </w:pict>
      </w:r>
    </w:p>
    <w:p w14:paraId="519582C8" w14:textId="77777777" w:rsidR="00AA5C5A" w:rsidRPr="00222CF1" w:rsidRDefault="00000000" w:rsidP="00470E96">
      <w:pPr>
        <w:pStyle w:val="Ttulo2"/>
        <w:spacing w:line="360" w:lineRule="auto"/>
        <w:rPr>
          <w:rFonts w:ascii="Times New Roman" w:hAnsi="Times New Roman" w:cs="Times New Roman"/>
          <w:lang w:val="pt-BR"/>
        </w:rPr>
      </w:pPr>
      <w:bookmarkStart w:id="14" w:name="requisitos-específicos"/>
      <w:bookmarkEnd w:id="8"/>
      <w:bookmarkEnd w:id="13"/>
      <w:r w:rsidRPr="00222CF1">
        <w:rPr>
          <w:rFonts w:ascii="Times New Roman" w:hAnsi="Times New Roman" w:cs="Times New Roman"/>
          <w:lang w:val="pt-BR"/>
        </w:rPr>
        <w:t>3. REQUISITOS ESPECÍFICOS</w:t>
      </w:r>
    </w:p>
    <w:p w14:paraId="6FC72392" w14:textId="77777777" w:rsidR="00AA5C5A" w:rsidRPr="00222CF1" w:rsidRDefault="00000000" w:rsidP="00470E96">
      <w:pPr>
        <w:pStyle w:val="Ttulo3"/>
        <w:spacing w:line="360" w:lineRule="auto"/>
        <w:rPr>
          <w:rFonts w:ascii="Times New Roman" w:hAnsi="Times New Roman" w:cs="Times New Roman"/>
          <w:lang w:val="pt-BR"/>
        </w:rPr>
      </w:pPr>
      <w:bookmarkStart w:id="15" w:name="requisitos-funcionais"/>
      <w:r w:rsidRPr="00222CF1">
        <w:rPr>
          <w:rFonts w:ascii="Times New Roman" w:hAnsi="Times New Roman" w:cs="Times New Roman"/>
          <w:lang w:val="pt-BR"/>
        </w:rPr>
        <w:t>3.1 Requisitos Funcionais</w:t>
      </w:r>
    </w:p>
    <w:p w14:paraId="2A1B2A48" w14:textId="77777777" w:rsidR="00470E96" w:rsidRPr="00222CF1" w:rsidRDefault="00000000" w:rsidP="00222CF1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RF-001: Cadastro de Usuário</w:t>
      </w:r>
      <w:r w:rsidRPr="00222CF1">
        <w:rPr>
          <w:rFonts w:ascii="Times New Roman" w:hAnsi="Times New Roman" w:cs="Times New Roman"/>
          <w:lang w:val="pt-BR"/>
        </w:rPr>
        <w:t xml:space="preserve"> </w:t>
      </w:r>
    </w:p>
    <w:p w14:paraId="1766A3FD" w14:textId="77777777" w:rsidR="00470E96" w:rsidRPr="00222CF1" w:rsidRDefault="00000000" w:rsidP="00222CF1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Descrição:</w:t>
      </w:r>
      <w:r w:rsidRPr="00222CF1">
        <w:rPr>
          <w:rFonts w:ascii="Times New Roman" w:hAnsi="Times New Roman" w:cs="Times New Roman"/>
          <w:lang w:val="pt-BR"/>
        </w:rPr>
        <w:t xml:space="preserve"> O sistema deve permitir que um novo usuário se cadastre fornecendo nome, </w:t>
      </w:r>
      <w:proofErr w:type="spellStart"/>
      <w:r w:rsidRPr="00222CF1">
        <w:rPr>
          <w:rFonts w:ascii="Times New Roman" w:hAnsi="Times New Roman" w:cs="Times New Roman"/>
          <w:lang w:val="pt-BR"/>
        </w:rPr>
        <w:t>email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senha e, se for do tipo MORADOR ou </w:t>
      </w:r>
      <w:proofErr w:type="gramStart"/>
      <w:r w:rsidRPr="00222CF1">
        <w:rPr>
          <w:rFonts w:ascii="Times New Roman" w:hAnsi="Times New Roman" w:cs="Times New Roman"/>
          <w:lang w:val="pt-BR"/>
        </w:rPr>
        <w:t>SINDICO</w:t>
      </w:r>
      <w:proofErr w:type="gramEnd"/>
      <w:r w:rsidRPr="00222CF1">
        <w:rPr>
          <w:rFonts w:ascii="Times New Roman" w:hAnsi="Times New Roman" w:cs="Times New Roman"/>
          <w:lang w:val="pt-BR"/>
        </w:rPr>
        <w:t xml:space="preserve">, selecionando um condomínio existente. [cite: 24] * </w:t>
      </w:r>
      <w:r w:rsidRPr="00222CF1">
        <w:rPr>
          <w:rFonts w:ascii="Times New Roman" w:hAnsi="Times New Roman" w:cs="Times New Roman"/>
          <w:b/>
          <w:bCs/>
          <w:lang w:val="pt-BR"/>
        </w:rPr>
        <w:t>Categoria:</w:t>
      </w:r>
      <w:r w:rsidRPr="00222CF1">
        <w:rPr>
          <w:rFonts w:ascii="Times New Roman" w:hAnsi="Times New Roman" w:cs="Times New Roman"/>
          <w:lang w:val="pt-BR"/>
        </w:rPr>
        <w:t xml:space="preserve"> Requisito Funcional </w:t>
      </w:r>
    </w:p>
    <w:p w14:paraId="7382DB17" w14:textId="77777777" w:rsidR="00470E96" w:rsidRPr="00222CF1" w:rsidRDefault="00000000" w:rsidP="00222CF1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lastRenderedPageBreak/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Prioridade:</w:t>
      </w:r>
      <w:r w:rsidRPr="00222CF1">
        <w:rPr>
          <w:rFonts w:ascii="Times New Roman" w:hAnsi="Times New Roman" w:cs="Times New Roman"/>
          <w:lang w:val="pt-BR"/>
        </w:rPr>
        <w:t xml:space="preserve"> Alta </w:t>
      </w:r>
    </w:p>
    <w:p w14:paraId="63E09F79" w14:textId="77777777" w:rsidR="00470E96" w:rsidRPr="00222CF1" w:rsidRDefault="00000000" w:rsidP="00222CF1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Fonte:</w:t>
      </w:r>
      <w:r w:rsidRPr="00222CF1">
        <w:rPr>
          <w:rFonts w:ascii="Times New Roman" w:hAnsi="Times New Roman" w:cs="Times New Roman"/>
          <w:lang w:val="pt-BR"/>
        </w:rPr>
        <w:t xml:space="preserve"> Análise dos arquivos </w:t>
      </w:r>
      <w:r w:rsidRPr="00222CF1">
        <w:rPr>
          <w:rStyle w:val="VerbatimChar"/>
          <w:rFonts w:ascii="Times New Roman" w:hAnsi="Times New Roman" w:cs="Times New Roman"/>
          <w:lang w:val="pt-BR"/>
        </w:rPr>
        <w:t>AuthenticationController.java</w:t>
      </w:r>
      <w:r w:rsidRPr="00222CF1">
        <w:rPr>
          <w:rFonts w:ascii="Times New Roman" w:hAnsi="Times New Roman" w:cs="Times New Roman"/>
          <w:lang w:val="pt-BR"/>
        </w:rPr>
        <w:t xml:space="preserve">, </w:t>
      </w:r>
      <w:r w:rsidRPr="00222CF1">
        <w:rPr>
          <w:rStyle w:val="VerbatimChar"/>
          <w:rFonts w:ascii="Times New Roman" w:hAnsi="Times New Roman" w:cs="Times New Roman"/>
          <w:lang w:val="pt-BR"/>
        </w:rPr>
        <w:t>RegisterDTO.java</w:t>
      </w:r>
      <w:r w:rsidRPr="00222CF1">
        <w:rPr>
          <w:rFonts w:ascii="Times New Roman" w:hAnsi="Times New Roman" w:cs="Times New Roman"/>
          <w:lang w:val="pt-BR"/>
        </w:rPr>
        <w:t xml:space="preserve">, </w:t>
      </w:r>
      <w:r w:rsidRPr="00222CF1">
        <w:rPr>
          <w:rStyle w:val="VerbatimChar"/>
          <w:rFonts w:ascii="Times New Roman" w:hAnsi="Times New Roman" w:cs="Times New Roman"/>
          <w:lang w:val="pt-BR"/>
        </w:rPr>
        <w:t>CadastroPage.js</w:t>
      </w:r>
      <w:r w:rsidRPr="00222CF1">
        <w:rPr>
          <w:rFonts w:ascii="Times New Roman" w:hAnsi="Times New Roman" w:cs="Times New Roman"/>
          <w:lang w:val="pt-BR"/>
        </w:rPr>
        <w:t xml:space="preserve">. </w:t>
      </w:r>
    </w:p>
    <w:p w14:paraId="60C5B283" w14:textId="77777777" w:rsidR="00470E96" w:rsidRPr="00222CF1" w:rsidRDefault="00000000" w:rsidP="00222CF1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Critérios de Aceitação:</w:t>
      </w:r>
      <w:r w:rsidRPr="00222CF1">
        <w:rPr>
          <w:rFonts w:ascii="Times New Roman" w:hAnsi="Times New Roman" w:cs="Times New Roman"/>
          <w:lang w:val="pt-BR"/>
        </w:rPr>
        <w:t xml:space="preserve"> </w:t>
      </w:r>
    </w:p>
    <w:p w14:paraId="0AAE4682" w14:textId="77777777" w:rsidR="00470E96" w:rsidRPr="00222CF1" w:rsidRDefault="00000000" w:rsidP="00222CF1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1. O usuário deve conseguir submeter o formulário de cadastro com dados válidos. </w:t>
      </w:r>
    </w:p>
    <w:p w14:paraId="054BDEC1" w14:textId="77777777" w:rsidR="00470E96" w:rsidRPr="00222CF1" w:rsidRDefault="00000000" w:rsidP="00222CF1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2. O sistema não deve permitir cadastro com </w:t>
      </w:r>
      <w:proofErr w:type="spellStart"/>
      <w:r w:rsidRPr="00222CF1">
        <w:rPr>
          <w:rFonts w:ascii="Times New Roman" w:hAnsi="Times New Roman" w:cs="Times New Roman"/>
          <w:lang w:val="pt-BR"/>
        </w:rPr>
        <w:t>email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já existente. </w:t>
      </w:r>
    </w:p>
    <w:p w14:paraId="7322D13C" w14:textId="77777777" w:rsidR="00470E96" w:rsidRPr="00222CF1" w:rsidRDefault="00000000" w:rsidP="00222CF1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3. A senha deve ser confirmada no formulário. </w:t>
      </w:r>
    </w:p>
    <w:p w14:paraId="3BC95A22" w14:textId="77777777" w:rsidR="00470E96" w:rsidRPr="00222CF1" w:rsidRDefault="00000000" w:rsidP="00222CF1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4. Usuários do tipo MORADOR ou </w:t>
      </w:r>
      <w:proofErr w:type="gramStart"/>
      <w:r w:rsidRPr="00222CF1">
        <w:rPr>
          <w:rFonts w:ascii="Times New Roman" w:hAnsi="Times New Roman" w:cs="Times New Roman"/>
          <w:lang w:val="pt-BR"/>
        </w:rPr>
        <w:t>SINDICO</w:t>
      </w:r>
      <w:proofErr w:type="gramEnd"/>
      <w:r w:rsidRPr="00222CF1">
        <w:rPr>
          <w:rFonts w:ascii="Times New Roman" w:hAnsi="Times New Roman" w:cs="Times New Roman"/>
          <w:lang w:val="pt-BR"/>
        </w:rPr>
        <w:t xml:space="preserve"> devem obrigatoriamente selecionar um condomínio. </w:t>
      </w:r>
    </w:p>
    <w:p w14:paraId="5670FB9B" w14:textId="77777777" w:rsidR="00470E96" w:rsidRPr="00222CF1" w:rsidRDefault="00000000" w:rsidP="00222CF1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5. Após o cadastro, usuários do tipo MORADOR ficam com status “PENDENTE_APROVACAO”. </w:t>
      </w:r>
    </w:p>
    <w:p w14:paraId="79B491BA" w14:textId="5F43B950" w:rsidR="00470E96" w:rsidRPr="00222CF1" w:rsidRDefault="00000000" w:rsidP="00222CF1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6. Usuários do tipo ADMIN e </w:t>
      </w:r>
      <w:r w:rsidR="00470E96" w:rsidRPr="00222CF1">
        <w:rPr>
          <w:rFonts w:ascii="Times New Roman" w:hAnsi="Times New Roman" w:cs="Times New Roman"/>
          <w:lang w:val="pt-BR"/>
        </w:rPr>
        <w:t>SÍNDICO</w:t>
      </w:r>
      <w:r w:rsidRPr="00222CF1">
        <w:rPr>
          <w:rFonts w:ascii="Times New Roman" w:hAnsi="Times New Roman" w:cs="Times New Roman"/>
          <w:lang w:val="pt-BR"/>
        </w:rPr>
        <w:t xml:space="preserve"> são cadastrados com status “APROVADO” automaticamente. </w:t>
      </w:r>
    </w:p>
    <w:p w14:paraId="45AC8DFA" w14:textId="1F478715" w:rsidR="00AA5C5A" w:rsidRPr="00222CF1" w:rsidRDefault="00000000" w:rsidP="00222CF1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Dependências:</w:t>
      </w:r>
      <w:r w:rsidRPr="00222CF1">
        <w:rPr>
          <w:rFonts w:ascii="Times New Roman" w:hAnsi="Times New Roman" w:cs="Times New Roman"/>
          <w:lang w:val="pt-BR"/>
        </w:rPr>
        <w:t xml:space="preserve"> RF-006 (Listagem de Condomínios).</w:t>
      </w:r>
    </w:p>
    <w:p w14:paraId="4937FD0B" w14:textId="77777777" w:rsidR="00470E96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RF-002: Login de Usuário</w:t>
      </w:r>
      <w:r w:rsidRPr="00222CF1">
        <w:rPr>
          <w:rFonts w:ascii="Times New Roman" w:hAnsi="Times New Roman" w:cs="Times New Roman"/>
          <w:lang w:val="pt-BR"/>
        </w:rPr>
        <w:t xml:space="preserve"> </w:t>
      </w:r>
    </w:p>
    <w:p w14:paraId="76807DD4" w14:textId="77777777" w:rsidR="00470E96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Descrição:</w:t>
      </w:r>
      <w:r w:rsidRPr="00222CF1">
        <w:rPr>
          <w:rFonts w:ascii="Times New Roman" w:hAnsi="Times New Roman" w:cs="Times New Roman"/>
          <w:lang w:val="pt-BR"/>
        </w:rPr>
        <w:t xml:space="preserve"> O sistema deve permitir que um usuário registrado acesse o sistema fornecendo </w:t>
      </w:r>
      <w:proofErr w:type="spellStart"/>
      <w:r w:rsidRPr="00222CF1">
        <w:rPr>
          <w:rFonts w:ascii="Times New Roman" w:hAnsi="Times New Roman" w:cs="Times New Roman"/>
          <w:lang w:val="pt-BR"/>
        </w:rPr>
        <w:t>email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e senha. [cite: 24] </w:t>
      </w:r>
    </w:p>
    <w:p w14:paraId="1633087B" w14:textId="77777777" w:rsidR="00470E96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Categoria:</w:t>
      </w:r>
      <w:r w:rsidRPr="00222CF1">
        <w:rPr>
          <w:rFonts w:ascii="Times New Roman" w:hAnsi="Times New Roman" w:cs="Times New Roman"/>
          <w:lang w:val="pt-BR"/>
        </w:rPr>
        <w:t xml:space="preserve"> Requisito Funcional </w:t>
      </w:r>
    </w:p>
    <w:p w14:paraId="22B07F3B" w14:textId="77777777" w:rsidR="00470E96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Prioridade:</w:t>
      </w:r>
      <w:r w:rsidRPr="00222CF1">
        <w:rPr>
          <w:rFonts w:ascii="Times New Roman" w:hAnsi="Times New Roman" w:cs="Times New Roman"/>
          <w:lang w:val="pt-BR"/>
        </w:rPr>
        <w:t xml:space="preserve"> Alta </w:t>
      </w:r>
    </w:p>
    <w:p w14:paraId="4E22B88E" w14:textId="77777777" w:rsidR="00470E96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Fonte:</w:t>
      </w:r>
      <w:r w:rsidRPr="00222CF1">
        <w:rPr>
          <w:rFonts w:ascii="Times New Roman" w:hAnsi="Times New Roman" w:cs="Times New Roman"/>
          <w:lang w:val="pt-BR"/>
        </w:rPr>
        <w:t xml:space="preserve"> Análise dos arquivos </w:t>
      </w:r>
      <w:r w:rsidRPr="00222CF1">
        <w:rPr>
          <w:rStyle w:val="VerbatimChar"/>
          <w:rFonts w:ascii="Times New Roman" w:hAnsi="Times New Roman" w:cs="Times New Roman"/>
          <w:lang w:val="pt-BR"/>
        </w:rPr>
        <w:t>AuthenticationController.java</w:t>
      </w:r>
      <w:r w:rsidRPr="00222CF1">
        <w:rPr>
          <w:rFonts w:ascii="Times New Roman" w:hAnsi="Times New Roman" w:cs="Times New Roman"/>
          <w:lang w:val="pt-BR"/>
        </w:rPr>
        <w:t xml:space="preserve">, </w:t>
      </w:r>
      <w:r w:rsidRPr="00222CF1">
        <w:rPr>
          <w:rStyle w:val="VerbatimChar"/>
          <w:rFonts w:ascii="Times New Roman" w:hAnsi="Times New Roman" w:cs="Times New Roman"/>
          <w:lang w:val="pt-BR"/>
        </w:rPr>
        <w:t>AuthenticationDTO.java</w:t>
      </w:r>
      <w:r w:rsidRPr="00222CF1">
        <w:rPr>
          <w:rFonts w:ascii="Times New Roman" w:hAnsi="Times New Roman" w:cs="Times New Roman"/>
          <w:lang w:val="pt-BR"/>
        </w:rPr>
        <w:t xml:space="preserve">, </w:t>
      </w:r>
      <w:r w:rsidRPr="00222CF1">
        <w:rPr>
          <w:rStyle w:val="VerbatimChar"/>
          <w:rFonts w:ascii="Times New Roman" w:hAnsi="Times New Roman" w:cs="Times New Roman"/>
          <w:lang w:val="pt-BR"/>
        </w:rPr>
        <w:t>LoginPage.js</w:t>
      </w:r>
      <w:r w:rsidRPr="00222CF1">
        <w:rPr>
          <w:rFonts w:ascii="Times New Roman" w:hAnsi="Times New Roman" w:cs="Times New Roman"/>
          <w:lang w:val="pt-BR"/>
        </w:rPr>
        <w:t xml:space="preserve">. </w:t>
      </w:r>
    </w:p>
    <w:p w14:paraId="48CEAFED" w14:textId="77777777" w:rsidR="00470E96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Critérios de Aceitação:</w:t>
      </w:r>
      <w:r w:rsidRPr="00222CF1">
        <w:rPr>
          <w:rFonts w:ascii="Times New Roman" w:hAnsi="Times New Roman" w:cs="Times New Roman"/>
          <w:lang w:val="pt-BR"/>
        </w:rPr>
        <w:t xml:space="preserve"> </w:t>
      </w:r>
    </w:p>
    <w:p w14:paraId="7DDCA3E8" w14:textId="77777777" w:rsidR="00470E96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1. O usuário deve conseguir submeter o formulário de login. </w:t>
      </w:r>
    </w:p>
    <w:p w14:paraId="63C33135" w14:textId="77777777" w:rsidR="00470E96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2. O sistema deve validar as credenciais. </w:t>
      </w:r>
    </w:p>
    <w:p w14:paraId="0B9B03EE" w14:textId="77777777" w:rsidR="00470E96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lastRenderedPageBreak/>
        <w:t>3. Em caso de sucesso, um token JWT deve ser gerado e retornado ao cliente.</w:t>
      </w:r>
    </w:p>
    <w:p w14:paraId="4C2B7984" w14:textId="77777777" w:rsidR="00470E96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4. Usuários do tipo USUARIO com status diferente de “APROVADO” não devem conseguir logar e devem receber uma mensagem informativa. </w:t>
      </w:r>
    </w:p>
    <w:p w14:paraId="548B2504" w14:textId="77777777" w:rsidR="00470E96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>5. O sistema deve armazenar os dados do usuário logado (incluindo token) no cliente (</w:t>
      </w:r>
      <w:proofErr w:type="spellStart"/>
      <w:r w:rsidRPr="00222CF1">
        <w:rPr>
          <w:rFonts w:ascii="Times New Roman" w:hAnsi="Times New Roman" w:cs="Times New Roman"/>
          <w:lang w:val="pt-BR"/>
        </w:rPr>
        <w:t>localStorage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). </w:t>
      </w:r>
    </w:p>
    <w:p w14:paraId="07CF8611" w14:textId="7CA4ACEE" w:rsidR="00AA5C5A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Dependências:</w:t>
      </w:r>
      <w:r w:rsidRPr="00222CF1">
        <w:rPr>
          <w:rFonts w:ascii="Times New Roman" w:hAnsi="Times New Roman" w:cs="Times New Roman"/>
          <w:lang w:val="pt-BR"/>
        </w:rPr>
        <w:t xml:space="preserve"> RF-001.</w:t>
      </w:r>
    </w:p>
    <w:p w14:paraId="2EEF525A" w14:textId="77777777" w:rsidR="00470E96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RF-003: Logout de Usuário</w:t>
      </w:r>
      <w:r w:rsidRPr="00222CF1">
        <w:rPr>
          <w:rFonts w:ascii="Times New Roman" w:hAnsi="Times New Roman" w:cs="Times New Roman"/>
          <w:lang w:val="pt-BR"/>
        </w:rPr>
        <w:t xml:space="preserve"> </w:t>
      </w:r>
    </w:p>
    <w:p w14:paraId="3FC3AE5B" w14:textId="77777777" w:rsidR="00470E96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Descrição:</w:t>
      </w:r>
      <w:r w:rsidRPr="00222CF1">
        <w:rPr>
          <w:rFonts w:ascii="Times New Roman" w:hAnsi="Times New Roman" w:cs="Times New Roman"/>
          <w:lang w:val="pt-BR"/>
        </w:rPr>
        <w:t xml:space="preserve"> O sistema deve permitir que um usuário logado encerre sua sessão. [cite: 24] </w:t>
      </w:r>
    </w:p>
    <w:p w14:paraId="1B4C7906" w14:textId="77777777" w:rsidR="00470E96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Categoria:</w:t>
      </w:r>
      <w:r w:rsidRPr="00222CF1">
        <w:rPr>
          <w:rFonts w:ascii="Times New Roman" w:hAnsi="Times New Roman" w:cs="Times New Roman"/>
          <w:lang w:val="pt-BR"/>
        </w:rPr>
        <w:t xml:space="preserve"> Requisito Funcional </w:t>
      </w:r>
    </w:p>
    <w:p w14:paraId="7203878F" w14:textId="77777777" w:rsidR="00470E96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Prioridade:</w:t>
      </w:r>
      <w:r w:rsidRPr="00222CF1">
        <w:rPr>
          <w:rFonts w:ascii="Times New Roman" w:hAnsi="Times New Roman" w:cs="Times New Roman"/>
          <w:lang w:val="pt-BR"/>
        </w:rPr>
        <w:t xml:space="preserve"> Média </w:t>
      </w:r>
    </w:p>
    <w:p w14:paraId="465DCE22" w14:textId="77777777" w:rsidR="00470E96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Fonte:</w:t>
      </w:r>
      <w:r w:rsidRPr="00222CF1">
        <w:rPr>
          <w:rFonts w:ascii="Times New Roman" w:hAnsi="Times New Roman" w:cs="Times New Roman"/>
          <w:lang w:val="pt-BR"/>
        </w:rPr>
        <w:t xml:space="preserve"> Análise do arquivo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Cabecalho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>/index.js</w:t>
      </w:r>
      <w:r w:rsidRPr="00222CF1">
        <w:rPr>
          <w:rFonts w:ascii="Times New Roman" w:hAnsi="Times New Roman" w:cs="Times New Roman"/>
          <w:lang w:val="pt-BR"/>
        </w:rPr>
        <w:t xml:space="preserve">. </w:t>
      </w:r>
    </w:p>
    <w:p w14:paraId="45447D3B" w14:textId="77777777" w:rsidR="00470E96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Critérios de Aceitação:</w:t>
      </w:r>
      <w:r w:rsidRPr="00222CF1">
        <w:rPr>
          <w:rFonts w:ascii="Times New Roman" w:hAnsi="Times New Roman" w:cs="Times New Roman"/>
          <w:lang w:val="pt-BR"/>
        </w:rPr>
        <w:t xml:space="preserve"> 1. O usuário deve ter a opção de “Sair”. 2. Ao sair, o token e os dados do usuário devem ser removidos do armazenamento local do cliente. 3. O usuário deve ser redirecionado para a página inicial. </w:t>
      </w:r>
    </w:p>
    <w:p w14:paraId="3F56F046" w14:textId="500AB166" w:rsidR="00AA5C5A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Dependências:</w:t>
      </w:r>
      <w:r w:rsidRPr="00222CF1">
        <w:rPr>
          <w:rFonts w:ascii="Times New Roman" w:hAnsi="Times New Roman" w:cs="Times New Roman"/>
          <w:lang w:val="pt-BR"/>
        </w:rPr>
        <w:t xml:space="preserve"> RF-002.</w:t>
      </w:r>
    </w:p>
    <w:p w14:paraId="68BD173D" w14:textId="77777777" w:rsidR="00470E96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RF-004: Gerenciamento de Perfil (Básico)</w:t>
      </w:r>
      <w:r w:rsidRPr="00222CF1">
        <w:rPr>
          <w:rFonts w:ascii="Times New Roman" w:hAnsi="Times New Roman" w:cs="Times New Roman"/>
          <w:lang w:val="pt-BR"/>
        </w:rPr>
        <w:t xml:space="preserve"> </w:t>
      </w:r>
    </w:p>
    <w:p w14:paraId="401EF14E" w14:textId="77777777" w:rsidR="00470E96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Descrição:</w:t>
      </w:r>
      <w:r w:rsidRPr="00222CF1">
        <w:rPr>
          <w:rFonts w:ascii="Times New Roman" w:hAnsi="Times New Roman" w:cs="Times New Roman"/>
          <w:lang w:val="pt-BR"/>
        </w:rPr>
        <w:t xml:space="preserve"> O sistema deve permitir que um usuário logado visualize e atualize seus dados cadastrais básicos (nome, </w:t>
      </w:r>
      <w:proofErr w:type="spellStart"/>
      <w:r w:rsidRPr="00222CF1">
        <w:rPr>
          <w:rFonts w:ascii="Times New Roman" w:hAnsi="Times New Roman" w:cs="Times New Roman"/>
          <w:lang w:val="pt-BR"/>
        </w:rPr>
        <w:t>email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senha). [cite: 24] </w:t>
      </w:r>
    </w:p>
    <w:p w14:paraId="20F27EC8" w14:textId="77777777" w:rsidR="00470E96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Categoria:</w:t>
      </w:r>
      <w:r w:rsidRPr="00222CF1">
        <w:rPr>
          <w:rFonts w:ascii="Times New Roman" w:hAnsi="Times New Roman" w:cs="Times New Roman"/>
          <w:lang w:val="pt-BR"/>
        </w:rPr>
        <w:t xml:space="preserve"> Requisito Funcional </w:t>
      </w:r>
    </w:p>
    <w:p w14:paraId="4478DC6B" w14:textId="61E17280" w:rsidR="00470E96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Prioridade:</w:t>
      </w:r>
      <w:r w:rsidRPr="00222CF1">
        <w:rPr>
          <w:rFonts w:ascii="Times New Roman" w:hAnsi="Times New Roman" w:cs="Times New Roman"/>
          <w:lang w:val="pt-BR"/>
        </w:rPr>
        <w:t xml:space="preserve"> Média </w:t>
      </w:r>
    </w:p>
    <w:p w14:paraId="596E70F5" w14:textId="77777777" w:rsidR="00470E96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Fonte:</w:t>
      </w:r>
      <w:r w:rsidRPr="00222CF1">
        <w:rPr>
          <w:rFonts w:ascii="Times New Roman" w:hAnsi="Times New Roman" w:cs="Times New Roman"/>
          <w:lang w:val="pt-BR"/>
        </w:rPr>
        <w:t xml:space="preserve"> Análise do arquivo </w:t>
      </w:r>
      <w:r w:rsidRPr="00222CF1">
        <w:rPr>
          <w:rStyle w:val="VerbatimChar"/>
          <w:rFonts w:ascii="Times New Roman" w:hAnsi="Times New Roman" w:cs="Times New Roman"/>
          <w:lang w:val="pt-BR"/>
        </w:rPr>
        <w:t>UsuarioController.java</w:t>
      </w:r>
      <w:r w:rsidRPr="00222CF1">
        <w:rPr>
          <w:rFonts w:ascii="Times New Roman" w:hAnsi="Times New Roman" w:cs="Times New Roman"/>
          <w:lang w:val="pt-BR"/>
        </w:rPr>
        <w:t xml:space="preserve"> (métodos PUT/PATCH). </w:t>
      </w:r>
    </w:p>
    <w:p w14:paraId="2A391605" w14:textId="77777777" w:rsidR="00470E96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Critérios de Aceitação:</w:t>
      </w:r>
      <w:r w:rsidRPr="00222CF1">
        <w:rPr>
          <w:rFonts w:ascii="Times New Roman" w:hAnsi="Times New Roman" w:cs="Times New Roman"/>
          <w:lang w:val="pt-BR"/>
        </w:rPr>
        <w:t xml:space="preserve"> </w:t>
      </w:r>
    </w:p>
    <w:p w14:paraId="25C688C8" w14:textId="77777777" w:rsidR="00470E96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1. O usuário logado pode submeter alterações para seu nome. </w:t>
      </w:r>
    </w:p>
    <w:p w14:paraId="02ED27D2" w14:textId="77777777" w:rsidR="00470E96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lastRenderedPageBreak/>
        <w:t xml:space="preserve">2. O usuário logado pode submeter alterações para seu </w:t>
      </w:r>
      <w:proofErr w:type="spellStart"/>
      <w:r w:rsidRPr="00222CF1">
        <w:rPr>
          <w:rFonts w:ascii="Times New Roman" w:hAnsi="Times New Roman" w:cs="Times New Roman"/>
          <w:lang w:val="pt-BR"/>
        </w:rPr>
        <w:t>email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(validação de unicidade se alterado). </w:t>
      </w:r>
    </w:p>
    <w:p w14:paraId="029F3A01" w14:textId="77777777" w:rsidR="00470E96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3. O usuário logado pode submeter alteração de senha. </w:t>
      </w:r>
    </w:p>
    <w:p w14:paraId="3419BA6B" w14:textId="77777777" w:rsidR="00470E96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4. ADMIN pode alterar tipo, status e condomínio de outros usuários. </w:t>
      </w:r>
    </w:p>
    <w:p w14:paraId="054C8CD1" w14:textId="5A11650D" w:rsidR="00AA5C5A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Dependências:</w:t>
      </w:r>
      <w:r w:rsidRPr="00222CF1">
        <w:rPr>
          <w:rFonts w:ascii="Times New Roman" w:hAnsi="Times New Roman" w:cs="Times New Roman"/>
          <w:lang w:val="pt-BR"/>
        </w:rPr>
        <w:t xml:space="preserve"> RF-002.</w:t>
      </w:r>
    </w:p>
    <w:p w14:paraId="446738C7" w14:textId="77777777" w:rsidR="00470E96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RF-005: Criação de Condomínio (Admin)</w:t>
      </w:r>
      <w:r w:rsidRPr="00222CF1">
        <w:rPr>
          <w:rFonts w:ascii="Times New Roman" w:hAnsi="Times New Roman" w:cs="Times New Roman"/>
          <w:lang w:val="pt-BR"/>
        </w:rPr>
        <w:t xml:space="preserve"> </w:t>
      </w:r>
    </w:p>
    <w:p w14:paraId="51D0722E" w14:textId="77777777" w:rsidR="00470E96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Descrição:</w:t>
      </w:r>
      <w:r w:rsidRPr="00222CF1">
        <w:rPr>
          <w:rFonts w:ascii="Times New Roman" w:hAnsi="Times New Roman" w:cs="Times New Roman"/>
          <w:lang w:val="pt-BR"/>
        </w:rPr>
        <w:t xml:space="preserve"> O sistema deve permitir que um usuário ADMIN </w:t>
      </w:r>
      <w:proofErr w:type="gramStart"/>
      <w:r w:rsidRPr="00222CF1">
        <w:rPr>
          <w:rFonts w:ascii="Times New Roman" w:hAnsi="Times New Roman" w:cs="Times New Roman"/>
          <w:lang w:val="pt-BR"/>
        </w:rPr>
        <w:t>crie um novo</w:t>
      </w:r>
      <w:proofErr w:type="gramEnd"/>
      <w:r w:rsidRPr="00222CF1">
        <w:rPr>
          <w:rFonts w:ascii="Times New Roman" w:hAnsi="Times New Roman" w:cs="Times New Roman"/>
          <w:lang w:val="pt-BR"/>
        </w:rPr>
        <w:t xml:space="preserve"> condomínio informando nome e endereço. [cite: 24] </w:t>
      </w:r>
    </w:p>
    <w:p w14:paraId="54F86DBD" w14:textId="06ED1F25" w:rsidR="00470E96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Categoria:</w:t>
      </w:r>
      <w:r w:rsidRPr="00222CF1">
        <w:rPr>
          <w:rFonts w:ascii="Times New Roman" w:hAnsi="Times New Roman" w:cs="Times New Roman"/>
          <w:lang w:val="pt-BR"/>
        </w:rPr>
        <w:t xml:space="preserve"> Requisito Funcional </w:t>
      </w:r>
    </w:p>
    <w:p w14:paraId="38D6929C" w14:textId="77777777" w:rsidR="00470E96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Prioridade:</w:t>
      </w:r>
      <w:r w:rsidRPr="00222CF1">
        <w:rPr>
          <w:rFonts w:ascii="Times New Roman" w:hAnsi="Times New Roman" w:cs="Times New Roman"/>
          <w:lang w:val="pt-BR"/>
        </w:rPr>
        <w:t xml:space="preserve"> Alta (para funcionalidade do sistema) </w:t>
      </w:r>
    </w:p>
    <w:p w14:paraId="5ED007C2" w14:textId="77777777" w:rsidR="00470E96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Fonte:</w:t>
      </w:r>
      <w:r w:rsidRPr="00222CF1">
        <w:rPr>
          <w:rFonts w:ascii="Times New Roman" w:hAnsi="Times New Roman" w:cs="Times New Roman"/>
          <w:lang w:val="pt-BR"/>
        </w:rPr>
        <w:t xml:space="preserve"> Análise do arquivo </w:t>
      </w:r>
      <w:r w:rsidRPr="00222CF1">
        <w:rPr>
          <w:rStyle w:val="VerbatimChar"/>
          <w:rFonts w:ascii="Times New Roman" w:hAnsi="Times New Roman" w:cs="Times New Roman"/>
          <w:lang w:val="pt-BR"/>
        </w:rPr>
        <w:t>CondominioController.java</w:t>
      </w:r>
      <w:r w:rsidRPr="00222CF1">
        <w:rPr>
          <w:rFonts w:ascii="Times New Roman" w:hAnsi="Times New Roman" w:cs="Times New Roman"/>
          <w:lang w:val="pt-BR"/>
        </w:rPr>
        <w:t xml:space="preserve">, </w:t>
      </w:r>
      <w:r w:rsidRPr="00222CF1">
        <w:rPr>
          <w:rStyle w:val="VerbatimChar"/>
          <w:rFonts w:ascii="Times New Roman" w:hAnsi="Times New Roman" w:cs="Times New Roman"/>
          <w:lang w:val="pt-BR"/>
        </w:rPr>
        <w:t>AddCondoModal.js</w:t>
      </w:r>
      <w:r w:rsidRPr="00222CF1">
        <w:rPr>
          <w:rFonts w:ascii="Times New Roman" w:hAnsi="Times New Roman" w:cs="Times New Roman"/>
          <w:lang w:val="pt-BR"/>
        </w:rPr>
        <w:t xml:space="preserve">. </w:t>
      </w:r>
    </w:p>
    <w:p w14:paraId="7E8893A3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Critérios de Aceitação:</w:t>
      </w:r>
      <w:r w:rsidRPr="00222CF1">
        <w:rPr>
          <w:rFonts w:ascii="Times New Roman" w:hAnsi="Times New Roman" w:cs="Times New Roman"/>
          <w:lang w:val="pt-BR"/>
        </w:rPr>
        <w:t xml:space="preserve"> 1. Um ADMIN logado deve conseguir submeter o formulário de criação de condomínio. </w:t>
      </w:r>
    </w:p>
    <w:p w14:paraId="036C1189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2. O novo condomínio deve ser persistido no banco de dados. </w:t>
      </w:r>
    </w:p>
    <w:p w14:paraId="64C2EA2B" w14:textId="4D670D92" w:rsidR="00AA5C5A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Dependências:</w:t>
      </w:r>
      <w:r w:rsidRPr="00222CF1">
        <w:rPr>
          <w:rFonts w:ascii="Times New Roman" w:hAnsi="Times New Roman" w:cs="Times New Roman"/>
          <w:lang w:val="pt-BR"/>
        </w:rPr>
        <w:t xml:space="preserve"> RF-002 (Login de Admin).</w:t>
      </w:r>
    </w:p>
    <w:p w14:paraId="2C00B87E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RF-006: Listagem de Condomínios</w:t>
      </w:r>
      <w:r w:rsidRPr="00222CF1">
        <w:rPr>
          <w:rFonts w:ascii="Times New Roman" w:hAnsi="Times New Roman" w:cs="Times New Roman"/>
          <w:lang w:val="pt-BR"/>
        </w:rPr>
        <w:t xml:space="preserve"> </w:t>
      </w:r>
    </w:p>
    <w:p w14:paraId="461312DF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Descrição:</w:t>
      </w:r>
      <w:r w:rsidRPr="00222CF1">
        <w:rPr>
          <w:rFonts w:ascii="Times New Roman" w:hAnsi="Times New Roman" w:cs="Times New Roman"/>
          <w:lang w:val="pt-BR"/>
        </w:rPr>
        <w:t xml:space="preserve"> O sistema deve permitir a listagem de todos os condomínios cadastrados. [cite: 24] </w:t>
      </w:r>
    </w:p>
    <w:p w14:paraId="5DADECAA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Categoria:</w:t>
      </w:r>
      <w:r w:rsidRPr="00222CF1">
        <w:rPr>
          <w:rFonts w:ascii="Times New Roman" w:hAnsi="Times New Roman" w:cs="Times New Roman"/>
          <w:lang w:val="pt-BR"/>
        </w:rPr>
        <w:t xml:space="preserve"> Requisito Funcional </w:t>
      </w:r>
    </w:p>
    <w:p w14:paraId="41F5BB2B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Prioridade:</w:t>
      </w:r>
      <w:r w:rsidRPr="00222CF1">
        <w:rPr>
          <w:rFonts w:ascii="Times New Roman" w:hAnsi="Times New Roman" w:cs="Times New Roman"/>
          <w:lang w:val="pt-BR"/>
        </w:rPr>
        <w:t xml:space="preserve"> Alta </w:t>
      </w:r>
    </w:p>
    <w:p w14:paraId="1F0F76B5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Fonte:</w:t>
      </w:r>
      <w:r w:rsidRPr="00222CF1">
        <w:rPr>
          <w:rFonts w:ascii="Times New Roman" w:hAnsi="Times New Roman" w:cs="Times New Roman"/>
          <w:lang w:val="pt-BR"/>
        </w:rPr>
        <w:t xml:space="preserve"> Análise do arquivo </w:t>
      </w:r>
      <w:r w:rsidRPr="00222CF1">
        <w:rPr>
          <w:rStyle w:val="VerbatimChar"/>
          <w:rFonts w:ascii="Times New Roman" w:hAnsi="Times New Roman" w:cs="Times New Roman"/>
          <w:lang w:val="pt-BR"/>
        </w:rPr>
        <w:t>CondominioController.java</w:t>
      </w:r>
      <w:r w:rsidRPr="00222CF1">
        <w:rPr>
          <w:rFonts w:ascii="Times New Roman" w:hAnsi="Times New Roman" w:cs="Times New Roman"/>
          <w:lang w:val="pt-BR"/>
        </w:rPr>
        <w:t xml:space="preserve">, </w:t>
      </w:r>
      <w:r w:rsidRPr="00222CF1">
        <w:rPr>
          <w:rStyle w:val="VerbatimChar"/>
          <w:rFonts w:ascii="Times New Roman" w:hAnsi="Times New Roman" w:cs="Times New Roman"/>
          <w:lang w:val="pt-BR"/>
        </w:rPr>
        <w:t>CadastroPage.js</w:t>
      </w:r>
      <w:r w:rsidRPr="00222CF1">
        <w:rPr>
          <w:rFonts w:ascii="Times New Roman" w:hAnsi="Times New Roman" w:cs="Times New Roman"/>
          <w:lang w:val="pt-BR"/>
        </w:rPr>
        <w:t xml:space="preserve"> (para preencher </w:t>
      </w:r>
      <w:proofErr w:type="spellStart"/>
      <w:r w:rsidRPr="00222CF1">
        <w:rPr>
          <w:rFonts w:ascii="Times New Roman" w:hAnsi="Times New Roman" w:cs="Times New Roman"/>
          <w:lang w:val="pt-BR"/>
        </w:rPr>
        <w:t>select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). </w:t>
      </w:r>
    </w:p>
    <w:p w14:paraId="1A1B4037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Critérios de Aceitação:</w:t>
      </w:r>
      <w:r w:rsidRPr="00222CF1">
        <w:rPr>
          <w:rFonts w:ascii="Times New Roman" w:hAnsi="Times New Roman" w:cs="Times New Roman"/>
          <w:lang w:val="pt-BR"/>
        </w:rPr>
        <w:t xml:space="preserve"> </w:t>
      </w:r>
    </w:p>
    <w:p w14:paraId="0B07B8A2" w14:textId="4242DCBE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lastRenderedPageBreak/>
        <w:t>1. Usuários (mesmo não logados, para cadastro) devem conseguir visualizar a lista de condomínios.</w:t>
      </w:r>
    </w:p>
    <w:p w14:paraId="4C741002" w14:textId="1B9700D5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2. A lista deve exibir nome e endereço dos condomínios.</w:t>
      </w:r>
    </w:p>
    <w:p w14:paraId="249E4EF6" w14:textId="38A27BCC" w:rsidR="00AA5C5A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Dependências:</w:t>
      </w:r>
      <w:r w:rsidRPr="00222CF1">
        <w:rPr>
          <w:rFonts w:ascii="Times New Roman" w:hAnsi="Times New Roman" w:cs="Times New Roman"/>
          <w:lang w:val="pt-BR"/>
        </w:rPr>
        <w:t xml:space="preserve"> RF-005.</w:t>
      </w:r>
    </w:p>
    <w:p w14:paraId="0956C192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RF-007: Aprovação/Rejeição de Cadastro de Morador (Síndico/Admin)</w:t>
      </w:r>
      <w:r w:rsidRPr="00222CF1">
        <w:rPr>
          <w:rFonts w:ascii="Times New Roman" w:hAnsi="Times New Roman" w:cs="Times New Roman"/>
          <w:lang w:val="pt-BR"/>
        </w:rPr>
        <w:t xml:space="preserve"> </w:t>
      </w:r>
    </w:p>
    <w:p w14:paraId="6C70DD09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Descrição:</w:t>
      </w:r>
      <w:r w:rsidRPr="00222CF1">
        <w:rPr>
          <w:rFonts w:ascii="Times New Roman" w:hAnsi="Times New Roman" w:cs="Times New Roman"/>
          <w:lang w:val="pt-BR"/>
        </w:rPr>
        <w:t xml:space="preserve"> O sistema deve permitir que um </w:t>
      </w:r>
      <w:proofErr w:type="gramStart"/>
      <w:r w:rsidRPr="00222CF1">
        <w:rPr>
          <w:rFonts w:ascii="Times New Roman" w:hAnsi="Times New Roman" w:cs="Times New Roman"/>
          <w:lang w:val="pt-BR"/>
        </w:rPr>
        <w:t>SINDICO</w:t>
      </w:r>
      <w:proofErr w:type="gramEnd"/>
      <w:r w:rsidRPr="00222CF1">
        <w:rPr>
          <w:rFonts w:ascii="Times New Roman" w:hAnsi="Times New Roman" w:cs="Times New Roman"/>
          <w:lang w:val="pt-BR"/>
        </w:rPr>
        <w:t xml:space="preserve"> aprove ou rejeite o cadastro de moradores pendentes em seu condomínio. </w:t>
      </w:r>
      <w:proofErr w:type="spellStart"/>
      <w:r w:rsidRPr="00222CF1">
        <w:rPr>
          <w:rFonts w:ascii="Times New Roman" w:hAnsi="Times New Roman" w:cs="Times New Roman"/>
          <w:lang w:val="pt-BR"/>
        </w:rPr>
        <w:t>ADMINs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podem aprovar/rejeitar qualquer usuário pendente. [cite: 24] </w:t>
      </w:r>
    </w:p>
    <w:p w14:paraId="0387908E" w14:textId="77777777" w:rsid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Categoria:</w:t>
      </w:r>
      <w:r w:rsidRPr="00222CF1">
        <w:rPr>
          <w:rFonts w:ascii="Times New Roman" w:hAnsi="Times New Roman" w:cs="Times New Roman"/>
          <w:lang w:val="pt-BR"/>
        </w:rPr>
        <w:t xml:space="preserve"> Requisito Funcional </w:t>
      </w:r>
    </w:p>
    <w:p w14:paraId="24631264" w14:textId="352264F3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Prioridade:</w:t>
      </w:r>
      <w:r w:rsidRPr="00222CF1">
        <w:rPr>
          <w:rFonts w:ascii="Times New Roman" w:hAnsi="Times New Roman" w:cs="Times New Roman"/>
          <w:lang w:val="pt-BR"/>
        </w:rPr>
        <w:t xml:space="preserve"> Alta</w:t>
      </w:r>
    </w:p>
    <w:p w14:paraId="7972FCA6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Fonte:</w:t>
      </w:r>
      <w:r w:rsidRPr="00222CF1">
        <w:rPr>
          <w:rFonts w:ascii="Times New Roman" w:hAnsi="Times New Roman" w:cs="Times New Roman"/>
          <w:lang w:val="pt-BR"/>
        </w:rPr>
        <w:t xml:space="preserve"> Análise dos arquivos </w:t>
      </w:r>
      <w:r w:rsidRPr="00222CF1">
        <w:rPr>
          <w:rStyle w:val="VerbatimChar"/>
          <w:rFonts w:ascii="Times New Roman" w:hAnsi="Times New Roman" w:cs="Times New Roman"/>
          <w:lang w:val="pt-BR"/>
        </w:rPr>
        <w:t>UsuarioController.java</w:t>
      </w:r>
      <w:r w:rsidRPr="00222CF1">
        <w:rPr>
          <w:rFonts w:ascii="Times New Roman" w:hAnsi="Times New Roman" w:cs="Times New Roman"/>
          <w:lang w:val="pt-BR"/>
        </w:rPr>
        <w:t xml:space="preserve">, </w:t>
      </w:r>
      <w:r w:rsidRPr="00222CF1">
        <w:rPr>
          <w:rStyle w:val="VerbatimChar"/>
          <w:rFonts w:ascii="Times New Roman" w:hAnsi="Times New Roman" w:cs="Times New Roman"/>
          <w:lang w:val="pt-BR"/>
        </w:rPr>
        <w:t>AprovarUsuariosPage.js</w:t>
      </w:r>
      <w:r w:rsidRPr="00222CF1">
        <w:rPr>
          <w:rFonts w:ascii="Times New Roman" w:hAnsi="Times New Roman" w:cs="Times New Roman"/>
          <w:lang w:val="pt-BR"/>
        </w:rPr>
        <w:t xml:space="preserve">. </w:t>
      </w:r>
    </w:p>
    <w:p w14:paraId="5AD284D5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Critérios de Aceitação:</w:t>
      </w:r>
      <w:r w:rsidRPr="00222CF1">
        <w:rPr>
          <w:rFonts w:ascii="Times New Roman" w:hAnsi="Times New Roman" w:cs="Times New Roman"/>
          <w:lang w:val="pt-BR"/>
        </w:rPr>
        <w:t xml:space="preserve"> </w:t>
      </w:r>
    </w:p>
    <w:p w14:paraId="5A8A5A84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1. </w:t>
      </w:r>
      <w:proofErr w:type="gramStart"/>
      <w:r w:rsidRPr="00222CF1">
        <w:rPr>
          <w:rFonts w:ascii="Times New Roman" w:hAnsi="Times New Roman" w:cs="Times New Roman"/>
          <w:lang w:val="pt-BR"/>
        </w:rPr>
        <w:t>SINDICO</w:t>
      </w:r>
      <w:proofErr w:type="gramEnd"/>
      <w:r w:rsidRPr="00222CF1">
        <w:rPr>
          <w:rFonts w:ascii="Times New Roman" w:hAnsi="Times New Roman" w:cs="Times New Roman"/>
          <w:lang w:val="pt-BR"/>
        </w:rPr>
        <w:t xml:space="preserve"> logado deve visualizar uma lista de usuários pendentes de seu condomínio. </w:t>
      </w:r>
    </w:p>
    <w:p w14:paraId="330C15BB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2. ADMIN logado deve visualizar uma lista de todos os usuários pendentes. </w:t>
      </w:r>
    </w:p>
    <w:p w14:paraId="364E8FC4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3. </w:t>
      </w:r>
      <w:proofErr w:type="gramStart"/>
      <w:r w:rsidRPr="00222CF1">
        <w:rPr>
          <w:rFonts w:ascii="Times New Roman" w:hAnsi="Times New Roman" w:cs="Times New Roman"/>
          <w:lang w:val="pt-BR"/>
        </w:rPr>
        <w:t>SINDICO</w:t>
      </w:r>
      <w:proofErr w:type="gramEnd"/>
      <w:r w:rsidRPr="00222CF1">
        <w:rPr>
          <w:rFonts w:ascii="Times New Roman" w:hAnsi="Times New Roman" w:cs="Times New Roman"/>
          <w:lang w:val="pt-BR"/>
        </w:rPr>
        <w:t xml:space="preserve">/ADMIN deve conseguir aprovar um cadastro pendente, mudando seu status para “APROVADO”. </w:t>
      </w:r>
    </w:p>
    <w:p w14:paraId="459788B8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4. </w:t>
      </w:r>
      <w:proofErr w:type="gramStart"/>
      <w:r w:rsidRPr="00222CF1">
        <w:rPr>
          <w:rFonts w:ascii="Times New Roman" w:hAnsi="Times New Roman" w:cs="Times New Roman"/>
          <w:lang w:val="pt-BR"/>
        </w:rPr>
        <w:t>SINDICO</w:t>
      </w:r>
      <w:proofErr w:type="gramEnd"/>
      <w:r w:rsidRPr="00222CF1">
        <w:rPr>
          <w:rFonts w:ascii="Times New Roman" w:hAnsi="Times New Roman" w:cs="Times New Roman"/>
          <w:lang w:val="pt-BR"/>
        </w:rPr>
        <w:t xml:space="preserve">/ADMIN deve conseguir rejeitar um cadastro pendente, mudando seu status para “REJEITADO”. </w:t>
      </w:r>
    </w:p>
    <w:p w14:paraId="6847F6F3" w14:textId="6164DB80" w:rsidR="00AA5C5A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Dependências:</w:t>
      </w:r>
      <w:r w:rsidRPr="00222CF1">
        <w:rPr>
          <w:rFonts w:ascii="Times New Roman" w:hAnsi="Times New Roman" w:cs="Times New Roman"/>
          <w:lang w:val="pt-BR"/>
        </w:rPr>
        <w:t xml:space="preserve"> RF-001, RF-002.</w:t>
      </w:r>
    </w:p>
    <w:p w14:paraId="2FAB9D79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RF-008: Criação de Anúncio</w:t>
      </w:r>
      <w:r w:rsidRPr="00222CF1">
        <w:rPr>
          <w:rFonts w:ascii="Times New Roman" w:hAnsi="Times New Roman" w:cs="Times New Roman"/>
          <w:lang w:val="pt-BR"/>
        </w:rPr>
        <w:t xml:space="preserve"> </w:t>
      </w:r>
    </w:p>
    <w:p w14:paraId="4EC54B64" w14:textId="4AEC979F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Descrição:</w:t>
      </w:r>
      <w:r w:rsidRPr="00222CF1">
        <w:rPr>
          <w:rFonts w:ascii="Times New Roman" w:hAnsi="Times New Roman" w:cs="Times New Roman"/>
          <w:lang w:val="pt-BR"/>
        </w:rPr>
        <w:t xml:space="preserve"> O sistema deve permitir que um usuário logado e APROVADO crie um anúncio de item ou serviço, fornecendo título, descrição e tipo. [cite: 24] </w:t>
      </w:r>
    </w:p>
    <w:p w14:paraId="1CADA871" w14:textId="02C14123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Categoria:</w:t>
      </w:r>
      <w:r w:rsidRPr="00222CF1">
        <w:rPr>
          <w:rFonts w:ascii="Times New Roman" w:hAnsi="Times New Roman" w:cs="Times New Roman"/>
          <w:lang w:val="pt-BR"/>
        </w:rPr>
        <w:t xml:space="preserve"> Requisito Funcional </w:t>
      </w:r>
    </w:p>
    <w:p w14:paraId="7788C563" w14:textId="636E61E0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Prioridade:</w:t>
      </w:r>
      <w:r w:rsidRPr="00222CF1">
        <w:rPr>
          <w:rFonts w:ascii="Times New Roman" w:hAnsi="Times New Roman" w:cs="Times New Roman"/>
          <w:lang w:val="pt-BR"/>
        </w:rPr>
        <w:t xml:space="preserve"> Alta </w:t>
      </w:r>
    </w:p>
    <w:p w14:paraId="54366D48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lastRenderedPageBreak/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Fonte:</w:t>
      </w:r>
      <w:r w:rsidRPr="00222CF1">
        <w:rPr>
          <w:rFonts w:ascii="Times New Roman" w:hAnsi="Times New Roman" w:cs="Times New Roman"/>
          <w:lang w:val="pt-BR"/>
        </w:rPr>
        <w:t xml:space="preserve"> Análise dos arquivos </w:t>
      </w:r>
      <w:r w:rsidRPr="00222CF1">
        <w:rPr>
          <w:rStyle w:val="VerbatimChar"/>
          <w:rFonts w:ascii="Times New Roman" w:hAnsi="Times New Roman" w:cs="Times New Roman"/>
          <w:lang w:val="pt-BR"/>
        </w:rPr>
        <w:t>AnuncioController.java</w:t>
      </w:r>
      <w:r w:rsidRPr="00222CF1">
        <w:rPr>
          <w:rFonts w:ascii="Times New Roman" w:hAnsi="Times New Roman" w:cs="Times New Roman"/>
          <w:lang w:val="pt-BR"/>
        </w:rPr>
        <w:t xml:space="preserve">, </w:t>
      </w:r>
      <w:r w:rsidRPr="00222CF1">
        <w:rPr>
          <w:rStyle w:val="VerbatimChar"/>
          <w:rFonts w:ascii="Times New Roman" w:hAnsi="Times New Roman" w:cs="Times New Roman"/>
          <w:lang w:val="pt-BR"/>
        </w:rPr>
        <w:t>AnuncioRequestDTO.java</w:t>
      </w:r>
      <w:r w:rsidRPr="00222CF1">
        <w:rPr>
          <w:rFonts w:ascii="Times New Roman" w:hAnsi="Times New Roman" w:cs="Times New Roman"/>
          <w:lang w:val="pt-BR"/>
        </w:rPr>
        <w:t xml:space="preserve">, </w:t>
      </w:r>
      <w:r w:rsidRPr="00222CF1">
        <w:rPr>
          <w:rStyle w:val="VerbatimChar"/>
          <w:rFonts w:ascii="Times New Roman" w:hAnsi="Times New Roman" w:cs="Times New Roman"/>
          <w:lang w:val="pt-BR"/>
        </w:rPr>
        <w:t>AddAnuncioModal.js</w:t>
      </w:r>
      <w:r w:rsidRPr="00222CF1">
        <w:rPr>
          <w:rFonts w:ascii="Times New Roman" w:hAnsi="Times New Roman" w:cs="Times New Roman"/>
          <w:lang w:val="pt-BR"/>
        </w:rPr>
        <w:t xml:space="preserve">. </w:t>
      </w:r>
    </w:p>
    <w:p w14:paraId="1740BC84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Critérios de Aceitação:</w:t>
      </w:r>
      <w:r w:rsidRPr="00222CF1">
        <w:rPr>
          <w:rFonts w:ascii="Times New Roman" w:hAnsi="Times New Roman" w:cs="Times New Roman"/>
          <w:lang w:val="pt-BR"/>
        </w:rPr>
        <w:t xml:space="preserve"> </w:t>
      </w:r>
    </w:p>
    <w:p w14:paraId="1A1349E4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1. Usuário logado e APROVADO deve conseguir submeter o formulário de criação de anúncio. </w:t>
      </w:r>
    </w:p>
    <w:p w14:paraId="2160C7DE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2. O anúncio deve ser associado ao usuário logado. </w:t>
      </w:r>
    </w:p>
    <w:p w14:paraId="0C8C4761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3. Usuários do tipo USUARIO têm um limite de anúncios ativos (MAX_ACTIVE_ANNOUNCEMENTS_PER_USER = 5). 4. O anúncio é criado como “ATIVO” por padrão. </w:t>
      </w:r>
    </w:p>
    <w:p w14:paraId="00AE5935" w14:textId="77777777" w:rsid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Dependências:</w:t>
      </w:r>
      <w:r w:rsidRPr="00222CF1">
        <w:rPr>
          <w:rFonts w:ascii="Times New Roman" w:hAnsi="Times New Roman" w:cs="Times New Roman"/>
          <w:lang w:val="pt-BR"/>
        </w:rPr>
        <w:t xml:space="preserve"> RF-002, (RF-007 ou </w:t>
      </w:r>
      <w:proofErr w:type="spellStart"/>
      <w:proofErr w:type="gramStart"/>
      <w:r w:rsidRPr="00222CF1">
        <w:rPr>
          <w:rFonts w:ascii="Times New Roman" w:hAnsi="Times New Roman" w:cs="Times New Roman"/>
          <w:lang w:val="pt-BR"/>
        </w:rPr>
        <w:t>auto-aprovação</w:t>
      </w:r>
      <w:proofErr w:type="spellEnd"/>
      <w:proofErr w:type="gramEnd"/>
      <w:r w:rsidRPr="00222CF1">
        <w:rPr>
          <w:rFonts w:ascii="Times New Roman" w:hAnsi="Times New Roman" w:cs="Times New Roman"/>
          <w:lang w:val="pt-BR"/>
        </w:rPr>
        <w:t xml:space="preserve"> para Síndico/Admin).</w:t>
      </w:r>
    </w:p>
    <w:p w14:paraId="2773034A" w14:textId="248796BB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RF-009: Listagem de Anúncios</w:t>
      </w:r>
      <w:r w:rsidRPr="00222CF1">
        <w:rPr>
          <w:rFonts w:ascii="Times New Roman" w:hAnsi="Times New Roman" w:cs="Times New Roman"/>
          <w:lang w:val="pt-BR"/>
        </w:rPr>
        <w:t xml:space="preserve"> </w:t>
      </w:r>
    </w:p>
    <w:p w14:paraId="2A2D3CAB" w14:textId="71817DEC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Descrição:</w:t>
      </w:r>
      <w:r w:rsidRPr="00222CF1">
        <w:rPr>
          <w:rFonts w:ascii="Times New Roman" w:hAnsi="Times New Roman" w:cs="Times New Roman"/>
          <w:lang w:val="pt-BR"/>
        </w:rPr>
        <w:t xml:space="preserve"> O sistema deve listar anúncios ativos. Usuários comuns e síndicos veem apenas anúncios de seu condomínio. </w:t>
      </w:r>
      <w:proofErr w:type="spellStart"/>
      <w:r w:rsidRPr="00222CF1">
        <w:rPr>
          <w:rFonts w:ascii="Times New Roman" w:hAnsi="Times New Roman" w:cs="Times New Roman"/>
          <w:lang w:val="pt-BR"/>
        </w:rPr>
        <w:t>ADMINs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veem todos. [cite: 24] </w:t>
      </w:r>
    </w:p>
    <w:p w14:paraId="67E5BD20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Categoria:</w:t>
      </w:r>
      <w:r w:rsidRPr="00222CF1">
        <w:rPr>
          <w:rFonts w:ascii="Times New Roman" w:hAnsi="Times New Roman" w:cs="Times New Roman"/>
          <w:lang w:val="pt-BR"/>
        </w:rPr>
        <w:t xml:space="preserve"> Requisito Funcional</w:t>
      </w:r>
    </w:p>
    <w:p w14:paraId="2C62AAF8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Prioridade:</w:t>
      </w:r>
      <w:r w:rsidRPr="00222CF1">
        <w:rPr>
          <w:rFonts w:ascii="Times New Roman" w:hAnsi="Times New Roman" w:cs="Times New Roman"/>
          <w:lang w:val="pt-BR"/>
        </w:rPr>
        <w:t xml:space="preserve"> Alta </w:t>
      </w:r>
    </w:p>
    <w:p w14:paraId="702A289E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Fonte:</w:t>
      </w:r>
      <w:r w:rsidRPr="00222CF1">
        <w:rPr>
          <w:rFonts w:ascii="Times New Roman" w:hAnsi="Times New Roman" w:cs="Times New Roman"/>
          <w:lang w:val="pt-BR"/>
        </w:rPr>
        <w:t xml:space="preserve"> Análise dos arquivos </w:t>
      </w:r>
      <w:r w:rsidRPr="00222CF1">
        <w:rPr>
          <w:rStyle w:val="VerbatimChar"/>
          <w:rFonts w:ascii="Times New Roman" w:hAnsi="Times New Roman" w:cs="Times New Roman"/>
          <w:lang w:val="pt-BR"/>
        </w:rPr>
        <w:t>AnuncioController.java</w:t>
      </w:r>
      <w:r w:rsidRPr="00222CF1">
        <w:rPr>
          <w:rFonts w:ascii="Times New Roman" w:hAnsi="Times New Roman" w:cs="Times New Roman"/>
          <w:lang w:val="pt-BR"/>
        </w:rPr>
        <w:t xml:space="preserve">, </w:t>
      </w:r>
      <w:r w:rsidRPr="00222CF1">
        <w:rPr>
          <w:rStyle w:val="VerbatimChar"/>
          <w:rFonts w:ascii="Times New Roman" w:hAnsi="Times New Roman" w:cs="Times New Roman"/>
          <w:lang w:val="pt-BR"/>
        </w:rPr>
        <w:t>AnunciosPage.js</w:t>
      </w:r>
      <w:r w:rsidRPr="00222CF1">
        <w:rPr>
          <w:rFonts w:ascii="Times New Roman" w:hAnsi="Times New Roman" w:cs="Times New Roman"/>
          <w:lang w:val="pt-BR"/>
        </w:rPr>
        <w:t xml:space="preserve">. </w:t>
      </w:r>
    </w:p>
    <w:p w14:paraId="716A2AD4" w14:textId="3BA0EE7E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Critérios de Aceitação:</w:t>
      </w:r>
      <w:r w:rsidRPr="00222CF1">
        <w:rPr>
          <w:rFonts w:ascii="Times New Roman" w:hAnsi="Times New Roman" w:cs="Times New Roman"/>
          <w:lang w:val="pt-BR"/>
        </w:rPr>
        <w:t xml:space="preserve"> </w:t>
      </w:r>
    </w:p>
    <w:p w14:paraId="60B1FB29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1. Usuários logados e APROVADOS podem ver a lista de anúncios. </w:t>
      </w:r>
    </w:p>
    <w:p w14:paraId="597CFAB8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>2. A</w:t>
      </w:r>
      <w:proofErr w:type="spellStart"/>
      <w:r w:rsidRPr="00222CF1">
        <w:rPr>
          <w:rFonts w:ascii="Times New Roman" w:hAnsi="Times New Roman" w:cs="Times New Roman"/>
          <w:lang w:val="pt-BR"/>
        </w:rPr>
        <w:t>DMINs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veem todos os anúncios ativos. </w:t>
      </w:r>
    </w:p>
    <w:p w14:paraId="47B4E37B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3. </w:t>
      </w:r>
      <w:proofErr w:type="gramStart"/>
      <w:r w:rsidRPr="00222CF1">
        <w:rPr>
          <w:rFonts w:ascii="Times New Roman" w:hAnsi="Times New Roman" w:cs="Times New Roman"/>
          <w:lang w:val="pt-BR"/>
        </w:rPr>
        <w:t>SINDICO</w:t>
      </w:r>
      <w:proofErr w:type="gramEnd"/>
      <w:r w:rsidRPr="00222CF1">
        <w:rPr>
          <w:rFonts w:ascii="Times New Roman" w:hAnsi="Times New Roman" w:cs="Times New Roman"/>
          <w:lang w:val="pt-BR"/>
        </w:rPr>
        <w:t xml:space="preserve"> e USUARIO veem apenas anúncios ativos de usuários de seu próprio condomínio. </w:t>
      </w:r>
    </w:p>
    <w:p w14:paraId="5C0132F5" w14:textId="0187C7C5" w:rsidR="00AA5C5A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Dependências:</w:t>
      </w:r>
      <w:r w:rsidRPr="00222CF1">
        <w:rPr>
          <w:rFonts w:ascii="Times New Roman" w:hAnsi="Times New Roman" w:cs="Times New Roman"/>
          <w:lang w:val="pt-BR"/>
        </w:rPr>
        <w:t xml:space="preserve"> RF-008.</w:t>
      </w:r>
    </w:p>
    <w:p w14:paraId="79B12AFC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RF-010: Visualização de Detalhes do Anúncio</w:t>
      </w:r>
      <w:r w:rsidRPr="00222CF1">
        <w:rPr>
          <w:rFonts w:ascii="Times New Roman" w:hAnsi="Times New Roman" w:cs="Times New Roman"/>
          <w:lang w:val="pt-BR"/>
        </w:rPr>
        <w:t xml:space="preserve"> </w:t>
      </w:r>
    </w:p>
    <w:p w14:paraId="41DBDC16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lastRenderedPageBreak/>
        <w:t>Descrição:</w:t>
      </w:r>
      <w:r w:rsidRPr="00222CF1">
        <w:rPr>
          <w:rFonts w:ascii="Times New Roman" w:hAnsi="Times New Roman" w:cs="Times New Roman"/>
          <w:lang w:val="pt-BR"/>
        </w:rPr>
        <w:t xml:space="preserve"> O sistema deve permitir que um usuário logado e APROVADO visualize os detalhes completos de um anúncio. [cite: 24] </w:t>
      </w:r>
    </w:p>
    <w:p w14:paraId="417ACBC5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Categoria:</w:t>
      </w:r>
      <w:r w:rsidRPr="00222CF1">
        <w:rPr>
          <w:rFonts w:ascii="Times New Roman" w:hAnsi="Times New Roman" w:cs="Times New Roman"/>
          <w:lang w:val="pt-BR"/>
        </w:rPr>
        <w:t xml:space="preserve"> Requisito Funcional </w:t>
      </w:r>
    </w:p>
    <w:p w14:paraId="58F8D7FB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Prioridade:</w:t>
      </w:r>
      <w:r w:rsidRPr="00222CF1">
        <w:rPr>
          <w:rFonts w:ascii="Times New Roman" w:hAnsi="Times New Roman" w:cs="Times New Roman"/>
          <w:lang w:val="pt-BR"/>
        </w:rPr>
        <w:t xml:space="preserve"> Alta </w:t>
      </w:r>
    </w:p>
    <w:p w14:paraId="27527B1D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Fonte:</w:t>
      </w:r>
      <w:r w:rsidRPr="00222CF1">
        <w:rPr>
          <w:rFonts w:ascii="Times New Roman" w:hAnsi="Times New Roman" w:cs="Times New Roman"/>
          <w:lang w:val="pt-BR"/>
        </w:rPr>
        <w:t xml:space="preserve"> Análise dos arquivos </w:t>
      </w:r>
      <w:r w:rsidRPr="00222CF1">
        <w:rPr>
          <w:rStyle w:val="VerbatimChar"/>
          <w:rFonts w:ascii="Times New Roman" w:hAnsi="Times New Roman" w:cs="Times New Roman"/>
          <w:lang w:val="pt-BR"/>
        </w:rPr>
        <w:t>AnuncioController.java</w:t>
      </w:r>
      <w:r w:rsidRPr="00222CF1">
        <w:rPr>
          <w:rFonts w:ascii="Times New Roman" w:hAnsi="Times New Roman" w:cs="Times New Roman"/>
          <w:lang w:val="pt-BR"/>
        </w:rPr>
        <w:t xml:space="preserve"> (método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buscarAnuncioPorId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), </w:t>
      </w:r>
      <w:r w:rsidRPr="00222CF1">
        <w:rPr>
          <w:rStyle w:val="VerbatimChar"/>
          <w:rFonts w:ascii="Times New Roman" w:hAnsi="Times New Roman" w:cs="Times New Roman"/>
          <w:lang w:val="pt-BR"/>
        </w:rPr>
        <w:t>AnuncioDetalhePage.js</w:t>
      </w:r>
      <w:r w:rsidRPr="00222CF1">
        <w:rPr>
          <w:rFonts w:ascii="Times New Roman" w:hAnsi="Times New Roman" w:cs="Times New Roman"/>
          <w:lang w:val="pt-BR"/>
        </w:rPr>
        <w:t xml:space="preserve">. </w:t>
      </w:r>
    </w:p>
    <w:p w14:paraId="050D8BEF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Critérios de Aceitação:</w:t>
      </w:r>
      <w:r w:rsidRPr="00222CF1">
        <w:rPr>
          <w:rFonts w:ascii="Times New Roman" w:hAnsi="Times New Roman" w:cs="Times New Roman"/>
          <w:lang w:val="pt-BR"/>
        </w:rPr>
        <w:t xml:space="preserve"> </w:t>
      </w:r>
    </w:p>
    <w:p w14:paraId="5B01B91C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1. Usuários logados e APROVADOS podem acessar a página de detalhes de um anúncio. </w:t>
      </w:r>
    </w:p>
    <w:p w14:paraId="3B06C9F7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2. A visualização é restrita ao condomínio do usuário, exceto para ADMIN. </w:t>
      </w:r>
    </w:p>
    <w:p w14:paraId="419036D3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3. Todos os dados relevantes do anúncio (título, descrição, tipo, anunciante, data, status) são exibidos. </w:t>
      </w:r>
    </w:p>
    <w:p w14:paraId="350CD96A" w14:textId="36143DB6" w:rsidR="00AA5C5A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Dependências:</w:t>
      </w:r>
      <w:r w:rsidRPr="00222CF1">
        <w:rPr>
          <w:rFonts w:ascii="Times New Roman" w:hAnsi="Times New Roman" w:cs="Times New Roman"/>
          <w:lang w:val="pt-BR"/>
        </w:rPr>
        <w:t xml:space="preserve"> RF-009.</w:t>
      </w:r>
    </w:p>
    <w:p w14:paraId="56C93F51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RF-011: Gerenciamento dos Próprios Anúncios</w:t>
      </w:r>
      <w:r w:rsidRPr="00222CF1">
        <w:rPr>
          <w:rFonts w:ascii="Times New Roman" w:hAnsi="Times New Roman" w:cs="Times New Roman"/>
          <w:lang w:val="pt-BR"/>
        </w:rPr>
        <w:t xml:space="preserve"> </w:t>
      </w:r>
    </w:p>
    <w:p w14:paraId="17DC92CC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Descrição:</w:t>
      </w:r>
      <w:r w:rsidRPr="00222CF1">
        <w:rPr>
          <w:rFonts w:ascii="Times New Roman" w:hAnsi="Times New Roman" w:cs="Times New Roman"/>
          <w:lang w:val="pt-BR"/>
        </w:rPr>
        <w:t xml:space="preserve"> O sistema deve permitir que um usuário logado e APROVADO visualize, edite e delete seus próprios anúncios. [cite: 24] </w:t>
      </w:r>
    </w:p>
    <w:p w14:paraId="46786A87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Categoria:</w:t>
      </w:r>
      <w:r w:rsidRPr="00222CF1">
        <w:rPr>
          <w:rFonts w:ascii="Times New Roman" w:hAnsi="Times New Roman" w:cs="Times New Roman"/>
          <w:lang w:val="pt-BR"/>
        </w:rPr>
        <w:t xml:space="preserve"> Requisito Funcional </w:t>
      </w:r>
    </w:p>
    <w:p w14:paraId="029327A6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Prioridade:</w:t>
      </w:r>
      <w:r w:rsidRPr="00222CF1">
        <w:rPr>
          <w:rFonts w:ascii="Times New Roman" w:hAnsi="Times New Roman" w:cs="Times New Roman"/>
          <w:lang w:val="pt-BR"/>
        </w:rPr>
        <w:t xml:space="preserve"> Média </w:t>
      </w:r>
    </w:p>
    <w:p w14:paraId="310D3081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Fonte:</w:t>
      </w:r>
      <w:r w:rsidRPr="00222CF1">
        <w:rPr>
          <w:rFonts w:ascii="Times New Roman" w:hAnsi="Times New Roman" w:cs="Times New Roman"/>
          <w:lang w:val="pt-BR"/>
        </w:rPr>
        <w:t xml:space="preserve"> Análise dos arquivos </w:t>
      </w:r>
      <w:r w:rsidRPr="00222CF1">
        <w:rPr>
          <w:rStyle w:val="VerbatimChar"/>
          <w:rFonts w:ascii="Times New Roman" w:hAnsi="Times New Roman" w:cs="Times New Roman"/>
          <w:lang w:val="pt-BR"/>
        </w:rPr>
        <w:t>AnuncioController.java</w:t>
      </w:r>
      <w:r w:rsidRPr="00222CF1">
        <w:rPr>
          <w:rFonts w:ascii="Times New Roman" w:hAnsi="Times New Roman" w:cs="Times New Roman"/>
          <w:lang w:val="pt-BR"/>
        </w:rPr>
        <w:t xml:space="preserve"> (métodos </w:t>
      </w:r>
      <w:r w:rsidRPr="00222CF1">
        <w:rPr>
          <w:rStyle w:val="VerbatimChar"/>
          <w:rFonts w:ascii="Times New Roman" w:hAnsi="Times New Roman" w:cs="Times New Roman"/>
          <w:lang w:val="pt-BR"/>
        </w:rPr>
        <w:t>/meus</w:t>
      </w:r>
      <w:r w:rsidRPr="00222CF1">
        <w:rPr>
          <w:rFonts w:ascii="Times New Roman" w:hAnsi="Times New Roman" w:cs="Times New Roman"/>
          <w:lang w:val="pt-BR"/>
        </w:rPr>
        <w:t xml:space="preserve">, PUT, DELETE), </w:t>
      </w:r>
      <w:r w:rsidRPr="00222CF1">
        <w:rPr>
          <w:rStyle w:val="VerbatimChar"/>
          <w:rFonts w:ascii="Times New Roman" w:hAnsi="Times New Roman" w:cs="Times New Roman"/>
          <w:lang w:val="pt-BR"/>
        </w:rPr>
        <w:t>MeusAnunciosPage.js</w:t>
      </w:r>
      <w:r w:rsidRPr="00222CF1">
        <w:rPr>
          <w:rFonts w:ascii="Times New Roman" w:hAnsi="Times New Roman" w:cs="Times New Roman"/>
          <w:lang w:val="pt-BR"/>
        </w:rPr>
        <w:t xml:space="preserve">. </w:t>
      </w:r>
    </w:p>
    <w:p w14:paraId="4A9A0688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Critérios de Aceitação:</w:t>
      </w:r>
      <w:r w:rsidRPr="00222CF1">
        <w:rPr>
          <w:rFonts w:ascii="Times New Roman" w:hAnsi="Times New Roman" w:cs="Times New Roman"/>
          <w:lang w:val="pt-BR"/>
        </w:rPr>
        <w:t xml:space="preserve"> </w:t>
      </w:r>
    </w:p>
    <w:p w14:paraId="273EF375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1. Usuário pode listar todos os seus anúncios (ativos e inativos). </w:t>
      </w:r>
    </w:p>
    <w:p w14:paraId="73DE2E2E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2. Usuário pode editar título, descrição, tipo e status (ativo/inativo) de seus anúncios. 3. Usuário pode excluir seus anúncios. </w:t>
      </w:r>
    </w:p>
    <w:p w14:paraId="48FD8D60" w14:textId="0DC5AF2E" w:rsidR="00AA5C5A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Dependências:</w:t>
      </w:r>
      <w:r w:rsidRPr="00222CF1">
        <w:rPr>
          <w:rFonts w:ascii="Times New Roman" w:hAnsi="Times New Roman" w:cs="Times New Roman"/>
          <w:lang w:val="pt-BR"/>
        </w:rPr>
        <w:t xml:space="preserve"> RF-008.</w:t>
      </w:r>
    </w:p>
    <w:p w14:paraId="780BF4D9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lastRenderedPageBreak/>
        <w:t>RF-012: Criação de Oferta</w:t>
      </w:r>
      <w:r w:rsidRPr="00222CF1">
        <w:rPr>
          <w:rFonts w:ascii="Times New Roman" w:hAnsi="Times New Roman" w:cs="Times New Roman"/>
          <w:lang w:val="pt-BR"/>
        </w:rPr>
        <w:t xml:space="preserve"> </w:t>
      </w:r>
    </w:p>
    <w:p w14:paraId="103EF9B2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Descrição:</w:t>
      </w:r>
      <w:r w:rsidRPr="00222CF1">
        <w:rPr>
          <w:rFonts w:ascii="Times New Roman" w:hAnsi="Times New Roman" w:cs="Times New Roman"/>
          <w:lang w:val="pt-BR"/>
        </w:rPr>
        <w:t xml:space="preserve"> O sistema deve permitir que um usuário logado e APROVADO faça uma oferta em um anúncio ativo de outro usuário (do mesmo condomínio, exceto se um dos envolvidos for ADMIN). [cite: 24] </w:t>
      </w:r>
    </w:p>
    <w:p w14:paraId="4ACAF7CB" w14:textId="3FADF93A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Categoria:</w:t>
      </w:r>
      <w:r w:rsidRPr="00222CF1">
        <w:rPr>
          <w:rFonts w:ascii="Times New Roman" w:hAnsi="Times New Roman" w:cs="Times New Roman"/>
          <w:lang w:val="pt-BR"/>
        </w:rPr>
        <w:t xml:space="preserve"> Requisito Funcional </w:t>
      </w:r>
    </w:p>
    <w:p w14:paraId="26A34253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Prioridade:</w:t>
      </w:r>
      <w:r w:rsidRPr="00222CF1">
        <w:rPr>
          <w:rFonts w:ascii="Times New Roman" w:hAnsi="Times New Roman" w:cs="Times New Roman"/>
          <w:lang w:val="pt-BR"/>
        </w:rPr>
        <w:t xml:space="preserve"> Alta</w:t>
      </w:r>
    </w:p>
    <w:p w14:paraId="2A3A092E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Fonte:</w:t>
      </w:r>
      <w:r w:rsidRPr="00222CF1">
        <w:rPr>
          <w:rFonts w:ascii="Times New Roman" w:hAnsi="Times New Roman" w:cs="Times New Roman"/>
          <w:lang w:val="pt-BR"/>
        </w:rPr>
        <w:t xml:space="preserve"> Análise dos arquivos </w:t>
      </w:r>
      <w:r w:rsidRPr="00222CF1">
        <w:rPr>
          <w:rStyle w:val="VerbatimChar"/>
          <w:rFonts w:ascii="Times New Roman" w:hAnsi="Times New Roman" w:cs="Times New Roman"/>
          <w:lang w:val="pt-BR"/>
        </w:rPr>
        <w:t>OfertaController.java</w:t>
      </w:r>
      <w:r w:rsidRPr="00222CF1">
        <w:rPr>
          <w:rFonts w:ascii="Times New Roman" w:hAnsi="Times New Roman" w:cs="Times New Roman"/>
          <w:lang w:val="pt-BR"/>
        </w:rPr>
        <w:t xml:space="preserve">, </w:t>
      </w:r>
      <w:r w:rsidRPr="00222CF1">
        <w:rPr>
          <w:rStyle w:val="VerbatimChar"/>
          <w:rFonts w:ascii="Times New Roman" w:hAnsi="Times New Roman" w:cs="Times New Roman"/>
          <w:lang w:val="pt-BR"/>
        </w:rPr>
        <w:t>OfertaRequestDTO.java</w:t>
      </w:r>
      <w:r w:rsidRPr="00222CF1">
        <w:rPr>
          <w:rFonts w:ascii="Times New Roman" w:hAnsi="Times New Roman" w:cs="Times New Roman"/>
          <w:lang w:val="pt-BR"/>
        </w:rPr>
        <w:t xml:space="preserve">, </w:t>
      </w:r>
      <w:r w:rsidRPr="00222CF1">
        <w:rPr>
          <w:rStyle w:val="VerbatimChar"/>
          <w:rFonts w:ascii="Times New Roman" w:hAnsi="Times New Roman" w:cs="Times New Roman"/>
          <w:lang w:val="pt-BR"/>
        </w:rPr>
        <w:t>OfferTradeModal.js</w:t>
      </w:r>
      <w:r w:rsidRPr="00222CF1">
        <w:rPr>
          <w:rFonts w:ascii="Times New Roman" w:hAnsi="Times New Roman" w:cs="Times New Roman"/>
          <w:lang w:val="pt-BR"/>
        </w:rPr>
        <w:t xml:space="preserve">. </w:t>
      </w:r>
    </w:p>
    <w:p w14:paraId="1678CCBE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Critérios de Aceitação:</w:t>
      </w:r>
      <w:r w:rsidRPr="00222CF1">
        <w:rPr>
          <w:rFonts w:ascii="Times New Roman" w:hAnsi="Times New Roman" w:cs="Times New Roman"/>
          <w:lang w:val="pt-BR"/>
        </w:rPr>
        <w:t xml:space="preserve"> </w:t>
      </w:r>
    </w:p>
    <w:p w14:paraId="1F1690E5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1. Usuário logado e APROVADO pode submeter uma oferta. </w:t>
      </w:r>
    </w:p>
    <w:p w14:paraId="7A9A0A98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2. Não é possível ofertar no próprio anúncio. </w:t>
      </w:r>
    </w:p>
    <w:p w14:paraId="399B1EBD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3. Ofertas entre </w:t>
      </w:r>
      <w:proofErr w:type="spellStart"/>
      <w:r w:rsidRPr="00222CF1">
        <w:rPr>
          <w:rFonts w:ascii="Times New Roman" w:hAnsi="Times New Roman" w:cs="Times New Roman"/>
          <w:lang w:val="pt-BR"/>
        </w:rPr>
        <w:t>USUARIOs</w:t>
      </w:r>
      <w:proofErr w:type="spellEnd"/>
      <w:r w:rsidRPr="00222CF1">
        <w:rPr>
          <w:rFonts w:ascii="Times New Roman" w:hAnsi="Times New Roman" w:cs="Times New Roman"/>
          <w:lang w:val="pt-BR"/>
        </w:rPr>
        <w:t>/</w:t>
      </w:r>
      <w:proofErr w:type="gramStart"/>
      <w:r w:rsidRPr="00222CF1">
        <w:rPr>
          <w:rFonts w:ascii="Times New Roman" w:hAnsi="Times New Roman" w:cs="Times New Roman"/>
          <w:lang w:val="pt-BR"/>
        </w:rPr>
        <w:t>SINDICO</w:t>
      </w:r>
      <w:proofErr w:type="gramEnd"/>
      <w:r w:rsidRPr="00222CF1">
        <w:rPr>
          <w:rFonts w:ascii="Times New Roman" w:hAnsi="Times New Roman" w:cs="Times New Roman"/>
          <w:lang w:val="pt-BR"/>
        </w:rPr>
        <w:t xml:space="preserve"> são restritas ao mesmo condomínio (a menos que um seja ADMIN). </w:t>
      </w:r>
    </w:p>
    <w:p w14:paraId="3870B6F5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4. A oferta pode ser do tipo DINHEIRO (com valor) ou ITEM/SERVICO (com descrição). </w:t>
      </w:r>
    </w:p>
    <w:p w14:paraId="4C11D37D" w14:textId="77777777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5. A oferta é criada com status “PENDENTE”. </w:t>
      </w:r>
    </w:p>
    <w:p w14:paraId="4C40BE0F" w14:textId="27EA2002" w:rsidR="00134773" w:rsidRPr="00222CF1" w:rsidRDefault="00000000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Dependências:</w:t>
      </w:r>
      <w:r w:rsidRPr="00222CF1">
        <w:rPr>
          <w:rFonts w:ascii="Times New Roman" w:hAnsi="Times New Roman" w:cs="Times New Roman"/>
          <w:lang w:val="pt-BR"/>
        </w:rPr>
        <w:t xml:space="preserve"> RF-009.</w:t>
      </w:r>
      <w:bookmarkStart w:id="16" w:name="requisitos-não-funcionais"/>
      <w:bookmarkEnd w:id="15"/>
    </w:p>
    <w:p w14:paraId="0B360381" w14:textId="77777777" w:rsidR="00134773" w:rsidRPr="00222CF1" w:rsidRDefault="00134773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b/>
          <w:bCs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 xml:space="preserve">RF-013: Aceitar Oferta  </w:t>
      </w:r>
    </w:p>
    <w:p w14:paraId="152E27CD" w14:textId="77777777" w:rsidR="00134773" w:rsidRPr="00222CF1" w:rsidRDefault="00134773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Descrição</w:t>
      </w:r>
      <w:r w:rsidRPr="00222CF1">
        <w:rPr>
          <w:rFonts w:ascii="Times New Roman" w:hAnsi="Times New Roman" w:cs="Times New Roman"/>
          <w:lang w:val="pt-BR"/>
        </w:rPr>
        <w:t>: O sistema deve permitir que o anunciante aceite uma oferta PENDENTE para seu anúncio ativo. [cite: 24</w:t>
      </w:r>
      <w:proofErr w:type="gramStart"/>
      <w:r w:rsidRPr="00222CF1">
        <w:rPr>
          <w:rFonts w:ascii="Times New Roman" w:hAnsi="Times New Roman" w:cs="Times New Roman"/>
          <w:lang w:val="pt-BR"/>
        </w:rPr>
        <w:t>]  Categoria</w:t>
      </w:r>
      <w:proofErr w:type="gramEnd"/>
      <w:r w:rsidRPr="00222CF1">
        <w:rPr>
          <w:rFonts w:ascii="Times New Roman" w:hAnsi="Times New Roman" w:cs="Times New Roman"/>
          <w:lang w:val="pt-BR"/>
        </w:rPr>
        <w:t xml:space="preserve">: Requisito Funcional  </w:t>
      </w:r>
    </w:p>
    <w:p w14:paraId="437F6AAC" w14:textId="77777777" w:rsidR="00134773" w:rsidRPr="00222CF1" w:rsidRDefault="00134773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 xml:space="preserve"> Prioridade:</w:t>
      </w:r>
      <w:r w:rsidRPr="00222CF1">
        <w:rPr>
          <w:rFonts w:ascii="Times New Roman" w:hAnsi="Times New Roman" w:cs="Times New Roman"/>
          <w:lang w:val="pt-BR"/>
        </w:rPr>
        <w:t xml:space="preserve"> Alta  </w:t>
      </w:r>
    </w:p>
    <w:p w14:paraId="01529BFF" w14:textId="77777777" w:rsidR="00134773" w:rsidRPr="00222CF1" w:rsidRDefault="00134773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Fonte:</w:t>
      </w:r>
      <w:r w:rsidRPr="00222CF1">
        <w:rPr>
          <w:rFonts w:ascii="Times New Roman" w:hAnsi="Times New Roman" w:cs="Times New Roman"/>
          <w:lang w:val="pt-BR"/>
        </w:rPr>
        <w:t xml:space="preserve"> Análise dos arquivos OfertaController.java, MeusAnunciosPage.js.  </w:t>
      </w:r>
    </w:p>
    <w:p w14:paraId="39150280" w14:textId="77777777" w:rsidR="00134773" w:rsidRPr="00222CF1" w:rsidRDefault="00134773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b/>
          <w:bCs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 xml:space="preserve"> Critérios de Aceitação: </w:t>
      </w:r>
    </w:p>
    <w:p w14:paraId="05AC5A66" w14:textId="77777777" w:rsidR="00134773" w:rsidRPr="00222CF1" w:rsidRDefault="00134773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1. Apenas o anunciante do anúncio pode aceitar uma oferta. </w:t>
      </w:r>
    </w:p>
    <w:p w14:paraId="736FF4F9" w14:textId="77777777" w:rsidR="00134773" w:rsidRPr="00222CF1" w:rsidRDefault="00134773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2. A oferta deve estar com status “PENDENTE”. </w:t>
      </w:r>
    </w:p>
    <w:p w14:paraId="499A11AD" w14:textId="77777777" w:rsidR="00134773" w:rsidRPr="00222CF1" w:rsidRDefault="00134773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lastRenderedPageBreak/>
        <w:t xml:space="preserve">3. O anúncio deve estar “ATIVO”. </w:t>
      </w:r>
    </w:p>
    <w:p w14:paraId="72A3C768" w14:textId="77777777" w:rsidR="00134773" w:rsidRPr="00222CF1" w:rsidRDefault="00134773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4. Ao aceitar, o status da oferta muda para “ACEITA”. </w:t>
      </w:r>
    </w:p>
    <w:p w14:paraId="167D2929" w14:textId="77777777" w:rsidR="00134773" w:rsidRPr="00222CF1" w:rsidRDefault="00134773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5. O anúncio relacionado é desativado (status “INATIVO”). </w:t>
      </w:r>
    </w:p>
    <w:p w14:paraId="5ABE4961" w14:textId="77777777" w:rsidR="00134773" w:rsidRPr="00222CF1" w:rsidRDefault="00134773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6. Outras ofertas PENDENTES para o mesmo anúncio são automaticamente RECUSADAS.  </w:t>
      </w:r>
    </w:p>
    <w:p w14:paraId="51448D27" w14:textId="77777777" w:rsidR="00134773" w:rsidRPr="00222CF1" w:rsidRDefault="00134773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 xml:space="preserve"> Dependências</w:t>
      </w:r>
      <w:r w:rsidRPr="00222CF1">
        <w:rPr>
          <w:rFonts w:ascii="Times New Roman" w:hAnsi="Times New Roman" w:cs="Times New Roman"/>
          <w:lang w:val="pt-BR"/>
        </w:rPr>
        <w:t>: RF-012.</w:t>
      </w:r>
    </w:p>
    <w:p w14:paraId="04632D36" w14:textId="77777777" w:rsidR="00134773" w:rsidRPr="00222CF1" w:rsidRDefault="00134773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b/>
          <w:bCs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 xml:space="preserve">RF-014: Recusar Oferta  </w:t>
      </w:r>
    </w:p>
    <w:p w14:paraId="76A56F7F" w14:textId="5BDAAF90" w:rsidR="00134773" w:rsidRPr="00222CF1" w:rsidRDefault="00134773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Descrição</w:t>
      </w:r>
      <w:r w:rsidRPr="00222CF1">
        <w:rPr>
          <w:rFonts w:ascii="Times New Roman" w:hAnsi="Times New Roman" w:cs="Times New Roman"/>
          <w:lang w:val="pt-BR"/>
        </w:rPr>
        <w:t xml:space="preserve">: O sistema deve permitir que o anunciante recuse uma oferta PENDENTE para seu anúncio. [cite: 24]  </w:t>
      </w:r>
    </w:p>
    <w:p w14:paraId="4B2344C7" w14:textId="77777777" w:rsidR="00134773" w:rsidRPr="00222CF1" w:rsidRDefault="00134773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 xml:space="preserve"> Categoria:</w:t>
      </w:r>
      <w:r w:rsidRPr="00222CF1">
        <w:rPr>
          <w:rFonts w:ascii="Times New Roman" w:hAnsi="Times New Roman" w:cs="Times New Roman"/>
          <w:lang w:val="pt-BR"/>
        </w:rPr>
        <w:t xml:space="preserve"> Requisito Funcional  </w:t>
      </w:r>
    </w:p>
    <w:p w14:paraId="78F331D9" w14:textId="77777777" w:rsidR="00134773" w:rsidRPr="00222CF1" w:rsidRDefault="00134773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 xml:space="preserve"> Prioridade</w:t>
      </w:r>
      <w:r w:rsidRPr="00222CF1">
        <w:rPr>
          <w:rFonts w:ascii="Times New Roman" w:hAnsi="Times New Roman" w:cs="Times New Roman"/>
          <w:lang w:val="pt-BR"/>
        </w:rPr>
        <w:t xml:space="preserve">: Média  </w:t>
      </w:r>
    </w:p>
    <w:p w14:paraId="6AAE8F0A" w14:textId="77777777" w:rsidR="00134773" w:rsidRPr="00222CF1" w:rsidRDefault="00134773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 xml:space="preserve"> Fonte:</w:t>
      </w:r>
      <w:r w:rsidRPr="00222CF1">
        <w:rPr>
          <w:rFonts w:ascii="Times New Roman" w:hAnsi="Times New Roman" w:cs="Times New Roman"/>
          <w:lang w:val="pt-BR"/>
        </w:rPr>
        <w:t xml:space="preserve"> Análise dos arquivos OfertaController.java, MeusAnunciosPage.js.  </w:t>
      </w:r>
    </w:p>
    <w:p w14:paraId="67CA25FC" w14:textId="77777777" w:rsidR="00134773" w:rsidRPr="00222CF1" w:rsidRDefault="00134773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b/>
          <w:bCs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 xml:space="preserve"> Critérios de Aceitação: </w:t>
      </w:r>
    </w:p>
    <w:p w14:paraId="581F2341" w14:textId="77777777" w:rsidR="00134773" w:rsidRPr="00222CF1" w:rsidRDefault="00134773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1. Apenas o anunciante do anúncio pode recusar uma oferta. </w:t>
      </w:r>
    </w:p>
    <w:p w14:paraId="1773C4E7" w14:textId="77777777" w:rsidR="00134773" w:rsidRPr="00222CF1" w:rsidRDefault="00134773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2. A oferta deve estar com status “PENDENTE”. </w:t>
      </w:r>
    </w:p>
    <w:p w14:paraId="159CFF6D" w14:textId="77777777" w:rsidR="00134773" w:rsidRPr="00222CF1" w:rsidRDefault="00134773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3. Ao recusar, o status da oferta muda para “RECUSADA”.  </w:t>
      </w:r>
    </w:p>
    <w:p w14:paraId="59F81400" w14:textId="6F8E020C" w:rsidR="00134773" w:rsidRPr="00222CF1" w:rsidRDefault="00134773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b/>
          <w:bCs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 xml:space="preserve">Dependências: </w:t>
      </w:r>
      <w:r w:rsidRPr="00222CF1">
        <w:rPr>
          <w:rFonts w:ascii="Times New Roman" w:hAnsi="Times New Roman" w:cs="Times New Roman"/>
          <w:lang w:val="pt-BR"/>
        </w:rPr>
        <w:t>RF-012.</w:t>
      </w:r>
    </w:p>
    <w:p w14:paraId="0512CAA7" w14:textId="77777777" w:rsidR="00134773" w:rsidRPr="00222CF1" w:rsidRDefault="00134773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b/>
          <w:bCs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 xml:space="preserve">RF-015: Visualização de Minhas Ofertas (Feitas)  </w:t>
      </w:r>
    </w:p>
    <w:p w14:paraId="0C160AB9" w14:textId="35F1854A" w:rsidR="00134773" w:rsidRPr="00222CF1" w:rsidRDefault="00134773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Descrição:</w:t>
      </w:r>
      <w:r w:rsidRPr="00222CF1">
        <w:rPr>
          <w:rFonts w:ascii="Times New Roman" w:hAnsi="Times New Roman" w:cs="Times New Roman"/>
          <w:lang w:val="pt-BR"/>
        </w:rPr>
        <w:t xml:space="preserve"> O sistema deve permitir que um usuário logado e APROVADO visualize as ofertas que ele fez em anúncios de outros. [cite: 24]  </w:t>
      </w:r>
    </w:p>
    <w:p w14:paraId="3AF9EF7F" w14:textId="77777777" w:rsidR="00222CF1" w:rsidRDefault="00134773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Categoria</w:t>
      </w:r>
      <w:r w:rsidRPr="00222CF1">
        <w:rPr>
          <w:rFonts w:ascii="Times New Roman" w:hAnsi="Times New Roman" w:cs="Times New Roman"/>
          <w:lang w:val="pt-BR"/>
        </w:rPr>
        <w:t xml:space="preserve">: Requisito Funcional  </w:t>
      </w:r>
    </w:p>
    <w:p w14:paraId="4C921C69" w14:textId="711E85A5" w:rsidR="00134773" w:rsidRPr="00222CF1" w:rsidRDefault="00134773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Prioridade</w:t>
      </w:r>
      <w:r w:rsidRPr="00222CF1">
        <w:rPr>
          <w:rFonts w:ascii="Times New Roman" w:hAnsi="Times New Roman" w:cs="Times New Roman"/>
          <w:lang w:val="pt-BR"/>
        </w:rPr>
        <w:t xml:space="preserve">: Média  </w:t>
      </w:r>
    </w:p>
    <w:p w14:paraId="20A411AB" w14:textId="6230DCBF" w:rsidR="00134773" w:rsidRPr="00222CF1" w:rsidRDefault="00134773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Fonte:</w:t>
      </w:r>
      <w:r w:rsidRPr="00222CF1">
        <w:rPr>
          <w:rFonts w:ascii="Times New Roman" w:hAnsi="Times New Roman" w:cs="Times New Roman"/>
          <w:lang w:val="pt-BR"/>
        </w:rPr>
        <w:t xml:space="preserve"> Análise dos arquivos OfertaController.java (método </w:t>
      </w:r>
      <w:proofErr w:type="spellStart"/>
      <w:r w:rsidRPr="00222CF1">
        <w:rPr>
          <w:rFonts w:ascii="Times New Roman" w:hAnsi="Times New Roman" w:cs="Times New Roman"/>
          <w:lang w:val="pt-BR"/>
        </w:rPr>
        <w:t>listarOfertasPorUsuari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), MinhasOfertasPage.js.  </w:t>
      </w:r>
    </w:p>
    <w:p w14:paraId="194D18EB" w14:textId="2165ABFD" w:rsidR="00134773" w:rsidRPr="00222CF1" w:rsidRDefault="00134773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b/>
          <w:bCs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lastRenderedPageBreak/>
        <w:t xml:space="preserve">Critérios de Aceitação: </w:t>
      </w:r>
    </w:p>
    <w:p w14:paraId="4CBBA086" w14:textId="77777777" w:rsidR="00134773" w:rsidRPr="00222CF1" w:rsidRDefault="00134773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1. Usuário logado e APROVADO pode ver a lista de suas ofertas enviadas. </w:t>
      </w:r>
    </w:p>
    <w:p w14:paraId="1816AAAD" w14:textId="3DC1BEA5" w:rsidR="00134773" w:rsidRPr="00222CF1" w:rsidRDefault="00134773" w:rsidP="00222CF1">
      <w:pPr>
        <w:pStyle w:val="Corpodetexto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 xml:space="preserve">2. A lista deve exibir detalhes da oferta (anúncio alvo, tipo, valor/descrição, data, status).  </w:t>
      </w:r>
    </w:p>
    <w:p w14:paraId="389E69BE" w14:textId="77777777" w:rsidR="00134773" w:rsidRPr="00222CF1" w:rsidRDefault="00134773" w:rsidP="00222CF1">
      <w:pPr>
        <w:pStyle w:val="Ttulo3"/>
        <w:spacing w:line="360" w:lineRule="auto"/>
        <w:jc w:val="both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lastRenderedPageBreak/>
        <w:t xml:space="preserve"> Dependências: RF-012.</w:t>
      </w:r>
    </w:p>
    <w:p w14:paraId="304B6F06" w14:textId="77777777" w:rsidR="00134773" w:rsidRPr="00222CF1" w:rsidRDefault="00134773" w:rsidP="00222CF1">
      <w:pPr>
        <w:pStyle w:val="Ttulo3"/>
        <w:spacing w:line="360" w:lineRule="auto"/>
        <w:jc w:val="both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RF-016: Gerenciamento de Entidades (Admin)  </w:t>
      </w:r>
    </w:p>
    <w:p w14:paraId="58EEFA37" w14:textId="77777777" w:rsidR="00134773" w:rsidRPr="00222CF1" w:rsidRDefault="00134773" w:rsidP="00222CF1">
      <w:pPr>
        <w:pStyle w:val="Ttulo3"/>
        <w:spacing w:line="360" w:lineRule="auto"/>
        <w:jc w:val="both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 Descrição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Usuários ADMIN devem ter acesso a funcionalidades CRUD completas para Usuários, Condomínios e Anúncios. Para Ofertas, a funcionalidade é primariamente de visualização. [cite: 24]</w:t>
      </w: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  </w:t>
      </w:r>
    </w:p>
    <w:p w14:paraId="6302034B" w14:textId="77777777" w:rsidR="00134773" w:rsidRPr="00222CF1" w:rsidRDefault="00134773" w:rsidP="00222CF1">
      <w:pPr>
        <w:pStyle w:val="Ttulo3"/>
        <w:spacing w:line="360" w:lineRule="auto"/>
        <w:jc w:val="both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 Categoria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Requisito Funcional</w:t>
      </w: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  </w:t>
      </w:r>
    </w:p>
    <w:p w14:paraId="5F4542FD" w14:textId="77777777" w:rsidR="00134773" w:rsidRPr="00222CF1" w:rsidRDefault="00134773" w:rsidP="00222CF1">
      <w:pPr>
        <w:pStyle w:val="Ttulo3"/>
        <w:spacing w:line="360" w:lineRule="auto"/>
        <w:jc w:val="both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 Prioridade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Alta  </w:t>
      </w:r>
    </w:p>
    <w:p w14:paraId="7F27CF94" w14:textId="77777777" w:rsidR="00134773" w:rsidRPr="00222CF1" w:rsidRDefault="00134773" w:rsidP="00222CF1">
      <w:pPr>
        <w:pStyle w:val="Ttulo3"/>
        <w:spacing w:line="360" w:lineRule="auto"/>
        <w:jc w:val="both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 Fonte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Análise dos arquivos UsuarioController.java, CondominioController.java, AnuncioController.java, OfertaController.java, e páginas de Admin (UserManagementPage.js, CondoManagementPage.js, AnuncioManagementPage.js, OfertaManagementPage.js).  </w:t>
      </w:r>
    </w:p>
    <w:p w14:paraId="23937E1A" w14:textId="77777777" w:rsidR="00D65FE8" w:rsidRPr="00222CF1" w:rsidRDefault="00134773" w:rsidP="00222CF1">
      <w:pPr>
        <w:pStyle w:val="Ttulo3"/>
        <w:spacing w:line="360" w:lineRule="auto"/>
        <w:jc w:val="both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 Critérios de Aceitação: </w:t>
      </w:r>
    </w:p>
    <w:p w14:paraId="3D33830B" w14:textId="77777777" w:rsidR="00D65FE8" w:rsidRPr="00222CF1" w:rsidRDefault="00134773" w:rsidP="00222CF1">
      <w:pPr>
        <w:pStyle w:val="Ttulo3"/>
        <w:spacing w:line="360" w:lineRule="auto"/>
        <w:jc w:val="both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1. ADMIN pode criar, listar, visualizar por ID, atualizar e excluir qualquer Usuário. </w:t>
      </w:r>
    </w:p>
    <w:p w14:paraId="66ECF300" w14:textId="77777777" w:rsidR="00D65FE8" w:rsidRPr="00222CF1" w:rsidRDefault="00134773" w:rsidP="00222CF1">
      <w:pPr>
        <w:pStyle w:val="Ttulo3"/>
        <w:spacing w:line="360" w:lineRule="auto"/>
        <w:jc w:val="both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2. ADMIN pode criar, listar, visualizar por ID, atualizar e excluir qualquer Condomínio. </w:t>
      </w:r>
    </w:p>
    <w:p w14:paraId="3CDA5640" w14:textId="77777777" w:rsidR="00D65FE8" w:rsidRPr="00222CF1" w:rsidRDefault="00134773" w:rsidP="00222CF1">
      <w:pPr>
        <w:pStyle w:val="Ttulo3"/>
        <w:spacing w:line="360" w:lineRule="auto"/>
        <w:jc w:val="both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3. ADMIN pode criar, listar, visualizar por ID, atualizar e excluir qualquer Anúncio. </w:t>
      </w:r>
    </w:p>
    <w:p w14:paraId="355361A5" w14:textId="1F2BBCE1" w:rsidR="00134773" w:rsidRPr="00222CF1" w:rsidRDefault="00134773" w:rsidP="00222CF1">
      <w:pPr>
        <w:pStyle w:val="Ttulo3"/>
        <w:spacing w:line="360" w:lineRule="auto"/>
        <w:jc w:val="both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4. ADMIN pode listar e visualizar ofertas (filtrando por anúncio ou usuário).  </w:t>
      </w:r>
    </w:p>
    <w:p w14:paraId="672A1CD0" w14:textId="77777777" w:rsidR="00D65FE8" w:rsidRPr="00222CF1" w:rsidRDefault="00134773" w:rsidP="00222CF1">
      <w:pPr>
        <w:pStyle w:val="Ttulo3"/>
        <w:spacing w:line="360" w:lineRule="auto"/>
        <w:jc w:val="both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 Dependências: RF-002.</w:t>
      </w:r>
    </w:p>
    <w:p w14:paraId="469FC1C0" w14:textId="6BF9BF3B" w:rsidR="00AA5C5A" w:rsidRPr="00222CF1" w:rsidRDefault="00000000" w:rsidP="00134773">
      <w:pPr>
        <w:pStyle w:val="Ttulo3"/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>3.2 Requisitos Não-Funcionais</w:t>
      </w:r>
    </w:p>
    <w:p w14:paraId="0CE45FD3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bookmarkStart w:id="17" w:name="requisitos-de-interface"/>
      <w:bookmarkEnd w:id="16"/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RNF-001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Usabilidade - Interface Intuitiva  </w:t>
      </w:r>
    </w:p>
    <w:p w14:paraId="303CCBD7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Descrição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A interface do usuário deve ser clara, intuitiva e fácil de usar para todos os tipos de usuários, minimizando a curva de aprendizado. [cite: 25]  </w:t>
      </w:r>
    </w:p>
    <w:p w14:paraId="2764B4B3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Categoria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Requisito Não-Funcional (Usabilidade)</w:t>
      </w: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  </w:t>
      </w:r>
    </w:p>
    <w:p w14:paraId="5D74F657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>Prioridade: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Alta</w:t>
      </w: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  </w:t>
      </w:r>
    </w:p>
    <w:p w14:paraId="6B1B5419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lastRenderedPageBreak/>
        <w:t xml:space="preserve">Fonte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Boas práticas de UX/UI.  </w:t>
      </w:r>
    </w:p>
    <w:p w14:paraId="127643E3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Critérios de Aceitação:  </w:t>
      </w:r>
    </w:p>
    <w:p w14:paraId="5E17183B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1. Novos usuários conseguem se cadastrar e criar um anúncio em menos de 5 minutos sem necessidade de manual.  </w:t>
      </w:r>
    </w:p>
    <w:p w14:paraId="37097530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2. As principais funcionalidades devem ser acessíveis com no máximo 3 cliques a partir da página principal (após login).  </w:t>
      </w:r>
    </w:p>
    <w:p w14:paraId="00E17F8B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3. Feedback visual claro (mensagens de sucesso, erro, indicadores de carregamento) deve ser fornecido para todas as ações do usuário.  </w:t>
      </w:r>
    </w:p>
    <w:p w14:paraId="5CB2CA35" w14:textId="395304D9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>Dependências: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N/A.</w:t>
      </w:r>
    </w:p>
    <w:p w14:paraId="520439FB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RNF-002: Desempenho - Tempo de Resposta da API  </w:t>
      </w:r>
    </w:p>
    <w:p w14:paraId="07312D26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Descrição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As requisições à API devem responder em tempo hábil para não prejudicar a experiência do usuário. [cite: 25]</w:t>
      </w: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  </w:t>
      </w:r>
    </w:p>
    <w:p w14:paraId="049DD1EA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Categoria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Requisito Não-Funcional (Desempenho)</w:t>
      </w: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  </w:t>
      </w:r>
    </w:p>
    <w:p w14:paraId="358ABFF2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Prioridade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Alta  </w:t>
      </w:r>
    </w:p>
    <w:p w14:paraId="26F27AC3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Fonte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Necessidade de boa UX.  </w:t>
      </w:r>
    </w:p>
    <w:p w14:paraId="3F5C4822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Critérios de Aceitação:  </w:t>
      </w:r>
    </w:p>
    <w:p w14:paraId="52480A28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1. 95% das requisições de leitura (GET) da API devem responder em menos de 500ms sob carga de até 50 usuários simultâneos.  </w:t>
      </w:r>
    </w:p>
    <w:p w14:paraId="30BA7726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2. 95% das requisições de escrita (POST, PUT, PATCH, DELETE) da API devem responder em menos de 1000ms sob carga de até 50 usuários simultâneos.  </w:t>
      </w:r>
    </w:p>
    <w:p w14:paraId="66A3FB2A" w14:textId="40EDD12C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Dependências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N/A.</w:t>
      </w:r>
    </w:p>
    <w:p w14:paraId="3BE75EE3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RNF-003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Segurança - Proteção de Dados do Usuário</w:t>
      </w: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  </w:t>
      </w:r>
    </w:p>
    <w:p w14:paraId="36300222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>Descrição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: Os dados dos usuários, especialmente senhas e informações pessoais, devem ser protegidos contra acesso não autorizado. [cite: 25]  </w:t>
      </w:r>
    </w:p>
    <w:p w14:paraId="6ACE99C2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lastRenderedPageBreak/>
        <w:t>Categoria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: Requisito Não-Funcional (Segurança)  </w:t>
      </w:r>
    </w:p>
    <w:p w14:paraId="12ED854A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Prioridade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Alta  </w:t>
      </w:r>
    </w:p>
    <w:p w14:paraId="3D1F2B3E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Fonte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LGPD, </w:t>
      </w:r>
      <w:proofErr w:type="gramStart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Boas</w:t>
      </w:r>
      <w:proofErr w:type="gramEnd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práticas de segurança.  </w:t>
      </w:r>
    </w:p>
    <w:p w14:paraId="6FCACEAD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Critérios de Aceitação:  </w:t>
      </w:r>
    </w:p>
    <w:p w14:paraId="5267A4EE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1. Senhas devem ser armazenadas usando </w:t>
      </w:r>
      <w:proofErr w:type="spellStart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hashing</w:t>
      </w:r>
      <w:proofErr w:type="spellEnd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</w:t>
      </w:r>
      <w:proofErr w:type="spellStart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BCrypt</w:t>
      </w:r>
      <w:proofErr w:type="spellEnd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.  </w:t>
      </w:r>
    </w:p>
    <w:p w14:paraId="6D2F0F75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2. A comunicação entre cliente e servidor deve utilizar HTTPS em ambiente de produção.  </w:t>
      </w:r>
    </w:p>
    <w:p w14:paraId="4170E2E8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3. Acesso às funcionalidades da API deve ser protegido por autenticação (JWT) e autorização baseada em papéis (ROLE_ADMIN, ROLE_</w:t>
      </w:r>
      <w:proofErr w:type="gramStart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SINDICO</w:t>
      </w:r>
      <w:proofErr w:type="gramEnd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, ROLE_USER).  </w:t>
      </w:r>
    </w:p>
    <w:p w14:paraId="22BDAB3C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4. Tokens JWT devem ter tempo de expiração configurado (</w:t>
      </w:r>
      <w:proofErr w:type="spellStart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ex</w:t>
      </w:r>
      <w:proofErr w:type="spellEnd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: 1 hora, conforme TokenService.java).  </w:t>
      </w:r>
    </w:p>
    <w:p w14:paraId="108ADB06" w14:textId="7E7E64BD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Dependências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N/A.</w:t>
      </w:r>
    </w:p>
    <w:p w14:paraId="3A012955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RNF-004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Segurança - Validação de Entrada  </w:t>
      </w:r>
    </w:p>
    <w:p w14:paraId="599B658A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Descrição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Todas as entradas de dados, tanto no front-</w:t>
      </w:r>
      <w:proofErr w:type="spellStart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end</w:t>
      </w:r>
      <w:proofErr w:type="spellEnd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quanto no </w:t>
      </w:r>
      <w:proofErr w:type="spellStart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back-end</w:t>
      </w:r>
      <w:proofErr w:type="spellEnd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, devem ser validadas para prevenir ataques (</w:t>
      </w:r>
      <w:proofErr w:type="spellStart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ex</w:t>
      </w:r>
      <w:proofErr w:type="spellEnd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: XSS, SQL </w:t>
      </w:r>
      <w:proofErr w:type="spellStart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Injection</w:t>
      </w:r>
      <w:proofErr w:type="spellEnd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) e garantir a integridade dos dados. [cite: 25]  </w:t>
      </w:r>
    </w:p>
    <w:p w14:paraId="399339CC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>Categoria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: Requisito Não-Funcional (Segurança)  </w:t>
      </w:r>
    </w:p>
    <w:p w14:paraId="601D18B4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Prioridade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Alta  </w:t>
      </w:r>
    </w:p>
    <w:p w14:paraId="5749AA2D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>Fonte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: Boas práticas de segurança.  </w:t>
      </w:r>
    </w:p>
    <w:p w14:paraId="401252B2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Critérios de Aceitação:  </w:t>
      </w:r>
    </w:p>
    <w:p w14:paraId="19FB420B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1. Dados de entrada nas APIs são validados quanto ao tipo, formato, tamanho e obrigatoriedade (conforme </w:t>
      </w:r>
      <w:proofErr w:type="spellStart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DTOs</w:t>
      </w:r>
      <w:proofErr w:type="spellEnd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e lógica nos </w:t>
      </w:r>
      <w:proofErr w:type="spellStart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controllers</w:t>
      </w:r>
      <w:proofErr w:type="spellEnd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).  </w:t>
      </w:r>
    </w:p>
    <w:p w14:paraId="57216F7E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2. Entradas de texto que serão exibidas na UI são tratadas para prevenir Cross-Site </w:t>
      </w:r>
      <w:proofErr w:type="spellStart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Scripting</w:t>
      </w:r>
      <w:proofErr w:type="spellEnd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(XSS) (responsabilidade do front-</w:t>
      </w:r>
      <w:proofErr w:type="spellStart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end</w:t>
      </w:r>
      <w:proofErr w:type="spellEnd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ao renderizar).  </w:t>
      </w:r>
    </w:p>
    <w:p w14:paraId="38BF2A43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lastRenderedPageBreak/>
        <w:t xml:space="preserve">3. Consultas ao banco de dados utilizam </w:t>
      </w:r>
      <w:proofErr w:type="spellStart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Prepared</w:t>
      </w:r>
      <w:proofErr w:type="spellEnd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</w:t>
      </w:r>
      <w:proofErr w:type="spellStart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Statements</w:t>
      </w:r>
      <w:proofErr w:type="spellEnd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ou ORM (JPA) que previne SQL </w:t>
      </w:r>
      <w:proofErr w:type="spellStart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Injection</w:t>
      </w:r>
      <w:proofErr w:type="spellEnd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.  </w:t>
      </w:r>
    </w:p>
    <w:p w14:paraId="5D4290CC" w14:textId="51EBAC1B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Dependências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N/A.</w:t>
      </w:r>
    </w:p>
    <w:p w14:paraId="5DB9C77C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RNF-005: Disponibilidade  </w:t>
      </w:r>
    </w:p>
    <w:p w14:paraId="3B26D709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Descrição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O sistema deve estar disponível para os usuários a maior parte do tempo. [cite: 25]  </w:t>
      </w:r>
    </w:p>
    <w:p w14:paraId="5C1438D4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>Categoria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: Requisito Não-Funcional (Disponibilidade)  </w:t>
      </w:r>
    </w:p>
    <w:p w14:paraId="0ED4FE93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Prioridade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Média  </w:t>
      </w:r>
    </w:p>
    <w:p w14:paraId="1C3713EA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Fonte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Expectativa do usuário.  </w:t>
      </w:r>
    </w:p>
    <w:p w14:paraId="0803A891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Critérios de Aceitação:  </w:t>
      </w:r>
    </w:p>
    <w:p w14:paraId="0F666AC4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1. O sistema deve ter um </w:t>
      </w:r>
      <w:proofErr w:type="spellStart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uptime</w:t>
      </w:r>
      <w:proofErr w:type="spellEnd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de 99% (excluindo janelas de manutenção programadas e comunicadas com antecedência).  </w:t>
      </w:r>
    </w:p>
    <w:p w14:paraId="02CC3D1E" w14:textId="593674FA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Dependências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Infraestrutura de hospedagem.</w:t>
      </w:r>
    </w:p>
    <w:p w14:paraId="7051638A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>RNF-006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: Manutenibilidade  </w:t>
      </w:r>
    </w:p>
    <w:p w14:paraId="7D649573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Descrição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O código do sistema deve ser bem estruturado, comentado e seguir boas práticas de desenvolvimento para facilitar a manutenção e futuras evoluções. [cite: 25]  </w:t>
      </w:r>
    </w:p>
    <w:p w14:paraId="16C65856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Categoria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Requisito Não-Funcional (Manutenibilidade)</w:t>
      </w: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  </w:t>
      </w:r>
    </w:p>
    <w:p w14:paraId="5237A2F3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Prioridade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Média  </w:t>
      </w:r>
    </w:p>
    <w:p w14:paraId="3B731799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Fonte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Necessidades de desenvolvimento.</w:t>
      </w: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  </w:t>
      </w:r>
    </w:p>
    <w:p w14:paraId="495D21D2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Critérios de Aceitação:  </w:t>
      </w:r>
    </w:p>
    <w:p w14:paraId="14E75BF2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1. O código segue os padrões de nomenclatura e estilo definidos pela equipe (</w:t>
      </w:r>
      <w:proofErr w:type="spellStart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ex</w:t>
      </w:r>
      <w:proofErr w:type="spellEnd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: convenções Java, padrões </w:t>
      </w:r>
      <w:proofErr w:type="spellStart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React</w:t>
      </w:r>
      <w:proofErr w:type="spellEnd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).  </w:t>
      </w:r>
    </w:p>
    <w:p w14:paraId="0ABF008D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lastRenderedPageBreak/>
        <w:t xml:space="preserve">2. Componentes e módulos são razoavelmente desacoplados, promovendo a reutilização (observável na estrutura de componentes </w:t>
      </w:r>
      <w:proofErr w:type="spellStart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React</w:t>
      </w:r>
      <w:proofErr w:type="spellEnd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e serviços/</w:t>
      </w:r>
      <w:proofErr w:type="spellStart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controllers</w:t>
      </w:r>
      <w:proofErr w:type="spellEnd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no </w:t>
      </w:r>
      <w:proofErr w:type="spellStart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back-end</w:t>
      </w:r>
      <w:proofErr w:type="spellEnd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).  </w:t>
      </w:r>
    </w:p>
    <w:p w14:paraId="5C84C616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3. Cobertura de testes unitários no </w:t>
      </w:r>
      <w:proofErr w:type="spellStart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back-end</w:t>
      </w:r>
      <w:proofErr w:type="spellEnd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de pelo menos 60% (o arquivo ShareCondoApplicationTests.java existe, mas precisa de expansão).  </w:t>
      </w:r>
    </w:p>
    <w:p w14:paraId="6CB021EA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4. Comentários explicativos em trechos complexos do código.  </w:t>
      </w:r>
    </w:p>
    <w:p w14:paraId="1B5923B6" w14:textId="19328D9D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Dependências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N/A.</w:t>
      </w:r>
    </w:p>
    <w:p w14:paraId="45BBAC9F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RNF-007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Compatibilidade de Navegadores  </w:t>
      </w:r>
    </w:p>
    <w:p w14:paraId="4BDA2FBF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Descrição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A interface front-</w:t>
      </w:r>
      <w:proofErr w:type="spellStart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end</w:t>
      </w:r>
      <w:proofErr w:type="spellEnd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deve ser compatível com as versões mais recentes dos principais navegadores (Chrome, Firefox, Safari, Edge). [cite: 25]  </w:t>
      </w:r>
    </w:p>
    <w:p w14:paraId="0C668004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Categoria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Requisito Não-Funcional (Compatibilidade)</w:t>
      </w: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  </w:t>
      </w:r>
    </w:p>
    <w:p w14:paraId="5349D3D2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Prioridade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Média  </w:t>
      </w:r>
    </w:p>
    <w:p w14:paraId="52500C3C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Fonte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Lista de browsers suportados (</w:t>
      </w:r>
      <w:proofErr w:type="spellStart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browserslist</w:t>
      </w:r>
      <w:proofErr w:type="spellEnd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no </w:t>
      </w:r>
      <w:proofErr w:type="spellStart"/>
      <w:proofErr w:type="gramStart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package.json</w:t>
      </w:r>
      <w:proofErr w:type="spellEnd"/>
      <w:proofErr w:type="gramEnd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).  </w:t>
      </w:r>
    </w:p>
    <w:p w14:paraId="63F237AE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Critérios de Aceitação:  </w:t>
      </w:r>
    </w:p>
    <w:p w14:paraId="5E4EFEE7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1. As funcionalidades principais são testadas e funcionam corretamente nas duas últimas versões estáveis dos navegadores Chrome, Firefox, Safari e Edge.  </w:t>
      </w:r>
    </w:p>
    <w:p w14:paraId="67B180BB" w14:textId="436F7E00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Dependências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N/A.</w:t>
      </w:r>
    </w:p>
    <w:p w14:paraId="1FA479B3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>RNF-008: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Escalabilidade</w:t>
      </w: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  </w:t>
      </w:r>
    </w:p>
    <w:p w14:paraId="03DD93DC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Descrição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O sistema deve ser capaz de lidar com um aumento no número de usuários, condomínios, anúncios e ofertas sem degradação significativa de desempenho. [cite: 25]  </w:t>
      </w:r>
    </w:p>
    <w:p w14:paraId="667E0B81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Categoria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Requisito Não-Funcional (Escalabilidade)</w:t>
      </w: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  </w:t>
      </w:r>
    </w:p>
    <w:p w14:paraId="0C8C30A1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>Prioridade: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Média</w:t>
      </w: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  </w:t>
      </w:r>
    </w:p>
    <w:p w14:paraId="79323F04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Fonte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Previsão de crescimento do sistema.  </w:t>
      </w:r>
    </w:p>
    <w:p w14:paraId="17A874F1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Critérios de Aceitação:  </w:t>
      </w:r>
    </w:p>
    <w:p w14:paraId="349AF806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lastRenderedPageBreak/>
        <w:t xml:space="preserve">1. A arquitetura do </w:t>
      </w:r>
      <w:proofErr w:type="spellStart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back-end</w:t>
      </w:r>
      <w:proofErr w:type="spellEnd"/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(Spring Boot) permite escalonamento horizontal.  </w:t>
      </w:r>
    </w:p>
    <w:p w14:paraId="3829DA0B" w14:textId="77777777" w:rsidR="00222CF1" w:rsidRP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2. O banco de dados (SQL Server) suporta otimizações e indexações para lidar com aumento de volume de dados.  </w:t>
      </w:r>
    </w:p>
    <w:p w14:paraId="1CDCDE6D" w14:textId="77777777" w:rsidR="00222CF1" w:rsidRDefault="00222CF1" w:rsidP="00222CF1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eastAsiaTheme="minorHAnsi" w:hAnsi="Times New Roman" w:cs="Times New Roman"/>
          <w:color w:val="auto"/>
          <w:lang w:val="pt-BR"/>
        </w:rPr>
        <w:t xml:space="preserve">Dependências: </w:t>
      </w:r>
      <w:r w:rsidRPr="00222CF1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Infraestrutura de hospedagem.</w:t>
      </w:r>
    </w:p>
    <w:p w14:paraId="60F7744A" w14:textId="2741A828" w:rsidR="00AA5C5A" w:rsidRPr="00222CF1" w:rsidRDefault="00000000" w:rsidP="00222CF1">
      <w:pPr>
        <w:pStyle w:val="Ttulo3"/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>3.3 Requisitos de Interface</w:t>
      </w:r>
    </w:p>
    <w:p w14:paraId="4B3E52ED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bookmarkStart w:id="18" w:name="requisitos-de-dados"/>
      <w:bookmarkEnd w:id="17"/>
      <w:r w:rsidRPr="0049178E">
        <w:rPr>
          <w:rFonts w:ascii="Times New Roman" w:eastAsiaTheme="minorHAnsi" w:hAnsi="Times New Roman" w:cs="Times New Roman"/>
          <w:color w:val="auto"/>
          <w:lang w:val="pt-BR"/>
        </w:rPr>
        <w:t xml:space="preserve">RI-001: </w:t>
      </w: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Interface Web do Usuário (Front-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end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React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)  </w:t>
      </w:r>
    </w:p>
    <w:p w14:paraId="31001DBF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color w:val="auto"/>
          <w:lang w:val="pt-BR"/>
        </w:rPr>
        <w:t xml:space="preserve">Descrição: </w:t>
      </w: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O sistema deve prover uma interface gráfica web responsiva para interação dos usuários (Moradores, Síndicos) e Administradores. [cite: 26]  </w:t>
      </w:r>
    </w:p>
    <w:p w14:paraId="6C820572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color w:val="auto"/>
          <w:lang w:val="pt-BR"/>
        </w:rPr>
        <w:t xml:space="preserve">Tipo de Interface: </w:t>
      </w: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Usuário [cite: 26]</w:t>
      </w:r>
      <w:r w:rsidRPr="0049178E">
        <w:rPr>
          <w:rFonts w:ascii="Times New Roman" w:eastAsiaTheme="minorHAnsi" w:hAnsi="Times New Roman" w:cs="Times New Roman"/>
          <w:color w:val="auto"/>
          <w:lang w:val="pt-BR"/>
        </w:rPr>
        <w:t xml:space="preserve">  </w:t>
      </w:r>
    </w:p>
    <w:p w14:paraId="5317D72E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color w:val="auto"/>
          <w:lang w:val="pt-BR"/>
        </w:rPr>
        <w:t xml:space="preserve">Prioridade: </w:t>
      </w: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Alta  </w:t>
      </w:r>
    </w:p>
    <w:p w14:paraId="596C0C55" w14:textId="77777777" w:rsid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color w:val="auto"/>
          <w:lang w:val="pt-BR"/>
        </w:rPr>
        <w:t xml:space="preserve">Fonte: </w:t>
      </w: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Arquitetura do projeto (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React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).  </w:t>
      </w:r>
    </w:p>
    <w:p w14:paraId="53484B89" w14:textId="6D3D0815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color w:val="auto"/>
          <w:lang w:val="pt-BR"/>
        </w:rPr>
        <w:t xml:space="preserve">Especificações:  </w:t>
      </w:r>
    </w:p>
    <w:p w14:paraId="1786A70E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1. Página Inicial (HomePage.js): Apresentação do 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ShareCondo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, seções “Como Funciona”, “Benefícios” e 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CTAs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. Layout conforme HomePage.css.  </w:t>
      </w:r>
    </w:p>
    <w:p w14:paraId="23C38739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2. Página de Cadastro (CadastroPage.js): Formulário para registro de novos usuários, incluindo seleção de condomínio. Layout conforme Formulario.css.  </w:t>
      </w:r>
    </w:p>
    <w:p w14:paraId="1F2765F5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3. Página de Login (LoginPage.js): Formulário para autenticação de usuários. Layout conforme Formulario.css.  </w:t>
      </w:r>
    </w:p>
    <w:p w14:paraId="457F3016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4. Página de Anúncios (AnunciosPage.js): Listagem de anúncios, filtros (implícito), botão para </w:t>
      </w:r>
      <w:proofErr w:type="gram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criar novo</w:t>
      </w:r>
      <w:proofErr w:type="gram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anúncio. Layout conforme Anuncio.css.  </w:t>
      </w:r>
    </w:p>
    <w:p w14:paraId="3B648BCB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5. Página de Detalhes do Anúncio (AnuncioDetalhePage.js): Exibição completa dos dados de um anúncio, opção de fazer oferta. Layout conforme AnuncioDetalhe.css.  </w:t>
      </w:r>
    </w:p>
    <w:p w14:paraId="1B53AF62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lastRenderedPageBreak/>
        <w:t xml:space="preserve">6. Página “Meus Anúncios” (MeusAnunciosPage.js): Listagem dos anúncios criados pelo usuário logado, com opções de gerenciamento de ofertas recebidas. Layout conforme MeusAnuncios.css.  </w:t>
      </w:r>
    </w:p>
    <w:p w14:paraId="747C04C3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7. Página “Minhas Ofertas” (MinhasOfertasPage.js): Listagem das ofertas feitas pelo usuário logado e seus status. Layout conforme MinhasOfertas.css.  </w:t>
      </w:r>
    </w:p>
    <w:p w14:paraId="54CF9597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8. Página “Aprovar Usuários” (Síndico) (AprovarUsuariosPage.js): Interface para síndicos visualizarem e gerenciarem usuários pendentes de aprovação em seu condomínio. Layout conforme AprovarUsuarios.css.  </w:t>
      </w:r>
    </w:p>
    <w:p w14:paraId="3AAA994C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9. Painel Administrativo (AdminLayout.js e subpáginas): Interface para administradores gerenciarem usuários, condomínios, anúncios e ofertas. Layouts conforme AdminLayout.css, CrudTabela.css, AdminModal.css.  </w:t>
      </w:r>
    </w:p>
    <w:p w14:paraId="3DC7D17A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10. Componentes Reutilizáveis:  </w:t>
      </w:r>
    </w:p>
    <w:p w14:paraId="35BBF922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Cabeçalho (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Cabecalho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/index.js, Cabecalho.css): Logo, links de navegação, informações do usuário, botão de logout/login/cadastro.  </w:t>
      </w:r>
    </w:p>
    <w:p w14:paraId="07514F98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Rodapé (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Rodape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/Rodape.js, Rodape.css): Informações de copyright, links para redes sociais.  </w:t>
      </w:r>
    </w:p>
    <w:p w14:paraId="55671D36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Botões (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Botao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/Button.js, Button.css): Componente de botão estilizado e reutilizável.  </w:t>
      </w:r>
    </w:p>
    <w:p w14:paraId="6FD873C9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Modais (Modal/Modal.js, Modal.css; 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Anuncios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/AddAnuncioModal.js; 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Anuncios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/OfferTradeModal.js; Admin/AddCondoModal.js; Admin/EditUserModal.js): Janelas de diálogo para ações específicas.  </w:t>
      </w:r>
    </w:p>
    <w:p w14:paraId="5DDED7AF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Formulários (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Formulario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/index.js, Formulario.css; 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FormInput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/index.js, FormInput.css): Estrutura e campos de formulário reutilizáveis.  </w:t>
      </w:r>
    </w:p>
    <w:p w14:paraId="4905438B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Tabelas CRUD (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CrudTabela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/index.js, CrudTabela.css): Componente para exibir e gerenciar dados em formato de tabela.  </w:t>
      </w:r>
    </w:p>
    <w:p w14:paraId="69FD05B5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11. Página “Quem Somos” (QuemSomosPage.js, QuemSomosPage.css): Página informativa sobre o projeto.  </w:t>
      </w:r>
    </w:p>
    <w:p w14:paraId="2AD0E545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lastRenderedPageBreak/>
        <w:t xml:space="preserve">12. Página “Não Encontrado” (NotFoundPage.js): Página para rotas inválidas.  </w:t>
      </w:r>
    </w:p>
    <w:p w14:paraId="12A9174C" w14:textId="2121F8B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</w:rPr>
      </w:pPr>
      <w:proofErr w:type="spellStart"/>
      <w:r w:rsidRPr="0049178E">
        <w:rPr>
          <w:rFonts w:ascii="Times New Roman" w:eastAsiaTheme="minorHAnsi" w:hAnsi="Times New Roman" w:cs="Times New Roman"/>
          <w:color w:val="auto"/>
        </w:rPr>
        <w:t>Dependências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</w:rPr>
        <w:t>: RNF-001, RNF- 007.</w:t>
      </w:r>
    </w:p>
    <w:p w14:paraId="7BEF78C0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</w:rPr>
      </w:pPr>
      <w:r w:rsidRPr="0049178E">
        <w:rPr>
          <w:rFonts w:ascii="Times New Roman" w:eastAsiaTheme="minorHAnsi" w:hAnsi="Times New Roman" w:cs="Times New Roman"/>
          <w:color w:val="auto"/>
        </w:rPr>
        <w:t xml:space="preserve">RI-002: API RESTful do Back-end (Spring Boot)  </w:t>
      </w:r>
    </w:p>
    <w:p w14:paraId="2CF85C28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color w:val="auto"/>
          <w:lang w:val="pt-BR"/>
        </w:rPr>
        <w:t>Descrição:</w:t>
      </w: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O sistema deve expor uma API 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RESTful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para comunicação entre o front-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end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e o 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back-end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, gerenciando todas as operações de negócio. [cite: 26]  </w:t>
      </w:r>
    </w:p>
    <w:p w14:paraId="4EF42E7E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color w:val="auto"/>
          <w:lang w:val="pt-BR"/>
        </w:rPr>
        <w:t>Tipo de Interface:</w:t>
      </w: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Software (API) [cite: 26]  </w:t>
      </w:r>
    </w:p>
    <w:p w14:paraId="08A867F3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color w:val="auto"/>
          <w:lang w:val="pt-BR"/>
        </w:rPr>
        <w:t>Prioridade:</w:t>
      </w: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Alta  </w:t>
      </w:r>
    </w:p>
    <w:p w14:paraId="3FA89664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color w:val="auto"/>
          <w:lang w:val="pt-BR"/>
        </w:rPr>
        <w:t>Fonte:</w:t>
      </w: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Arquitetura do projeto (Spring Boot).  </w:t>
      </w:r>
    </w:p>
    <w:p w14:paraId="419E4E3F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color w:val="auto"/>
          <w:lang w:val="pt-BR"/>
        </w:rPr>
        <w:t xml:space="preserve">Especificações:  </w:t>
      </w:r>
    </w:p>
    <w:p w14:paraId="712CB182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1. 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Endpoints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de Autenticação (/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auth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- AuthenticationController.java):  </w:t>
      </w:r>
    </w:p>
    <w:p w14:paraId="5AA2B446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POST /login: </w:t>
      </w:r>
      <w:proofErr w:type="gram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Autentica</w:t>
      </w:r>
      <w:proofErr w:type="gram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usuário e retorna JWT.  </w:t>
      </w:r>
    </w:p>
    <w:p w14:paraId="2EEAB893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POST /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register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: Registra novo usuário.  </w:t>
      </w:r>
    </w:p>
    <w:p w14:paraId="7DB79C64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2. 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Endpoints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de Usuário (/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usuario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- UsuarioController.java):  </w:t>
      </w:r>
    </w:p>
    <w:p w14:paraId="07F7A2FD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GET /: Lista todos os usuários (Admin).  </w:t>
      </w:r>
    </w:p>
    <w:p w14:paraId="423484B9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GET /{id}: Busca usuário por ID (Autenticado).  </w:t>
      </w:r>
    </w:p>
    <w:p w14:paraId="73D48B9D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PUT /{id}: Atualiza usuário (Admin ou proprietário).  </w:t>
      </w:r>
    </w:p>
    <w:p w14:paraId="3BFD0125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PATCH /{id}: Atualiza parcialmente usuário (Admin ou proprietário).  </w:t>
      </w:r>
    </w:p>
    <w:p w14:paraId="7421ACB3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DELETE /{id}: Deleta usuário (Admin).  </w:t>
      </w:r>
    </w:p>
    <w:p w14:paraId="4AEB3B13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GET /pendentes: Lista usuários pendentes de aprovação (Síndico/Admin).  </w:t>
      </w:r>
    </w:p>
    <w:p w14:paraId="3D461F0B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PATCH /{id}/aprovar: Aprova usuário (Síndico/Admin).  </w:t>
      </w:r>
    </w:p>
    <w:p w14:paraId="4621CC5A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PATCH /{id}/rejeitar: Rejeita usuário (Síndico/Admin).  </w:t>
      </w:r>
    </w:p>
    <w:p w14:paraId="19A96CFE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3. 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Endpoints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de Condomínio (/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condominio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- CondominioController.java):  </w:t>
      </w:r>
    </w:p>
    <w:p w14:paraId="13C70D04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lastRenderedPageBreak/>
        <w:t xml:space="preserve">POST /: Cria condomínio (Admin).  </w:t>
      </w:r>
    </w:p>
    <w:p w14:paraId="564B0388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GET /: Lista todos os condomínios (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PermitAll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- para cadastro).  </w:t>
      </w:r>
    </w:p>
    <w:p w14:paraId="16D35146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GET /{id}: Busca condomínio por ID (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PermitAll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).  </w:t>
      </w:r>
    </w:p>
    <w:p w14:paraId="43E1AE3D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PUT /{id}: Atualiza condomínio (Admin).  </w:t>
      </w:r>
    </w:p>
    <w:p w14:paraId="43E642C3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DELETE /{id}: Deleta condomínio (Admin).  </w:t>
      </w:r>
    </w:p>
    <w:p w14:paraId="739BFC31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4. 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Endpoints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de Anúncio (/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anuncios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- AnuncioController.java):  </w:t>
      </w:r>
    </w:p>
    <w:p w14:paraId="4226DD56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POST /: Cria anúncio (Usuário aprovado).  </w:t>
      </w:r>
    </w:p>
    <w:p w14:paraId="6805F7B1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GET /: Lista anúncios (filtrado por condomínio, exceto Admin).  </w:t>
      </w:r>
    </w:p>
    <w:p w14:paraId="47FC3E22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GET /meus: Lista anúncios do usuário logado.  </w:t>
      </w:r>
    </w:p>
    <w:p w14:paraId="32E8695B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GET /{id}: Busca anúncio por ID (restrições de condomínio aplicáveis).  </w:t>
      </w:r>
    </w:p>
    <w:p w14:paraId="191E9B15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PUT /{id}: Atualiza anúncio (Anunciante ou Admin).  </w:t>
      </w:r>
    </w:p>
    <w:p w14:paraId="463031FF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DELETE /{id}: Deleta anúncio (Anunciante ou Admin).  </w:t>
      </w:r>
    </w:p>
    <w:p w14:paraId="41FAD469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5. 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Endpoints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de Oferta (/ofertas - OfertaController.java):  </w:t>
      </w:r>
    </w:p>
    <w:p w14:paraId="4EB392A4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POST /</w:t>
      </w:r>
      <w:proofErr w:type="gram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anuncio</w:t>
      </w:r>
      <w:proofErr w:type="gram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/{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anuncioId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}: Cria oferta para um anúncio (Usuário aprovado).  </w:t>
      </w:r>
    </w:p>
    <w:p w14:paraId="5A0D76E4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GET /</w:t>
      </w:r>
      <w:proofErr w:type="gram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anuncio</w:t>
      </w:r>
      <w:proofErr w:type="gram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/{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anuncioId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}: Lista ofertas de um anúncio (restrições de condomínio).  </w:t>
      </w:r>
    </w:p>
    <w:p w14:paraId="5196F673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GET /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usuario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/{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usuarioId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}: Lista ofertas feitas por um usuário (Proprietário ou Admin/Síndico com restrições).  </w:t>
      </w:r>
    </w:p>
    <w:p w14:paraId="277969A7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PATCH /{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ofertaId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}/aceitar: Anunciante aceita oferta.  </w:t>
      </w:r>
    </w:p>
    <w:p w14:paraId="77D6F744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PATCH /{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ofertaId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}/recusar: Anunciante recusa oferta.  </w:t>
      </w:r>
    </w:p>
    <w:p w14:paraId="0CD8F679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GET /: Lista todas as ofertas (Admin/Síndico com restrições).  </w:t>
      </w:r>
    </w:p>
    <w:p w14:paraId="7A7442B7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6. Formato de Dados: JSON.  </w:t>
      </w:r>
    </w:p>
    <w:p w14:paraId="5930609D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7. Autenticação: JWT 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Bearer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 Token no header 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Authorization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.  </w:t>
      </w:r>
    </w:p>
    <w:p w14:paraId="2FF743DF" w14:textId="77777777" w:rsidR="0049178E" w:rsidRP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lastRenderedPageBreak/>
        <w:t xml:space="preserve">8. CORS: Configurado em CorsConfig.java para permitir requisições de http://localhost:3000 com métodos GET, POST, PUT, DELETE, PATCH e todos os </w:t>
      </w:r>
      <w:proofErr w:type="spellStart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headers</w:t>
      </w:r>
      <w:proofErr w:type="spellEnd"/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 xml:space="preserve">.  </w:t>
      </w:r>
    </w:p>
    <w:p w14:paraId="36F7C96B" w14:textId="77777777" w:rsidR="0049178E" w:rsidRDefault="0049178E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49178E"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  <w:t>Dependências: RNF-002, RNF-003, RNF- 004.</w:t>
      </w:r>
    </w:p>
    <w:p w14:paraId="7A165B79" w14:textId="0EF70E99" w:rsidR="00AA5C5A" w:rsidRPr="0049178E" w:rsidRDefault="00000000" w:rsidP="0049178E">
      <w:pPr>
        <w:pStyle w:val="Ttulo3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lang w:val="pt-BR"/>
        </w:rPr>
      </w:pPr>
      <w:r w:rsidRPr="00222CF1">
        <w:rPr>
          <w:rFonts w:ascii="Times New Roman" w:hAnsi="Times New Roman" w:cs="Times New Roman"/>
          <w:lang w:val="pt-BR"/>
        </w:rPr>
        <w:t>3.4 Requisitos de Dados</w:t>
      </w:r>
    </w:p>
    <w:p w14:paraId="664352FA" w14:textId="77777777" w:rsidR="0049178E" w:rsidRPr="0049178E" w:rsidRDefault="0049178E" w:rsidP="0049178E">
      <w:pPr>
        <w:spacing w:line="360" w:lineRule="auto"/>
        <w:rPr>
          <w:rFonts w:ascii="Times New Roman" w:hAnsi="Times New Roman" w:cs="Times New Roman"/>
          <w:b/>
          <w:bCs/>
          <w:lang w:val="pt-BR"/>
        </w:rPr>
      </w:pPr>
      <w:r w:rsidRPr="0049178E">
        <w:rPr>
          <w:rFonts w:ascii="Times New Roman" w:hAnsi="Times New Roman" w:cs="Times New Roman"/>
          <w:b/>
          <w:bCs/>
          <w:lang w:val="pt-BR"/>
        </w:rPr>
        <w:t xml:space="preserve">RD-001: </w:t>
      </w:r>
      <w:r w:rsidRPr="0049178E">
        <w:rPr>
          <w:rFonts w:ascii="Times New Roman" w:hAnsi="Times New Roman" w:cs="Times New Roman"/>
          <w:lang w:val="pt-BR"/>
        </w:rPr>
        <w:t>Dados do Usuário</w:t>
      </w:r>
      <w:r w:rsidRPr="0049178E">
        <w:rPr>
          <w:rFonts w:ascii="Times New Roman" w:hAnsi="Times New Roman" w:cs="Times New Roman"/>
          <w:b/>
          <w:bCs/>
          <w:lang w:val="pt-BR"/>
        </w:rPr>
        <w:t xml:space="preserve">  </w:t>
      </w:r>
    </w:p>
    <w:p w14:paraId="3FD3399B" w14:textId="77777777" w:rsidR="0049178E" w:rsidRPr="0049178E" w:rsidRDefault="0049178E" w:rsidP="0049178E">
      <w:pPr>
        <w:spacing w:line="360" w:lineRule="auto"/>
        <w:rPr>
          <w:rFonts w:ascii="Times New Roman" w:hAnsi="Times New Roman" w:cs="Times New Roman"/>
          <w:lang w:val="pt-BR"/>
        </w:rPr>
      </w:pPr>
      <w:r w:rsidRPr="0049178E">
        <w:rPr>
          <w:rFonts w:ascii="Times New Roman" w:hAnsi="Times New Roman" w:cs="Times New Roman"/>
          <w:b/>
          <w:bCs/>
          <w:lang w:val="pt-BR"/>
        </w:rPr>
        <w:t xml:space="preserve">Descrição: </w:t>
      </w:r>
      <w:r w:rsidRPr="0049178E">
        <w:rPr>
          <w:rFonts w:ascii="Times New Roman" w:hAnsi="Times New Roman" w:cs="Times New Roman"/>
          <w:lang w:val="pt-BR"/>
        </w:rPr>
        <w:t xml:space="preserve">Informações sobre os usuários cadastrados no sistema. [cite: 27]  </w:t>
      </w:r>
    </w:p>
    <w:p w14:paraId="2555C1A8" w14:textId="77777777" w:rsidR="0049178E" w:rsidRPr="0049178E" w:rsidRDefault="0049178E" w:rsidP="0049178E">
      <w:pPr>
        <w:spacing w:line="360" w:lineRule="auto"/>
        <w:rPr>
          <w:rFonts w:ascii="Times New Roman" w:hAnsi="Times New Roman" w:cs="Times New Roman"/>
          <w:b/>
          <w:bCs/>
          <w:lang w:val="pt-BR"/>
        </w:rPr>
      </w:pPr>
      <w:r w:rsidRPr="0049178E">
        <w:rPr>
          <w:rFonts w:ascii="Times New Roman" w:hAnsi="Times New Roman" w:cs="Times New Roman"/>
          <w:b/>
          <w:bCs/>
          <w:lang w:val="pt-BR"/>
        </w:rPr>
        <w:t xml:space="preserve">Prioridade: </w:t>
      </w:r>
      <w:r w:rsidRPr="0049178E">
        <w:rPr>
          <w:rFonts w:ascii="Times New Roman" w:hAnsi="Times New Roman" w:cs="Times New Roman"/>
          <w:lang w:val="pt-BR"/>
        </w:rPr>
        <w:t xml:space="preserve">Alta  </w:t>
      </w:r>
    </w:p>
    <w:p w14:paraId="65F31568" w14:textId="77777777" w:rsidR="0049178E" w:rsidRPr="0049178E" w:rsidRDefault="0049178E" w:rsidP="0049178E">
      <w:pPr>
        <w:spacing w:line="360" w:lineRule="auto"/>
        <w:rPr>
          <w:rFonts w:ascii="Times New Roman" w:hAnsi="Times New Roman" w:cs="Times New Roman"/>
          <w:b/>
          <w:bCs/>
          <w:lang w:val="pt-BR"/>
        </w:rPr>
      </w:pPr>
      <w:r w:rsidRPr="0049178E">
        <w:rPr>
          <w:rFonts w:ascii="Times New Roman" w:hAnsi="Times New Roman" w:cs="Times New Roman"/>
          <w:b/>
          <w:bCs/>
          <w:lang w:val="pt-BR"/>
        </w:rPr>
        <w:t>Fonte</w:t>
      </w:r>
      <w:r w:rsidRPr="0049178E">
        <w:rPr>
          <w:rFonts w:ascii="Times New Roman" w:hAnsi="Times New Roman" w:cs="Times New Roman"/>
          <w:lang w:val="pt-BR"/>
        </w:rPr>
        <w:t>: Usuario.java, UsuarioDTO.java, RegisterDTO.java.</w:t>
      </w:r>
      <w:r w:rsidRPr="0049178E">
        <w:rPr>
          <w:rFonts w:ascii="Times New Roman" w:hAnsi="Times New Roman" w:cs="Times New Roman"/>
          <w:b/>
          <w:bCs/>
          <w:lang w:val="pt-BR"/>
        </w:rPr>
        <w:t xml:space="preserve">  </w:t>
      </w:r>
    </w:p>
    <w:p w14:paraId="39892CA5" w14:textId="77777777" w:rsidR="0049178E" w:rsidRPr="0049178E" w:rsidRDefault="0049178E" w:rsidP="0049178E">
      <w:pPr>
        <w:spacing w:line="360" w:lineRule="auto"/>
        <w:rPr>
          <w:rFonts w:ascii="Times New Roman" w:hAnsi="Times New Roman" w:cs="Times New Roman"/>
          <w:b/>
          <w:bCs/>
          <w:lang w:val="pt-BR"/>
        </w:rPr>
      </w:pPr>
      <w:r w:rsidRPr="0049178E">
        <w:rPr>
          <w:rFonts w:ascii="Times New Roman" w:hAnsi="Times New Roman" w:cs="Times New Roman"/>
          <w:b/>
          <w:bCs/>
          <w:lang w:val="pt-BR"/>
        </w:rPr>
        <w:t xml:space="preserve">Especificações:  </w:t>
      </w:r>
    </w:p>
    <w:p w14:paraId="5E828510" w14:textId="77777777" w:rsidR="0049178E" w:rsidRPr="0049178E" w:rsidRDefault="0049178E" w:rsidP="0049178E">
      <w:pPr>
        <w:spacing w:line="360" w:lineRule="auto"/>
        <w:rPr>
          <w:rFonts w:ascii="Times New Roman" w:hAnsi="Times New Roman" w:cs="Times New Roman"/>
          <w:lang w:val="pt-BR"/>
        </w:rPr>
      </w:pPr>
      <w:r w:rsidRPr="0049178E">
        <w:rPr>
          <w:rFonts w:ascii="Times New Roman" w:hAnsi="Times New Roman" w:cs="Times New Roman"/>
          <w:lang w:val="pt-BR"/>
        </w:rPr>
        <w:t xml:space="preserve">Tipo de dados: ID (String UUID), Nome (String), Email (String, único), Senha (String, criptografada), </w:t>
      </w:r>
      <w:proofErr w:type="spellStart"/>
      <w:r w:rsidRPr="0049178E">
        <w:rPr>
          <w:rFonts w:ascii="Times New Roman" w:hAnsi="Times New Roman" w:cs="Times New Roman"/>
          <w:lang w:val="pt-BR"/>
        </w:rPr>
        <w:t>TipoUsuario</w:t>
      </w:r>
      <w:proofErr w:type="spellEnd"/>
      <w:r w:rsidRPr="0049178E">
        <w:rPr>
          <w:rFonts w:ascii="Times New Roman" w:hAnsi="Times New Roman" w:cs="Times New Roman"/>
          <w:lang w:val="pt-BR"/>
        </w:rPr>
        <w:t xml:space="preserve"> (Enum: ADMIN, </w:t>
      </w:r>
      <w:proofErr w:type="gramStart"/>
      <w:r w:rsidRPr="0049178E">
        <w:rPr>
          <w:rFonts w:ascii="Times New Roman" w:hAnsi="Times New Roman" w:cs="Times New Roman"/>
          <w:lang w:val="pt-BR"/>
        </w:rPr>
        <w:t>SINDICO</w:t>
      </w:r>
      <w:proofErr w:type="gramEnd"/>
      <w:r w:rsidRPr="0049178E">
        <w:rPr>
          <w:rFonts w:ascii="Times New Roman" w:hAnsi="Times New Roman" w:cs="Times New Roman"/>
          <w:lang w:val="pt-BR"/>
        </w:rPr>
        <w:t xml:space="preserve">, USUARIO), </w:t>
      </w:r>
      <w:proofErr w:type="spellStart"/>
      <w:r w:rsidRPr="0049178E">
        <w:rPr>
          <w:rFonts w:ascii="Times New Roman" w:hAnsi="Times New Roman" w:cs="Times New Roman"/>
          <w:lang w:val="pt-BR"/>
        </w:rPr>
        <w:t>StatusUsuario</w:t>
      </w:r>
      <w:proofErr w:type="spellEnd"/>
      <w:r w:rsidRPr="0049178E">
        <w:rPr>
          <w:rFonts w:ascii="Times New Roman" w:hAnsi="Times New Roman" w:cs="Times New Roman"/>
          <w:lang w:val="pt-BR"/>
        </w:rPr>
        <w:t xml:space="preserve"> (Enum: PENDENTE_APROVACAO, APROVADO, REJEITADO), </w:t>
      </w:r>
      <w:proofErr w:type="spellStart"/>
      <w:r w:rsidRPr="0049178E">
        <w:rPr>
          <w:rFonts w:ascii="Times New Roman" w:hAnsi="Times New Roman" w:cs="Times New Roman"/>
          <w:lang w:val="pt-BR"/>
        </w:rPr>
        <w:t>Condominio</w:t>
      </w:r>
      <w:proofErr w:type="spellEnd"/>
      <w:r w:rsidRPr="0049178E">
        <w:rPr>
          <w:rFonts w:ascii="Times New Roman" w:hAnsi="Times New Roman" w:cs="Times New Roman"/>
          <w:lang w:val="pt-BR"/>
        </w:rPr>
        <w:t xml:space="preserve"> (FK para </w:t>
      </w:r>
      <w:proofErr w:type="spellStart"/>
      <w:r w:rsidRPr="0049178E">
        <w:rPr>
          <w:rFonts w:ascii="Times New Roman" w:hAnsi="Times New Roman" w:cs="Times New Roman"/>
          <w:lang w:val="pt-BR"/>
        </w:rPr>
        <w:t>Condominio</w:t>
      </w:r>
      <w:proofErr w:type="spellEnd"/>
      <w:r w:rsidRPr="0049178E">
        <w:rPr>
          <w:rFonts w:ascii="Times New Roman" w:hAnsi="Times New Roman" w:cs="Times New Roman"/>
          <w:lang w:val="pt-BR"/>
        </w:rPr>
        <w:t xml:space="preserve">).  </w:t>
      </w:r>
    </w:p>
    <w:p w14:paraId="5037AFD2" w14:textId="77777777" w:rsidR="0049178E" w:rsidRPr="0049178E" w:rsidRDefault="0049178E" w:rsidP="0049178E">
      <w:pPr>
        <w:spacing w:line="360" w:lineRule="auto"/>
        <w:rPr>
          <w:rFonts w:ascii="Times New Roman" w:hAnsi="Times New Roman" w:cs="Times New Roman"/>
          <w:lang w:val="pt-BR"/>
        </w:rPr>
      </w:pPr>
      <w:r w:rsidRPr="0049178E">
        <w:rPr>
          <w:rFonts w:ascii="Times New Roman" w:hAnsi="Times New Roman" w:cs="Times New Roman"/>
          <w:lang w:val="pt-BR"/>
        </w:rPr>
        <w:t xml:space="preserve">Volume: Estimado em 1000-10000 usuários inicialmente, com crescimento.  </w:t>
      </w:r>
    </w:p>
    <w:p w14:paraId="0360F28B" w14:textId="77777777" w:rsidR="0049178E" w:rsidRPr="0049178E" w:rsidRDefault="0049178E" w:rsidP="0049178E">
      <w:pPr>
        <w:spacing w:line="360" w:lineRule="auto"/>
        <w:rPr>
          <w:rFonts w:ascii="Times New Roman" w:hAnsi="Times New Roman" w:cs="Times New Roman"/>
          <w:lang w:val="pt-BR"/>
        </w:rPr>
      </w:pPr>
      <w:r w:rsidRPr="0049178E">
        <w:rPr>
          <w:rFonts w:ascii="Times New Roman" w:hAnsi="Times New Roman" w:cs="Times New Roman"/>
          <w:lang w:val="pt-BR"/>
        </w:rPr>
        <w:t xml:space="preserve">Frequência de acesso: Alta (login, visualização de perfis, associação a anúncios/ofertas).  </w:t>
      </w:r>
    </w:p>
    <w:p w14:paraId="39457D83" w14:textId="77777777" w:rsidR="0049178E" w:rsidRPr="0049178E" w:rsidRDefault="0049178E" w:rsidP="0049178E">
      <w:pPr>
        <w:spacing w:line="360" w:lineRule="auto"/>
        <w:rPr>
          <w:rFonts w:ascii="Times New Roman" w:hAnsi="Times New Roman" w:cs="Times New Roman"/>
          <w:lang w:val="pt-BR"/>
        </w:rPr>
      </w:pPr>
      <w:r w:rsidRPr="0049178E">
        <w:rPr>
          <w:rFonts w:ascii="Times New Roman" w:hAnsi="Times New Roman" w:cs="Times New Roman"/>
          <w:lang w:val="pt-BR"/>
        </w:rPr>
        <w:t xml:space="preserve">Requisitos de retenção: Indefinido (manter enquanto a conta existir, sujeito a políticas de privacidade).  </w:t>
      </w:r>
    </w:p>
    <w:p w14:paraId="39ECDB37" w14:textId="77777777" w:rsidR="0049178E" w:rsidRPr="0049178E" w:rsidRDefault="0049178E" w:rsidP="0049178E">
      <w:pPr>
        <w:spacing w:line="360" w:lineRule="auto"/>
        <w:rPr>
          <w:rFonts w:ascii="Times New Roman" w:hAnsi="Times New Roman" w:cs="Times New Roman"/>
          <w:lang w:val="pt-BR"/>
        </w:rPr>
      </w:pPr>
      <w:r w:rsidRPr="0049178E">
        <w:rPr>
          <w:rFonts w:ascii="Times New Roman" w:hAnsi="Times New Roman" w:cs="Times New Roman"/>
          <w:lang w:val="pt-BR"/>
        </w:rPr>
        <w:t xml:space="preserve">Requisitos de backup: Backup diário do banco de dados.  </w:t>
      </w:r>
    </w:p>
    <w:p w14:paraId="4EA2918A" w14:textId="77777777" w:rsidR="0049178E" w:rsidRPr="0049178E" w:rsidRDefault="0049178E" w:rsidP="0049178E">
      <w:pPr>
        <w:spacing w:line="360" w:lineRule="auto"/>
        <w:rPr>
          <w:rFonts w:ascii="Times New Roman" w:hAnsi="Times New Roman" w:cs="Times New Roman"/>
          <w:b/>
          <w:bCs/>
          <w:lang w:val="pt-BR"/>
        </w:rPr>
      </w:pPr>
      <w:r w:rsidRPr="0049178E">
        <w:rPr>
          <w:rFonts w:ascii="Times New Roman" w:hAnsi="Times New Roman" w:cs="Times New Roman"/>
          <w:b/>
          <w:bCs/>
          <w:lang w:val="pt-BR"/>
        </w:rPr>
        <w:t xml:space="preserve">Dependências: </w:t>
      </w:r>
      <w:r w:rsidRPr="0049178E">
        <w:rPr>
          <w:rFonts w:ascii="Times New Roman" w:hAnsi="Times New Roman" w:cs="Times New Roman"/>
          <w:lang w:val="pt-BR"/>
        </w:rPr>
        <w:t>RD-002 (</w:t>
      </w:r>
      <w:proofErr w:type="spellStart"/>
      <w:r w:rsidRPr="0049178E">
        <w:rPr>
          <w:rFonts w:ascii="Times New Roman" w:hAnsi="Times New Roman" w:cs="Times New Roman"/>
          <w:lang w:val="pt-BR"/>
        </w:rPr>
        <w:t>Condominio</w:t>
      </w:r>
      <w:proofErr w:type="spellEnd"/>
      <w:r w:rsidRPr="0049178E">
        <w:rPr>
          <w:rFonts w:ascii="Times New Roman" w:hAnsi="Times New Roman" w:cs="Times New Roman"/>
          <w:lang w:val="pt-BR"/>
        </w:rPr>
        <w:t>).</w:t>
      </w:r>
    </w:p>
    <w:p w14:paraId="4DB63CB0" w14:textId="77777777" w:rsidR="0049178E" w:rsidRPr="0049178E" w:rsidRDefault="0049178E" w:rsidP="0049178E">
      <w:pPr>
        <w:spacing w:line="360" w:lineRule="auto"/>
        <w:rPr>
          <w:rFonts w:ascii="Times New Roman" w:hAnsi="Times New Roman" w:cs="Times New Roman"/>
          <w:b/>
          <w:bCs/>
          <w:lang w:val="pt-BR"/>
        </w:rPr>
      </w:pPr>
      <w:r w:rsidRPr="0049178E">
        <w:rPr>
          <w:rFonts w:ascii="Times New Roman" w:hAnsi="Times New Roman" w:cs="Times New Roman"/>
          <w:b/>
          <w:bCs/>
          <w:lang w:val="pt-BR"/>
        </w:rPr>
        <w:t xml:space="preserve">RD-002: Dados do Condomínio  </w:t>
      </w:r>
    </w:p>
    <w:p w14:paraId="634318CE" w14:textId="77777777" w:rsidR="0049178E" w:rsidRPr="0049178E" w:rsidRDefault="0049178E" w:rsidP="0049178E">
      <w:pPr>
        <w:spacing w:line="360" w:lineRule="auto"/>
        <w:rPr>
          <w:rFonts w:ascii="Times New Roman" w:hAnsi="Times New Roman" w:cs="Times New Roman"/>
          <w:lang w:val="pt-BR"/>
        </w:rPr>
      </w:pPr>
      <w:r w:rsidRPr="0049178E">
        <w:rPr>
          <w:rFonts w:ascii="Times New Roman" w:hAnsi="Times New Roman" w:cs="Times New Roman"/>
          <w:b/>
          <w:bCs/>
          <w:lang w:val="pt-BR"/>
        </w:rPr>
        <w:t>Descrição</w:t>
      </w:r>
      <w:r w:rsidRPr="0049178E">
        <w:rPr>
          <w:rFonts w:ascii="Times New Roman" w:hAnsi="Times New Roman" w:cs="Times New Roman"/>
          <w:lang w:val="pt-BR"/>
        </w:rPr>
        <w:t xml:space="preserve">: Informações sobre os condomínios cadastrados. [cite: 27]  </w:t>
      </w:r>
    </w:p>
    <w:p w14:paraId="201B941E" w14:textId="77777777" w:rsidR="0049178E" w:rsidRPr="0049178E" w:rsidRDefault="0049178E" w:rsidP="0049178E">
      <w:pPr>
        <w:spacing w:line="360" w:lineRule="auto"/>
        <w:rPr>
          <w:rFonts w:ascii="Times New Roman" w:hAnsi="Times New Roman" w:cs="Times New Roman"/>
          <w:b/>
          <w:bCs/>
          <w:lang w:val="pt-BR"/>
        </w:rPr>
      </w:pPr>
      <w:r w:rsidRPr="0049178E">
        <w:rPr>
          <w:rFonts w:ascii="Times New Roman" w:hAnsi="Times New Roman" w:cs="Times New Roman"/>
          <w:b/>
          <w:bCs/>
          <w:lang w:val="pt-BR"/>
        </w:rPr>
        <w:t xml:space="preserve">Prioridade: </w:t>
      </w:r>
      <w:r w:rsidRPr="0049178E">
        <w:rPr>
          <w:rFonts w:ascii="Times New Roman" w:hAnsi="Times New Roman" w:cs="Times New Roman"/>
          <w:lang w:val="pt-BR"/>
        </w:rPr>
        <w:t xml:space="preserve">Alta  </w:t>
      </w:r>
    </w:p>
    <w:p w14:paraId="5D0E1159" w14:textId="77777777" w:rsidR="0049178E" w:rsidRPr="0049178E" w:rsidRDefault="0049178E" w:rsidP="0049178E">
      <w:pPr>
        <w:spacing w:line="360" w:lineRule="auto"/>
        <w:rPr>
          <w:rFonts w:ascii="Times New Roman" w:hAnsi="Times New Roman" w:cs="Times New Roman"/>
          <w:lang w:val="pt-BR"/>
        </w:rPr>
      </w:pPr>
      <w:r w:rsidRPr="0049178E">
        <w:rPr>
          <w:rFonts w:ascii="Times New Roman" w:hAnsi="Times New Roman" w:cs="Times New Roman"/>
          <w:b/>
          <w:bCs/>
          <w:lang w:val="pt-BR"/>
        </w:rPr>
        <w:t xml:space="preserve">Fonte: </w:t>
      </w:r>
      <w:r w:rsidRPr="0049178E">
        <w:rPr>
          <w:rFonts w:ascii="Times New Roman" w:hAnsi="Times New Roman" w:cs="Times New Roman"/>
          <w:lang w:val="pt-BR"/>
        </w:rPr>
        <w:t xml:space="preserve">Condominio.java, CondominioDTO.java.  </w:t>
      </w:r>
    </w:p>
    <w:p w14:paraId="7FBC63FC" w14:textId="77777777" w:rsidR="0049178E" w:rsidRPr="0049178E" w:rsidRDefault="0049178E" w:rsidP="0049178E">
      <w:pPr>
        <w:spacing w:line="360" w:lineRule="auto"/>
        <w:rPr>
          <w:rFonts w:ascii="Times New Roman" w:hAnsi="Times New Roman" w:cs="Times New Roman"/>
          <w:b/>
          <w:bCs/>
          <w:lang w:val="pt-BR"/>
        </w:rPr>
      </w:pPr>
      <w:r w:rsidRPr="0049178E">
        <w:rPr>
          <w:rFonts w:ascii="Times New Roman" w:hAnsi="Times New Roman" w:cs="Times New Roman"/>
          <w:b/>
          <w:bCs/>
          <w:lang w:val="pt-BR"/>
        </w:rPr>
        <w:lastRenderedPageBreak/>
        <w:t xml:space="preserve">Especificações:  </w:t>
      </w:r>
    </w:p>
    <w:p w14:paraId="7954C6E2" w14:textId="77777777" w:rsidR="0049178E" w:rsidRPr="00460C7D" w:rsidRDefault="0049178E" w:rsidP="0049178E">
      <w:pPr>
        <w:spacing w:line="360" w:lineRule="auto"/>
        <w:rPr>
          <w:rFonts w:ascii="Times New Roman" w:hAnsi="Times New Roman" w:cs="Times New Roman"/>
          <w:lang w:val="pt-BR"/>
        </w:rPr>
      </w:pPr>
      <w:r w:rsidRPr="00460C7D">
        <w:rPr>
          <w:rFonts w:ascii="Times New Roman" w:hAnsi="Times New Roman" w:cs="Times New Roman"/>
          <w:lang w:val="pt-BR"/>
        </w:rPr>
        <w:t xml:space="preserve">Tipo de dados: ID (String UUID), Nome (String), </w:t>
      </w:r>
      <w:proofErr w:type="spellStart"/>
      <w:r w:rsidRPr="00460C7D">
        <w:rPr>
          <w:rFonts w:ascii="Times New Roman" w:hAnsi="Times New Roman" w:cs="Times New Roman"/>
          <w:lang w:val="pt-BR"/>
        </w:rPr>
        <w:t>Endereco</w:t>
      </w:r>
      <w:proofErr w:type="spellEnd"/>
      <w:r w:rsidRPr="00460C7D">
        <w:rPr>
          <w:rFonts w:ascii="Times New Roman" w:hAnsi="Times New Roman" w:cs="Times New Roman"/>
          <w:lang w:val="pt-BR"/>
        </w:rPr>
        <w:t xml:space="preserve"> (String).  </w:t>
      </w:r>
    </w:p>
    <w:p w14:paraId="445ED48C" w14:textId="77777777" w:rsidR="0049178E" w:rsidRPr="00460C7D" w:rsidRDefault="0049178E" w:rsidP="0049178E">
      <w:pPr>
        <w:spacing w:line="360" w:lineRule="auto"/>
        <w:rPr>
          <w:rFonts w:ascii="Times New Roman" w:hAnsi="Times New Roman" w:cs="Times New Roman"/>
          <w:lang w:val="pt-BR"/>
        </w:rPr>
      </w:pPr>
      <w:r w:rsidRPr="00460C7D">
        <w:rPr>
          <w:rFonts w:ascii="Times New Roman" w:hAnsi="Times New Roman" w:cs="Times New Roman"/>
          <w:lang w:val="pt-BR"/>
        </w:rPr>
        <w:t xml:space="preserve">Volume: Estimado em 10-100 condomínios inicialmente, com crescimento moderado.  </w:t>
      </w:r>
    </w:p>
    <w:p w14:paraId="050CCFDC" w14:textId="77777777" w:rsidR="0049178E" w:rsidRPr="00460C7D" w:rsidRDefault="0049178E" w:rsidP="0049178E">
      <w:pPr>
        <w:spacing w:line="360" w:lineRule="auto"/>
        <w:rPr>
          <w:rFonts w:ascii="Times New Roman" w:hAnsi="Times New Roman" w:cs="Times New Roman"/>
          <w:lang w:val="pt-BR"/>
        </w:rPr>
      </w:pPr>
      <w:r w:rsidRPr="00460C7D">
        <w:rPr>
          <w:rFonts w:ascii="Times New Roman" w:hAnsi="Times New Roman" w:cs="Times New Roman"/>
          <w:lang w:val="pt-BR"/>
        </w:rPr>
        <w:t xml:space="preserve">Frequência de acesso: Média (cadastro de usuários, listagem, filtros de anúncios).  </w:t>
      </w:r>
    </w:p>
    <w:p w14:paraId="578EEBF5" w14:textId="77777777" w:rsidR="0049178E" w:rsidRPr="00460C7D" w:rsidRDefault="0049178E" w:rsidP="0049178E">
      <w:pPr>
        <w:spacing w:line="360" w:lineRule="auto"/>
        <w:rPr>
          <w:rFonts w:ascii="Times New Roman" w:hAnsi="Times New Roman" w:cs="Times New Roman"/>
          <w:lang w:val="pt-BR"/>
        </w:rPr>
      </w:pPr>
      <w:r w:rsidRPr="00460C7D">
        <w:rPr>
          <w:rFonts w:ascii="Times New Roman" w:hAnsi="Times New Roman" w:cs="Times New Roman"/>
          <w:lang w:val="pt-BR"/>
        </w:rPr>
        <w:t xml:space="preserve">Requisitos de retenção: Indefinido (manter enquanto o condomínio existir na plataforma).  </w:t>
      </w:r>
    </w:p>
    <w:p w14:paraId="20FF0952" w14:textId="77777777" w:rsidR="0049178E" w:rsidRPr="00460C7D" w:rsidRDefault="0049178E" w:rsidP="0049178E">
      <w:pPr>
        <w:spacing w:line="360" w:lineRule="auto"/>
        <w:rPr>
          <w:rFonts w:ascii="Times New Roman" w:hAnsi="Times New Roman" w:cs="Times New Roman"/>
          <w:lang w:val="pt-BR"/>
        </w:rPr>
      </w:pPr>
      <w:r w:rsidRPr="00460C7D">
        <w:rPr>
          <w:rFonts w:ascii="Times New Roman" w:hAnsi="Times New Roman" w:cs="Times New Roman"/>
          <w:lang w:val="pt-BR"/>
        </w:rPr>
        <w:t xml:space="preserve">Requisitos de backup: Backup diário do banco de dados.  </w:t>
      </w:r>
    </w:p>
    <w:p w14:paraId="7315572B" w14:textId="77777777" w:rsidR="0049178E" w:rsidRPr="0049178E" w:rsidRDefault="0049178E" w:rsidP="0049178E">
      <w:pPr>
        <w:spacing w:line="360" w:lineRule="auto"/>
        <w:rPr>
          <w:rFonts w:ascii="Times New Roman" w:hAnsi="Times New Roman" w:cs="Times New Roman"/>
          <w:b/>
          <w:bCs/>
          <w:lang w:val="pt-BR"/>
        </w:rPr>
      </w:pPr>
      <w:r w:rsidRPr="0049178E">
        <w:rPr>
          <w:rFonts w:ascii="Times New Roman" w:hAnsi="Times New Roman" w:cs="Times New Roman"/>
          <w:b/>
          <w:bCs/>
          <w:lang w:val="pt-BR"/>
        </w:rPr>
        <w:t xml:space="preserve">Dependências: </w:t>
      </w:r>
      <w:r w:rsidRPr="00460C7D">
        <w:rPr>
          <w:rFonts w:ascii="Times New Roman" w:hAnsi="Times New Roman" w:cs="Times New Roman"/>
          <w:lang w:val="pt-BR"/>
        </w:rPr>
        <w:t>N/A.</w:t>
      </w:r>
    </w:p>
    <w:p w14:paraId="14BDF84C" w14:textId="77777777" w:rsidR="0049178E" w:rsidRPr="0049178E" w:rsidRDefault="0049178E" w:rsidP="0049178E">
      <w:pPr>
        <w:spacing w:line="360" w:lineRule="auto"/>
        <w:rPr>
          <w:rFonts w:ascii="Times New Roman" w:hAnsi="Times New Roman" w:cs="Times New Roman"/>
          <w:b/>
          <w:bCs/>
          <w:lang w:val="pt-BR"/>
        </w:rPr>
      </w:pPr>
      <w:r w:rsidRPr="0049178E">
        <w:rPr>
          <w:rFonts w:ascii="Times New Roman" w:hAnsi="Times New Roman" w:cs="Times New Roman"/>
          <w:b/>
          <w:bCs/>
          <w:lang w:val="pt-BR"/>
        </w:rPr>
        <w:t xml:space="preserve">RD-003: Dados do Anúncio  </w:t>
      </w:r>
    </w:p>
    <w:p w14:paraId="56EB2FD5" w14:textId="77777777" w:rsidR="0049178E" w:rsidRPr="00460C7D" w:rsidRDefault="0049178E" w:rsidP="0049178E">
      <w:pPr>
        <w:spacing w:line="360" w:lineRule="auto"/>
        <w:rPr>
          <w:rFonts w:ascii="Times New Roman" w:hAnsi="Times New Roman" w:cs="Times New Roman"/>
          <w:lang w:val="pt-BR"/>
        </w:rPr>
      </w:pPr>
      <w:r w:rsidRPr="0049178E">
        <w:rPr>
          <w:rFonts w:ascii="Times New Roman" w:hAnsi="Times New Roman" w:cs="Times New Roman"/>
          <w:b/>
          <w:bCs/>
          <w:lang w:val="pt-BR"/>
        </w:rPr>
        <w:t xml:space="preserve">Descrição: </w:t>
      </w:r>
      <w:r w:rsidRPr="00460C7D">
        <w:rPr>
          <w:rFonts w:ascii="Times New Roman" w:hAnsi="Times New Roman" w:cs="Times New Roman"/>
          <w:lang w:val="pt-BR"/>
        </w:rPr>
        <w:t xml:space="preserve">Informações sobre os anúncios de itens ou serviços criados pelos usuários. [cite: 27]  </w:t>
      </w:r>
    </w:p>
    <w:p w14:paraId="1796EF60" w14:textId="77777777" w:rsidR="0049178E" w:rsidRPr="0049178E" w:rsidRDefault="0049178E" w:rsidP="0049178E">
      <w:pPr>
        <w:spacing w:line="360" w:lineRule="auto"/>
        <w:rPr>
          <w:rFonts w:ascii="Times New Roman" w:hAnsi="Times New Roman" w:cs="Times New Roman"/>
          <w:b/>
          <w:bCs/>
          <w:lang w:val="pt-BR"/>
        </w:rPr>
      </w:pPr>
      <w:r w:rsidRPr="0049178E">
        <w:rPr>
          <w:rFonts w:ascii="Times New Roman" w:hAnsi="Times New Roman" w:cs="Times New Roman"/>
          <w:b/>
          <w:bCs/>
          <w:lang w:val="pt-BR"/>
        </w:rPr>
        <w:t xml:space="preserve">Prioridade: </w:t>
      </w:r>
      <w:r w:rsidRPr="00460C7D">
        <w:rPr>
          <w:rFonts w:ascii="Times New Roman" w:hAnsi="Times New Roman" w:cs="Times New Roman"/>
          <w:lang w:val="pt-BR"/>
        </w:rPr>
        <w:t xml:space="preserve">Alta  </w:t>
      </w:r>
    </w:p>
    <w:p w14:paraId="1469E60F" w14:textId="77777777" w:rsidR="0049178E" w:rsidRPr="0049178E" w:rsidRDefault="0049178E" w:rsidP="0049178E">
      <w:pPr>
        <w:spacing w:line="360" w:lineRule="auto"/>
        <w:rPr>
          <w:rFonts w:ascii="Times New Roman" w:hAnsi="Times New Roman" w:cs="Times New Roman"/>
          <w:b/>
          <w:bCs/>
          <w:lang w:val="pt-BR"/>
        </w:rPr>
      </w:pPr>
      <w:r w:rsidRPr="0049178E">
        <w:rPr>
          <w:rFonts w:ascii="Times New Roman" w:hAnsi="Times New Roman" w:cs="Times New Roman"/>
          <w:b/>
          <w:bCs/>
          <w:lang w:val="pt-BR"/>
        </w:rPr>
        <w:t>Fonte</w:t>
      </w:r>
      <w:r w:rsidRPr="00460C7D">
        <w:rPr>
          <w:rFonts w:ascii="Times New Roman" w:hAnsi="Times New Roman" w:cs="Times New Roman"/>
          <w:lang w:val="pt-BR"/>
        </w:rPr>
        <w:t xml:space="preserve">: Anuncio.java, AnuncioRequestDTO.java, AnuncioResponseDTO.java.  </w:t>
      </w:r>
    </w:p>
    <w:p w14:paraId="3DAB790F" w14:textId="77777777" w:rsidR="0049178E" w:rsidRPr="0049178E" w:rsidRDefault="0049178E" w:rsidP="0049178E">
      <w:pPr>
        <w:spacing w:line="360" w:lineRule="auto"/>
        <w:rPr>
          <w:rFonts w:ascii="Times New Roman" w:hAnsi="Times New Roman" w:cs="Times New Roman"/>
          <w:b/>
          <w:bCs/>
          <w:lang w:val="pt-BR"/>
        </w:rPr>
      </w:pPr>
      <w:r w:rsidRPr="0049178E">
        <w:rPr>
          <w:rFonts w:ascii="Times New Roman" w:hAnsi="Times New Roman" w:cs="Times New Roman"/>
          <w:b/>
          <w:bCs/>
          <w:lang w:val="pt-BR"/>
        </w:rPr>
        <w:t xml:space="preserve">Especificações:  </w:t>
      </w:r>
    </w:p>
    <w:p w14:paraId="76500359" w14:textId="77777777" w:rsidR="0049178E" w:rsidRPr="00460C7D" w:rsidRDefault="0049178E" w:rsidP="0049178E">
      <w:pPr>
        <w:spacing w:line="360" w:lineRule="auto"/>
        <w:rPr>
          <w:rFonts w:ascii="Times New Roman" w:hAnsi="Times New Roman" w:cs="Times New Roman"/>
          <w:lang w:val="pt-BR"/>
        </w:rPr>
      </w:pPr>
      <w:r w:rsidRPr="00460C7D">
        <w:rPr>
          <w:rFonts w:ascii="Times New Roman" w:hAnsi="Times New Roman" w:cs="Times New Roman"/>
          <w:lang w:val="pt-BR"/>
        </w:rPr>
        <w:t xml:space="preserve">Tipo de dados: ID (String UUID), </w:t>
      </w:r>
      <w:proofErr w:type="gramStart"/>
      <w:r w:rsidRPr="00460C7D">
        <w:rPr>
          <w:rFonts w:ascii="Times New Roman" w:hAnsi="Times New Roman" w:cs="Times New Roman"/>
          <w:lang w:val="pt-BR"/>
        </w:rPr>
        <w:t>Titulo</w:t>
      </w:r>
      <w:proofErr w:type="gramEnd"/>
      <w:r w:rsidRPr="00460C7D">
        <w:rPr>
          <w:rFonts w:ascii="Times New Roman" w:hAnsi="Times New Roman" w:cs="Times New Roman"/>
          <w:lang w:val="pt-BR"/>
        </w:rPr>
        <w:t xml:space="preserve"> (String), </w:t>
      </w:r>
      <w:proofErr w:type="spellStart"/>
      <w:r w:rsidRPr="00460C7D">
        <w:rPr>
          <w:rFonts w:ascii="Times New Roman" w:hAnsi="Times New Roman" w:cs="Times New Roman"/>
          <w:lang w:val="pt-BR"/>
        </w:rPr>
        <w:t>Descricao</w:t>
      </w:r>
      <w:proofErr w:type="spellEnd"/>
      <w:r w:rsidRPr="00460C7D">
        <w:rPr>
          <w:rFonts w:ascii="Times New Roman" w:hAnsi="Times New Roman" w:cs="Times New Roman"/>
          <w:lang w:val="pt-BR"/>
        </w:rPr>
        <w:t xml:space="preserve"> (String), </w:t>
      </w:r>
      <w:proofErr w:type="spellStart"/>
      <w:r w:rsidRPr="00460C7D">
        <w:rPr>
          <w:rFonts w:ascii="Times New Roman" w:hAnsi="Times New Roman" w:cs="Times New Roman"/>
          <w:lang w:val="pt-BR"/>
        </w:rPr>
        <w:t>TipoAnuncio</w:t>
      </w:r>
      <w:proofErr w:type="spellEnd"/>
      <w:r w:rsidRPr="00460C7D">
        <w:rPr>
          <w:rFonts w:ascii="Times New Roman" w:hAnsi="Times New Roman" w:cs="Times New Roman"/>
          <w:lang w:val="pt-BR"/>
        </w:rPr>
        <w:t xml:space="preserve"> (Enum: ITEM, SERVICO), Anunciante (FK para </w:t>
      </w:r>
      <w:proofErr w:type="spellStart"/>
      <w:r w:rsidRPr="00460C7D">
        <w:rPr>
          <w:rFonts w:ascii="Times New Roman" w:hAnsi="Times New Roman" w:cs="Times New Roman"/>
          <w:lang w:val="pt-BR"/>
        </w:rPr>
        <w:t>Usuario</w:t>
      </w:r>
      <w:proofErr w:type="spellEnd"/>
      <w:r w:rsidRPr="00460C7D">
        <w:rPr>
          <w:rFonts w:ascii="Times New Roman" w:hAnsi="Times New Roman" w:cs="Times New Roman"/>
          <w:lang w:val="pt-BR"/>
        </w:rPr>
        <w:t xml:space="preserve">), </w:t>
      </w:r>
      <w:proofErr w:type="spellStart"/>
      <w:r w:rsidRPr="00460C7D">
        <w:rPr>
          <w:rFonts w:ascii="Times New Roman" w:hAnsi="Times New Roman" w:cs="Times New Roman"/>
          <w:lang w:val="pt-BR"/>
        </w:rPr>
        <w:t>DataCriacao</w:t>
      </w:r>
      <w:proofErr w:type="spellEnd"/>
      <w:r w:rsidRPr="00460C7D">
        <w:rPr>
          <w:rFonts w:ascii="Times New Roman" w:hAnsi="Times New Roman" w:cs="Times New Roman"/>
          <w:lang w:val="pt-BR"/>
        </w:rPr>
        <w:t xml:space="preserve"> (</w:t>
      </w:r>
      <w:proofErr w:type="spellStart"/>
      <w:r w:rsidRPr="00460C7D">
        <w:rPr>
          <w:rFonts w:ascii="Times New Roman" w:hAnsi="Times New Roman" w:cs="Times New Roman"/>
          <w:lang w:val="pt-BR"/>
        </w:rPr>
        <w:t>LocalDateTime</w:t>
      </w:r>
      <w:proofErr w:type="spellEnd"/>
      <w:r w:rsidRPr="00460C7D">
        <w:rPr>
          <w:rFonts w:ascii="Times New Roman" w:hAnsi="Times New Roman" w:cs="Times New Roman"/>
          <w:lang w:val="pt-BR"/>
        </w:rPr>
        <w:t>), Ativo (</w:t>
      </w:r>
      <w:proofErr w:type="spellStart"/>
      <w:r w:rsidRPr="00460C7D">
        <w:rPr>
          <w:rFonts w:ascii="Times New Roman" w:hAnsi="Times New Roman" w:cs="Times New Roman"/>
          <w:lang w:val="pt-BR"/>
        </w:rPr>
        <w:t>boolean</w:t>
      </w:r>
      <w:proofErr w:type="spellEnd"/>
      <w:r w:rsidRPr="00460C7D">
        <w:rPr>
          <w:rFonts w:ascii="Times New Roman" w:hAnsi="Times New Roman" w:cs="Times New Roman"/>
          <w:lang w:val="pt-BR"/>
        </w:rPr>
        <w:t xml:space="preserve">).  </w:t>
      </w:r>
    </w:p>
    <w:p w14:paraId="769D516F" w14:textId="77777777" w:rsidR="0049178E" w:rsidRPr="00460C7D" w:rsidRDefault="0049178E" w:rsidP="0049178E">
      <w:pPr>
        <w:spacing w:line="360" w:lineRule="auto"/>
        <w:rPr>
          <w:rFonts w:ascii="Times New Roman" w:hAnsi="Times New Roman" w:cs="Times New Roman"/>
          <w:lang w:val="pt-BR"/>
        </w:rPr>
      </w:pPr>
      <w:r w:rsidRPr="00460C7D">
        <w:rPr>
          <w:rFonts w:ascii="Times New Roman" w:hAnsi="Times New Roman" w:cs="Times New Roman"/>
          <w:lang w:val="pt-BR"/>
        </w:rPr>
        <w:t xml:space="preserve">Volume: Estimado em 5-20 anúncios por usuário ativo.  </w:t>
      </w:r>
    </w:p>
    <w:p w14:paraId="0C4A02F1" w14:textId="77777777" w:rsidR="0049178E" w:rsidRPr="00460C7D" w:rsidRDefault="0049178E" w:rsidP="0049178E">
      <w:pPr>
        <w:spacing w:line="360" w:lineRule="auto"/>
        <w:rPr>
          <w:rFonts w:ascii="Times New Roman" w:hAnsi="Times New Roman" w:cs="Times New Roman"/>
          <w:lang w:val="pt-BR"/>
        </w:rPr>
      </w:pPr>
      <w:r w:rsidRPr="00460C7D">
        <w:rPr>
          <w:rFonts w:ascii="Times New Roman" w:hAnsi="Times New Roman" w:cs="Times New Roman"/>
          <w:lang w:val="pt-BR"/>
        </w:rPr>
        <w:t xml:space="preserve">Frequência de acesso: Alta (listagem, visualização de detalhes).  </w:t>
      </w:r>
    </w:p>
    <w:p w14:paraId="0E5F9585" w14:textId="77777777" w:rsidR="0049178E" w:rsidRPr="00460C7D" w:rsidRDefault="0049178E" w:rsidP="0049178E">
      <w:pPr>
        <w:spacing w:line="360" w:lineRule="auto"/>
        <w:rPr>
          <w:rFonts w:ascii="Times New Roman" w:hAnsi="Times New Roman" w:cs="Times New Roman"/>
          <w:lang w:val="pt-BR"/>
        </w:rPr>
      </w:pPr>
      <w:r w:rsidRPr="00460C7D">
        <w:rPr>
          <w:rFonts w:ascii="Times New Roman" w:hAnsi="Times New Roman" w:cs="Times New Roman"/>
          <w:lang w:val="pt-BR"/>
        </w:rPr>
        <w:t xml:space="preserve">Requisitos de retenção: Manter enquanto o anúncio for relevante ou até ser excluído pelo usuário/admin. Anúncios inativos (após oferta aceita) devem ser mantidos para histórico.  </w:t>
      </w:r>
    </w:p>
    <w:p w14:paraId="03F7CB1D" w14:textId="77777777" w:rsidR="0049178E" w:rsidRPr="00460C7D" w:rsidRDefault="0049178E" w:rsidP="0049178E">
      <w:pPr>
        <w:spacing w:line="360" w:lineRule="auto"/>
        <w:rPr>
          <w:rFonts w:ascii="Times New Roman" w:hAnsi="Times New Roman" w:cs="Times New Roman"/>
          <w:lang w:val="pt-BR"/>
        </w:rPr>
      </w:pPr>
      <w:r w:rsidRPr="00460C7D">
        <w:rPr>
          <w:rFonts w:ascii="Times New Roman" w:hAnsi="Times New Roman" w:cs="Times New Roman"/>
          <w:lang w:val="pt-BR"/>
        </w:rPr>
        <w:t xml:space="preserve">Requisitos de backup: Backup diário do banco de dados.  </w:t>
      </w:r>
    </w:p>
    <w:p w14:paraId="5437C910" w14:textId="77777777" w:rsidR="0049178E" w:rsidRPr="00460C7D" w:rsidRDefault="0049178E" w:rsidP="0049178E">
      <w:pPr>
        <w:spacing w:line="360" w:lineRule="auto"/>
        <w:rPr>
          <w:rFonts w:ascii="Times New Roman" w:hAnsi="Times New Roman" w:cs="Times New Roman"/>
          <w:lang w:val="pt-BR"/>
        </w:rPr>
      </w:pPr>
      <w:r w:rsidRPr="0049178E">
        <w:rPr>
          <w:rFonts w:ascii="Times New Roman" w:hAnsi="Times New Roman" w:cs="Times New Roman"/>
          <w:b/>
          <w:bCs/>
          <w:lang w:val="pt-BR"/>
        </w:rPr>
        <w:t xml:space="preserve">Dependências: </w:t>
      </w:r>
      <w:r w:rsidRPr="00460C7D">
        <w:rPr>
          <w:rFonts w:ascii="Times New Roman" w:hAnsi="Times New Roman" w:cs="Times New Roman"/>
          <w:lang w:val="pt-BR"/>
        </w:rPr>
        <w:t>RD-001 (</w:t>
      </w:r>
      <w:proofErr w:type="spellStart"/>
      <w:r w:rsidRPr="00460C7D">
        <w:rPr>
          <w:rFonts w:ascii="Times New Roman" w:hAnsi="Times New Roman" w:cs="Times New Roman"/>
          <w:lang w:val="pt-BR"/>
        </w:rPr>
        <w:t>Usuario</w:t>
      </w:r>
      <w:proofErr w:type="spellEnd"/>
      <w:r w:rsidRPr="00460C7D">
        <w:rPr>
          <w:rFonts w:ascii="Times New Roman" w:hAnsi="Times New Roman" w:cs="Times New Roman"/>
          <w:lang w:val="pt-BR"/>
        </w:rPr>
        <w:t>).</w:t>
      </w:r>
    </w:p>
    <w:p w14:paraId="7B29471F" w14:textId="77777777" w:rsidR="0049178E" w:rsidRPr="0049178E" w:rsidRDefault="0049178E" w:rsidP="0049178E">
      <w:pPr>
        <w:spacing w:line="360" w:lineRule="auto"/>
        <w:rPr>
          <w:rFonts w:ascii="Times New Roman" w:hAnsi="Times New Roman" w:cs="Times New Roman"/>
          <w:b/>
          <w:bCs/>
          <w:lang w:val="pt-BR"/>
        </w:rPr>
      </w:pPr>
      <w:r w:rsidRPr="0049178E">
        <w:rPr>
          <w:rFonts w:ascii="Times New Roman" w:hAnsi="Times New Roman" w:cs="Times New Roman"/>
          <w:b/>
          <w:bCs/>
          <w:lang w:val="pt-BR"/>
        </w:rPr>
        <w:t xml:space="preserve">RD-004: Dados da Oferta  </w:t>
      </w:r>
    </w:p>
    <w:p w14:paraId="799A6812" w14:textId="77777777" w:rsidR="0049178E" w:rsidRPr="00460C7D" w:rsidRDefault="0049178E" w:rsidP="0049178E">
      <w:pPr>
        <w:spacing w:line="360" w:lineRule="auto"/>
        <w:rPr>
          <w:rFonts w:ascii="Times New Roman" w:hAnsi="Times New Roman" w:cs="Times New Roman"/>
          <w:lang w:val="pt-BR"/>
        </w:rPr>
      </w:pPr>
      <w:r w:rsidRPr="0049178E">
        <w:rPr>
          <w:rFonts w:ascii="Times New Roman" w:hAnsi="Times New Roman" w:cs="Times New Roman"/>
          <w:b/>
          <w:bCs/>
          <w:lang w:val="pt-BR"/>
        </w:rPr>
        <w:lastRenderedPageBreak/>
        <w:t xml:space="preserve">Descrição: </w:t>
      </w:r>
      <w:r w:rsidRPr="00460C7D">
        <w:rPr>
          <w:rFonts w:ascii="Times New Roman" w:hAnsi="Times New Roman" w:cs="Times New Roman"/>
          <w:lang w:val="pt-BR"/>
        </w:rPr>
        <w:t xml:space="preserve">Informações sobre as ofertas feitas pelos usuários em anúncios. [cite: 27]  </w:t>
      </w:r>
    </w:p>
    <w:p w14:paraId="33976576" w14:textId="77777777" w:rsidR="0049178E" w:rsidRPr="00460C7D" w:rsidRDefault="0049178E" w:rsidP="0049178E">
      <w:pPr>
        <w:spacing w:line="360" w:lineRule="auto"/>
        <w:rPr>
          <w:rFonts w:ascii="Times New Roman" w:hAnsi="Times New Roman" w:cs="Times New Roman"/>
          <w:lang w:val="pt-BR"/>
        </w:rPr>
      </w:pPr>
      <w:r w:rsidRPr="0049178E">
        <w:rPr>
          <w:rFonts w:ascii="Times New Roman" w:hAnsi="Times New Roman" w:cs="Times New Roman"/>
          <w:b/>
          <w:bCs/>
          <w:lang w:val="pt-BR"/>
        </w:rPr>
        <w:t xml:space="preserve">Prioridade: </w:t>
      </w:r>
      <w:r w:rsidRPr="00460C7D">
        <w:rPr>
          <w:rFonts w:ascii="Times New Roman" w:hAnsi="Times New Roman" w:cs="Times New Roman"/>
          <w:lang w:val="pt-BR"/>
        </w:rPr>
        <w:t xml:space="preserve">Alta  </w:t>
      </w:r>
    </w:p>
    <w:p w14:paraId="521C417F" w14:textId="77777777" w:rsidR="0049178E" w:rsidRPr="0049178E" w:rsidRDefault="0049178E" w:rsidP="0049178E">
      <w:pPr>
        <w:spacing w:line="360" w:lineRule="auto"/>
        <w:rPr>
          <w:rFonts w:ascii="Times New Roman" w:hAnsi="Times New Roman" w:cs="Times New Roman"/>
          <w:b/>
          <w:bCs/>
          <w:lang w:val="pt-BR"/>
        </w:rPr>
      </w:pPr>
      <w:r w:rsidRPr="0049178E">
        <w:rPr>
          <w:rFonts w:ascii="Times New Roman" w:hAnsi="Times New Roman" w:cs="Times New Roman"/>
          <w:b/>
          <w:bCs/>
          <w:lang w:val="pt-BR"/>
        </w:rPr>
        <w:t>Fonte</w:t>
      </w:r>
      <w:r w:rsidRPr="00460C7D">
        <w:rPr>
          <w:rFonts w:ascii="Times New Roman" w:hAnsi="Times New Roman" w:cs="Times New Roman"/>
          <w:lang w:val="pt-BR"/>
        </w:rPr>
        <w:t>: Oferta.java, OfertaRequestDTO.java, OfertaResponseDTO.java.</w:t>
      </w:r>
      <w:r w:rsidRPr="0049178E">
        <w:rPr>
          <w:rFonts w:ascii="Times New Roman" w:hAnsi="Times New Roman" w:cs="Times New Roman"/>
          <w:b/>
          <w:bCs/>
          <w:lang w:val="pt-BR"/>
        </w:rPr>
        <w:t xml:space="preserve">  </w:t>
      </w:r>
    </w:p>
    <w:p w14:paraId="210998FA" w14:textId="77777777" w:rsidR="0049178E" w:rsidRPr="0049178E" w:rsidRDefault="0049178E" w:rsidP="0049178E">
      <w:pPr>
        <w:spacing w:line="360" w:lineRule="auto"/>
        <w:rPr>
          <w:rFonts w:ascii="Times New Roman" w:hAnsi="Times New Roman" w:cs="Times New Roman"/>
          <w:b/>
          <w:bCs/>
          <w:lang w:val="pt-BR"/>
        </w:rPr>
      </w:pPr>
      <w:r w:rsidRPr="0049178E">
        <w:rPr>
          <w:rFonts w:ascii="Times New Roman" w:hAnsi="Times New Roman" w:cs="Times New Roman"/>
          <w:b/>
          <w:bCs/>
          <w:lang w:val="pt-BR"/>
        </w:rPr>
        <w:t xml:space="preserve">Especificações:  </w:t>
      </w:r>
    </w:p>
    <w:p w14:paraId="083E819F" w14:textId="77777777" w:rsidR="0049178E" w:rsidRPr="00460C7D" w:rsidRDefault="0049178E" w:rsidP="0049178E">
      <w:pPr>
        <w:spacing w:line="360" w:lineRule="auto"/>
        <w:rPr>
          <w:rFonts w:ascii="Times New Roman" w:hAnsi="Times New Roman" w:cs="Times New Roman"/>
          <w:lang w:val="pt-BR"/>
        </w:rPr>
      </w:pPr>
      <w:r w:rsidRPr="00460C7D">
        <w:rPr>
          <w:rFonts w:ascii="Times New Roman" w:hAnsi="Times New Roman" w:cs="Times New Roman"/>
          <w:lang w:val="pt-BR"/>
        </w:rPr>
        <w:t xml:space="preserve">Tipo de dados: ID (String UUID), </w:t>
      </w:r>
      <w:proofErr w:type="gramStart"/>
      <w:r w:rsidRPr="00460C7D">
        <w:rPr>
          <w:rFonts w:ascii="Times New Roman" w:hAnsi="Times New Roman" w:cs="Times New Roman"/>
          <w:lang w:val="pt-BR"/>
        </w:rPr>
        <w:t>Anuncio</w:t>
      </w:r>
      <w:proofErr w:type="gramEnd"/>
      <w:r w:rsidRPr="00460C7D">
        <w:rPr>
          <w:rFonts w:ascii="Times New Roman" w:hAnsi="Times New Roman" w:cs="Times New Roman"/>
          <w:lang w:val="pt-BR"/>
        </w:rPr>
        <w:t xml:space="preserve"> (FK para </w:t>
      </w:r>
      <w:proofErr w:type="gramStart"/>
      <w:r w:rsidRPr="00460C7D">
        <w:rPr>
          <w:rFonts w:ascii="Times New Roman" w:hAnsi="Times New Roman" w:cs="Times New Roman"/>
          <w:lang w:val="pt-BR"/>
        </w:rPr>
        <w:t>Anuncio</w:t>
      </w:r>
      <w:proofErr w:type="gramEnd"/>
      <w:r w:rsidRPr="00460C7D">
        <w:rPr>
          <w:rFonts w:ascii="Times New Roman" w:hAnsi="Times New Roman" w:cs="Times New Roman"/>
          <w:lang w:val="pt-BR"/>
        </w:rPr>
        <w:t xml:space="preserve">), Ofertante (FK para </w:t>
      </w:r>
      <w:proofErr w:type="spellStart"/>
      <w:r w:rsidRPr="00460C7D">
        <w:rPr>
          <w:rFonts w:ascii="Times New Roman" w:hAnsi="Times New Roman" w:cs="Times New Roman"/>
          <w:lang w:val="pt-BR"/>
        </w:rPr>
        <w:t>Usuario</w:t>
      </w:r>
      <w:proofErr w:type="spellEnd"/>
      <w:r w:rsidRPr="00460C7D">
        <w:rPr>
          <w:rFonts w:ascii="Times New Roman" w:hAnsi="Times New Roman" w:cs="Times New Roman"/>
          <w:lang w:val="pt-BR"/>
        </w:rPr>
        <w:t xml:space="preserve">), </w:t>
      </w:r>
      <w:proofErr w:type="spellStart"/>
      <w:r w:rsidRPr="00460C7D">
        <w:rPr>
          <w:rFonts w:ascii="Times New Roman" w:hAnsi="Times New Roman" w:cs="Times New Roman"/>
          <w:lang w:val="pt-BR"/>
        </w:rPr>
        <w:t>TipoOferta</w:t>
      </w:r>
      <w:proofErr w:type="spellEnd"/>
      <w:r w:rsidRPr="00460C7D">
        <w:rPr>
          <w:rFonts w:ascii="Times New Roman" w:hAnsi="Times New Roman" w:cs="Times New Roman"/>
          <w:lang w:val="pt-BR"/>
        </w:rPr>
        <w:t xml:space="preserve"> (Enum: DINHEIRO, ITEM, SERVICO), Valor (</w:t>
      </w:r>
      <w:proofErr w:type="spellStart"/>
      <w:r w:rsidRPr="00460C7D">
        <w:rPr>
          <w:rFonts w:ascii="Times New Roman" w:hAnsi="Times New Roman" w:cs="Times New Roman"/>
          <w:lang w:val="pt-BR"/>
        </w:rPr>
        <w:t>BigDecimal</w:t>
      </w:r>
      <w:proofErr w:type="spellEnd"/>
      <w:r w:rsidRPr="00460C7D">
        <w:rPr>
          <w:rFonts w:ascii="Times New Roman" w:hAnsi="Times New Roman" w:cs="Times New Roman"/>
          <w:lang w:val="pt-BR"/>
        </w:rPr>
        <w:t xml:space="preserve">, opcional), </w:t>
      </w:r>
      <w:proofErr w:type="spellStart"/>
      <w:r w:rsidRPr="00460C7D">
        <w:rPr>
          <w:rFonts w:ascii="Times New Roman" w:hAnsi="Times New Roman" w:cs="Times New Roman"/>
          <w:lang w:val="pt-BR"/>
        </w:rPr>
        <w:t>Descricao</w:t>
      </w:r>
      <w:proofErr w:type="spellEnd"/>
      <w:r w:rsidRPr="00460C7D">
        <w:rPr>
          <w:rFonts w:ascii="Times New Roman" w:hAnsi="Times New Roman" w:cs="Times New Roman"/>
          <w:lang w:val="pt-BR"/>
        </w:rPr>
        <w:t xml:space="preserve"> (String, opcional para item/serviço), </w:t>
      </w:r>
      <w:proofErr w:type="spellStart"/>
      <w:r w:rsidRPr="00460C7D">
        <w:rPr>
          <w:rFonts w:ascii="Times New Roman" w:hAnsi="Times New Roman" w:cs="Times New Roman"/>
          <w:lang w:val="pt-BR"/>
        </w:rPr>
        <w:t>DataOferta</w:t>
      </w:r>
      <w:proofErr w:type="spellEnd"/>
      <w:r w:rsidRPr="00460C7D">
        <w:rPr>
          <w:rFonts w:ascii="Times New Roman" w:hAnsi="Times New Roman" w:cs="Times New Roman"/>
          <w:lang w:val="pt-BR"/>
        </w:rPr>
        <w:t xml:space="preserve"> (</w:t>
      </w:r>
      <w:proofErr w:type="spellStart"/>
      <w:r w:rsidRPr="00460C7D">
        <w:rPr>
          <w:rFonts w:ascii="Times New Roman" w:hAnsi="Times New Roman" w:cs="Times New Roman"/>
          <w:lang w:val="pt-BR"/>
        </w:rPr>
        <w:t>LocalDateTime</w:t>
      </w:r>
      <w:proofErr w:type="spellEnd"/>
      <w:r w:rsidRPr="00460C7D">
        <w:rPr>
          <w:rFonts w:ascii="Times New Roman" w:hAnsi="Times New Roman" w:cs="Times New Roman"/>
          <w:lang w:val="pt-BR"/>
        </w:rPr>
        <w:t xml:space="preserve">), Status (Enum: PENDENTE, ACEITA, RECUSADA, CANCELADA).  </w:t>
      </w:r>
    </w:p>
    <w:p w14:paraId="60FF5939" w14:textId="77777777" w:rsidR="0049178E" w:rsidRPr="00460C7D" w:rsidRDefault="0049178E" w:rsidP="0049178E">
      <w:pPr>
        <w:spacing w:line="360" w:lineRule="auto"/>
        <w:rPr>
          <w:rFonts w:ascii="Times New Roman" w:hAnsi="Times New Roman" w:cs="Times New Roman"/>
          <w:lang w:val="pt-BR"/>
        </w:rPr>
      </w:pPr>
      <w:r w:rsidRPr="00460C7D">
        <w:rPr>
          <w:rFonts w:ascii="Times New Roman" w:hAnsi="Times New Roman" w:cs="Times New Roman"/>
          <w:lang w:val="pt-BR"/>
        </w:rPr>
        <w:t xml:space="preserve">Volume: Estimado em 0-10 ofertas por anúncio.  </w:t>
      </w:r>
    </w:p>
    <w:p w14:paraId="3F0EBCD8" w14:textId="77777777" w:rsidR="0049178E" w:rsidRPr="00460C7D" w:rsidRDefault="0049178E" w:rsidP="0049178E">
      <w:pPr>
        <w:spacing w:line="360" w:lineRule="auto"/>
        <w:rPr>
          <w:rFonts w:ascii="Times New Roman" w:hAnsi="Times New Roman" w:cs="Times New Roman"/>
          <w:lang w:val="pt-BR"/>
        </w:rPr>
      </w:pPr>
      <w:r w:rsidRPr="00460C7D">
        <w:rPr>
          <w:rFonts w:ascii="Times New Roman" w:hAnsi="Times New Roman" w:cs="Times New Roman"/>
          <w:lang w:val="pt-BR"/>
        </w:rPr>
        <w:t xml:space="preserve">Frequência de acesso: Média a Alta (criação, visualização pelo anunciante e ofertante).  </w:t>
      </w:r>
    </w:p>
    <w:p w14:paraId="336F7BD8" w14:textId="77777777" w:rsidR="0049178E" w:rsidRPr="00460C7D" w:rsidRDefault="0049178E" w:rsidP="0049178E">
      <w:pPr>
        <w:spacing w:line="360" w:lineRule="auto"/>
        <w:rPr>
          <w:rFonts w:ascii="Times New Roman" w:hAnsi="Times New Roman" w:cs="Times New Roman"/>
          <w:lang w:val="pt-BR"/>
        </w:rPr>
      </w:pPr>
      <w:r w:rsidRPr="00460C7D">
        <w:rPr>
          <w:rFonts w:ascii="Times New Roman" w:hAnsi="Times New Roman" w:cs="Times New Roman"/>
          <w:lang w:val="pt-BR"/>
        </w:rPr>
        <w:t xml:space="preserve">Requisitos de retenção: Manter enquanto o anúncio e as contas dos usuários envolvidos existirem.  </w:t>
      </w:r>
    </w:p>
    <w:p w14:paraId="56EECAFC" w14:textId="77777777" w:rsidR="0049178E" w:rsidRPr="00460C7D" w:rsidRDefault="0049178E" w:rsidP="0049178E">
      <w:pPr>
        <w:spacing w:line="360" w:lineRule="auto"/>
        <w:rPr>
          <w:rFonts w:ascii="Times New Roman" w:hAnsi="Times New Roman" w:cs="Times New Roman"/>
          <w:lang w:val="pt-BR"/>
        </w:rPr>
      </w:pPr>
      <w:r w:rsidRPr="00460C7D">
        <w:rPr>
          <w:rFonts w:ascii="Times New Roman" w:hAnsi="Times New Roman" w:cs="Times New Roman"/>
          <w:lang w:val="pt-BR"/>
        </w:rPr>
        <w:t xml:space="preserve">Requisitos de backup: Backup diário do banco de dados.  </w:t>
      </w:r>
    </w:p>
    <w:p w14:paraId="1A11E09B" w14:textId="21EE0442" w:rsidR="00AA5C5A" w:rsidRPr="0049178E" w:rsidRDefault="0049178E" w:rsidP="0049178E">
      <w:pPr>
        <w:spacing w:line="360" w:lineRule="auto"/>
        <w:rPr>
          <w:rFonts w:ascii="Times New Roman" w:hAnsi="Times New Roman" w:cs="Times New Roman"/>
          <w:lang w:val="pt-BR"/>
        </w:rPr>
      </w:pPr>
      <w:r w:rsidRPr="0049178E">
        <w:rPr>
          <w:rFonts w:ascii="Times New Roman" w:hAnsi="Times New Roman" w:cs="Times New Roman"/>
          <w:b/>
          <w:bCs/>
          <w:lang w:val="pt-BR"/>
        </w:rPr>
        <w:t xml:space="preserve">Dependências: </w:t>
      </w:r>
      <w:r w:rsidRPr="00460C7D">
        <w:rPr>
          <w:rFonts w:ascii="Times New Roman" w:hAnsi="Times New Roman" w:cs="Times New Roman"/>
          <w:lang w:val="pt-BR"/>
        </w:rPr>
        <w:t>RD-001 (</w:t>
      </w:r>
      <w:proofErr w:type="spellStart"/>
      <w:r w:rsidRPr="00460C7D">
        <w:rPr>
          <w:rFonts w:ascii="Times New Roman" w:hAnsi="Times New Roman" w:cs="Times New Roman"/>
          <w:lang w:val="pt-BR"/>
        </w:rPr>
        <w:t>Usuario</w:t>
      </w:r>
      <w:proofErr w:type="spellEnd"/>
      <w:r w:rsidRPr="00460C7D">
        <w:rPr>
          <w:rFonts w:ascii="Times New Roman" w:hAnsi="Times New Roman" w:cs="Times New Roman"/>
          <w:lang w:val="pt-BR"/>
        </w:rPr>
        <w:t>), RD-003 (</w:t>
      </w:r>
      <w:proofErr w:type="gramStart"/>
      <w:r w:rsidRPr="00460C7D">
        <w:rPr>
          <w:rFonts w:ascii="Times New Roman" w:hAnsi="Times New Roman" w:cs="Times New Roman"/>
          <w:lang w:val="pt-BR"/>
        </w:rPr>
        <w:t>Anuncio</w:t>
      </w:r>
      <w:proofErr w:type="gramEnd"/>
      <w:r w:rsidRPr="00460C7D">
        <w:rPr>
          <w:rFonts w:ascii="Times New Roman" w:hAnsi="Times New Roman" w:cs="Times New Roman"/>
          <w:lang w:val="pt-BR"/>
        </w:rPr>
        <w:t>).</w:t>
      </w:r>
      <w:r w:rsidR="00000000" w:rsidRPr="00222CF1">
        <w:rPr>
          <w:rFonts w:ascii="Times New Roman" w:hAnsi="Times New Roman" w:cs="Times New Roman"/>
        </w:rPr>
        <w:pict w14:anchorId="027698C5">
          <v:rect id="_x0000_i1709" style="width:0;height:1.5pt" o:hralign="center" o:hrstd="t" o:hr="t"/>
        </w:pict>
      </w:r>
    </w:p>
    <w:p w14:paraId="3AE2695C" w14:textId="77777777" w:rsidR="00AA5C5A" w:rsidRPr="00222CF1" w:rsidRDefault="00000000" w:rsidP="00470E96">
      <w:pPr>
        <w:pStyle w:val="Ttulo2"/>
        <w:spacing w:line="360" w:lineRule="auto"/>
        <w:rPr>
          <w:rFonts w:ascii="Times New Roman" w:hAnsi="Times New Roman" w:cs="Times New Roman"/>
          <w:lang w:val="pt-BR"/>
        </w:rPr>
      </w:pPr>
      <w:bookmarkStart w:id="19" w:name="modelagem-de-processos-de-negócio-bpmn"/>
      <w:bookmarkEnd w:id="14"/>
      <w:bookmarkEnd w:id="18"/>
      <w:r w:rsidRPr="00222CF1">
        <w:rPr>
          <w:rFonts w:ascii="Times New Roman" w:hAnsi="Times New Roman" w:cs="Times New Roman"/>
          <w:lang w:val="pt-BR"/>
        </w:rPr>
        <w:t>4. MODELAGEM DE PROCESSOS DE NEGÓCIO (BPMN)</w:t>
      </w:r>
    </w:p>
    <w:p w14:paraId="1AF0BA1A" w14:textId="77777777" w:rsidR="00AA5C5A" w:rsidRPr="00222CF1" w:rsidRDefault="00000000" w:rsidP="00470E96">
      <w:pPr>
        <w:pStyle w:val="FirstParagraph"/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[ESPAÇO RESERVADO PARA DIAGRAMA BPMN COLABORATIVO: CADASTRO E APROVAÇÃO DE NOVO MORADOR]</w:t>
      </w:r>
    </w:p>
    <w:p w14:paraId="20203C75" w14:textId="77777777" w:rsidR="00AA5C5A" w:rsidRPr="00222CF1" w:rsidRDefault="00000000" w:rsidP="00470E96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(Por favor, insira aqui o diagrama BPMN gerado por uma ferramenta apropriada, seguindo a descrição textual abaixo).</w:t>
      </w:r>
    </w:p>
    <w:p w14:paraId="0FBC1326" w14:textId="77777777" w:rsidR="00AA5C5A" w:rsidRPr="00222CF1" w:rsidRDefault="00000000" w:rsidP="00470E96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Descrição do Processo (Cadastro e Aprovação de Novo Morador):</w:t>
      </w:r>
    </w:p>
    <w:p w14:paraId="3D374696" w14:textId="77777777" w:rsidR="00AA5C5A" w:rsidRPr="00222CF1" w:rsidRDefault="00000000" w:rsidP="00470E96">
      <w:pPr>
        <w:numPr>
          <w:ilvl w:val="0"/>
          <w:numId w:val="12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Pools:</w:t>
      </w:r>
      <w:r w:rsidRPr="00222CF1">
        <w:rPr>
          <w:rFonts w:ascii="Times New Roman" w:hAnsi="Times New Roman" w:cs="Times New Roman"/>
          <w:lang w:val="pt-BR"/>
        </w:rPr>
        <w:t xml:space="preserve"> “Candidato a Morador”, “Sistema </w:t>
      </w:r>
      <w:proofErr w:type="spellStart"/>
      <w:r w:rsidRPr="00222CF1">
        <w:rPr>
          <w:rFonts w:ascii="Times New Roman" w:hAnsi="Times New Roman" w:cs="Times New Roman"/>
          <w:lang w:val="pt-BR"/>
        </w:rPr>
        <w:t>ShareCondo</w:t>
      </w:r>
      <w:proofErr w:type="spellEnd"/>
      <w:r w:rsidRPr="00222CF1">
        <w:rPr>
          <w:rFonts w:ascii="Times New Roman" w:hAnsi="Times New Roman" w:cs="Times New Roman"/>
          <w:lang w:val="pt-BR"/>
        </w:rPr>
        <w:t>”, “Síndico do Condomínio”.</w:t>
      </w:r>
    </w:p>
    <w:p w14:paraId="0C9BC1A9" w14:textId="77777777" w:rsidR="00AA5C5A" w:rsidRPr="00222CF1" w:rsidRDefault="00000000" w:rsidP="00470E96">
      <w:pPr>
        <w:numPr>
          <w:ilvl w:val="0"/>
          <w:numId w:val="12"/>
        </w:numPr>
        <w:spacing w:line="360" w:lineRule="auto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  <w:b/>
          <w:bCs/>
        </w:rPr>
        <w:t xml:space="preserve">Lane: </w:t>
      </w:r>
      <w:proofErr w:type="spellStart"/>
      <w:r w:rsidRPr="00222CF1">
        <w:rPr>
          <w:rFonts w:ascii="Times New Roman" w:hAnsi="Times New Roman" w:cs="Times New Roman"/>
          <w:b/>
          <w:bCs/>
        </w:rPr>
        <w:t>Candidato</w:t>
      </w:r>
      <w:proofErr w:type="spellEnd"/>
      <w:r w:rsidRPr="00222CF1">
        <w:rPr>
          <w:rFonts w:ascii="Times New Roman" w:hAnsi="Times New Roman" w:cs="Times New Roman"/>
          <w:b/>
          <w:bCs/>
        </w:rPr>
        <w:t xml:space="preserve"> a </w:t>
      </w:r>
      <w:proofErr w:type="spellStart"/>
      <w:r w:rsidRPr="00222CF1">
        <w:rPr>
          <w:rFonts w:ascii="Times New Roman" w:hAnsi="Times New Roman" w:cs="Times New Roman"/>
          <w:b/>
          <w:bCs/>
        </w:rPr>
        <w:t>Morador</w:t>
      </w:r>
      <w:proofErr w:type="spellEnd"/>
    </w:p>
    <w:p w14:paraId="4E6129B7" w14:textId="77777777" w:rsidR="00AA5C5A" w:rsidRPr="00222CF1" w:rsidRDefault="00000000" w:rsidP="00470E96">
      <w:pPr>
        <w:pStyle w:val="Compact"/>
        <w:numPr>
          <w:ilvl w:val="1"/>
          <w:numId w:val="13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Evento de Início:</w:t>
      </w:r>
      <w:r w:rsidRPr="00222CF1">
        <w:rPr>
          <w:rFonts w:ascii="Times New Roman" w:hAnsi="Times New Roman" w:cs="Times New Roman"/>
          <w:lang w:val="pt-BR"/>
        </w:rPr>
        <w:t xml:space="preserve"> Deseja se cadastrar.</w:t>
      </w:r>
    </w:p>
    <w:p w14:paraId="008A299A" w14:textId="77777777" w:rsidR="00AA5C5A" w:rsidRPr="00222CF1" w:rsidRDefault="00000000" w:rsidP="00470E96">
      <w:pPr>
        <w:pStyle w:val="Compact"/>
        <w:numPr>
          <w:ilvl w:val="1"/>
          <w:numId w:val="13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lastRenderedPageBreak/>
        <w:t>Tarefa:</w:t>
      </w:r>
      <w:r w:rsidRPr="00222CF1">
        <w:rPr>
          <w:rFonts w:ascii="Times New Roman" w:hAnsi="Times New Roman" w:cs="Times New Roman"/>
          <w:lang w:val="pt-BR"/>
        </w:rPr>
        <w:t xml:space="preserve"> Acessa página de cadastro.</w:t>
      </w:r>
    </w:p>
    <w:p w14:paraId="4F6A9D6F" w14:textId="77777777" w:rsidR="00AA5C5A" w:rsidRPr="00222CF1" w:rsidRDefault="00000000" w:rsidP="00470E96">
      <w:pPr>
        <w:pStyle w:val="Compact"/>
        <w:numPr>
          <w:ilvl w:val="1"/>
          <w:numId w:val="13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Tarefa:</w:t>
      </w:r>
      <w:r w:rsidRPr="00222CF1">
        <w:rPr>
          <w:rFonts w:ascii="Times New Roman" w:hAnsi="Times New Roman" w:cs="Times New Roman"/>
          <w:lang w:val="pt-BR"/>
        </w:rPr>
        <w:t xml:space="preserve"> Preenche formulário de cadastro (nome, </w:t>
      </w:r>
      <w:proofErr w:type="spellStart"/>
      <w:r w:rsidRPr="00222CF1">
        <w:rPr>
          <w:rFonts w:ascii="Times New Roman" w:hAnsi="Times New Roman" w:cs="Times New Roman"/>
          <w:lang w:val="pt-BR"/>
        </w:rPr>
        <w:t>email</w:t>
      </w:r>
      <w:proofErr w:type="spellEnd"/>
      <w:r w:rsidRPr="00222CF1">
        <w:rPr>
          <w:rFonts w:ascii="Times New Roman" w:hAnsi="Times New Roman" w:cs="Times New Roman"/>
          <w:lang w:val="pt-BR"/>
        </w:rPr>
        <w:t>, senha, seleciona condomínio).</w:t>
      </w:r>
    </w:p>
    <w:p w14:paraId="482696C6" w14:textId="77777777" w:rsidR="00AA5C5A" w:rsidRPr="00222CF1" w:rsidRDefault="00000000" w:rsidP="00470E96">
      <w:pPr>
        <w:pStyle w:val="Compact"/>
        <w:numPr>
          <w:ilvl w:val="1"/>
          <w:numId w:val="13"/>
        </w:numPr>
        <w:spacing w:line="360" w:lineRule="auto"/>
        <w:rPr>
          <w:rFonts w:ascii="Times New Roman" w:hAnsi="Times New Roman" w:cs="Times New Roman"/>
        </w:rPr>
      </w:pPr>
      <w:proofErr w:type="spellStart"/>
      <w:r w:rsidRPr="00222CF1">
        <w:rPr>
          <w:rFonts w:ascii="Times New Roman" w:hAnsi="Times New Roman" w:cs="Times New Roman"/>
          <w:b/>
          <w:bCs/>
        </w:rPr>
        <w:t>Tarefa</w:t>
      </w:r>
      <w:proofErr w:type="spellEnd"/>
      <w:r w:rsidRPr="00222CF1">
        <w:rPr>
          <w:rFonts w:ascii="Times New Roman" w:hAnsi="Times New Roman" w:cs="Times New Roman"/>
          <w:b/>
          <w:bCs/>
        </w:rPr>
        <w:t>:</w:t>
      </w:r>
      <w:r w:rsidRPr="00222CF1">
        <w:rPr>
          <w:rFonts w:ascii="Times New Roman" w:hAnsi="Times New Roman" w:cs="Times New Roman"/>
        </w:rPr>
        <w:t xml:space="preserve"> </w:t>
      </w:r>
      <w:proofErr w:type="spellStart"/>
      <w:r w:rsidRPr="00222CF1">
        <w:rPr>
          <w:rFonts w:ascii="Times New Roman" w:hAnsi="Times New Roman" w:cs="Times New Roman"/>
        </w:rPr>
        <w:t>Submete</w:t>
      </w:r>
      <w:proofErr w:type="spellEnd"/>
      <w:r w:rsidRPr="00222CF1">
        <w:rPr>
          <w:rFonts w:ascii="Times New Roman" w:hAnsi="Times New Roman" w:cs="Times New Roman"/>
        </w:rPr>
        <w:t xml:space="preserve"> </w:t>
      </w:r>
      <w:proofErr w:type="spellStart"/>
      <w:r w:rsidRPr="00222CF1">
        <w:rPr>
          <w:rFonts w:ascii="Times New Roman" w:hAnsi="Times New Roman" w:cs="Times New Roman"/>
        </w:rPr>
        <w:t>formulário</w:t>
      </w:r>
      <w:proofErr w:type="spellEnd"/>
      <w:r w:rsidRPr="00222CF1">
        <w:rPr>
          <w:rFonts w:ascii="Times New Roman" w:hAnsi="Times New Roman" w:cs="Times New Roman"/>
        </w:rPr>
        <w:t>.</w:t>
      </w:r>
    </w:p>
    <w:p w14:paraId="0B72FB01" w14:textId="77777777" w:rsidR="00AA5C5A" w:rsidRPr="00222CF1" w:rsidRDefault="00000000" w:rsidP="00470E96">
      <w:pPr>
        <w:pStyle w:val="Compact"/>
        <w:numPr>
          <w:ilvl w:val="1"/>
          <w:numId w:val="13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Evento Intermediário de Mensagem (Envio):</w:t>
      </w:r>
      <w:r w:rsidRPr="00222CF1">
        <w:rPr>
          <w:rFonts w:ascii="Times New Roman" w:hAnsi="Times New Roman" w:cs="Times New Roman"/>
          <w:lang w:val="pt-BR"/>
        </w:rPr>
        <w:t xml:space="preserve"> Dados de cadastro enviados.</w:t>
      </w:r>
    </w:p>
    <w:p w14:paraId="55141D5E" w14:textId="77777777" w:rsidR="00AA5C5A" w:rsidRPr="00222CF1" w:rsidRDefault="00000000" w:rsidP="00470E96">
      <w:pPr>
        <w:pStyle w:val="Compact"/>
        <w:numPr>
          <w:ilvl w:val="1"/>
          <w:numId w:val="13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Evento Intermediário de Tempo/Condição:</w:t>
      </w:r>
      <w:r w:rsidRPr="00222CF1">
        <w:rPr>
          <w:rFonts w:ascii="Times New Roman" w:hAnsi="Times New Roman" w:cs="Times New Roman"/>
          <w:lang w:val="pt-BR"/>
        </w:rPr>
        <w:t xml:space="preserve"> Aguarda aprovação.</w:t>
      </w:r>
    </w:p>
    <w:p w14:paraId="7FB78E57" w14:textId="77777777" w:rsidR="00AA5C5A" w:rsidRPr="00222CF1" w:rsidRDefault="00000000" w:rsidP="00470E96">
      <w:pPr>
        <w:pStyle w:val="Compact"/>
        <w:numPr>
          <w:ilvl w:val="1"/>
          <w:numId w:val="13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Gateway Exclusivo (Baseado em Evento):</w:t>
      </w:r>
      <w:r w:rsidRPr="00222CF1">
        <w:rPr>
          <w:rFonts w:ascii="Times New Roman" w:hAnsi="Times New Roman" w:cs="Times New Roman"/>
          <w:lang w:val="pt-BR"/>
        </w:rPr>
        <w:t xml:space="preserve"> Cadastro Aprovado OU Cadastro Rejeitado?</w:t>
      </w:r>
    </w:p>
    <w:p w14:paraId="3FDC8EB9" w14:textId="77777777" w:rsidR="00AA5C5A" w:rsidRPr="00222CF1" w:rsidRDefault="00000000" w:rsidP="00470E96">
      <w:pPr>
        <w:pStyle w:val="Compact"/>
        <w:numPr>
          <w:ilvl w:val="2"/>
          <w:numId w:val="14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Se Aprovado:</w:t>
      </w: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Evento de Fim:</w:t>
      </w:r>
      <w:r w:rsidRPr="00222CF1">
        <w:rPr>
          <w:rFonts w:ascii="Times New Roman" w:hAnsi="Times New Roman" w:cs="Times New Roman"/>
          <w:lang w:val="pt-BR"/>
        </w:rPr>
        <w:t xml:space="preserve"> Acesso concedido.</w:t>
      </w:r>
    </w:p>
    <w:p w14:paraId="0B5C3770" w14:textId="77777777" w:rsidR="00AA5C5A" w:rsidRPr="00222CF1" w:rsidRDefault="00000000" w:rsidP="00470E96">
      <w:pPr>
        <w:pStyle w:val="Compact"/>
        <w:numPr>
          <w:ilvl w:val="2"/>
          <w:numId w:val="14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Se Rejeitado:</w:t>
      </w: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Evento de Fim:</w:t>
      </w:r>
      <w:r w:rsidRPr="00222CF1">
        <w:rPr>
          <w:rFonts w:ascii="Times New Roman" w:hAnsi="Times New Roman" w:cs="Times New Roman"/>
          <w:lang w:val="pt-BR"/>
        </w:rPr>
        <w:t xml:space="preserve"> Cadastro negado.</w:t>
      </w:r>
    </w:p>
    <w:p w14:paraId="6BC76A33" w14:textId="77777777" w:rsidR="00AA5C5A" w:rsidRPr="00222CF1" w:rsidRDefault="00000000" w:rsidP="00470E96">
      <w:pPr>
        <w:numPr>
          <w:ilvl w:val="0"/>
          <w:numId w:val="12"/>
        </w:numPr>
        <w:spacing w:line="360" w:lineRule="auto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  <w:b/>
          <w:bCs/>
        </w:rPr>
        <w:t xml:space="preserve">Lane: Sistema </w:t>
      </w:r>
      <w:proofErr w:type="spellStart"/>
      <w:r w:rsidRPr="00222CF1">
        <w:rPr>
          <w:rFonts w:ascii="Times New Roman" w:hAnsi="Times New Roman" w:cs="Times New Roman"/>
          <w:b/>
          <w:bCs/>
        </w:rPr>
        <w:t>ShareCondo</w:t>
      </w:r>
      <w:proofErr w:type="spellEnd"/>
    </w:p>
    <w:p w14:paraId="5C420E4D" w14:textId="77777777" w:rsidR="00AA5C5A" w:rsidRPr="00222CF1" w:rsidRDefault="00000000" w:rsidP="00470E96">
      <w:pPr>
        <w:pStyle w:val="Compact"/>
        <w:numPr>
          <w:ilvl w:val="1"/>
          <w:numId w:val="15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Evento Intermediário de Mensagem (Recebimento):</w:t>
      </w:r>
      <w:r w:rsidRPr="00222CF1">
        <w:rPr>
          <w:rFonts w:ascii="Times New Roman" w:hAnsi="Times New Roman" w:cs="Times New Roman"/>
          <w:lang w:val="pt-BR"/>
        </w:rPr>
        <w:t xml:space="preserve"> Recebe dados de cadastro.</w:t>
      </w:r>
    </w:p>
    <w:p w14:paraId="6D2B8FD7" w14:textId="77777777" w:rsidR="00AA5C5A" w:rsidRPr="00222CF1" w:rsidRDefault="00000000" w:rsidP="00470E96">
      <w:pPr>
        <w:pStyle w:val="Compact"/>
        <w:numPr>
          <w:ilvl w:val="1"/>
          <w:numId w:val="15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Subprocesso:</w:t>
      </w:r>
      <w:r w:rsidRPr="00222CF1">
        <w:rPr>
          <w:rFonts w:ascii="Times New Roman" w:hAnsi="Times New Roman" w:cs="Times New Roman"/>
          <w:lang w:val="pt-BR"/>
        </w:rPr>
        <w:t xml:space="preserve"> Validar Dados do Cadastro.</w:t>
      </w:r>
    </w:p>
    <w:p w14:paraId="3B3A0C37" w14:textId="77777777" w:rsidR="00AA5C5A" w:rsidRPr="00222CF1" w:rsidRDefault="00000000" w:rsidP="00470E96">
      <w:pPr>
        <w:pStyle w:val="Compact"/>
        <w:numPr>
          <w:ilvl w:val="2"/>
          <w:numId w:val="16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Tarefa:</w:t>
      </w:r>
      <w:r w:rsidRPr="00222CF1">
        <w:rPr>
          <w:rFonts w:ascii="Times New Roman" w:hAnsi="Times New Roman" w:cs="Times New Roman"/>
          <w:lang w:val="pt-BR"/>
        </w:rPr>
        <w:t xml:space="preserve"> Verificar se </w:t>
      </w:r>
      <w:proofErr w:type="spellStart"/>
      <w:r w:rsidRPr="00222CF1">
        <w:rPr>
          <w:rFonts w:ascii="Times New Roman" w:hAnsi="Times New Roman" w:cs="Times New Roman"/>
          <w:lang w:val="pt-BR"/>
        </w:rPr>
        <w:t>email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já existe.</w:t>
      </w:r>
    </w:p>
    <w:p w14:paraId="3CF35D0B" w14:textId="77777777" w:rsidR="00AA5C5A" w:rsidRPr="00222CF1" w:rsidRDefault="00000000" w:rsidP="00470E96">
      <w:pPr>
        <w:pStyle w:val="Compact"/>
        <w:numPr>
          <w:ilvl w:val="2"/>
          <w:numId w:val="16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Tarefa:</w:t>
      </w:r>
      <w:r w:rsidRPr="00222CF1">
        <w:rPr>
          <w:rFonts w:ascii="Times New Roman" w:hAnsi="Times New Roman" w:cs="Times New Roman"/>
          <w:lang w:val="pt-BR"/>
        </w:rPr>
        <w:t xml:space="preserve"> Validar formato dos dados (senha, </w:t>
      </w:r>
      <w:proofErr w:type="spellStart"/>
      <w:r w:rsidRPr="00222CF1">
        <w:rPr>
          <w:rFonts w:ascii="Times New Roman" w:hAnsi="Times New Roman" w:cs="Times New Roman"/>
          <w:lang w:val="pt-BR"/>
        </w:rPr>
        <w:t>email</w:t>
      </w:r>
      <w:proofErr w:type="spellEnd"/>
      <w:r w:rsidRPr="00222CF1">
        <w:rPr>
          <w:rFonts w:ascii="Times New Roman" w:hAnsi="Times New Roman" w:cs="Times New Roman"/>
          <w:lang w:val="pt-BR"/>
        </w:rPr>
        <w:t>).</w:t>
      </w:r>
    </w:p>
    <w:p w14:paraId="5F453846" w14:textId="77777777" w:rsidR="00AA5C5A" w:rsidRPr="00222CF1" w:rsidRDefault="00000000" w:rsidP="00470E96">
      <w:pPr>
        <w:pStyle w:val="Compact"/>
        <w:numPr>
          <w:ilvl w:val="2"/>
          <w:numId w:val="16"/>
        </w:numPr>
        <w:spacing w:line="360" w:lineRule="auto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  <w:b/>
          <w:bCs/>
        </w:rPr>
        <w:t>Gateway Exclusivo:</w:t>
      </w:r>
      <w:r w:rsidRPr="00222CF1">
        <w:rPr>
          <w:rFonts w:ascii="Times New Roman" w:hAnsi="Times New Roman" w:cs="Times New Roman"/>
        </w:rPr>
        <w:t xml:space="preserve"> Dados </w:t>
      </w:r>
      <w:proofErr w:type="spellStart"/>
      <w:r w:rsidRPr="00222CF1">
        <w:rPr>
          <w:rFonts w:ascii="Times New Roman" w:hAnsi="Times New Roman" w:cs="Times New Roman"/>
        </w:rPr>
        <w:t>válidos</w:t>
      </w:r>
      <w:proofErr w:type="spellEnd"/>
      <w:r w:rsidRPr="00222CF1">
        <w:rPr>
          <w:rFonts w:ascii="Times New Roman" w:hAnsi="Times New Roman" w:cs="Times New Roman"/>
        </w:rPr>
        <w:t>?</w:t>
      </w:r>
    </w:p>
    <w:p w14:paraId="7D8CC7FE" w14:textId="77777777" w:rsidR="00AA5C5A" w:rsidRPr="00222CF1" w:rsidRDefault="00000000" w:rsidP="00470E96">
      <w:pPr>
        <w:pStyle w:val="Compact"/>
        <w:numPr>
          <w:ilvl w:val="3"/>
          <w:numId w:val="17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Se Não:</w:t>
      </w: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Tarefa:</w:t>
      </w:r>
      <w:r w:rsidRPr="00222CF1">
        <w:rPr>
          <w:rFonts w:ascii="Times New Roman" w:hAnsi="Times New Roman" w:cs="Times New Roman"/>
          <w:lang w:val="pt-BR"/>
        </w:rPr>
        <w:t xml:space="preserve"> Exibe mensagem de erro ao Candidato. </w:t>
      </w:r>
      <w:r w:rsidRPr="00222CF1">
        <w:rPr>
          <w:rFonts w:ascii="Times New Roman" w:hAnsi="Times New Roman" w:cs="Times New Roman"/>
          <w:b/>
          <w:bCs/>
          <w:lang w:val="pt-BR"/>
        </w:rPr>
        <w:t>Fluxo termina aqui para o sistema neste ponto (usuário corrige ou desiste).</w:t>
      </w:r>
    </w:p>
    <w:p w14:paraId="1CE15110" w14:textId="77777777" w:rsidR="00AA5C5A" w:rsidRPr="00222CF1" w:rsidRDefault="00000000" w:rsidP="00470E96">
      <w:pPr>
        <w:pStyle w:val="Compact"/>
        <w:numPr>
          <w:ilvl w:val="3"/>
          <w:numId w:val="17"/>
        </w:numPr>
        <w:spacing w:line="360" w:lineRule="auto"/>
        <w:rPr>
          <w:rFonts w:ascii="Times New Roman" w:hAnsi="Times New Roman" w:cs="Times New Roman"/>
        </w:rPr>
      </w:pPr>
      <w:proofErr w:type="gramStart"/>
      <w:r w:rsidRPr="00222CF1">
        <w:rPr>
          <w:rFonts w:ascii="Times New Roman" w:hAnsi="Times New Roman" w:cs="Times New Roman"/>
          <w:b/>
          <w:bCs/>
        </w:rPr>
        <w:t>Se</w:t>
      </w:r>
      <w:proofErr w:type="gramEnd"/>
      <w:r w:rsidRPr="00222CF1">
        <w:rPr>
          <w:rFonts w:ascii="Times New Roman" w:hAnsi="Times New Roman" w:cs="Times New Roman"/>
          <w:b/>
          <w:bCs/>
        </w:rPr>
        <w:t xml:space="preserve"> Sim:</w:t>
      </w:r>
      <w:r w:rsidRPr="00222CF1">
        <w:rPr>
          <w:rFonts w:ascii="Times New Roman" w:hAnsi="Times New Roman" w:cs="Times New Roman"/>
        </w:rPr>
        <w:t xml:space="preserve"> Continua.</w:t>
      </w:r>
    </w:p>
    <w:p w14:paraId="0AEF9AF9" w14:textId="77777777" w:rsidR="00AA5C5A" w:rsidRPr="00222CF1" w:rsidRDefault="00000000" w:rsidP="00470E96">
      <w:pPr>
        <w:pStyle w:val="Compact"/>
        <w:numPr>
          <w:ilvl w:val="1"/>
          <w:numId w:val="15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Tarefa:</w:t>
      </w:r>
      <w:r w:rsidRPr="00222CF1">
        <w:rPr>
          <w:rFonts w:ascii="Times New Roman" w:hAnsi="Times New Roman" w:cs="Times New Roman"/>
          <w:lang w:val="pt-BR"/>
        </w:rPr>
        <w:t xml:space="preserve"> Criar registro de usuário com status “PENDENTE_APROVACAO”.</w:t>
      </w:r>
    </w:p>
    <w:p w14:paraId="2518F2DD" w14:textId="77777777" w:rsidR="00AA5C5A" w:rsidRPr="00222CF1" w:rsidRDefault="00000000" w:rsidP="00470E96">
      <w:pPr>
        <w:pStyle w:val="Compact"/>
        <w:numPr>
          <w:ilvl w:val="1"/>
          <w:numId w:val="15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Tarefa:</w:t>
      </w:r>
      <w:r w:rsidRPr="00222CF1">
        <w:rPr>
          <w:rFonts w:ascii="Times New Roman" w:hAnsi="Times New Roman" w:cs="Times New Roman"/>
          <w:lang w:val="pt-BR"/>
        </w:rPr>
        <w:t xml:space="preserve"> Associar usuário ao condomínio selecionado.</w:t>
      </w:r>
    </w:p>
    <w:p w14:paraId="4929C8CC" w14:textId="77777777" w:rsidR="00AA5C5A" w:rsidRPr="00222CF1" w:rsidRDefault="00000000" w:rsidP="00470E96">
      <w:pPr>
        <w:pStyle w:val="Compact"/>
        <w:numPr>
          <w:ilvl w:val="1"/>
          <w:numId w:val="15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Tarefa:</w:t>
      </w:r>
      <w:r w:rsidRPr="00222CF1">
        <w:rPr>
          <w:rFonts w:ascii="Times New Roman" w:hAnsi="Times New Roman" w:cs="Times New Roman"/>
          <w:lang w:val="pt-BR"/>
        </w:rPr>
        <w:t xml:space="preserve"> Notificar Síndico sobre novo cadastro pendente (</w:t>
      </w:r>
      <w:proofErr w:type="spellStart"/>
      <w:r w:rsidRPr="00222CF1">
        <w:rPr>
          <w:rFonts w:ascii="Times New Roman" w:hAnsi="Times New Roman" w:cs="Times New Roman"/>
          <w:lang w:val="pt-BR"/>
        </w:rPr>
        <w:t>ex</w:t>
      </w:r>
      <w:proofErr w:type="spellEnd"/>
      <w:r w:rsidRPr="00222CF1">
        <w:rPr>
          <w:rFonts w:ascii="Times New Roman" w:hAnsi="Times New Roman" w:cs="Times New Roman"/>
          <w:lang w:val="pt-BR"/>
        </w:rPr>
        <w:t>: via sistema/</w:t>
      </w:r>
      <w:proofErr w:type="spellStart"/>
      <w:r w:rsidRPr="00222CF1">
        <w:rPr>
          <w:rFonts w:ascii="Times New Roman" w:hAnsi="Times New Roman" w:cs="Times New Roman"/>
          <w:lang w:val="pt-BR"/>
        </w:rPr>
        <w:t>email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- funcionalidade de notificação não detalhada no escopo atual, mas implícita para o fluxo).</w:t>
      </w:r>
    </w:p>
    <w:p w14:paraId="63092302" w14:textId="77777777" w:rsidR="00AA5C5A" w:rsidRPr="00222CF1" w:rsidRDefault="00000000" w:rsidP="00470E96">
      <w:pPr>
        <w:pStyle w:val="Compact"/>
        <w:numPr>
          <w:ilvl w:val="1"/>
          <w:numId w:val="15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Evento Intermediário de Mensagem (Envio):</w:t>
      </w:r>
      <w:r w:rsidRPr="00222CF1">
        <w:rPr>
          <w:rFonts w:ascii="Times New Roman" w:hAnsi="Times New Roman" w:cs="Times New Roman"/>
          <w:lang w:val="pt-BR"/>
        </w:rPr>
        <w:t xml:space="preserve"> Notificação enviada ao Síndico.</w:t>
      </w:r>
    </w:p>
    <w:p w14:paraId="7090E8F4" w14:textId="77777777" w:rsidR="00AA5C5A" w:rsidRPr="00222CF1" w:rsidRDefault="00000000" w:rsidP="00470E96">
      <w:pPr>
        <w:pStyle w:val="Compact"/>
        <w:numPr>
          <w:ilvl w:val="1"/>
          <w:numId w:val="15"/>
        </w:numPr>
        <w:spacing w:line="360" w:lineRule="auto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  <w:b/>
          <w:bCs/>
        </w:rPr>
        <w:lastRenderedPageBreak/>
        <w:t xml:space="preserve">(Após </w:t>
      </w:r>
      <w:proofErr w:type="spellStart"/>
      <w:r w:rsidRPr="00222CF1">
        <w:rPr>
          <w:rFonts w:ascii="Times New Roman" w:hAnsi="Times New Roman" w:cs="Times New Roman"/>
          <w:b/>
          <w:bCs/>
        </w:rPr>
        <w:t>decisão</w:t>
      </w:r>
      <w:proofErr w:type="spellEnd"/>
      <w:r w:rsidRPr="00222CF1">
        <w:rPr>
          <w:rFonts w:ascii="Times New Roman" w:hAnsi="Times New Roman" w:cs="Times New Roman"/>
          <w:b/>
          <w:bCs/>
        </w:rPr>
        <w:t xml:space="preserve"> do </w:t>
      </w:r>
      <w:proofErr w:type="spellStart"/>
      <w:r w:rsidRPr="00222CF1">
        <w:rPr>
          <w:rFonts w:ascii="Times New Roman" w:hAnsi="Times New Roman" w:cs="Times New Roman"/>
          <w:b/>
          <w:bCs/>
        </w:rPr>
        <w:t>Síndico</w:t>
      </w:r>
      <w:proofErr w:type="spellEnd"/>
      <w:r w:rsidRPr="00222CF1">
        <w:rPr>
          <w:rFonts w:ascii="Times New Roman" w:hAnsi="Times New Roman" w:cs="Times New Roman"/>
          <w:b/>
          <w:bCs/>
        </w:rPr>
        <w:t>)</w:t>
      </w:r>
    </w:p>
    <w:p w14:paraId="0245C1B2" w14:textId="77777777" w:rsidR="00AA5C5A" w:rsidRPr="00222CF1" w:rsidRDefault="00000000" w:rsidP="00470E96">
      <w:pPr>
        <w:pStyle w:val="Compact"/>
        <w:numPr>
          <w:ilvl w:val="2"/>
          <w:numId w:val="18"/>
        </w:numPr>
        <w:spacing w:line="360" w:lineRule="auto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Se Aprovado pelo Síndico:</w:t>
      </w: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Tarefa:</w:t>
      </w:r>
      <w:r w:rsidRPr="00222CF1">
        <w:rPr>
          <w:rFonts w:ascii="Times New Roman" w:hAnsi="Times New Roman" w:cs="Times New Roman"/>
          <w:lang w:val="pt-BR"/>
        </w:rPr>
        <w:t xml:space="preserve"> Atualiza status do usuário para “APROVADO”. </w:t>
      </w:r>
      <w:proofErr w:type="spellStart"/>
      <w:r w:rsidRPr="00222CF1">
        <w:rPr>
          <w:rFonts w:ascii="Times New Roman" w:hAnsi="Times New Roman" w:cs="Times New Roman"/>
          <w:b/>
          <w:bCs/>
        </w:rPr>
        <w:t>Tarefa</w:t>
      </w:r>
      <w:proofErr w:type="spellEnd"/>
      <w:r w:rsidRPr="00222CF1">
        <w:rPr>
          <w:rFonts w:ascii="Times New Roman" w:hAnsi="Times New Roman" w:cs="Times New Roman"/>
          <w:b/>
          <w:bCs/>
        </w:rPr>
        <w:t>:</w:t>
      </w:r>
      <w:r w:rsidRPr="00222CF1">
        <w:rPr>
          <w:rFonts w:ascii="Times New Roman" w:hAnsi="Times New Roman" w:cs="Times New Roman"/>
        </w:rPr>
        <w:t xml:space="preserve"> </w:t>
      </w:r>
      <w:proofErr w:type="spellStart"/>
      <w:r w:rsidRPr="00222CF1">
        <w:rPr>
          <w:rFonts w:ascii="Times New Roman" w:hAnsi="Times New Roman" w:cs="Times New Roman"/>
        </w:rPr>
        <w:t>Notifica</w:t>
      </w:r>
      <w:proofErr w:type="spellEnd"/>
      <w:r w:rsidRPr="00222CF1">
        <w:rPr>
          <w:rFonts w:ascii="Times New Roman" w:hAnsi="Times New Roman" w:cs="Times New Roman"/>
        </w:rPr>
        <w:t xml:space="preserve"> </w:t>
      </w:r>
      <w:proofErr w:type="spellStart"/>
      <w:r w:rsidRPr="00222CF1">
        <w:rPr>
          <w:rFonts w:ascii="Times New Roman" w:hAnsi="Times New Roman" w:cs="Times New Roman"/>
        </w:rPr>
        <w:t>Morador</w:t>
      </w:r>
      <w:proofErr w:type="spellEnd"/>
      <w:r w:rsidRPr="00222CF1">
        <w:rPr>
          <w:rFonts w:ascii="Times New Roman" w:hAnsi="Times New Roman" w:cs="Times New Roman"/>
        </w:rPr>
        <w:t xml:space="preserve"> </w:t>
      </w:r>
      <w:proofErr w:type="spellStart"/>
      <w:r w:rsidRPr="00222CF1">
        <w:rPr>
          <w:rFonts w:ascii="Times New Roman" w:hAnsi="Times New Roman" w:cs="Times New Roman"/>
        </w:rPr>
        <w:t>sobre</w:t>
      </w:r>
      <w:proofErr w:type="spellEnd"/>
      <w:r w:rsidRPr="00222CF1">
        <w:rPr>
          <w:rFonts w:ascii="Times New Roman" w:hAnsi="Times New Roman" w:cs="Times New Roman"/>
        </w:rPr>
        <w:t xml:space="preserve"> aprovação.</w:t>
      </w:r>
    </w:p>
    <w:p w14:paraId="49247040" w14:textId="77777777" w:rsidR="00AA5C5A" w:rsidRPr="00222CF1" w:rsidRDefault="00000000" w:rsidP="00470E96">
      <w:pPr>
        <w:pStyle w:val="Compact"/>
        <w:numPr>
          <w:ilvl w:val="2"/>
          <w:numId w:val="18"/>
        </w:numPr>
        <w:spacing w:line="360" w:lineRule="auto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Se Rejeitado pelo Síndico:</w:t>
      </w: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Tarefa:</w:t>
      </w:r>
      <w:r w:rsidRPr="00222CF1">
        <w:rPr>
          <w:rFonts w:ascii="Times New Roman" w:hAnsi="Times New Roman" w:cs="Times New Roman"/>
          <w:lang w:val="pt-BR"/>
        </w:rPr>
        <w:t xml:space="preserve"> Atualiza status do usuário para “REJEITADO”. </w:t>
      </w:r>
      <w:proofErr w:type="spellStart"/>
      <w:r w:rsidRPr="00222CF1">
        <w:rPr>
          <w:rFonts w:ascii="Times New Roman" w:hAnsi="Times New Roman" w:cs="Times New Roman"/>
          <w:b/>
          <w:bCs/>
        </w:rPr>
        <w:t>Tarefa</w:t>
      </w:r>
      <w:proofErr w:type="spellEnd"/>
      <w:r w:rsidRPr="00222CF1">
        <w:rPr>
          <w:rFonts w:ascii="Times New Roman" w:hAnsi="Times New Roman" w:cs="Times New Roman"/>
          <w:b/>
          <w:bCs/>
        </w:rPr>
        <w:t>:</w:t>
      </w:r>
      <w:r w:rsidRPr="00222CF1">
        <w:rPr>
          <w:rFonts w:ascii="Times New Roman" w:hAnsi="Times New Roman" w:cs="Times New Roman"/>
        </w:rPr>
        <w:t xml:space="preserve"> </w:t>
      </w:r>
      <w:proofErr w:type="spellStart"/>
      <w:r w:rsidRPr="00222CF1">
        <w:rPr>
          <w:rFonts w:ascii="Times New Roman" w:hAnsi="Times New Roman" w:cs="Times New Roman"/>
        </w:rPr>
        <w:t>Notifica</w:t>
      </w:r>
      <w:proofErr w:type="spellEnd"/>
      <w:r w:rsidRPr="00222CF1">
        <w:rPr>
          <w:rFonts w:ascii="Times New Roman" w:hAnsi="Times New Roman" w:cs="Times New Roman"/>
        </w:rPr>
        <w:t xml:space="preserve"> </w:t>
      </w:r>
      <w:proofErr w:type="spellStart"/>
      <w:r w:rsidRPr="00222CF1">
        <w:rPr>
          <w:rFonts w:ascii="Times New Roman" w:hAnsi="Times New Roman" w:cs="Times New Roman"/>
        </w:rPr>
        <w:t>Morador</w:t>
      </w:r>
      <w:proofErr w:type="spellEnd"/>
      <w:r w:rsidRPr="00222CF1">
        <w:rPr>
          <w:rFonts w:ascii="Times New Roman" w:hAnsi="Times New Roman" w:cs="Times New Roman"/>
        </w:rPr>
        <w:t xml:space="preserve"> </w:t>
      </w:r>
      <w:proofErr w:type="spellStart"/>
      <w:r w:rsidRPr="00222CF1">
        <w:rPr>
          <w:rFonts w:ascii="Times New Roman" w:hAnsi="Times New Roman" w:cs="Times New Roman"/>
        </w:rPr>
        <w:t>sobre</w:t>
      </w:r>
      <w:proofErr w:type="spellEnd"/>
      <w:r w:rsidRPr="00222CF1">
        <w:rPr>
          <w:rFonts w:ascii="Times New Roman" w:hAnsi="Times New Roman" w:cs="Times New Roman"/>
        </w:rPr>
        <w:t xml:space="preserve"> rejeição.</w:t>
      </w:r>
    </w:p>
    <w:p w14:paraId="15F33600" w14:textId="77777777" w:rsidR="00AA5C5A" w:rsidRPr="00222CF1" w:rsidRDefault="00000000" w:rsidP="00470E96">
      <w:pPr>
        <w:numPr>
          <w:ilvl w:val="0"/>
          <w:numId w:val="12"/>
        </w:numPr>
        <w:spacing w:line="360" w:lineRule="auto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  <w:b/>
          <w:bCs/>
        </w:rPr>
        <w:t>Lane: Síndico do Condomínio</w:t>
      </w:r>
    </w:p>
    <w:p w14:paraId="2E6B53F3" w14:textId="77777777" w:rsidR="00AA5C5A" w:rsidRPr="00222CF1" w:rsidRDefault="00000000" w:rsidP="00470E96">
      <w:pPr>
        <w:pStyle w:val="Compact"/>
        <w:numPr>
          <w:ilvl w:val="1"/>
          <w:numId w:val="19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Evento Intermediário de Mensagem (Recebimento):</w:t>
      </w:r>
      <w:r w:rsidRPr="00222CF1">
        <w:rPr>
          <w:rFonts w:ascii="Times New Roman" w:hAnsi="Times New Roman" w:cs="Times New Roman"/>
          <w:lang w:val="pt-BR"/>
        </w:rPr>
        <w:t xml:space="preserve"> Recebe notificação de novo cadastro.</w:t>
      </w:r>
    </w:p>
    <w:p w14:paraId="668062B9" w14:textId="77777777" w:rsidR="00AA5C5A" w:rsidRPr="00222CF1" w:rsidRDefault="00000000" w:rsidP="00470E96">
      <w:pPr>
        <w:pStyle w:val="Compact"/>
        <w:numPr>
          <w:ilvl w:val="1"/>
          <w:numId w:val="19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Tarefa:</w:t>
      </w:r>
      <w:r w:rsidRPr="00222CF1">
        <w:rPr>
          <w:rFonts w:ascii="Times New Roman" w:hAnsi="Times New Roman" w:cs="Times New Roman"/>
          <w:lang w:val="pt-BR"/>
        </w:rPr>
        <w:t xml:space="preserve"> Acessa painel de aprovação de usuários.</w:t>
      </w:r>
    </w:p>
    <w:p w14:paraId="66583E0E" w14:textId="77777777" w:rsidR="00AA5C5A" w:rsidRPr="00222CF1" w:rsidRDefault="00000000" w:rsidP="00470E96">
      <w:pPr>
        <w:pStyle w:val="Compact"/>
        <w:numPr>
          <w:ilvl w:val="1"/>
          <w:numId w:val="19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Tarefa:</w:t>
      </w:r>
      <w:r w:rsidRPr="00222CF1">
        <w:rPr>
          <w:rFonts w:ascii="Times New Roman" w:hAnsi="Times New Roman" w:cs="Times New Roman"/>
          <w:lang w:val="pt-BR"/>
        </w:rPr>
        <w:t xml:space="preserve"> Analisa dados do candidato.</w:t>
      </w:r>
    </w:p>
    <w:p w14:paraId="625179AC" w14:textId="77777777" w:rsidR="00AA5C5A" w:rsidRPr="00222CF1" w:rsidRDefault="00000000" w:rsidP="00470E96">
      <w:pPr>
        <w:pStyle w:val="Compact"/>
        <w:numPr>
          <w:ilvl w:val="1"/>
          <w:numId w:val="19"/>
        </w:numPr>
        <w:spacing w:line="360" w:lineRule="auto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  <w:b/>
          <w:bCs/>
        </w:rPr>
        <w:t>Gateway Exclusivo:</w:t>
      </w:r>
      <w:r w:rsidRPr="00222CF1">
        <w:rPr>
          <w:rFonts w:ascii="Times New Roman" w:hAnsi="Times New Roman" w:cs="Times New Roman"/>
        </w:rPr>
        <w:t xml:space="preserve"> </w:t>
      </w:r>
      <w:proofErr w:type="spellStart"/>
      <w:r w:rsidRPr="00222CF1">
        <w:rPr>
          <w:rFonts w:ascii="Times New Roman" w:hAnsi="Times New Roman" w:cs="Times New Roman"/>
        </w:rPr>
        <w:t>Aprovar</w:t>
      </w:r>
      <w:proofErr w:type="spellEnd"/>
      <w:r w:rsidRPr="00222CF1">
        <w:rPr>
          <w:rFonts w:ascii="Times New Roman" w:hAnsi="Times New Roman" w:cs="Times New Roman"/>
        </w:rPr>
        <w:t xml:space="preserve"> </w:t>
      </w:r>
      <w:proofErr w:type="spellStart"/>
      <w:r w:rsidRPr="00222CF1">
        <w:rPr>
          <w:rFonts w:ascii="Times New Roman" w:hAnsi="Times New Roman" w:cs="Times New Roman"/>
        </w:rPr>
        <w:t>cadastro</w:t>
      </w:r>
      <w:proofErr w:type="spellEnd"/>
      <w:r w:rsidRPr="00222CF1">
        <w:rPr>
          <w:rFonts w:ascii="Times New Roman" w:hAnsi="Times New Roman" w:cs="Times New Roman"/>
        </w:rPr>
        <w:t>?</w:t>
      </w:r>
    </w:p>
    <w:p w14:paraId="6AB5AC79" w14:textId="77777777" w:rsidR="00AA5C5A" w:rsidRPr="00222CF1" w:rsidRDefault="00000000" w:rsidP="00470E96">
      <w:pPr>
        <w:pStyle w:val="Compact"/>
        <w:numPr>
          <w:ilvl w:val="2"/>
          <w:numId w:val="20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Se Sim:</w:t>
      </w: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Tarefa:</w:t>
      </w:r>
      <w:r w:rsidRPr="00222CF1">
        <w:rPr>
          <w:rFonts w:ascii="Times New Roman" w:hAnsi="Times New Roman" w:cs="Times New Roman"/>
          <w:lang w:val="pt-BR"/>
        </w:rPr>
        <w:t xml:space="preserve"> Clica em “Aprovar” no sistema. </w:t>
      </w:r>
      <w:r w:rsidRPr="00222CF1">
        <w:rPr>
          <w:rFonts w:ascii="Times New Roman" w:hAnsi="Times New Roman" w:cs="Times New Roman"/>
          <w:b/>
          <w:bCs/>
          <w:lang w:val="pt-BR"/>
        </w:rPr>
        <w:t>Evento Intermediário de Mensagem (Envio):</w:t>
      </w:r>
      <w:r w:rsidRPr="00222CF1">
        <w:rPr>
          <w:rFonts w:ascii="Times New Roman" w:hAnsi="Times New Roman" w:cs="Times New Roman"/>
          <w:lang w:val="pt-BR"/>
        </w:rPr>
        <w:t xml:space="preserve"> Decisão de aprovação enviada ao Sistema.</w:t>
      </w:r>
    </w:p>
    <w:p w14:paraId="56A69ADD" w14:textId="77777777" w:rsidR="00AA5C5A" w:rsidRPr="00222CF1" w:rsidRDefault="00000000" w:rsidP="00470E96">
      <w:pPr>
        <w:pStyle w:val="Compact"/>
        <w:numPr>
          <w:ilvl w:val="2"/>
          <w:numId w:val="20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Se Não:</w:t>
      </w: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Tarefa:</w:t>
      </w:r>
      <w:r w:rsidRPr="00222CF1">
        <w:rPr>
          <w:rFonts w:ascii="Times New Roman" w:hAnsi="Times New Roman" w:cs="Times New Roman"/>
          <w:lang w:val="pt-BR"/>
        </w:rPr>
        <w:t xml:space="preserve"> Clica em “Rejeitar” no sistema. </w:t>
      </w:r>
      <w:r w:rsidRPr="00222CF1">
        <w:rPr>
          <w:rFonts w:ascii="Times New Roman" w:hAnsi="Times New Roman" w:cs="Times New Roman"/>
          <w:b/>
          <w:bCs/>
          <w:lang w:val="pt-BR"/>
        </w:rPr>
        <w:t>Evento Intermediário de Mensagem (Envio):</w:t>
      </w:r>
      <w:r w:rsidRPr="00222CF1">
        <w:rPr>
          <w:rFonts w:ascii="Times New Roman" w:hAnsi="Times New Roman" w:cs="Times New Roman"/>
          <w:lang w:val="pt-BR"/>
        </w:rPr>
        <w:t xml:space="preserve"> Decisão de rejeição enviada ao Sistema.</w:t>
      </w:r>
    </w:p>
    <w:p w14:paraId="508FE242" w14:textId="77777777" w:rsidR="00AA5C5A" w:rsidRPr="00222CF1" w:rsidRDefault="00000000" w:rsidP="00470E96">
      <w:pPr>
        <w:pStyle w:val="Compact"/>
        <w:numPr>
          <w:ilvl w:val="1"/>
          <w:numId w:val="19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Evento de Fim:</w:t>
      </w:r>
      <w:r w:rsidRPr="00222CF1">
        <w:rPr>
          <w:rFonts w:ascii="Times New Roman" w:hAnsi="Times New Roman" w:cs="Times New Roman"/>
          <w:lang w:val="pt-BR"/>
        </w:rPr>
        <w:t xml:space="preserve"> Processo de aprovação/rejeição concluído pelo Síndico.</w:t>
      </w:r>
    </w:p>
    <w:p w14:paraId="3AE7CCE0" w14:textId="77777777" w:rsidR="00AA5C5A" w:rsidRPr="00222CF1" w:rsidRDefault="00000000" w:rsidP="00470E96">
      <w:pPr>
        <w:spacing w:line="360" w:lineRule="auto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</w:rPr>
        <w:pict w14:anchorId="1ACF7218">
          <v:rect id="_x0000_i1710" style="width:0;height:1.5pt" o:hralign="center" o:hrstd="t" o:hr="t"/>
        </w:pict>
      </w:r>
    </w:p>
    <w:p w14:paraId="69AB917A" w14:textId="77777777" w:rsidR="00AA5C5A" w:rsidRPr="00222CF1" w:rsidRDefault="00000000" w:rsidP="00470E96">
      <w:pPr>
        <w:pStyle w:val="Ttulo2"/>
        <w:spacing w:line="360" w:lineRule="auto"/>
        <w:rPr>
          <w:rFonts w:ascii="Times New Roman" w:hAnsi="Times New Roman" w:cs="Times New Roman"/>
          <w:lang w:val="pt-BR"/>
        </w:rPr>
      </w:pPr>
      <w:bookmarkStart w:id="20" w:name="modelagem-uml-e-diagramas"/>
      <w:bookmarkEnd w:id="19"/>
      <w:r w:rsidRPr="00222CF1">
        <w:rPr>
          <w:rFonts w:ascii="Times New Roman" w:hAnsi="Times New Roman" w:cs="Times New Roman"/>
          <w:lang w:val="pt-BR"/>
        </w:rPr>
        <w:t>5. MODELAGEM UML E DIAGRAMAS</w:t>
      </w:r>
    </w:p>
    <w:p w14:paraId="75F8E8EF" w14:textId="77777777" w:rsidR="00AA5C5A" w:rsidRPr="00222CF1" w:rsidRDefault="00000000" w:rsidP="00470E96">
      <w:pPr>
        <w:pStyle w:val="Ttulo3"/>
        <w:spacing w:line="360" w:lineRule="auto"/>
        <w:rPr>
          <w:rFonts w:ascii="Times New Roman" w:hAnsi="Times New Roman" w:cs="Times New Roman"/>
          <w:lang w:val="pt-BR"/>
        </w:rPr>
      </w:pPr>
      <w:bookmarkStart w:id="21" w:name="X753bcbd4c5a04d9c895887e28b3622af2cd2da5"/>
      <w:r w:rsidRPr="00222CF1">
        <w:rPr>
          <w:rFonts w:ascii="Times New Roman" w:hAnsi="Times New Roman" w:cs="Times New Roman"/>
          <w:lang w:val="pt-BR"/>
        </w:rPr>
        <w:t>5.1. Modelo de Domínio (Diagrama de Classes de Alto Nível)</w:t>
      </w:r>
    </w:p>
    <w:p w14:paraId="690CFD13" w14:textId="77777777" w:rsidR="00AA5C5A" w:rsidRPr="00222CF1" w:rsidRDefault="00000000" w:rsidP="00470E96">
      <w:pPr>
        <w:pStyle w:val="FirstParagraph"/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[ESPAÇO RESERVADO PARA DIAGRAMA DE CLASSES DE ALTO NÍVEL (MODELO DE DOMÍNIO)]</w:t>
      </w:r>
    </w:p>
    <w:p w14:paraId="3255C39B" w14:textId="77777777" w:rsidR="00AA5C5A" w:rsidRPr="00222CF1" w:rsidRDefault="00000000" w:rsidP="00470E96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(Por favor, insira aqui o diagrama de classes de alto nível gerado por uma ferramenta apropriada, com base na descrição abaixo).</w:t>
      </w:r>
    </w:p>
    <w:p w14:paraId="1F3DD4E5" w14:textId="77777777" w:rsidR="00AA5C5A" w:rsidRPr="00222CF1" w:rsidRDefault="00000000" w:rsidP="00470E96">
      <w:pPr>
        <w:pStyle w:val="Compact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Descrição:</w:t>
      </w:r>
      <w:r w:rsidRPr="00222CF1">
        <w:rPr>
          <w:rFonts w:ascii="Times New Roman" w:hAnsi="Times New Roman" w:cs="Times New Roman"/>
          <w:lang w:val="pt-BR"/>
        </w:rPr>
        <w:t xml:space="preserve"> Este diagrama representaria as principais entidades do sistema e seus relacionamentos.</w:t>
      </w:r>
    </w:p>
    <w:p w14:paraId="221D28E3" w14:textId="77777777" w:rsidR="00AA5C5A" w:rsidRPr="00222CF1" w:rsidRDefault="00000000" w:rsidP="00470E96">
      <w:pPr>
        <w:pStyle w:val="Compact"/>
        <w:numPr>
          <w:ilvl w:val="0"/>
          <w:numId w:val="21"/>
        </w:numPr>
        <w:spacing w:line="360" w:lineRule="auto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  <w:b/>
          <w:bCs/>
        </w:rPr>
        <w:lastRenderedPageBreak/>
        <w:t xml:space="preserve">Classes </w:t>
      </w:r>
      <w:proofErr w:type="spellStart"/>
      <w:r w:rsidRPr="00222CF1">
        <w:rPr>
          <w:rFonts w:ascii="Times New Roman" w:hAnsi="Times New Roman" w:cs="Times New Roman"/>
          <w:b/>
          <w:bCs/>
        </w:rPr>
        <w:t>Principais</w:t>
      </w:r>
      <w:proofErr w:type="spellEnd"/>
      <w:r w:rsidRPr="00222CF1">
        <w:rPr>
          <w:rFonts w:ascii="Times New Roman" w:hAnsi="Times New Roman" w:cs="Times New Roman"/>
          <w:b/>
          <w:bCs/>
        </w:rPr>
        <w:t>:</w:t>
      </w:r>
    </w:p>
    <w:p w14:paraId="53B6622F" w14:textId="77777777" w:rsidR="00AA5C5A" w:rsidRPr="00222CF1" w:rsidRDefault="00000000" w:rsidP="00470E96">
      <w:pPr>
        <w:pStyle w:val="Compact"/>
        <w:numPr>
          <w:ilvl w:val="1"/>
          <w:numId w:val="22"/>
        </w:numPr>
        <w:spacing w:line="360" w:lineRule="auto"/>
        <w:rPr>
          <w:rFonts w:ascii="Times New Roman" w:hAnsi="Times New Roman" w:cs="Times New Roman"/>
          <w:lang w:val="pt-BR"/>
        </w:rPr>
      </w:pP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Usuari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: Atributos chave como </w:t>
      </w:r>
      <w:r w:rsidRPr="00222CF1">
        <w:rPr>
          <w:rStyle w:val="VerbatimChar"/>
          <w:rFonts w:ascii="Times New Roman" w:hAnsi="Times New Roman" w:cs="Times New Roman"/>
          <w:lang w:val="pt-BR"/>
        </w:rPr>
        <w:t>id</w:t>
      </w:r>
      <w:r w:rsidRPr="00222CF1">
        <w:rPr>
          <w:rFonts w:ascii="Times New Roman" w:hAnsi="Times New Roman" w:cs="Times New Roman"/>
          <w:lang w:val="pt-BR"/>
        </w:rPr>
        <w:t xml:space="preserve">, </w:t>
      </w:r>
      <w:r w:rsidRPr="00222CF1">
        <w:rPr>
          <w:rStyle w:val="VerbatimChar"/>
          <w:rFonts w:ascii="Times New Roman" w:hAnsi="Times New Roman" w:cs="Times New Roman"/>
          <w:lang w:val="pt-BR"/>
        </w:rPr>
        <w:t>nome</w:t>
      </w:r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email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tipoUsuari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statusUsuario</w:t>
      </w:r>
      <w:proofErr w:type="spellEnd"/>
      <w:r w:rsidRPr="00222CF1">
        <w:rPr>
          <w:rFonts w:ascii="Times New Roman" w:hAnsi="Times New Roman" w:cs="Times New Roman"/>
          <w:lang w:val="pt-BR"/>
        </w:rPr>
        <w:t>.</w:t>
      </w:r>
    </w:p>
    <w:p w14:paraId="16E17720" w14:textId="77777777" w:rsidR="00AA5C5A" w:rsidRPr="00222CF1" w:rsidRDefault="00000000" w:rsidP="00470E96">
      <w:pPr>
        <w:pStyle w:val="Compact"/>
        <w:numPr>
          <w:ilvl w:val="1"/>
          <w:numId w:val="22"/>
        </w:numPr>
        <w:spacing w:line="360" w:lineRule="auto"/>
        <w:rPr>
          <w:rFonts w:ascii="Times New Roman" w:hAnsi="Times New Roman" w:cs="Times New Roman"/>
          <w:lang w:val="pt-BR"/>
        </w:rPr>
      </w:pP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Condomini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: Atributos chave como </w:t>
      </w:r>
      <w:r w:rsidRPr="00222CF1">
        <w:rPr>
          <w:rStyle w:val="VerbatimChar"/>
          <w:rFonts w:ascii="Times New Roman" w:hAnsi="Times New Roman" w:cs="Times New Roman"/>
          <w:lang w:val="pt-BR"/>
        </w:rPr>
        <w:t>id</w:t>
      </w:r>
      <w:r w:rsidRPr="00222CF1">
        <w:rPr>
          <w:rFonts w:ascii="Times New Roman" w:hAnsi="Times New Roman" w:cs="Times New Roman"/>
          <w:lang w:val="pt-BR"/>
        </w:rPr>
        <w:t xml:space="preserve">, </w:t>
      </w:r>
      <w:r w:rsidRPr="00222CF1">
        <w:rPr>
          <w:rStyle w:val="VerbatimChar"/>
          <w:rFonts w:ascii="Times New Roman" w:hAnsi="Times New Roman" w:cs="Times New Roman"/>
          <w:lang w:val="pt-BR"/>
        </w:rPr>
        <w:t>nome</w:t>
      </w:r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endereco</w:t>
      </w:r>
      <w:proofErr w:type="spellEnd"/>
      <w:r w:rsidRPr="00222CF1">
        <w:rPr>
          <w:rFonts w:ascii="Times New Roman" w:hAnsi="Times New Roman" w:cs="Times New Roman"/>
          <w:lang w:val="pt-BR"/>
        </w:rPr>
        <w:t>.</w:t>
      </w:r>
    </w:p>
    <w:p w14:paraId="62A3B621" w14:textId="77777777" w:rsidR="00AA5C5A" w:rsidRPr="00222CF1" w:rsidRDefault="00000000" w:rsidP="00470E96">
      <w:pPr>
        <w:pStyle w:val="Compact"/>
        <w:numPr>
          <w:ilvl w:val="1"/>
          <w:numId w:val="22"/>
        </w:numPr>
        <w:spacing w:line="360" w:lineRule="auto"/>
        <w:rPr>
          <w:rFonts w:ascii="Times New Roman" w:hAnsi="Times New Roman" w:cs="Times New Roman"/>
          <w:lang w:val="pt-BR"/>
        </w:rPr>
      </w:pPr>
      <w:proofErr w:type="gramStart"/>
      <w:r w:rsidRPr="00222CF1">
        <w:rPr>
          <w:rStyle w:val="VerbatimChar"/>
          <w:rFonts w:ascii="Times New Roman" w:hAnsi="Times New Roman" w:cs="Times New Roman"/>
          <w:lang w:val="pt-BR"/>
        </w:rPr>
        <w:t>Anuncio</w:t>
      </w:r>
      <w:proofErr w:type="gramEnd"/>
      <w:r w:rsidRPr="00222CF1">
        <w:rPr>
          <w:rFonts w:ascii="Times New Roman" w:hAnsi="Times New Roman" w:cs="Times New Roman"/>
          <w:lang w:val="pt-BR"/>
        </w:rPr>
        <w:t xml:space="preserve">: Atributos chave como </w:t>
      </w:r>
      <w:r w:rsidRPr="00222CF1">
        <w:rPr>
          <w:rStyle w:val="VerbatimChar"/>
          <w:rFonts w:ascii="Times New Roman" w:hAnsi="Times New Roman" w:cs="Times New Roman"/>
          <w:lang w:val="pt-BR"/>
        </w:rPr>
        <w:t>id</w:t>
      </w:r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proofErr w:type="gramStart"/>
      <w:r w:rsidRPr="00222CF1">
        <w:rPr>
          <w:rStyle w:val="VerbatimChar"/>
          <w:rFonts w:ascii="Times New Roman" w:hAnsi="Times New Roman" w:cs="Times New Roman"/>
          <w:lang w:val="pt-BR"/>
        </w:rPr>
        <w:t>titulo</w:t>
      </w:r>
      <w:proofErr w:type="spellEnd"/>
      <w:proofErr w:type="gramEnd"/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descrica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tipoAnunci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</w:t>
      </w:r>
      <w:r w:rsidRPr="00222CF1">
        <w:rPr>
          <w:rStyle w:val="VerbatimChar"/>
          <w:rFonts w:ascii="Times New Roman" w:hAnsi="Times New Roman" w:cs="Times New Roman"/>
          <w:lang w:val="pt-BR"/>
        </w:rPr>
        <w:t>ativo</w:t>
      </w:r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dataCriacao</w:t>
      </w:r>
      <w:proofErr w:type="spellEnd"/>
      <w:r w:rsidRPr="00222CF1">
        <w:rPr>
          <w:rFonts w:ascii="Times New Roman" w:hAnsi="Times New Roman" w:cs="Times New Roman"/>
          <w:lang w:val="pt-BR"/>
        </w:rPr>
        <w:t>.</w:t>
      </w:r>
    </w:p>
    <w:p w14:paraId="3D8EEFF9" w14:textId="77777777" w:rsidR="00AA5C5A" w:rsidRPr="00222CF1" w:rsidRDefault="00000000" w:rsidP="00470E96">
      <w:pPr>
        <w:pStyle w:val="Compact"/>
        <w:numPr>
          <w:ilvl w:val="1"/>
          <w:numId w:val="22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Style w:val="VerbatimChar"/>
          <w:rFonts w:ascii="Times New Roman" w:hAnsi="Times New Roman" w:cs="Times New Roman"/>
          <w:lang w:val="pt-BR"/>
        </w:rPr>
        <w:t>Oferta</w:t>
      </w:r>
      <w:r w:rsidRPr="00222CF1">
        <w:rPr>
          <w:rFonts w:ascii="Times New Roman" w:hAnsi="Times New Roman" w:cs="Times New Roman"/>
          <w:lang w:val="pt-BR"/>
        </w:rPr>
        <w:t xml:space="preserve">: Atributos chave como </w:t>
      </w:r>
      <w:r w:rsidRPr="00222CF1">
        <w:rPr>
          <w:rStyle w:val="VerbatimChar"/>
          <w:rFonts w:ascii="Times New Roman" w:hAnsi="Times New Roman" w:cs="Times New Roman"/>
          <w:lang w:val="pt-BR"/>
        </w:rPr>
        <w:t>id</w:t>
      </w:r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tipoOferta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</w:t>
      </w:r>
      <w:r w:rsidRPr="00222CF1">
        <w:rPr>
          <w:rStyle w:val="VerbatimChar"/>
          <w:rFonts w:ascii="Times New Roman" w:hAnsi="Times New Roman" w:cs="Times New Roman"/>
          <w:lang w:val="pt-BR"/>
        </w:rPr>
        <w:t>valor</w:t>
      </w:r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descrica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dataOferta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</w:t>
      </w:r>
      <w:r w:rsidRPr="00222CF1">
        <w:rPr>
          <w:rStyle w:val="VerbatimChar"/>
          <w:rFonts w:ascii="Times New Roman" w:hAnsi="Times New Roman" w:cs="Times New Roman"/>
          <w:lang w:val="pt-BR"/>
        </w:rPr>
        <w:t>status</w:t>
      </w:r>
      <w:r w:rsidRPr="00222CF1">
        <w:rPr>
          <w:rFonts w:ascii="Times New Roman" w:hAnsi="Times New Roman" w:cs="Times New Roman"/>
          <w:lang w:val="pt-BR"/>
        </w:rPr>
        <w:t>.</w:t>
      </w:r>
    </w:p>
    <w:p w14:paraId="2F98F116" w14:textId="77777777" w:rsidR="00AA5C5A" w:rsidRPr="00222CF1" w:rsidRDefault="00000000" w:rsidP="00470E96">
      <w:pPr>
        <w:pStyle w:val="Compact"/>
        <w:numPr>
          <w:ilvl w:val="0"/>
          <w:numId w:val="21"/>
        </w:numPr>
        <w:spacing w:line="360" w:lineRule="auto"/>
        <w:rPr>
          <w:rFonts w:ascii="Times New Roman" w:hAnsi="Times New Roman" w:cs="Times New Roman"/>
        </w:rPr>
      </w:pPr>
      <w:proofErr w:type="spellStart"/>
      <w:r w:rsidRPr="00222CF1">
        <w:rPr>
          <w:rFonts w:ascii="Times New Roman" w:hAnsi="Times New Roman" w:cs="Times New Roman"/>
          <w:b/>
          <w:bCs/>
        </w:rPr>
        <w:t>Relacionamentos</w:t>
      </w:r>
      <w:proofErr w:type="spellEnd"/>
      <w:r w:rsidRPr="00222CF1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22CF1">
        <w:rPr>
          <w:rFonts w:ascii="Times New Roman" w:hAnsi="Times New Roman" w:cs="Times New Roman"/>
          <w:b/>
          <w:bCs/>
        </w:rPr>
        <w:t>Principais</w:t>
      </w:r>
      <w:proofErr w:type="spellEnd"/>
      <w:r w:rsidRPr="00222CF1">
        <w:rPr>
          <w:rFonts w:ascii="Times New Roman" w:hAnsi="Times New Roman" w:cs="Times New Roman"/>
          <w:b/>
          <w:bCs/>
        </w:rPr>
        <w:t>:</w:t>
      </w:r>
    </w:p>
    <w:p w14:paraId="1965935D" w14:textId="77777777" w:rsidR="00AA5C5A" w:rsidRPr="00222CF1" w:rsidRDefault="00000000" w:rsidP="00470E96">
      <w:pPr>
        <w:pStyle w:val="Compact"/>
        <w:numPr>
          <w:ilvl w:val="1"/>
          <w:numId w:val="23"/>
        </w:numPr>
        <w:spacing w:line="360" w:lineRule="auto"/>
        <w:rPr>
          <w:rFonts w:ascii="Times New Roman" w:hAnsi="Times New Roman" w:cs="Times New Roman"/>
        </w:rPr>
      </w:pP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Usuari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(1) — (</w:t>
      </w:r>
      <w:proofErr w:type="gramStart"/>
      <w:r w:rsidRPr="00222CF1">
        <w:rPr>
          <w:rFonts w:ascii="Times New Roman" w:hAnsi="Times New Roman" w:cs="Times New Roman"/>
          <w:lang w:val="pt-BR"/>
        </w:rPr>
        <w:t>0..</w:t>
      </w:r>
      <w:proofErr w:type="gramEnd"/>
      <w:r w:rsidRPr="00222CF1">
        <w:rPr>
          <w:rFonts w:ascii="Times New Roman" w:hAnsi="Times New Roman" w:cs="Times New Roman"/>
          <w:lang w:val="pt-BR"/>
        </w:rPr>
        <w:t xml:space="preserve">1)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Condomini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(Um usuário (MORADOR/</w:t>
      </w:r>
      <w:proofErr w:type="gramStart"/>
      <w:r w:rsidRPr="00222CF1">
        <w:rPr>
          <w:rFonts w:ascii="Times New Roman" w:hAnsi="Times New Roman" w:cs="Times New Roman"/>
          <w:lang w:val="pt-BR"/>
        </w:rPr>
        <w:t>SINDICO</w:t>
      </w:r>
      <w:proofErr w:type="gramEnd"/>
      <w:r w:rsidRPr="00222CF1">
        <w:rPr>
          <w:rFonts w:ascii="Times New Roman" w:hAnsi="Times New Roman" w:cs="Times New Roman"/>
          <w:lang w:val="pt-BR"/>
        </w:rPr>
        <w:t xml:space="preserve">) está associado a um condomínio; um ADMIN pode não estar. </w:t>
      </w:r>
      <w:r w:rsidRPr="00222CF1">
        <w:rPr>
          <w:rFonts w:ascii="Times New Roman" w:hAnsi="Times New Roman" w:cs="Times New Roman"/>
        </w:rPr>
        <w:t xml:space="preserve">Um </w:t>
      </w:r>
      <w:proofErr w:type="spellStart"/>
      <w:r w:rsidRPr="00222CF1">
        <w:rPr>
          <w:rFonts w:ascii="Times New Roman" w:hAnsi="Times New Roman" w:cs="Times New Roman"/>
        </w:rPr>
        <w:t>condomínio</w:t>
      </w:r>
      <w:proofErr w:type="spellEnd"/>
      <w:r w:rsidRPr="00222CF1">
        <w:rPr>
          <w:rFonts w:ascii="Times New Roman" w:hAnsi="Times New Roman" w:cs="Times New Roman"/>
        </w:rPr>
        <w:t xml:space="preserve"> </w:t>
      </w:r>
      <w:proofErr w:type="spellStart"/>
      <w:r w:rsidRPr="00222CF1">
        <w:rPr>
          <w:rFonts w:ascii="Times New Roman" w:hAnsi="Times New Roman" w:cs="Times New Roman"/>
        </w:rPr>
        <w:t>pode</w:t>
      </w:r>
      <w:proofErr w:type="spellEnd"/>
      <w:r w:rsidRPr="00222CF1">
        <w:rPr>
          <w:rFonts w:ascii="Times New Roman" w:hAnsi="Times New Roman" w:cs="Times New Roman"/>
        </w:rPr>
        <w:t xml:space="preserve"> </w:t>
      </w:r>
      <w:proofErr w:type="spellStart"/>
      <w:r w:rsidRPr="00222CF1">
        <w:rPr>
          <w:rFonts w:ascii="Times New Roman" w:hAnsi="Times New Roman" w:cs="Times New Roman"/>
        </w:rPr>
        <w:t>ter</w:t>
      </w:r>
      <w:proofErr w:type="spellEnd"/>
      <w:r w:rsidRPr="00222CF1">
        <w:rPr>
          <w:rFonts w:ascii="Times New Roman" w:hAnsi="Times New Roman" w:cs="Times New Roman"/>
        </w:rPr>
        <w:t xml:space="preserve"> muitos usuários).</w:t>
      </w:r>
    </w:p>
    <w:p w14:paraId="68D31D5E" w14:textId="77777777" w:rsidR="00AA5C5A" w:rsidRPr="00222CF1" w:rsidRDefault="00000000" w:rsidP="00470E96">
      <w:pPr>
        <w:pStyle w:val="Compact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lang w:val="pt-BR"/>
        </w:rPr>
      </w:pP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Usuari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(Anunciante) (1) — (</w:t>
      </w:r>
      <w:proofErr w:type="gramStart"/>
      <w:r w:rsidRPr="00222CF1">
        <w:rPr>
          <w:rFonts w:ascii="Times New Roman" w:hAnsi="Times New Roman" w:cs="Times New Roman"/>
          <w:lang w:val="pt-BR"/>
        </w:rPr>
        <w:t>0..</w:t>
      </w:r>
      <w:proofErr w:type="gramEnd"/>
      <w:r w:rsidRPr="00222CF1">
        <w:rPr>
          <w:rFonts w:ascii="Times New Roman" w:hAnsi="Times New Roman" w:cs="Times New Roman"/>
          <w:lang w:val="pt-BR"/>
        </w:rPr>
        <w:t xml:space="preserve">*) </w:t>
      </w:r>
      <w:proofErr w:type="gramStart"/>
      <w:r w:rsidRPr="00222CF1">
        <w:rPr>
          <w:rStyle w:val="VerbatimChar"/>
          <w:rFonts w:ascii="Times New Roman" w:hAnsi="Times New Roman" w:cs="Times New Roman"/>
          <w:lang w:val="pt-BR"/>
        </w:rPr>
        <w:t>Anuncio</w:t>
      </w:r>
      <w:proofErr w:type="gramEnd"/>
      <w:r w:rsidRPr="00222CF1">
        <w:rPr>
          <w:rFonts w:ascii="Times New Roman" w:hAnsi="Times New Roman" w:cs="Times New Roman"/>
          <w:lang w:val="pt-BR"/>
        </w:rPr>
        <w:t xml:space="preserve"> (Um usuário cria zero ou muitos anúncios).</w:t>
      </w:r>
    </w:p>
    <w:p w14:paraId="061A7D0A" w14:textId="77777777" w:rsidR="00AA5C5A" w:rsidRPr="00222CF1" w:rsidRDefault="00000000" w:rsidP="00470E96">
      <w:pPr>
        <w:pStyle w:val="Compact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lang w:val="pt-BR"/>
        </w:rPr>
      </w:pPr>
      <w:proofErr w:type="gramStart"/>
      <w:r w:rsidRPr="00222CF1">
        <w:rPr>
          <w:rStyle w:val="VerbatimChar"/>
          <w:rFonts w:ascii="Times New Roman" w:hAnsi="Times New Roman" w:cs="Times New Roman"/>
          <w:lang w:val="pt-BR"/>
        </w:rPr>
        <w:t>Anuncio</w:t>
      </w:r>
      <w:proofErr w:type="gramEnd"/>
      <w:r w:rsidRPr="00222CF1">
        <w:rPr>
          <w:rFonts w:ascii="Times New Roman" w:hAnsi="Times New Roman" w:cs="Times New Roman"/>
          <w:lang w:val="pt-BR"/>
        </w:rPr>
        <w:t xml:space="preserve"> (1) — (</w:t>
      </w:r>
      <w:proofErr w:type="gramStart"/>
      <w:r w:rsidRPr="00222CF1">
        <w:rPr>
          <w:rFonts w:ascii="Times New Roman" w:hAnsi="Times New Roman" w:cs="Times New Roman"/>
          <w:lang w:val="pt-BR"/>
        </w:rPr>
        <w:t>0..</w:t>
      </w:r>
      <w:proofErr w:type="gramEnd"/>
      <w:r w:rsidRPr="00222CF1">
        <w:rPr>
          <w:rFonts w:ascii="Times New Roman" w:hAnsi="Times New Roman" w:cs="Times New Roman"/>
          <w:lang w:val="pt-BR"/>
        </w:rPr>
        <w:t xml:space="preserve">*) </w:t>
      </w:r>
      <w:r w:rsidRPr="00222CF1">
        <w:rPr>
          <w:rStyle w:val="VerbatimChar"/>
          <w:rFonts w:ascii="Times New Roman" w:hAnsi="Times New Roman" w:cs="Times New Roman"/>
          <w:lang w:val="pt-BR"/>
        </w:rPr>
        <w:t>Oferta</w:t>
      </w:r>
      <w:r w:rsidRPr="00222CF1">
        <w:rPr>
          <w:rFonts w:ascii="Times New Roman" w:hAnsi="Times New Roman" w:cs="Times New Roman"/>
          <w:lang w:val="pt-BR"/>
        </w:rPr>
        <w:t xml:space="preserve"> (Um anúncio recebe zero ou muitas ofertas).</w:t>
      </w:r>
    </w:p>
    <w:p w14:paraId="413B8C99" w14:textId="77777777" w:rsidR="00AA5C5A" w:rsidRPr="00222CF1" w:rsidRDefault="00000000" w:rsidP="00470E96">
      <w:pPr>
        <w:pStyle w:val="Compact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lang w:val="pt-BR"/>
        </w:rPr>
      </w:pP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Usuari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(Ofertante) (1) — (</w:t>
      </w:r>
      <w:proofErr w:type="gramStart"/>
      <w:r w:rsidRPr="00222CF1">
        <w:rPr>
          <w:rFonts w:ascii="Times New Roman" w:hAnsi="Times New Roman" w:cs="Times New Roman"/>
          <w:lang w:val="pt-BR"/>
        </w:rPr>
        <w:t>0..</w:t>
      </w:r>
      <w:proofErr w:type="gramEnd"/>
      <w:r w:rsidRPr="00222CF1">
        <w:rPr>
          <w:rFonts w:ascii="Times New Roman" w:hAnsi="Times New Roman" w:cs="Times New Roman"/>
          <w:lang w:val="pt-BR"/>
        </w:rPr>
        <w:t xml:space="preserve">*) </w:t>
      </w:r>
      <w:r w:rsidRPr="00222CF1">
        <w:rPr>
          <w:rStyle w:val="VerbatimChar"/>
          <w:rFonts w:ascii="Times New Roman" w:hAnsi="Times New Roman" w:cs="Times New Roman"/>
          <w:lang w:val="pt-BR"/>
        </w:rPr>
        <w:t>Oferta</w:t>
      </w:r>
      <w:r w:rsidRPr="00222CF1">
        <w:rPr>
          <w:rFonts w:ascii="Times New Roman" w:hAnsi="Times New Roman" w:cs="Times New Roman"/>
          <w:lang w:val="pt-BR"/>
        </w:rPr>
        <w:t xml:space="preserve"> (Um usuário faz zero ou muitas ofertas).</w:t>
      </w:r>
    </w:p>
    <w:p w14:paraId="248DAA9E" w14:textId="77777777" w:rsidR="00AA5C5A" w:rsidRPr="00222CF1" w:rsidRDefault="00000000" w:rsidP="00470E96">
      <w:pPr>
        <w:pStyle w:val="Ttulo3"/>
        <w:spacing w:line="360" w:lineRule="auto"/>
        <w:rPr>
          <w:rFonts w:ascii="Times New Roman" w:hAnsi="Times New Roman" w:cs="Times New Roman"/>
          <w:lang w:val="pt-BR"/>
        </w:rPr>
      </w:pPr>
      <w:bookmarkStart w:id="22" w:name="diagrama-de-casos-de-uso"/>
      <w:bookmarkEnd w:id="21"/>
      <w:r w:rsidRPr="00222CF1">
        <w:rPr>
          <w:rFonts w:ascii="Times New Roman" w:hAnsi="Times New Roman" w:cs="Times New Roman"/>
          <w:lang w:val="pt-BR"/>
        </w:rPr>
        <w:t>5.2. Diagrama de Casos de Uso</w:t>
      </w:r>
    </w:p>
    <w:p w14:paraId="69D72B7D" w14:textId="77777777" w:rsidR="00AA5C5A" w:rsidRPr="00222CF1" w:rsidRDefault="00000000" w:rsidP="00470E96">
      <w:pPr>
        <w:pStyle w:val="FirstParagraph"/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[ESPAÇO RESERVADO PARA DIAGRAMA DE CASOS DE USO]</w:t>
      </w:r>
    </w:p>
    <w:p w14:paraId="7EAC4E2C" w14:textId="77777777" w:rsidR="00AA5C5A" w:rsidRPr="00222CF1" w:rsidRDefault="00000000" w:rsidP="00470E96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(Por favor, insira aqui o diagrama de casos de uso gerado por uma ferramenta apropriada, com base na descrição abaixo).</w:t>
      </w:r>
    </w:p>
    <w:p w14:paraId="333FE02D" w14:textId="77777777" w:rsidR="00AA5C5A" w:rsidRPr="00222CF1" w:rsidRDefault="00000000" w:rsidP="00470E96">
      <w:pPr>
        <w:pStyle w:val="Compact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Descrição:</w:t>
      </w:r>
      <w:r w:rsidRPr="00222CF1">
        <w:rPr>
          <w:rFonts w:ascii="Times New Roman" w:hAnsi="Times New Roman" w:cs="Times New Roman"/>
          <w:lang w:val="pt-BR"/>
        </w:rPr>
        <w:t xml:space="preserve"> Este diagrama mostraria os atores do sistema e os principais casos de uso que eles podem realizar.</w:t>
      </w:r>
    </w:p>
    <w:p w14:paraId="3487F14B" w14:textId="77777777" w:rsidR="00AA5C5A" w:rsidRPr="00222CF1" w:rsidRDefault="00000000" w:rsidP="00470E96">
      <w:pPr>
        <w:pStyle w:val="Compact"/>
        <w:numPr>
          <w:ilvl w:val="0"/>
          <w:numId w:val="24"/>
        </w:numPr>
        <w:spacing w:line="360" w:lineRule="auto"/>
        <w:rPr>
          <w:rFonts w:ascii="Times New Roman" w:hAnsi="Times New Roman" w:cs="Times New Roman"/>
        </w:rPr>
      </w:pPr>
      <w:proofErr w:type="spellStart"/>
      <w:r w:rsidRPr="00222CF1">
        <w:rPr>
          <w:rFonts w:ascii="Times New Roman" w:hAnsi="Times New Roman" w:cs="Times New Roman"/>
          <w:b/>
          <w:bCs/>
        </w:rPr>
        <w:t>Atores</w:t>
      </w:r>
      <w:proofErr w:type="spellEnd"/>
      <w:r w:rsidRPr="00222CF1">
        <w:rPr>
          <w:rFonts w:ascii="Times New Roman" w:hAnsi="Times New Roman" w:cs="Times New Roman"/>
          <w:b/>
          <w:bCs/>
        </w:rPr>
        <w:t>:</w:t>
      </w:r>
    </w:p>
    <w:p w14:paraId="5E40A701" w14:textId="77777777" w:rsidR="00AA5C5A" w:rsidRPr="00222CF1" w:rsidRDefault="00000000" w:rsidP="00470E96">
      <w:pPr>
        <w:pStyle w:val="Compact"/>
        <w:numPr>
          <w:ilvl w:val="1"/>
          <w:numId w:val="25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>Morador (Generaliza para Usuário comum)</w:t>
      </w:r>
    </w:p>
    <w:p w14:paraId="7153CC9E" w14:textId="77777777" w:rsidR="00AA5C5A" w:rsidRPr="00222CF1" w:rsidRDefault="00000000" w:rsidP="00470E96">
      <w:pPr>
        <w:pStyle w:val="Compact"/>
        <w:numPr>
          <w:ilvl w:val="1"/>
          <w:numId w:val="25"/>
        </w:numPr>
        <w:spacing w:line="360" w:lineRule="auto"/>
        <w:rPr>
          <w:rFonts w:ascii="Times New Roman" w:hAnsi="Times New Roman" w:cs="Times New Roman"/>
        </w:rPr>
      </w:pPr>
      <w:proofErr w:type="spellStart"/>
      <w:r w:rsidRPr="00222CF1">
        <w:rPr>
          <w:rFonts w:ascii="Times New Roman" w:hAnsi="Times New Roman" w:cs="Times New Roman"/>
        </w:rPr>
        <w:t>Síndico</w:t>
      </w:r>
      <w:proofErr w:type="spellEnd"/>
      <w:r w:rsidRPr="00222CF1">
        <w:rPr>
          <w:rFonts w:ascii="Times New Roman" w:hAnsi="Times New Roman" w:cs="Times New Roman"/>
        </w:rPr>
        <w:t xml:space="preserve"> (</w:t>
      </w:r>
      <w:proofErr w:type="spellStart"/>
      <w:r w:rsidRPr="00222CF1">
        <w:rPr>
          <w:rFonts w:ascii="Times New Roman" w:hAnsi="Times New Roman" w:cs="Times New Roman"/>
        </w:rPr>
        <w:t>Especialização</w:t>
      </w:r>
      <w:proofErr w:type="spellEnd"/>
      <w:r w:rsidRPr="00222CF1">
        <w:rPr>
          <w:rFonts w:ascii="Times New Roman" w:hAnsi="Times New Roman" w:cs="Times New Roman"/>
        </w:rPr>
        <w:t xml:space="preserve"> de </w:t>
      </w:r>
      <w:proofErr w:type="spellStart"/>
      <w:r w:rsidRPr="00222CF1">
        <w:rPr>
          <w:rFonts w:ascii="Times New Roman" w:hAnsi="Times New Roman" w:cs="Times New Roman"/>
        </w:rPr>
        <w:t>Morador</w:t>
      </w:r>
      <w:proofErr w:type="spellEnd"/>
      <w:r w:rsidRPr="00222CF1">
        <w:rPr>
          <w:rFonts w:ascii="Times New Roman" w:hAnsi="Times New Roman" w:cs="Times New Roman"/>
        </w:rPr>
        <w:t>)</w:t>
      </w:r>
    </w:p>
    <w:p w14:paraId="36DDC1E2" w14:textId="77777777" w:rsidR="00AA5C5A" w:rsidRPr="00222CF1" w:rsidRDefault="00000000" w:rsidP="00470E96">
      <w:pPr>
        <w:pStyle w:val="Compact"/>
        <w:numPr>
          <w:ilvl w:val="1"/>
          <w:numId w:val="25"/>
        </w:numPr>
        <w:spacing w:line="360" w:lineRule="auto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</w:rPr>
        <w:t>Administrador</w:t>
      </w:r>
    </w:p>
    <w:p w14:paraId="7463D7EF" w14:textId="77777777" w:rsidR="00AA5C5A" w:rsidRPr="00222CF1" w:rsidRDefault="00000000" w:rsidP="00470E96">
      <w:pPr>
        <w:pStyle w:val="Compact"/>
        <w:numPr>
          <w:ilvl w:val="1"/>
          <w:numId w:val="25"/>
        </w:numPr>
        <w:spacing w:line="360" w:lineRule="auto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</w:rPr>
        <w:t>Visitante (Usuário não autenticado)</w:t>
      </w:r>
    </w:p>
    <w:p w14:paraId="355FEE0D" w14:textId="77777777" w:rsidR="00AA5C5A" w:rsidRPr="00222CF1" w:rsidRDefault="00000000" w:rsidP="00470E96">
      <w:pPr>
        <w:pStyle w:val="Compact"/>
        <w:numPr>
          <w:ilvl w:val="0"/>
          <w:numId w:val="24"/>
        </w:numPr>
        <w:spacing w:line="360" w:lineRule="auto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  <w:b/>
          <w:bCs/>
        </w:rPr>
        <w:t>Casos de Uso Principais:</w:t>
      </w:r>
    </w:p>
    <w:p w14:paraId="3C3C36E0" w14:textId="77777777" w:rsidR="00AA5C5A" w:rsidRPr="00222CF1" w:rsidRDefault="00000000" w:rsidP="00470E96">
      <w:pPr>
        <w:pStyle w:val="Compact"/>
        <w:numPr>
          <w:ilvl w:val="1"/>
          <w:numId w:val="26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Style w:val="VerbatimChar"/>
          <w:rFonts w:ascii="Times New Roman" w:hAnsi="Times New Roman" w:cs="Times New Roman"/>
          <w:lang w:val="pt-BR"/>
        </w:rPr>
        <w:lastRenderedPageBreak/>
        <w:t>Manter Cadastro</w:t>
      </w:r>
      <w:r w:rsidRPr="00222CF1">
        <w:rPr>
          <w:rFonts w:ascii="Times New Roman" w:hAnsi="Times New Roman" w:cs="Times New Roman"/>
          <w:lang w:val="pt-BR"/>
        </w:rPr>
        <w:t xml:space="preserve"> (Inclui: Cadastrar, Visualizar Perfil, Editar Perfil) - Atores: Morador, Síndico, Administrador.</w:t>
      </w:r>
    </w:p>
    <w:p w14:paraId="6D11F428" w14:textId="77777777" w:rsidR="00AA5C5A" w:rsidRPr="00222CF1" w:rsidRDefault="00000000" w:rsidP="00470E96">
      <w:pPr>
        <w:pStyle w:val="Compact"/>
        <w:numPr>
          <w:ilvl w:val="1"/>
          <w:numId w:val="26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Style w:val="VerbatimChar"/>
          <w:rFonts w:ascii="Times New Roman" w:hAnsi="Times New Roman" w:cs="Times New Roman"/>
          <w:lang w:val="pt-BR"/>
        </w:rPr>
        <w:t>Realizar Login/Logout</w:t>
      </w:r>
      <w:r w:rsidRPr="00222CF1">
        <w:rPr>
          <w:rFonts w:ascii="Times New Roman" w:hAnsi="Times New Roman" w:cs="Times New Roman"/>
          <w:lang w:val="pt-BR"/>
        </w:rPr>
        <w:t xml:space="preserve"> - Atores: Morador, Síndico, Administrador, (Visitante para Login).</w:t>
      </w:r>
    </w:p>
    <w:p w14:paraId="64D098FE" w14:textId="77777777" w:rsidR="00AA5C5A" w:rsidRPr="00222CF1" w:rsidRDefault="00000000" w:rsidP="00470E96">
      <w:pPr>
        <w:pStyle w:val="Compact"/>
        <w:numPr>
          <w:ilvl w:val="1"/>
          <w:numId w:val="26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Style w:val="VerbatimChar"/>
          <w:rFonts w:ascii="Times New Roman" w:hAnsi="Times New Roman" w:cs="Times New Roman"/>
          <w:lang w:val="pt-BR"/>
        </w:rPr>
        <w:t>Gerenciar Condomínios</w:t>
      </w:r>
      <w:r w:rsidRPr="00222CF1">
        <w:rPr>
          <w:rFonts w:ascii="Times New Roman" w:hAnsi="Times New Roman" w:cs="Times New Roman"/>
          <w:lang w:val="pt-BR"/>
        </w:rPr>
        <w:t xml:space="preserve"> (Inclui: Criar, Listar, Editar, Excluir Condomínio) - Ator: Administrador.</w:t>
      </w:r>
    </w:p>
    <w:p w14:paraId="318A28DB" w14:textId="77777777" w:rsidR="00AA5C5A" w:rsidRPr="00222CF1" w:rsidRDefault="00000000" w:rsidP="00470E96">
      <w:pPr>
        <w:pStyle w:val="Compact"/>
        <w:numPr>
          <w:ilvl w:val="1"/>
          <w:numId w:val="26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Style w:val="VerbatimChar"/>
          <w:rFonts w:ascii="Times New Roman" w:hAnsi="Times New Roman" w:cs="Times New Roman"/>
          <w:lang w:val="pt-BR"/>
        </w:rPr>
        <w:t>Visualizar Condomínios</w:t>
      </w:r>
      <w:r w:rsidRPr="00222CF1">
        <w:rPr>
          <w:rFonts w:ascii="Times New Roman" w:hAnsi="Times New Roman" w:cs="Times New Roman"/>
          <w:lang w:val="pt-BR"/>
        </w:rPr>
        <w:t xml:space="preserve"> - Atores: Visitante, Morador, Síndico, Administrador.</w:t>
      </w:r>
    </w:p>
    <w:p w14:paraId="1C4E3892" w14:textId="77777777" w:rsidR="00AA5C5A" w:rsidRPr="00222CF1" w:rsidRDefault="00000000" w:rsidP="00470E96">
      <w:pPr>
        <w:pStyle w:val="Compact"/>
        <w:numPr>
          <w:ilvl w:val="1"/>
          <w:numId w:val="26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Style w:val="VerbatimChar"/>
          <w:rFonts w:ascii="Times New Roman" w:hAnsi="Times New Roman" w:cs="Times New Roman"/>
          <w:lang w:val="pt-BR"/>
        </w:rPr>
        <w:t>Aprovar/Rejeitar Morador</w:t>
      </w:r>
      <w:r w:rsidRPr="00222CF1">
        <w:rPr>
          <w:rFonts w:ascii="Times New Roman" w:hAnsi="Times New Roman" w:cs="Times New Roman"/>
          <w:lang w:val="pt-BR"/>
        </w:rPr>
        <w:t xml:space="preserve"> - Atores: Síndico, Administrador.</w:t>
      </w:r>
    </w:p>
    <w:p w14:paraId="7FDCF8CD" w14:textId="77777777" w:rsidR="00AA5C5A" w:rsidRPr="00222CF1" w:rsidRDefault="00000000" w:rsidP="00470E96">
      <w:pPr>
        <w:pStyle w:val="Compact"/>
        <w:numPr>
          <w:ilvl w:val="1"/>
          <w:numId w:val="26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Style w:val="VerbatimChar"/>
          <w:rFonts w:ascii="Times New Roman" w:hAnsi="Times New Roman" w:cs="Times New Roman"/>
          <w:lang w:val="pt-BR"/>
        </w:rPr>
        <w:t>Gerenciar Anúncios</w:t>
      </w:r>
      <w:r w:rsidRPr="00222CF1">
        <w:rPr>
          <w:rFonts w:ascii="Times New Roman" w:hAnsi="Times New Roman" w:cs="Times New Roman"/>
          <w:lang w:val="pt-BR"/>
        </w:rPr>
        <w:t xml:space="preserve"> (Inclui: Criar, Listar Próprios, Editar Próprio, Excluir Próprio Anúncio) - Atores: Morador (aprovado), Síndico, Administrador (CRUD completo).</w:t>
      </w:r>
    </w:p>
    <w:p w14:paraId="5B41C06A" w14:textId="77777777" w:rsidR="00AA5C5A" w:rsidRPr="00222CF1" w:rsidRDefault="00000000" w:rsidP="00470E96">
      <w:pPr>
        <w:pStyle w:val="Compact"/>
        <w:numPr>
          <w:ilvl w:val="1"/>
          <w:numId w:val="26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Style w:val="VerbatimChar"/>
          <w:rFonts w:ascii="Times New Roman" w:hAnsi="Times New Roman" w:cs="Times New Roman"/>
          <w:lang w:val="pt-BR"/>
        </w:rPr>
        <w:t>Visualizar Anúncios (Públicos/Condomínio)</w:t>
      </w:r>
      <w:r w:rsidRPr="00222CF1">
        <w:rPr>
          <w:rFonts w:ascii="Times New Roman" w:hAnsi="Times New Roman" w:cs="Times New Roman"/>
          <w:lang w:val="pt-BR"/>
        </w:rPr>
        <w:t xml:space="preserve"> - Atores: Morador (aprovado), Síndico, Administrador.</w:t>
      </w:r>
    </w:p>
    <w:p w14:paraId="047F8ABD" w14:textId="77777777" w:rsidR="00AA5C5A" w:rsidRPr="00222CF1" w:rsidRDefault="00000000" w:rsidP="00470E96">
      <w:pPr>
        <w:pStyle w:val="Compact"/>
        <w:numPr>
          <w:ilvl w:val="1"/>
          <w:numId w:val="26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Style w:val="VerbatimChar"/>
          <w:rFonts w:ascii="Times New Roman" w:hAnsi="Times New Roman" w:cs="Times New Roman"/>
          <w:lang w:val="pt-BR"/>
        </w:rPr>
        <w:t>Gerenciar Ofertas</w:t>
      </w:r>
      <w:r w:rsidRPr="00222CF1">
        <w:rPr>
          <w:rFonts w:ascii="Times New Roman" w:hAnsi="Times New Roman" w:cs="Times New Roman"/>
          <w:lang w:val="pt-BR"/>
        </w:rPr>
        <w:t xml:space="preserve"> (Inclui: Fazer Oferta, Visualizar Ofertas Feitas, Visualizar Ofertas Recebidas, Aceitar Oferta, Recusar Oferta) - Atores: Morador (aprovado), Síndico, Administrador (visualização expandida).</w:t>
      </w:r>
    </w:p>
    <w:p w14:paraId="2BFA1B2D" w14:textId="77777777" w:rsidR="00AA5C5A" w:rsidRPr="00222CF1" w:rsidRDefault="00000000" w:rsidP="00470E96">
      <w:pPr>
        <w:pStyle w:val="Ttulo3"/>
        <w:spacing w:line="360" w:lineRule="auto"/>
        <w:rPr>
          <w:rFonts w:ascii="Times New Roman" w:hAnsi="Times New Roman" w:cs="Times New Roman"/>
          <w:lang w:val="pt-BR"/>
        </w:rPr>
      </w:pPr>
      <w:bookmarkStart w:id="23" w:name="Xd4d7ffd8d7673d5f0e0b4dc299c90271e594db7"/>
      <w:bookmarkEnd w:id="22"/>
      <w:r w:rsidRPr="00222CF1">
        <w:rPr>
          <w:rFonts w:ascii="Times New Roman" w:hAnsi="Times New Roman" w:cs="Times New Roman"/>
          <w:lang w:val="pt-BR"/>
        </w:rPr>
        <w:t>5.3. Diagrama de Sequência (para o Caso de Uso “Criar Anúncio”)</w:t>
      </w:r>
    </w:p>
    <w:p w14:paraId="34F14EC3" w14:textId="77777777" w:rsidR="00AA5C5A" w:rsidRPr="00222CF1" w:rsidRDefault="00000000" w:rsidP="00470E96">
      <w:pPr>
        <w:pStyle w:val="FirstParagraph"/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[ESPAÇO RESERVADO PARA DIAGRAMA DE SEQUÊNCIA: CRIAR ANÚNCIO]</w:t>
      </w:r>
    </w:p>
    <w:p w14:paraId="28675845" w14:textId="77777777" w:rsidR="00AA5C5A" w:rsidRPr="00222CF1" w:rsidRDefault="00000000" w:rsidP="00470E96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(Por favor, insira aqui o diagrama de sequência gerado por uma ferramenta apropriada, com base na descrição abaixo).</w:t>
      </w:r>
    </w:p>
    <w:p w14:paraId="1FB22935" w14:textId="77777777" w:rsidR="00AA5C5A" w:rsidRPr="00222CF1" w:rsidRDefault="00000000" w:rsidP="00470E96">
      <w:pPr>
        <w:pStyle w:val="Compact"/>
        <w:numPr>
          <w:ilvl w:val="0"/>
          <w:numId w:val="27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Descrição:</w:t>
      </w:r>
      <w:r w:rsidRPr="00222CF1">
        <w:rPr>
          <w:rFonts w:ascii="Times New Roman" w:hAnsi="Times New Roman" w:cs="Times New Roman"/>
          <w:lang w:val="pt-BR"/>
        </w:rPr>
        <w:t xml:space="preserve"> Este diagrama detalharia a sequência de interações entre objetos para o caso de uso “Criar Anúncio”.</w:t>
      </w:r>
    </w:p>
    <w:p w14:paraId="10E39D70" w14:textId="77777777" w:rsidR="00AA5C5A" w:rsidRPr="00222CF1" w:rsidRDefault="00000000" w:rsidP="00470E96">
      <w:pPr>
        <w:pStyle w:val="Compact"/>
        <w:numPr>
          <w:ilvl w:val="0"/>
          <w:numId w:val="27"/>
        </w:numPr>
        <w:spacing w:line="360" w:lineRule="auto"/>
        <w:rPr>
          <w:rFonts w:ascii="Times New Roman" w:hAnsi="Times New Roman" w:cs="Times New Roman"/>
        </w:rPr>
      </w:pPr>
      <w:proofErr w:type="spellStart"/>
      <w:r w:rsidRPr="00222CF1">
        <w:rPr>
          <w:rFonts w:ascii="Times New Roman" w:hAnsi="Times New Roman" w:cs="Times New Roman"/>
          <w:b/>
          <w:bCs/>
        </w:rPr>
        <w:t>Objetos</w:t>
      </w:r>
      <w:proofErr w:type="spellEnd"/>
      <w:r w:rsidRPr="00222CF1">
        <w:rPr>
          <w:rFonts w:ascii="Times New Roman" w:hAnsi="Times New Roman" w:cs="Times New Roman"/>
          <w:b/>
          <w:bCs/>
        </w:rPr>
        <w:t>/</w:t>
      </w:r>
      <w:proofErr w:type="spellStart"/>
      <w:r w:rsidRPr="00222CF1">
        <w:rPr>
          <w:rFonts w:ascii="Times New Roman" w:hAnsi="Times New Roman" w:cs="Times New Roman"/>
          <w:b/>
          <w:bCs/>
        </w:rPr>
        <w:t>Participantes</w:t>
      </w:r>
      <w:proofErr w:type="spellEnd"/>
      <w:r w:rsidRPr="00222CF1">
        <w:rPr>
          <w:rFonts w:ascii="Times New Roman" w:hAnsi="Times New Roman" w:cs="Times New Roman"/>
          <w:b/>
          <w:bCs/>
        </w:rPr>
        <w:t>:</w:t>
      </w:r>
    </w:p>
    <w:p w14:paraId="071B9A99" w14:textId="77777777" w:rsidR="00AA5C5A" w:rsidRPr="00222CF1" w:rsidRDefault="00000000" w:rsidP="00470E96">
      <w:pPr>
        <w:pStyle w:val="Compact"/>
        <w:numPr>
          <w:ilvl w:val="1"/>
          <w:numId w:val="28"/>
        </w:numPr>
        <w:spacing w:line="360" w:lineRule="auto"/>
        <w:rPr>
          <w:rFonts w:ascii="Times New Roman" w:hAnsi="Times New Roman" w:cs="Times New Roman"/>
        </w:rPr>
      </w:pPr>
      <w:r w:rsidRPr="00222CF1">
        <w:rPr>
          <w:rStyle w:val="VerbatimChar"/>
          <w:rFonts w:ascii="Times New Roman" w:hAnsi="Times New Roman" w:cs="Times New Roman"/>
        </w:rPr>
        <w:t>:UsuarioAtor</w:t>
      </w:r>
      <w:r w:rsidRPr="00222CF1">
        <w:rPr>
          <w:rFonts w:ascii="Times New Roman" w:hAnsi="Times New Roman" w:cs="Times New Roman"/>
        </w:rPr>
        <w:t xml:space="preserve"> (Front-end/Usuário)</w:t>
      </w:r>
    </w:p>
    <w:p w14:paraId="490688F1" w14:textId="77777777" w:rsidR="00AA5C5A" w:rsidRPr="00222CF1" w:rsidRDefault="00000000" w:rsidP="00470E96">
      <w:pPr>
        <w:pStyle w:val="Compact"/>
        <w:numPr>
          <w:ilvl w:val="1"/>
          <w:numId w:val="28"/>
        </w:numPr>
        <w:spacing w:line="360" w:lineRule="auto"/>
        <w:rPr>
          <w:rFonts w:ascii="Times New Roman" w:hAnsi="Times New Roman" w:cs="Times New Roman"/>
        </w:rPr>
      </w:pPr>
      <w:r w:rsidRPr="00222CF1">
        <w:rPr>
          <w:rStyle w:val="VerbatimChar"/>
          <w:rFonts w:ascii="Times New Roman" w:hAnsi="Times New Roman" w:cs="Times New Roman"/>
        </w:rPr>
        <w:t>:AnunciosPage</w:t>
      </w:r>
      <w:r w:rsidRPr="00222CF1">
        <w:rPr>
          <w:rFonts w:ascii="Times New Roman" w:hAnsi="Times New Roman" w:cs="Times New Roman"/>
        </w:rPr>
        <w:t xml:space="preserve"> (Componente React)</w:t>
      </w:r>
    </w:p>
    <w:p w14:paraId="1AC06995" w14:textId="77777777" w:rsidR="00AA5C5A" w:rsidRPr="00222CF1" w:rsidRDefault="00000000" w:rsidP="00470E96">
      <w:pPr>
        <w:pStyle w:val="Compact"/>
        <w:numPr>
          <w:ilvl w:val="1"/>
          <w:numId w:val="28"/>
        </w:numPr>
        <w:spacing w:line="360" w:lineRule="auto"/>
        <w:rPr>
          <w:rFonts w:ascii="Times New Roman" w:hAnsi="Times New Roman" w:cs="Times New Roman"/>
        </w:rPr>
      </w:pPr>
      <w:r w:rsidRPr="00222CF1">
        <w:rPr>
          <w:rStyle w:val="VerbatimChar"/>
          <w:rFonts w:ascii="Times New Roman" w:hAnsi="Times New Roman" w:cs="Times New Roman"/>
        </w:rPr>
        <w:t>:AddAnuncioModal</w:t>
      </w:r>
      <w:r w:rsidRPr="00222CF1">
        <w:rPr>
          <w:rFonts w:ascii="Times New Roman" w:hAnsi="Times New Roman" w:cs="Times New Roman"/>
        </w:rPr>
        <w:t xml:space="preserve"> (Componente React)</w:t>
      </w:r>
    </w:p>
    <w:p w14:paraId="629F3F69" w14:textId="77777777" w:rsidR="00AA5C5A" w:rsidRPr="00222CF1" w:rsidRDefault="00000000" w:rsidP="00470E96">
      <w:pPr>
        <w:pStyle w:val="Compact"/>
        <w:numPr>
          <w:ilvl w:val="1"/>
          <w:numId w:val="28"/>
        </w:numPr>
        <w:spacing w:line="360" w:lineRule="auto"/>
        <w:rPr>
          <w:rFonts w:ascii="Times New Roman" w:hAnsi="Times New Roman" w:cs="Times New Roman"/>
          <w:lang w:val="pt-BR"/>
        </w:rPr>
      </w:pP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anunciosServico:anuncios.js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(Serviço Front-</w:t>
      </w:r>
      <w:proofErr w:type="spellStart"/>
      <w:r w:rsidRPr="00222CF1">
        <w:rPr>
          <w:rFonts w:ascii="Times New Roman" w:hAnsi="Times New Roman" w:cs="Times New Roman"/>
          <w:lang w:val="pt-BR"/>
        </w:rPr>
        <w:t>end</w:t>
      </w:r>
      <w:proofErr w:type="spellEnd"/>
      <w:r w:rsidRPr="00222CF1">
        <w:rPr>
          <w:rFonts w:ascii="Times New Roman" w:hAnsi="Times New Roman" w:cs="Times New Roman"/>
          <w:lang w:val="pt-BR"/>
        </w:rPr>
        <w:t>)</w:t>
      </w:r>
    </w:p>
    <w:p w14:paraId="12508786" w14:textId="77777777" w:rsidR="00AA5C5A" w:rsidRPr="00222CF1" w:rsidRDefault="00000000" w:rsidP="00470E96">
      <w:pPr>
        <w:pStyle w:val="Compact"/>
        <w:numPr>
          <w:ilvl w:val="1"/>
          <w:numId w:val="28"/>
        </w:numPr>
        <w:spacing w:line="360" w:lineRule="auto"/>
        <w:rPr>
          <w:rFonts w:ascii="Times New Roman" w:hAnsi="Times New Roman" w:cs="Times New Roman"/>
        </w:rPr>
      </w:pPr>
      <w:proofErr w:type="spellStart"/>
      <w:proofErr w:type="gramStart"/>
      <w:r w:rsidRPr="00222CF1">
        <w:rPr>
          <w:rStyle w:val="VerbatimChar"/>
          <w:rFonts w:ascii="Times New Roman" w:hAnsi="Times New Roman" w:cs="Times New Roman"/>
        </w:rPr>
        <w:lastRenderedPageBreak/>
        <w:t>anunciosAPI:axios</w:t>
      </w:r>
      <w:proofErr w:type="spellEnd"/>
      <w:proofErr w:type="gramEnd"/>
      <w:r w:rsidRPr="00222CF1">
        <w:rPr>
          <w:rFonts w:ascii="Times New Roman" w:hAnsi="Times New Roman" w:cs="Times New Roman"/>
        </w:rPr>
        <w:t xml:space="preserve"> (</w:t>
      </w:r>
      <w:proofErr w:type="spellStart"/>
      <w:r w:rsidRPr="00222CF1">
        <w:rPr>
          <w:rFonts w:ascii="Times New Roman" w:hAnsi="Times New Roman" w:cs="Times New Roman"/>
        </w:rPr>
        <w:t>Cliente</w:t>
      </w:r>
      <w:proofErr w:type="spellEnd"/>
      <w:r w:rsidRPr="00222CF1">
        <w:rPr>
          <w:rFonts w:ascii="Times New Roman" w:hAnsi="Times New Roman" w:cs="Times New Roman"/>
        </w:rPr>
        <w:t xml:space="preserve"> HTTP)</w:t>
      </w:r>
    </w:p>
    <w:p w14:paraId="366BD421" w14:textId="77777777" w:rsidR="00AA5C5A" w:rsidRPr="00222CF1" w:rsidRDefault="00000000" w:rsidP="00470E96">
      <w:pPr>
        <w:pStyle w:val="Compact"/>
        <w:numPr>
          <w:ilvl w:val="1"/>
          <w:numId w:val="28"/>
        </w:numPr>
        <w:spacing w:line="360" w:lineRule="auto"/>
        <w:rPr>
          <w:rFonts w:ascii="Times New Roman" w:hAnsi="Times New Roman" w:cs="Times New Roman"/>
        </w:rPr>
      </w:pPr>
      <w:r w:rsidRPr="00222CF1">
        <w:rPr>
          <w:rStyle w:val="VerbatimChar"/>
          <w:rFonts w:ascii="Times New Roman" w:hAnsi="Times New Roman" w:cs="Times New Roman"/>
        </w:rPr>
        <w:t>:AnuncioController</w:t>
      </w:r>
      <w:r w:rsidRPr="00222CF1">
        <w:rPr>
          <w:rFonts w:ascii="Times New Roman" w:hAnsi="Times New Roman" w:cs="Times New Roman"/>
        </w:rPr>
        <w:t xml:space="preserve"> (Back-end)</w:t>
      </w:r>
    </w:p>
    <w:p w14:paraId="61B5D585" w14:textId="77777777" w:rsidR="00AA5C5A" w:rsidRPr="00222CF1" w:rsidRDefault="00000000" w:rsidP="00470E96">
      <w:pPr>
        <w:pStyle w:val="Compact"/>
        <w:numPr>
          <w:ilvl w:val="1"/>
          <w:numId w:val="28"/>
        </w:numPr>
        <w:spacing w:line="360" w:lineRule="auto"/>
        <w:rPr>
          <w:rFonts w:ascii="Times New Roman" w:hAnsi="Times New Roman" w:cs="Times New Roman"/>
        </w:rPr>
      </w:pPr>
      <w:r w:rsidRPr="00222CF1">
        <w:rPr>
          <w:rStyle w:val="VerbatimChar"/>
          <w:rFonts w:ascii="Times New Roman" w:hAnsi="Times New Roman" w:cs="Times New Roman"/>
        </w:rPr>
        <w:t>:UsuarioRepository</w:t>
      </w:r>
      <w:r w:rsidRPr="00222CF1">
        <w:rPr>
          <w:rFonts w:ascii="Times New Roman" w:hAnsi="Times New Roman" w:cs="Times New Roman"/>
        </w:rPr>
        <w:t xml:space="preserve"> (Back-end)</w:t>
      </w:r>
    </w:p>
    <w:p w14:paraId="17CD3FDD" w14:textId="77777777" w:rsidR="00AA5C5A" w:rsidRPr="00222CF1" w:rsidRDefault="00000000" w:rsidP="00470E96">
      <w:pPr>
        <w:pStyle w:val="Compact"/>
        <w:numPr>
          <w:ilvl w:val="1"/>
          <w:numId w:val="28"/>
        </w:numPr>
        <w:spacing w:line="360" w:lineRule="auto"/>
        <w:rPr>
          <w:rFonts w:ascii="Times New Roman" w:hAnsi="Times New Roman" w:cs="Times New Roman"/>
        </w:rPr>
      </w:pPr>
      <w:r w:rsidRPr="00222CF1">
        <w:rPr>
          <w:rStyle w:val="VerbatimChar"/>
          <w:rFonts w:ascii="Times New Roman" w:hAnsi="Times New Roman" w:cs="Times New Roman"/>
        </w:rPr>
        <w:t>:AnuncioRepository</w:t>
      </w:r>
      <w:r w:rsidRPr="00222CF1">
        <w:rPr>
          <w:rFonts w:ascii="Times New Roman" w:hAnsi="Times New Roman" w:cs="Times New Roman"/>
        </w:rPr>
        <w:t xml:space="preserve"> (Back-end)</w:t>
      </w:r>
    </w:p>
    <w:p w14:paraId="3817AE05" w14:textId="77777777" w:rsidR="00AA5C5A" w:rsidRPr="00222CF1" w:rsidRDefault="00000000" w:rsidP="00470E96">
      <w:pPr>
        <w:pStyle w:val="Compact"/>
        <w:numPr>
          <w:ilvl w:val="1"/>
          <w:numId w:val="28"/>
        </w:numPr>
        <w:spacing w:line="360" w:lineRule="auto"/>
        <w:rPr>
          <w:rFonts w:ascii="Times New Roman" w:hAnsi="Times New Roman" w:cs="Times New Roman"/>
          <w:lang w:val="pt-BR"/>
        </w:rPr>
      </w:pP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novoAnuncio:</w:t>
      </w:r>
      <w:proofErr w:type="gramStart"/>
      <w:r w:rsidRPr="00222CF1">
        <w:rPr>
          <w:rStyle w:val="VerbatimChar"/>
          <w:rFonts w:ascii="Times New Roman" w:hAnsi="Times New Roman" w:cs="Times New Roman"/>
          <w:lang w:val="pt-BR"/>
        </w:rPr>
        <w:t>Anuncio</w:t>
      </w:r>
      <w:proofErr w:type="spellEnd"/>
      <w:proofErr w:type="gramEnd"/>
      <w:r w:rsidRPr="00222CF1">
        <w:rPr>
          <w:rFonts w:ascii="Times New Roman" w:hAnsi="Times New Roman" w:cs="Times New Roman"/>
          <w:lang w:val="pt-BR"/>
        </w:rPr>
        <w:t xml:space="preserve"> (Entidade Back-</w:t>
      </w:r>
      <w:proofErr w:type="spellStart"/>
      <w:r w:rsidRPr="00222CF1">
        <w:rPr>
          <w:rFonts w:ascii="Times New Roman" w:hAnsi="Times New Roman" w:cs="Times New Roman"/>
          <w:lang w:val="pt-BR"/>
        </w:rPr>
        <w:t>end</w:t>
      </w:r>
      <w:proofErr w:type="spellEnd"/>
      <w:r w:rsidRPr="00222CF1">
        <w:rPr>
          <w:rFonts w:ascii="Times New Roman" w:hAnsi="Times New Roman" w:cs="Times New Roman"/>
          <w:lang w:val="pt-BR"/>
        </w:rPr>
        <w:t>)</w:t>
      </w:r>
    </w:p>
    <w:p w14:paraId="7F7BBA26" w14:textId="77777777" w:rsidR="00AA5C5A" w:rsidRPr="00222CF1" w:rsidRDefault="00000000" w:rsidP="00470E96">
      <w:pPr>
        <w:pStyle w:val="Compact"/>
        <w:numPr>
          <w:ilvl w:val="0"/>
          <w:numId w:val="27"/>
        </w:numPr>
        <w:spacing w:line="360" w:lineRule="auto"/>
        <w:rPr>
          <w:rFonts w:ascii="Times New Roman" w:hAnsi="Times New Roman" w:cs="Times New Roman"/>
        </w:rPr>
      </w:pPr>
      <w:proofErr w:type="spellStart"/>
      <w:r w:rsidRPr="00222CF1">
        <w:rPr>
          <w:rFonts w:ascii="Times New Roman" w:hAnsi="Times New Roman" w:cs="Times New Roman"/>
          <w:b/>
          <w:bCs/>
        </w:rPr>
        <w:t>Sequência</w:t>
      </w:r>
      <w:proofErr w:type="spellEnd"/>
      <w:r w:rsidRPr="00222CF1">
        <w:rPr>
          <w:rFonts w:ascii="Times New Roman" w:hAnsi="Times New Roman" w:cs="Times New Roman"/>
          <w:b/>
          <w:bCs/>
        </w:rPr>
        <w:t xml:space="preserve"> Principal:</w:t>
      </w:r>
    </w:p>
    <w:p w14:paraId="48A136D2" w14:textId="77777777" w:rsidR="00AA5C5A" w:rsidRPr="00222CF1" w:rsidRDefault="00000000" w:rsidP="00470E96">
      <w:pPr>
        <w:pStyle w:val="Compact"/>
        <w:numPr>
          <w:ilvl w:val="1"/>
          <w:numId w:val="29"/>
        </w:numPr>
        <w:spacing w:line="360" w:lineRule="auto"/>
        <w:rPr>
          <w:rFonts w:ascii="Times New Roman" w:hAnsi="Times New Roman" w:cs="Times New Roman"/>
          <w:lang w:val="pt-BR"/>
        </w:rPr>
      </w:pP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UsuarioAtor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clica em “Adicionar Novo Anúncio” em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AnunciosPage</w:t>
      </w:r>
      <w:proofErr w:type="spellEnd"/>
      <w:r w:rsidRPr="00222CF1">
        <w:rPr>
          <w:rFonts w:ascii="Times New Roman" w:hAnsi="Times New Roman" w:cs="Times New Roman"/>
          <w:lang w:val="pt-BR"/>
        </w:rPr>
        <w:t>.</w:t>
      </w:r>
    </w:p>
    <w:p w14:paraId="6BC0E93B" w14:textId="77777777" w:rsidR="00AA5C5A" w:rsidRPr="00222CF1" w:rsidRDefault="00000000" w:rsidP="00470E96">
      <w:pPr>
        <w:pStyle w:val="Compact"/>
        <w:numPr>
          <w:ilvl w:val="1"/>
          <w:numId w:val="29"/>
        </w:numPr>
        <w:spacing w:line="360" w:lineRule="auto"/>
        <w:rPr>
          <w:rFonts w:ascii="Times New Roman" w:hAnsi="Times New Roman" w:cs="Times New Roman"/>
        </w:rPr>
      </w:pPr>
      <w:proofErr w:type="spellStart"/>
      <w:r w:rsidRPr="00222CF1">
        <w:rPr>
          <w:rStyle w:val="VerbatimChar"/>
          <w:rFonts w:ascii="Times New Roman" w:hAnsi="Times New Roman" w:cs="Times New Roman"/>
        </w:rPr>
        <w:t>AnunciosPage</w:t>
      </w:r>
      <w:proofErr w:type="spellEnd"/>
      <w:r w:rsidRPr="00222CF1">
        <w:rPr>
          <w:rFonts w:ascii="Times New Roman" w:hAnsi="Times New Roman" w:cs="Times New Roman"/>
        </w:rPr>
        <w:t xml:space="preserve"> </w:t>
      </w:r>
      <w:proofErr w:type="spellStart"/>
      <w:r w:rsidRPr="00222CF1">
        <w:rPr>
          <w:rFonts w:ascii="Times New Roman" w:hAnsi="Times New Roman" w:cs="Times New Roman"/>
        </w:rPr>
        <w:t>abre</w:t>
      </w:r>
      <w:proofErr w:type="spellEnd"/>
      <w:r w:rsidRPr="00222CF1">
        <w:rPr>
          <w:rFonts w:ascii="Times New Roman" w:hAnsi="Times New Roman" w:cs="Times New Roman"/>
        </w:rPr>
        <w:t xml:space="preserve"> </w:t>
      </w:r>
      <w:proofErr w:type="spellStart"/>
      <w:r w:rsidRPr="00222CF1">
        <w:rPr>
          <w:rStyle w:val="VerbatimChar"/>
          <w:rFonts w:ascii="Times New Roman" w:hAnsi="Times New Roman" w:cs="Times New Roman"/>
        </w:rPr>
        <w:t>AddAnuncioModal</w:t>
      </w:r>
      <w:proofErr w:type="spellEnd"/>
      <w:r w:rsidRPr="00222CF1">
        <w:rPr>
          <w:rFonts w:ascii="Times New Roman" w:hAnsi="Times New Roman" w:cs="Times New Roman"/>
        </w:rPr>
        <w:t>.</w:t>
      </w:r>
    </w:p>
    <w:p w14:paraId="62C07F8E" w14:textId="77777777" w:rsidR="00AA5C5A" w:rsidRPr="00222CF1" w:rsidRDefault="00000000" w:rsidP="00470E96">
      <w:pPr>
        <w:pStyle w:val="Compact"/>
        <w:numPr>
          <w:ilvl w:val="1"/>
          <w:numId w:val="29"/>
        </w:numPr>
        <w:spacing w:line="360" w:lineRule="auto"/>
        <w:rPr>
          <w:rFonts w:ascii="Times New Roman" w:hAnsi="Times New Roman" w:cs="Times New Roman"/>
          <w:lang w:val="pt-BR"/>
        </w:rPr>
      </w:pP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UsuarioAtor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preenche dados (título, descrição, tipo) em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AddAnuncioModal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e submete.</w:t>
      </w:r>
    </w:p>
    <w:p w14:paraId="0DEA65FF" w14:textId="77777777" w:rsidR="00AA5C5A" w:rsidRPr="00222CF1" w:rsidRDefault="00000000" w:rsidP="00470E96">
      <w:pPr>
        <w:pStyle w:val="Compact"/>
        <w:numPr>
          <w:ilvl w:val="1"/>
          <w:numId w:val="29"/>
        </w:numPr>
        <w:spacing w:line="360" w:lineRule="auto"/>
        <w:rPr>
          <w:rFonts w:ascii="Times New Roman" w:hAnsi="Times New Roman" w:cs="Times New Roman"/>
          <w:lang w:val="pt-BR"/>
        </w:rPr>
      </w:pP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AddAnuncioModal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chama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onAddAnunci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(</w:t>
      </w:r>
      <w:proofErr w:type="spellStart"/>
      <w:r w:rsidRPr="00222CF1">
        <w:rPr>
          <w:rFonts w:ascii="Times New Roman" w:hAnsi="Times New Roman" w:cs="Times New Roman"/>
          <w:lang w:val="pt-BR"/>
        </w:rPr>
        <w:t>prop</w:t>
      </w:r>
      <w:proofErr w:type="spellEnd"/>
      <w:r w:rsidRPr="00222CF1">
        <w:rPr>
          <w:rFonts w:ascii="Times New Roman" w:hAnsi="Times New Roman" w:cs="Times New Roman"/>
          <w:lang w:val="pt-BR"/>
        </w:rPr>
        <w:t>) com os dados.</w:t>
      </w:r>
    </w:p>
    <w:p w14:paraId="7457A154" w14:textId="77777777" w:rsidR="00AA5C5A" w:rsidRPr="00222CF1" w:rsidRDefault="00000000" w:rsidP="00470E96">
      <w:pPr>
        <w:pStyle w:val="Compact"/>
        <w:numPr>
          <w:ilvl w:val="1"/>
          <w:numId w:val="29"/>
        </w:numPr>
        <w:spacing w:line="360" w:lineRule="auto"/>
        <w:rPr>
          <w:rFonts w:ascii="Times New Roman" w:hAnsi="Times New Roman" w:cs="Times New Roman"/>
          <w:lang w:val="pt-BR"/>
        </w:rPr>
      </w:pP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AnunciosPage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(</w:t>
      </w:r>
      <w:proofErr w:type="spellStart"/>
      <w:r w:rsidRPr="00222CF1">
        <w:rPr>
          <w:rFonts w:ascii="Times New Roman" w:hAnsi="Times New Roman" w:cs="Times New Roman"/>
          <w:lang w:val="pt-BR"/>
        </w:rPr>
        <w:t>handler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handleAddAnunci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) forma o </w:t>
      </w:r>
      <w:proofErr w:type="spellStart"/>
      <w:r w:rsidRPr="00222CF1">
        <w:rPr>
          <w:rFonts w:ascii="Times New Roman" w:hAnsi="Times New Roman" w:cs="Times New Roman"/>
          <w:lang w:val="pt-BR"/>
        </w:rPr>
        <w:t>payload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e chama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createAnuncio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>(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payload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>)</w:t>
      </w:r>
      <w:r w:rsidRPr="00222CF1">
        <w:rPr>
          <w:rFonts w:ascii="Times New Roman" w:hAnsi="Times New Roman" w:cs="Times New Roman"/>
          <w:lang w:val="pt-BR"/>
        </w:rPr>
        <w:t xml:space="preserve"> em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anunciosServico</w:t>
      </w:r>
      <w:proofErr w:type="spellEnd"/>
      <w:r w:rsidRPr="00222CF1">
        <w:rPr>
          <w:rFonts w:ascii="Times New Roman" w:hAnsi="Times New Roman" w:cs="Times New Roman"/>
          <w:lang w:val="pt-BR"/>
        </w:rPr>
        <w:t>.</w:t>
      </w:r>
    </w:p>
    <w:p w14:paraId="60D50E79" w14:textId="77777777" w:rsidR="00AA5C5A" w:rsidRPr="00222CF1" w:rsidRDefault="00000000" w:rsidP="00470E96">
      <w:pPr>
        <w:pStyle w:val="Compact"/>
        <w:numPr>
          <w:ilvl w:val="1"/>
          <w:numId w:val="29"/>
        </w:numPr>
        <w:spacing w:line="360" w:lineRule="auto"/>
        <w:rPr>
          <w:rFonts w:ascii="Times New Roman" w:hAnsi="Times New Roman" w:cs="Times New Roman"/>
          <w:lang w:val="pt-BR"/>
        </w:rPr>
      </w:pP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anunciosServic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faz uma requisição POST para </w:t>
      </w:r>
      <w:r w:rsidRPr="00222CF1">
        <w:rPr>
          <w:rStyle w:val="VerbatimChar"/>
          <w:rFonts w:ascii="Times New Roman" w:hAnsi="Times New Roman" w:cs="Times New Roman"/>
          <w:lang w:val="pt-BR"/>
        </w:rPr>
        <w:t>/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anuncios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via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anunciosAPI</w:t>
      </w:r>
      <w:proofErr w:type="spellEnd"/>
      <w:r w:rsidRPr="00222CF1">
        <w:rPr>
          <w:rFonts w:ascii="Times New Roman" w:hAnsi="Times New Roman" w:cs="Times New Roman"/>
          <w:lang w:val="pt-BR"/>
        </w:rPr>
        <w:t>.</w:t>
      </w:r>
    </w:p>
    <w:p w14:paraId="689914A4" w14:textId="77777777" w:rsidR="00AA5C5A" w:rsidRPr="00222CF1" w:rsidRDefault="00000000" w:rsidP="00470E96">
      <w:pPr>
        <w:pStyle w:val="Compact"/>
        <w:numPr>
          <w:ilvl w:val="1"/>
          <w:numId w:val="29"/>
        </w:numPr>
        <w:spacing w:line="360" w:lineRule="auto"/>
        <w:rPr>
          <w:rFonts w:ascii="Times New Roman" w:hAnsi="Times New Roman" w:cs="Times New Roman"/>
        </w:rPr>
      </w:pPr>
      <w:proofErr w:type="spellStart"/>
      <w:r w:rsidRPr="00222CF1">
        <w:rPr>
          <w:rStyle w:val="VerbatimChar"/>
          <w:rFonts w:ascii="Times New Roman" w:hAnsi="Times New Roman" w:cs="Times New Roman"/>
        </w:rPr>
        <w:t>AnuncioController</w:t>
      </w:r>
      <w:proofErr w:type="spellEnd"/>
      <w:r w:rsidRPr="00222CF1">
        <w:rPr>
          <w:rFonts w:ascii="Times New Roman" w:hAnsi="Times New Roman" w:cs="Times New Roman"/>
        </w:rPr>
        <w:t xml:space="preserve"> </w:t>
      </w:r>
      <w:proofErr w:type="spellStart"/>
      <w:r w:rsidRPr="00222CF1">
        <w:rPr>
          <w:rFonts w:ascii="Times New Roman" w:hAnsi="Times New Roman" w:cs="Times New Roman"/>
        </w:rPr>
        <w:t>recebe</w:t>
      </w:r>
      <w:proofErr w:type="spellEnd"/>
      <w:r w:rsidRPr="00222CF1">
        <w:rPr>
          <w:rFonts w:ascii="Times New Roman" w:hAnsi="Times New Roman" w:cs="Times New Roman"/>
        </w:rPr>
        <w:t xml:space="preserve"> a </w:t>
      </w:r>
      <w:proofErr w:type="spellStart"/>
      <w:r w:rsidRPr="00222CF1">
        <w:rPr>
          <w:rFonts w:ascii="Times New Roman" w:hAnsi="Times New Roman" w:cs="Times New Roman"/>
        </w:rPr>
        <w:t>requisição</w:t>
      </w:r>
      <w:proofErr w:type="spellEnd"/>
      <w:r w:rsidRPr="00222CF1">
        <w:rPr>
          <w:rFonts w:ascii="Times New Roman" w:hAnsi="Times New Roman" w:cs="Times New Roman"/>
        </w:rPr>
        <w:t>.</w:t>
      </w:r>
    </w:p>
    <w:p w14:paraId="53B9CBDE" w14:textId="77777777" w:rsidR="00AA5C5A" w:rsidRPr="00222CF1" w:rsidRDefault="00000000" w:rsidP="00470E96">
      <w:pPr>
        <w:pStyle w:val="Compact"/>
        <w:numPr>
          <w:ilvl w:val="1"/>
          <w:numId w:val="29"/>
        </w:numPr>
        <w:spacing w:line="360" w:lineRule="auto"/>
        <w:rPr>
          <w:rFonts w:ascii="Times New Roman" w:hAnsi="Times New Roman" w:cs="Times New Roman"/>
          <w:lang w:val="pt-BR"/>
        </w:rPr>
      </w:pP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AnuncioController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obtém o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Usuari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anunciante via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SecurityContextHolder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e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UsuarioRepository</w:t>
      </w:r>
      <w:proofErr w:type="spellEnd"/>
      <w:r w:rsidRPr="00222CF1">
        <w:rPr>
          <w:rFonts w:ascii="Times New Roman" w:hAnsi="Times New Roman" w:cs="Times New Roman"/>
          <w:lang w:val="pt-BR"/>
        </w:rPr>
        <w:t>.</w:t>
      </w:r>
    </w:p>
    <w:p w14:paraId="19CED9E5" w14:textId="77777777" w:rsidR="00AA5C5A" w:rsidRPr="00222CF1" w:rsidRDefault="00000000" w:rsidP="00470E96">
      <w:pPr>
        <w:pStyle w:val="Compact"/>
        <w:numPr>
          <w:ilvl w:val="1"/>
          <w:numId w:val="29"/>
        </w:numPr>
        <w:spacing w:line="360" w:lineRule="auto"/>
        <w:rPr>
          <w:rFonts w:ascii="Times New Roman" w:hAnsi="Times New Roman" w:cs="Times New Roman"/>
          <w:lang w:val="pt-BR"/>
        </w:rPr>
      </w:pP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AnuncioController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valida o status do usuário e o limite de anúncios.</w:t>
      </w:r>
    </w:p>
    <w:p w14:paraId="2F89DC4A" w14:textId="77777777" w:rsidR="00AA5C5A" w:rsidRPr="00222CF1" w:rsidRDefault="00000000" w:rsidP="00470E96">
      <w:pPr>
        <w:pStyle w:val="Compact"/>
        <w:numPr>
          <w:ilvl w:val="1"/>
          <w:numId w:val="29"/>
        </w:numPr>
        <w:spacing w:line="360" w:lineRule="auto"/>
        <w:rPr>
          <w:rFonts w:ascii="Times New Roman" w:hAnsi="Times New Roman" w:cs="Times New Roman"/>
          <w:lang w:val="pt-BR"/>
        </w:rPr>
      </w:pP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AnuncioController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cria uma instância de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novoAnuncio:</w:t>
      </w:r>
      <w:proofErr w:type="gramStart"/>
      <w:r w:rsidRPr="00222CF1">
        <w:rPr>
          <w:rStyle w:val="VerbatimChar"/>
          <w:rFonts w:ascii="Times New Roman" w:hAnsi="Times New Roman" w:cs="Times New Roman"/>
          <w:lang w:val="pt-BR"/>
        </w:rPr>
        <w:t>Anuncio</w:t>
      </w:r>
      <w:proofErr w:type="spellEnd"/>
      <w:proofErr w:type="gramEnd"/>
      <w:r w:rsidRPr="00222CF1">
        <w:rPr>
          <w:rFonts w:ascii="Times New Roman" w:hAnsi="Times New Roman" w:cs="Times New Roman"/>
          <w:lang w:val="pt-BR"/>
        </w:rPr>
        <w:t xml:space="preserve"> com os dados.</w:t>
      </w:r>
    </w:p>
    <w:p w14:paraId="56D4E244" w14:textId="77777777" w:rsidR="00AA5C5A" w:rsidRPr="00222CF1" w:rsidRDefault="00000000" w:rsidP="00470E96">
      <w:pPr>
        <w:pStyle w:val="Compact"/>
        <w:numPr>
          <w:ilvl w:val="1"/>
          <w:numId w:val="29"/>
        </w:numPr>
        <w:spacing w:line="360" w:lineRule="auto"/>
        <w:rPr>
          <w:rFonts w:ascii="Times New Roman" w:hAnsi="Times New Roman" w:cs="Times New Roman"/>
          <w:lang w:val="pt-BR"/>
        </w:rPr>
      </w:pP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AnuncioController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chama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save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>(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novoAnuncio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>)</w:t>
      </w:r>
      <w:r w:rsidRPr="00222CF1">
        <w:rPr>
          <w:rFonts w:ascii="Times New Roman" w:hAnsi="Times New Roman" w:cs="Times New Roman"/>
          <w:lang w:val="pt-BR"/>
        </w:rPr>
        <w:t xml:space="preserve"> em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AnuncioRepository</w:t>
      </w:r>
      <w:proofErr w:type="spellEnd"/>
      <w:r w:rsidRPr="00222CF1">
        <w:rPr>
          <w:rFonts w:ascii="Times New Roman" w:hAnsi="Times New Roman" w:cs="Times New Roman"/>
          <w:lang w:val="pt-BR"/>
        </w:rPr>
        <w:t>.</w:t>
      </w:r>
    </w:p>
    <w:p w14:paraId="3FF92D4F" w14:textId="77777777" w:rsidR="00AA5C5A" w:rsidRPr="00222CF1" w:rsidRDefault="00000000" w:rsidP="00470E96">
      <w:pPr>
        <w:pStyle w:val="Compact"/>
        <w:numPr>
          <w:ilvl w:val="1"/>
          <w:numId w:val="29"/>
        </w:numPr>
        <w:spacing w:line="360" w:lineRule="auto"/>
        <w:rPr>
          <w:rFonts w:ascii="Times New Roman" w:hAnsi="Times New Roman" w:cs="Times New Roman"/>
        </w:rPr>
      </w:pPr>
      <w:proofErr w:type="spellStart"/>
      <w:r w:rsidRPr="00222CF1">
        <w:rPr>
          <w:rStyle w:val="VerbatimChar"/>
          <w:rFonts w:ascii="Times New Roman" w:hAnsi="Times New Roman" w:cs="Times New Roman"/>
        </w:rPr>
        <w:t>AnuncioRepository</w:t>
      </w:r>
      <w:proofErr w:type="spellEnd"/>
      <w:r w:rsidRPr="00222CF1">
        <w:rPr>
          <w:rFonts w:ascii="Times New Roman" w:hAnsi="Times New Roman" w:cs="Times New Roman"/>
        </w:rPr>
        <w:t xml:space="preserve"> </w:t>
      </w:r>
      <w:proofErr w:type="spellStart"/>
      <w:r w:rsidRPr="00222CF1">
        <w:rPr>
          <w:rFonts w:ascii="Times New Roman" w:hAnsi="Times New Roman" w:cs="Times New Roman"/>
        </w:rPr>
        <w:t>persiste</w:t>
      </w:r>
      <w:proofErr w:type="spellEnd"/>
      <w:r w:rsidRPr="00222CF1">
        <w:rPr>
          <w:rFonts w:ascii="Times New Roman" w:hAnsi="Times New Roman" w:cs="Times New Roman"/>
        </w:rPr>
        <w:t xml:space="preserve"> o </w:t>
      </w:r>
      <w:proofErr w:type="spellStart"/>
      <w:r w:rsidRPr="00222CF1">
        <w:rPr>
          <w:rFonts w:ascii="Times New Roman" w:hAnsi="Times New Roman" w:cs="Times New Roman"/>
        </w:rPr>
        <w:t>anúncio</w:t>
      </w:r>
      <w:proofErr w:type="spellEnd"/>
      <w:r w:rsidRPr="00222CF1">
        <w:rPr>
          <w:rFonts w:ascii="Times New Roman" w:hAnsi="Times New Roman" w:cs="Times New Roman"/>
        </w:rPr>
        <w:t>.</w:t>
      </w:r>
    </w:p>
    <w:p w14:paraId="554C0B09" w14:textId="77777777" w:rsidR="00AA5C5A" w:rsidRPr="00222CF1" w:rsidRDefault="00000000" w:rsidP="00470E96">
      <w:pPr>
        <w:pStyle w:val="Compact"/>
        <w:numPr>
          <w:ilvl w:val="1"/>
          <w:numId w:val="29"/>
        </w:numPr>
        <w:spacing w:line="360" w:lineRule="auto"/>
        <w:rPr>
          <w:rFonts w:ascii="Times New Roman" w:hAnsi="Times New Roman" w:cs="Times New Roman"/>
          <w:lang w:val="pt-BR"/>
        </w:rPr>
      </w:pP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AnuncioController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retorna uma resposta HTTP 201 (</w:t>
      </w:r>
      <w:proofErr w:type="spellStart"/>
      <w:r w:rsidRPr="00222CF1">
        <w:rPr>
          <w:rFonts w:ascii="Times New Roman" w:hAnsi="Times New Roman" w:cs="Times New Roman"/>
          <w:lang w:val="pt-BR"/>
        </w:rPr>
        <w:t>Created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) com o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AnuncioResponseDTO</w:t>
      </w:r>
      <w:proofErr w:type="spellEnd"/>
      <w:r w:rsidRPr="00222CF1">
        <w:rPr>
          <w:rFonts w:ascii="Times New Roman" w:hAnsi="Times New Roman" w:cs="Times New Roman"/>
          <w:lang w:val="pt-BR"/>
        </w:rPr>
        <w:t>.</w:t>
      </w:r>
    </w:p>
    <w:p w14:paraId="61504237" w14:textId="77777777" w:rsidR="00AA5C5A" w:rsidRPr="00222CF1" w:rsidRDefault="00000000" w:rsidP="00470E96">
      <w:pPr>
        <w:pStyle w:val="Compact"/>
        <w:numPr>
          <w:ilvl w:val="1"/>
          <w:numId w:val="29"/>
        </w:numPr>
        <w:spacing w:line="360" w:lineRule="auto"/>
        <w:rPr>
          <w:rFonts w:ascii="Times New Roman" w:hAnsi="Times New Roman" w:cs="Times New Roman"/>
        </w:rPr>
      </w:pPr>
      <w:proofErr w:type="spellStart"/>
      <w:r w:rsidRPr="00222CF1">
        <w:rPr>
          <w:rStyle w:val="VerbatimChar"/>
          <w:rFonts w:ascii="Times New Roman" w:hAnsi="Times New Roman" w:cs="Times New Roman"/>
        </w:rPr>
        <w:t>anunciosAPI</w:t>
      </w:r>
      <w:proofErr w:type="spellEnd"/>
      <w:r w:rsidRPr="00222CF1">
        <w:rPr>
          <w:rFonts w:ascii="Times New Roman" w:hAnsi="Times New Roman" w:cs="Times New Roman"/>
        </w:rPr>
        <w:t xml:space="preserve"> </w:t>
      </w:r>
      <w:proofErr w:type="spellStart"/>
      <w:r w:rsidRPr="00222CF1">
        <w:rPr>
          <w:rFonts w:ascii="Times New Roman" w:hAnsi="Times New Roman" w:cs="Times New Roman"/>
        </w:rPr>
        <w:t>recebe</w:t>
      </w:r>
      <w:proofErr w:type="spellEnd"/>
      <w:r w:rsidRPr="00222CF1">
        <w:rPr>
          <w:rFonts w:ascii="Times New Roman" w:hAnsi="Times New Roman" w:cs="Times New Roman"/>
        </w:rPr>
        <w:t xml:space="preserve"> a </w:t>
      </w:r>
      <w:proofErr w:type="spellStart"/>
      <w:r w:rsidRPr="00222CF1">
        <w:rPr>
          <w:rFonts w:ascii="Times New Roman" w:hAnsi="Times New Roman" w:cs="Times New Roman"/>
        </w:rPr>
        <w:t>resposta</w:t>
      </w:r>
      <w:proofErr w:type="spellEnd"/>
      <w:r w:rsidRPr="00222CF1">
        <w:rPr>
          <w:rFonts w:ascii="Times New Roman" w:hAnsi="Times New Roman" w:cs="Times New Roman"/>
        </w:rPr>
        <w:t>.</w:t>
      </w:r>
    </w:p>
    <w:p w14:paraId="5F093209" w14:textId="77777777" w:rsidR="00AA5C5A" w:rsidRPr="00222CF1" w:rsidRDefault="00000000" w:rsidP="00470E96">
      <w:pPr>
        <w:pStyle w:val="Compact"/>
        <w:numPr>
          <w:ilvl w:val="1"/>
          <w:numId w:val="29"/>
        </w:numPr>
        <w:spacing w:line="360" w:lineRule="auto"/>
        <w:rPr>
          <w:rFonts w:ascii="Times New Roman" w:hAnsi="Times New Roman" w:cs="Times New Roman"/>
          <w:lang w:val="pt-BR"/>
        </w:rPr>
      </w:pP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anunciosServic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retorna os dados para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AnunciosPage</w:t>
      </w:r>
      <w:proofErr w:type="spellEnd"/>
      <w:r w:rsidRPr="00222CF1">
        <w:rPr>
          <w:rFonts w:ascii="Times New Roman" w:hAnsi="Times New Roman" w:cs="Times New Roman"/>
          <w:lang w:val="pt-BR"/>
        </w:rPr>
        <w:t>.</w:t>
      </w:r>
    </w:p>
    <w:p w14:paraId="7ED17F59" w14:textId="77777777" w:rsidR="00AA5C5A" w:rsidRPr="00222CF1" w:rsidRDefault="00000000" w:rsidP="00470E96">
      <w:pPr>
        <w:pStyle w:val="Compact"/>
        <w:numPr>
          <w:ilvl w:val="1"/>
          <w:numId w:val="29"/>
        </w:numPr>
        <w:spacing w:line="360" w:lineRule="auto"/>
        <w:rPr>
          <w:rFonts w:ascii="Times New Roman" w:hAnsi="Times New Roman" w:cs="Times New Roman"/>
          <w:lang w:val="pt-BR"/>
        </w:rPr>
      </w:pP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AnunciosPage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atualiza o estado (feedback, recarrega lista de anúncios), fecha o modal.</w:t>
      </w:r>
    </w:p>
    <w:p w14:paraId="460F71BE" w14:textId="77777777" w:rsidR="00AA5C5A" w:rsidRPr="00222CF1" w:rsidRDefault="00000000" w:rsidP="00470E96">
      <w:pPr>
        <w:pStyle w:val="Ttulo3"/>
        <w:spacing w:line="360" w:lineRule="auto"/>
        <w:rPr>
          <w:rFonts w:ascii="Times New Roman" w:hAnsi="Times New Roman" w:cs="Times New Roman"/>
          <w:lang w:val="pt-BR"/>
        </w:rPr>
      </w:pPr>
      <w:bookmarkStart w:id="24" w:name="diagrama-de-classes-detalhado"/>
      <w:bookmarkEnd w:id="23"/>
      <w:r w:rsidRPr="00222CF1">
        <w:rPr>
          <w:rFonts w:ascii="Times New Roman" w:hAnsi="Times New Roman" w:cs="Times New Roman"/>
          <w:lang w:val="pt-BR"/>
        </w:rPr>
        <w:t>5.4. Diagrama de Classes Detalhado</w:t>
      </w:r>
    </w:p>
    <w:p w14:paraId="598B5BF7" w14:textId="77777777" w:rsidR="00AA5C5A" w:rsidRPr="00222CF1" w:rsidRDefault="00000000" w:rsidP="00470E96">
      <w:pPr>
        <w:pStyle w:val="FirstParagraph"/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[ESPAÇO RESERVADO PARA DIAGRAMA DE CLASSES DETALHADO]</w:t>
      </w:r>
    </w:p>
    <w:p w14:paraId="5253F9AE" w14:textId="77777777" w:rsidR="00AA5C5A" w:rsidRPr="00222CF1" w:rsidRDefault="00000000" w:rsidP="00470E96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lastRenderedPageBreak/>
        <w:t>(Por favor, insira aqui o diagrama de classes detalhado gerado por uma ferramenta apropriada, com base na descrição abaixo).</w:t>
      </w:r>
    </w:p>
    <w:p w14:paraId="7A9E7813" w14:textId="77777777" w:rsidR="00AA5C5A" w:rsidRPr="00222CF1" w:rsidRDefault="00000000" w:rsidP="00470E96">
      <w:pPr>
        <w:pStyle w:val="Compact"/>
        <w:numPr>
          <w:ilvl w:val="0"/>
          <w:numId w:val="30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Descrição:</w:t>
      </w:r>
      <w:r w:rsidRPr="00222CF1">
        <w:rPr>
          <w:rFonts w:ascii="Times New Roman" w:hAnsi="Times New Roman" w:cs="Times New Roman"/>
          <w:lang w:val="pt-BR"/>
        </w:rPr>
        <w:t xml:space="preserve"> Este diagrama expandiria o Modelo de Domínio, mostrando atributos com tipos, métodos principais das classes, e detalhando mais os relacionamentos e enumerações.</w:t>
      </w:r>
    </w:p>
    <w:p w14:paraId="2C717860" w14:textId="77777777" w:rsidR="00AA5C5A" w:rsidRPr="00222CF1" w:rsidRDefault="00000000" w:rsidP="00470E96">
      <w:pPr>
        <w:pStyle w:val="Compact"/>
        <w:numPr>
          <w:ilvl w:val="0"/>
          <w:numId w:val="30"/>
        </w:numPr>
        <w:spacing w:line="360" w:lineRule="auto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  <w:b/>
          <w:bCs/>
        </w:rPr>
        <w:t xml:space="preserve">Classes (com </w:t>
      </w:r>
      <w:proofErr w:type="spellStart"/>
      <w:r w:rsidRPr="00222CF1">
        <w:rPr>
          <w:rFonts w:ascii="Times New Roman" w:hAnsi="Times New Roman" w:cs="Times New Roman"/>
          <w:b/>
          <w:bCs/>
        </w:rPr>
        <w:t>mais</w:t>
      </w:r>
      <w:proofErr w:type="spellEnd"/>
      <w:r w:rsidRPr="00222CF1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22CF1">
        <w:rPr>
          <w:rFonts w:ascii="Times New Roman" w:hAnsi="Times New Roman" w:cs="Times New Roman"/>
          <w:b/>
          <w:bCs/>
        </w:rPr>
        <w:t>detalhes</w:t>
      </w:r>
      <w:proofErr w:type="spellEnd"/>
      <w:r w:rsidRPr="00222CF1">
        <w:rPr>
          <w:rFonts w:ascii="Times New Roman" w:hAnsi="Times New Roman" w:cs="Times New Roman"/>
          <w:b/>
          <w:bCs/>
        </w:rPr>
        <w:t>):</w:t>
      </w:r>
    </w:p>
    <w:p w14:paraId="1823BDF0" w14:textId="77777777" w:rsidR="00AA5C5A" w:rsidRPr="00222CF1" w:rsidRDefault="00000000" w:rsidP="00470E96">
      <w:pPr>
        <w:pStyle w:val="Compact"/>
        <w:numPr>
          <w:ilvl w:val="1"/>
          <w:numId w:val="31"/>
        </w:numPr>
        <w:spacing w:line="360" w:lineRule="auto"/>
        <w:rPr>
          <w:rFonts w:ascii="Times New Roman" w:hAnsi="Times New Roman" w:cs="Times New Roman"/>
        </w:rPr>
      </w:pPr>
      <w:r w:rsidRPr="00222CF1">
        <w:rPr>
          <w:rStyle w:val="VerbatimChar"/>
          <w:rFonts w:ascii="Times New Roman" w:hAnsi="Times New Roman" w:cs="Times New Roman"/>
        </w:rPr>
        <w:t>Usuario</w:t>
      </w:r>
      <w:r w:rsidRPr="00222CF1">
        <w:rPr>
          <w:rFonts w:ascii="Times New Roman" w:hAnsi="Times New Roman" w:cs="Times New Roman"/>
        </w:rPr>
        <w:t xml:space="preserve">: </w:t>
      </w:r>
      <w:r w:rsidRPr="00222CF1">
        <w:rPr>
          <w:rStyle w:val="VerbatimChar"/>
          <w:rFonts w:ascii="Times New Roman" w:hAnsi="Times New Roman" w:cs="Times New Roman"/>
        </w:rPr>
        <w:t>id: String</w:t>
      </w:r>
      <w:r w:rsidRPr="00222CF1">
        <w:rPr>
          <w:rFonts w:ascii="Times New Roman" w:hAnsi="Times New Roman" w:cs="Times New Roman"/>
        </w:rPr>
        <w:t xml:space="preserve">, </w:t>
      </w:r>
      <w:r w:rsidRPr="00222CF1">
        <w:rPr>
          <w:rStyle w:val="VerbatimChar"/>
          <w:rFonts w:ascii="Times New Roman" w:hAnsi="Times New Roman" w:cs="Times New Roman"/>
        </w:rPr>
        <w:t>nome: String</w:t>
      </w:r>
      <w:r w:rsidRPr="00222CF1">
        <w:rPr>
          <w:rFonts w:ascii="Times New Roman" w:hAnsi="Times New Roman" w:cs="Times New Roman"/>
        </w:rPr>
        <w:t xml:space="preserve">, </w:t>
      </w:r>
      <w:r w:rsidRPr="00222CF1">
        <w:rPr>
          <w:rStyle w:val="VerbatimChar"/>
          <w:rFonts w:ascii="Times New Roman" w:hAnsi="Times New Roman" w:cs="Times New Roman"/>
        </w:rPr>
        <w:t>email: String</w:t>
      </w:r>
      <w:r w:rsidRPr="00222CF1">
        <w:rPr>
          <w:rFonts w:ascii="Times New Roman" w:hAnsi="Times New Roman" w:cs="Times New Roman"/>
        </w:rPr>
        <w:t xml:space="preserve">, </w:t>
      </w:r>
      <w:r w:rsidRPr="00222CF1">
        <w:rPr>
          <w:rStyle w:val="VerbatimChar"/>
          <w:rFonts w:ascii="Times New Roman" w:hAnsi="Times New Roman" w:cs="Times New Roman"/>
        </w:rPr>
        <w:t>senha: String</w:t>
      </w:r>
      <w:r w:rsidRPr="00222CF1">
        <w:rPr>
          <w:rFonts w:ascii="Times New Roman" w:hAnsi="Times New Roman" w:cs="Times New Roman"/>
        </w:rPr>
        <w:t xml:space="preserve">, </w:t>
      </w:r>
      <w:r w:rsidRPr="00222CF1">
        <w:rPr>
          <w:rStyle w:val="VerbatimChar"/>
          <w:rFonts w:ascii="Times New Roman" w:hAnsi="Times New Roman" w:cs="Times New Roman"/>
        </w:rPr>
        <w:t>tipoUsuario: TipoUsuario</w:t>
      </w:r>
      <w:r w:rsidRPr="00222CF1">
        <w:rPr>
          <w:rFonts w:ascii="Times New Roman" w:hAnsi="Times New Roman" w:cs="Times New Roman"/>
        </w:rPr>
        <w:t xml:space="preserve">, </w:t>
      </w:r>
      <w:r w:rsidRPr="00222CF1">
        <w:rPr>
          <w:rStyle w:val="VerbatimChar"/>
          <w:rFonts w:ascii="Times New Roman" w:hAnsi="Times New Roman" w:cs="Times New Roman"/>
        </w:rPr>
        <w:t>condominio: Condominio</w:t>
      </w:r>
      <w:r w:rsidRPr="00222CF1">
        <w:rPr>
          <w:rFonts w:ascii="Times New Roman" w:hAnsi="Times New Roman" w:cs="Times New Roman"/>
        </w:rPr>
        <w:t xml:space="preserve">, </w:t>
      </w:r>
      <w:r w:rsidRPr="00222CF1">
        <w:rPr>
          <w:rStyle w:val="VerbatimChar"/>
          <w:rFonts w:ascii="Times New Roman" w:hAnsi="Times New Roman" w:cs="Times New Roman"/>
        </w:rPr>
        <w:t>statusUsuario: StatusUsuario</w:t>
      </w:r>
      <w:r w:rsidRPr="00222CF1">
        <w:rPr>
          <w:rFonts w:ascii="Times New Roman" w:hAnsi="Times New Roman" w:cs="Times New Roman"/>
        </w:rPr>
        <w:t xml:space="preserve">. Métodos como </w:t>
      </w:r>
      <w:r w:rsidRPr="00222CF1">
        <w:rPr>
          <w:rStyle w:val="VerbatimChar"/>
          <w:rFonts w:ascii="Times New Roman" w:hAnsi="Times New Roman" w:cs="Times New Roman"/>
        </w:rPr>
        <w:t>getAuthorities()</w:t>
      </w:r>
      <w:r w:rsidRPr="00222CF1">
        <w:rPr>
          <w:rFonts w:ascii="Times New Roman" w:hAnsi="Times New Roman" w:cs="Times New Roman"/>
        </w:rPr>
        <w:t xml:space="preserve">, </w:t>
      </w:r>
      <w:r w:rsidRPr="00222CF1">
        <w:rPr>
          <w:rStyle w:val="VerbatimChar"/>
          <w:rFonts w:ascii="Times New Roman" w:hAnsi="Times New Roman" w:cs="Times New Roman"/>
        </w:rPr>
        <w:t>isEnabled()</w:t>
      </w:r>
      <w:r w:rsidRPr="00222CF1">
        <w:rPr>
          <w:rFonts w:ascii="Times New Roman" w:hAnsi="Times New Roman" w:cs="Times New Roman"/>
        </w:rPr>
        <w:t>, construtores, getters/setters.</w:t>
      </w:r>
    </w:p>
    <w:p w14:paraId="2E3A6978" w14:textId="77777777" w:rsidR="00AA5C5A" w:rsidRPr="00222CF1" w:rsidRDefault="00000000" w:rsidP="00470E96">
      <w:pPr>
        <w:pStyle w:val="Compact"/>
        <w:numPr>
          <w:ilvl w:val="1"/>
          <w:numId w:val="31"/>
        </w:numPr>
        <w:spacing w:line="360" w:lineRule="auto"/>
        <w:rPr>
          <w:rFonts w:ascii="Times New Roman" w:hAnsi="Times New Roman" w:cs="Times New Roman"/>
        </w:rPr>
      </w:pPr>
      <w:r w:rsidRPr="00222CF1">
        <w:rPr>
          <w:rStyle w:val="VerbatimChar"/>
          <w:rFonts w:ascii="Times New Roman" w:hAnsi="Times New Roman" w:cs="Times New Roman"/>
        </w:rPr>
        <w:t>Condominio</w:t>
      </w:r>
      <w:r w:rsidRPr="00222CF1">
        <w:rPr>
          <w:rFonts w:ascii="Times New Roman" w:hAnsi="Times New Roman" w:cs="Times New Roman"/>
        </w:rPr>
        <w:t xml:space="preserve">: </w:t>
      </w:r>
      <w:r w:rsidRPr="00222CF1">
        <w:rPr>
          <w:rStyle w:val="VerbatimChar"/>
          <w:rFonts w:ascii="Times New Roman" w:hAnsi="Times New Roman" w:cs="Times New Roman"/>
        </w:rPr>
        <w:t>id: String</w:t>
      </w:r>
      <w:r w:rsidRPr="00222CF1">
        <w:rPr>
          <w:rFonts w:ascii="Times New Roman" w:hAnsi="Times New Roman" w:cs="Times New Roman"/>
        </w:rPr>
        <w:t xml:space="preserve">, </w:t>
      </w:r>
      <w:r w:rsidRPr="00222CF1">
        <w:rPr>
          <w:rStyle w:val="VerbatimChar"/>
          <w:rFonts w:ascii="Times New Roman" w:hAnsi="Times New Roman" w:cs="Times New Roman"/>
        </w:rPr>
        <w:t>nome: String</w:t>
      </w:r>
      <w:r w:rsidRPr="00222CF1">
        <w:rPr>
          <w:rFonts w:ascii="Times New Roman" w:hAnsi="Times New Roman" w:cs="Times New Roman"/>
        </w:rPr>
        <w:t xml:space="preserve">, </w:t>
      </w:r>
      <w:r w:rsidRPr="00222CF1">
        <w:rPr>
          <w:rStyle w:val="VerbatimChar"/>
          <w:rFonts w:ascii="Times New Roman" w:hAnsi="Times New Roman" w:cs="Times New Roman"/>
        </w:rPr>
        <w:t>endereco: String</w:t>
      </w:r>
      <w:r w:rsidRPr="00222CF1">
        <w:rPr>
          <w:rFonts w:ascii="Times New Roman" w:hAnsi="Times New Roman" w:cs="Times New Roman"/>
        </w:rPr>
        <w:t>. Getters/setters.</w:t>
      </w:r>
    </w:p>
    <w:p w14:paraId="11ECECCD" w14:textId="77777777" w:rsidR="00AA5C5A" w:rsidRPr="00222CF1" w:rsidRDefault="00000000" w:rsidP="00470E96">
      <w:pPr>
        <w:pStyle w:val="Compact"/>
        <w:numPr>
          <w:ilvl w:val="1"/>
          <w:numId w:val="31"/>
        </w:numPr>
        <w:spacing w:line="360" w:lineRule="auto"/>
        <w:rPr>
          <w:rFonts w:ascii="Times New Roman" w:hAnsi="Times New Roman" w:cs="Times New Roman"/>
        </w:rPr>
      </w:pPr>
      <w:proofErr w:type="gramStart"/>
      <w:r w:rsidRPr="00222CF1">
        <w:rPr>
          <w:rStyle w:val="VerbatimChar"/>
          <w:rFonts w:ascii="Times New Roman" w:hAnsi="Times New Roman" w:cs="Times New Roman"/>
          <w:lang w:val="pt-BR"/>
        </w:rPr>
        <w:t>Anuncio</w:t>
      </w:r>
      <w:proofErr w:type="gramEnd"/>
      <w:r w:rsidRPr="00222CF1">
        <w:rPr>
          <w:rFonts w:ascii="Times New Roman" w:hAnsi="Times New Roman" w:cs="Times New Roman"/>
          <w:lang w:val="pt-BR"/>
        </w:rPr>
        <w:t xml:space="preserve">: </w:t>
      </w:r>
      <w:r w:rsidRPr="00222CF1">
        <w:rPr>
          <w:rStyle w:val="VerbatimChar"/>
          <w:rFonts w:ascii="Times New Roman" w:hAnsi="Times New Roman" w:cs="Times New Roman"/>
          <w:lang w:val="pt-BR"/>
        </w:rPr>
        <w:t>id: String</w:t>
      </w:r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gramStart"/>
      <w:r w:rsidRPr="00222CF1">
        <w:rPr>
          <w:rStyle w:val="VerbatimChar"/>
          <w:rFonts w:ascii="Times New Roman" w:hAnsi="Times New Roman" w:cs="Times New Roman"/>
          <w:lang w:val="pt-BR"/>
        </w:rPr>
        <w:t>titulo</w:t>
      </w:r>
      <w:proofErr w:type="gramEnd"/>
      <w:r w:rsidRPr="00222CF1">
        <w:rPr>
          <w:rStyle w:val="VerbatimChar"/>
          <w:rFonts w:ascii="Times New Roman" w:hAnsi="Times New Roman" w:cs="Times New Roman"/>
          <w:lang w:val="pt-BR"/>
        </w:rPr>
        <w:t>: String</w:t>
      </w:r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descricao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>: String</w:t>
      </w:r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tipoAnuncio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 xml:space="preserve">: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TipoAnunci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</w:t>
      </w:r>
      <w:r w:rsidRPr="00222CF1">
        <w:rPr>
          <w:rStyle w:val="VerbatimChar"/>
          <w:rFonts w:ascii="Times New Roman" w:hAnsi="Times New Roman" w:cs="Times New Roman"/>
          <w:lang w:val="pt-BR"/>
        </w:rPr>
        <w:t xml:space="preserve">anunciante: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Usuari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dataCriacao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 xml:space="preserve">: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LocalDateTime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</w:t>
      </w:r>
      <w:r w:rsidRPr="00222CF1">
        <w:rPr>
          <w:rStyle w:val="VerbatimChar"/>
          <w:rFonts w:ascii="Times New Roman" w:hAnsi="Times New Roman" w:cs="Times New Roman"/>
          <w:lang w:val="pt-BR"/>
        </w:rPr>
        <w:t xml:space="preserve">ativo: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boolean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ofertasRecebidas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 xml:space="preserve">: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List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>&lt;Oferta&gt;</w:t>
      </w:r>
      <w:r w:rsidRPr="00222CF1">
        <w:rPr>
          <w:rFonts w:ascii="Times New Roman" w:hAnsi="Times New Roman" w:cs="Times New Roman"/>
          <w:lang w:val="pt-BR"/>
        </w:rPr>
        <w:t xml:space="preserve">. </w:t>
      </w:r>
      <w:r w:rsidRPr="00222CF1">
        <w:rPr>
          <w:rFonts w:ascii="Times New Roman" w:hAnsi="Times New Roman" w:cs="Times New Roman"/>
        </w:rPr>
        <w:t>Getters/setters.</w:t>
      </w:r>
    </w:p>
    <w:p w14:paraId="49451D88" w14:textId="77777777" w:rsidR="00AA5C5A" w:rsidRPr="00222CF1" w:rsidRDefault="00000000" w:rsidP="00470E96">
      <w:pPr>
        <w:pStyle w:val="Compact"/>
        <w:numPr>
          <w:ilvl w:val="1"/>
          <w:numId w:val="31"/>
        </w:numPr>
        <w:spacing w:line="360" w:lineRule="auto"/>
        <w:rPr>
          <w:rFonts w:ascii="Times New Roman" w:hAnsi="Times New Roman" w:cs="Times New Roman"/>
        </w:rPr>
      </w:pPr>
      <w:r w:rsidRPr="00222CF1">
        <w:rPr>
          <w:rStyle w:val="VerbatimChar"/>
          <w:rFonts w:ascii="Times New Roman" w:hAnsi="Times New Roman" w:cs="Times New Roman"/>
          <w:lang w:val="pt-BR"/>
        </w:rPr>
        <w:t>Oferta</w:t>
      </w:r>
      <w:r w:rsidRPr="00222CF1">
        <w:rPr>
          <w:rFonts w:ascii="Times New Roman" w:hAnsi="Times New Roman" w:cs="Times New Roman"/>
          <w:lang w:val="pt-BR"/>
        </w:rPr>
        <w:t xml:space="preserve">: </w:t>
      </w:r>
      <w:r w:rsidRPr="00222CF1">
        <w:rPr>
          <w:rStyle w:val="VerbatimChar"/>
          <w:rFonts w:ascii="Times New Roman" w:hAnsi="Times New Roman" w:cs="Times New Roman"/>
          <w:lang w:val="pt-BR"/>
        </w:rPr>
        <w:t>id: String</w:t>
      </w:r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gramStart"/>
      <w:r w:rsidRPr="00222CF1">
        <w:rPr>
          <w:rStyle w:val="VerbatimChar"/>
          <w:rFonts w:ascii="Times New Roman" w:hAnsi="Times New Roman" w:cs="Times New Roman"/>
          <w:lang w:val="pt-BR"/>
        </w:rPr>
        <w:t>anuncio</w:t>
      </w:r>
      <w:proofErr w:type="gramEnd"/>
      <w:r w:rsidRPr="00222CF1">
        <w:rPr>
          <w:rStyle w:val="VerbatimChar"/>
          <w:rFonts w:ascii="Times New Roman" w:hAnsi="Times New Roman" w:cs="Times New Roman"/>
          <w:lang w:val="pt-BR"/>
        </w:rPr>
        <w:t xml:space="preserve">: </w:t>
      </w:r>
      <w:proofErr w:type="gramStart"/>
      <w:r w:rsidRPr="00222CF1">
        <w:rPr>
          <w:rStyle w:val="VerbatimChar"/>
          <w:rFonts w:ascii="Times New Roman" w:hAnsi="Times New Roman" w:cs="Times New Roman"/>
          <w:lang w:val="pt-BR"/>
        </w:rPr>
        <w:t>Anuncio</w:t>
      </w:r>
      <w:proofErr w:type="gramEnd"/>
      <w:r w:rsidRPr="00222CF1">
        <w:rPr>
          <w:rFonts w:ascii="Times New Roman" w:hAnsi="Times New Roman" w:cs="Times New Roman"/>
          <w:lang w:val="pt-BR"/>
        </w:rPr>
        <w:t xml:space="preserve">, </w:t>
      </w:r>
      <w:r w:rsidRPr="00222CF1">
        <w:rPr>
          <w:rStyle w:val="VerbatimChar"/>
          <w:rFonts w:ascii="Times New Roman" w:hAnsi="Times New Roman" w:cs="Times New Roman"/>
          <w:lang w:val="pt-BR"/>
        </w:rPr>
        <w:t xml:space="preserve">ofertante: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Usuari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tipoOferta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 xml:space="preserve">: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TipoOferta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</w:t>
      </w:r>
      <w:r w:rsidRPr="00222CF1">
        <w:rPr>
          <w:rStyle w:val="VerbatimChar"/>
          <w:rFonts w:ascii="Times New Roman" w:hAnsi="Times New Roman" w:cs="Times New Roman"/>
          <w:lang w:val="pt-BR"/>
        </w:rPr>
        <w:t xml:space="preserve">valor: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BigDecimal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descricao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>: String</w:t>
      </w:r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dataOferta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 xml:space="preserve">: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LocalDateTime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</w:t>
      </w:r>
      <w:r w:rsidRPr="00222CF1">
        <w:rPr>
          <w:rStyle w:val="VerbatimChar"/>
          <w:rFonts w:ascii="Times New Roman" w:hAnsi="Times New Roman" w:cs="Times New Roman"/>
          <w:lang w:val="pt-BR"/>
        </w:rPr>
        <w:t xml:space="preserve">status: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StatusOferta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. </w:t>
      </w:r>
      <w:r w:rsidRPr="00222CF1">
        <w:rPr>
          <w:rFonts w:ascii="Times New Roman" w:hAnsi="Times New Roman" w:cs="Times New Roman"/>
        </w:rPr>
        <w:t>Getters/setters.</w:t>
      </w:r>
    </w:p>
    <w:p w14:paraId="7B8AD8EC" w14:textId="77777777" w:rsidR="00AA5C5A" w:rsidRPr="00222CF1" w:rsidRDefault="00000000" w:rsidP="00470E96">
      <w:pPr>
        <w:pStyle w:val="Compact"/>
        <w:numPr>
          <w:ilvl w:val="1"/>
          <w:numId w:val="31"/>
        </w:numPr>
        <w:spacing w:line="360" w:lineRule="auto"/>
        <w:rPr>
          <w:rFonts w:ascii="Times New Roman" w:hAnsi="Times New Roman" w:cs="Times New Roman"/>
          <w:lang w:val="pt-BR"/>
        </w:rPr>
      </w:pPr>
      <w:proofErr w:type="spellStart"/>
      <w:r w:rsidRPr="00222CF1">
        <w:rPr>
          <w:rFonts w:ascii="Times New Roman" w:hAnsi="Times New Roman" w:cs="Times New Roman"/>
          <w:b/>
          <w:bCs/>
          <w:lang w:val="pt-BR"/>
        </w:rPr>
        <w:t>Enums</w:t>
      </w:r>
      <w:proofErr w:type="spellEnd"/>
      <w:r w:rsidRPr="00222CF1">
        <w:rPr>
          <w:rFonts w:ascii="Times New Roman" w:hAnsi="Times New Roman" w:cs="Times New Roman"/>
          <w:b/>
          <w:bCs/>
          <w:lang w:val="pt-BR"/>
        </w:rPr>
        <w:t>:</w:t>
      </w:r>
      <w:r w:rsidRPr="00222CF1">
        <w:rPr>
          <w:rFonts w:ascii="Times New Roman" w:hAnsi="Times New Roman" w:cs="Times New Roman"/>
          <w:lang w:val="pt-BR"/>
        </w:rPr>
        <w:t xml:space="preserve">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TipoUsuari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StatusUsuari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TipoAnunci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TipoOferta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StatusOferta</w:t>
      </w:r>
      <w:proofErr w:type="spellEnd"/>
      <w:r w:rsidRPr="00222CF1">
        <w:rPr>
          <w:rFonts w:ascii="Times New Roman" w:hAnsi="Times New Roman" w:cs="Times New Roman"/>
          <w:lang w:val="pt-BR"/>
        </w:rPr>
        <w:t>.</w:t>
      </w:r>
    </w:p>
    <w:p w14:paraId="18B0D2DE" w14:textId="77777777" w:rsidR="00AA5C5A" w:rsidRPr="00222CF1" w:rsidRDefault="00000000" w:rsidP="00470E96">
      <w:pPr>
        <w:pStyle w:val="Compact"/>
        <w:numPr>
          <w:ilvl w:val="1"/>
          <w:numId w:val="31"/>
        </w:numPr>
        <w:spacing w:line="360" w:lineRule="auto"/>
        <w:rPr>
          <w:rFonts w:ascii="Times New Roman" w:hAnsi="Times New Roman" w:cs="Times New Roman"/>
        </w:rPr>
      </w:pPr>
      <w:proofErr w:type="spellStart"/>
      <w:r w:rsidRPr="00222CF1">
        <w:rPr>
          <w:rFonts w:ascii="Times New Roman" w:hAnsi="Times New Roman" w:cs="Times New Roman"/>
          <w:b/>
          <w:bCs/>
          <w:lang w:val="pt-BR"/>
        </w:rPr>
        <w:t>DTOs</w:t>
      </w:r>
      <w:proofErr w:type="spellEnd"/>
      <w:r w:rsidRPr="00222CF1">
        <w:rPr>
          <w:rFonts w:ascii="Times New Roman" w:hAnsi="Times New Roman" w:cs="Times New Roman"/>
          <w:b/>
          <w:bCs/>
          <w:lang w:val="pt-BR"/>
        </w:rPr>
        <w:t>:</w:t>
      </w:r>
      <w:r w:rsidRPr="00222CF1">
        <w:rPr>
          <w:rFonts w:ascii="Times New Roman" w:hAnsi="Times New Roman" w:cs="Times New Roman"/>
          <w:lang w:val="pt-BR"/>
        </w:rPr>
        <w:t xml:space="preserve">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UsuarioDT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CondominioDT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AnuncioRequestDT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AnuncioResponseDT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OfertaRequestDT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OfertaResponseDT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RegisterDT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AuthenticationDT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LoginResponseDT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UsuarioUpdateRequestDTO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. </w:t>
      </w:r>
      <w:proofErr w:type="spellStart"/>
      <w:r w:rsidRPr="00222CF1">
        <w:rPr>
          <w:rFonts w:ascii="Times New Roman" w:hAnsi="Times New Roman" w:cs="Times New Roman"/>
        </w:rPr>
        <w:t>Mostrar</w:t>
      </w:r>
      <w:proofErr w:type="spellEnd"/>
      <w:r w:rsidRPr="00222CF1">
        <w:rPr>
          <w:rFonts w:ascii="Times New Roman" w:hAnsi="Times New Roman" w:cs="Times New Roman"/>
        </w:rPr>
        <w:t xml:space="preserve"> </w:t>
      </w:r>
      <w:proofErr w:type="spellStart"/>
      <w:r w:rsidRPr="00222CF1">
        <w:rPr>
          <w:rFonts w:ascii="Times New Roman" w:hAnsi="Times New Roman" w:cs="Times New Roman"/>
        </w:rPr>
        <w:t>seus</w:t>
      </w:r>
      <w:proofErr w:type="spellEnd"/>
      <w:r w:rsidRPr="00222CF1">
        <w:rPr>
          <w:rFonts w:ascii="Times New Roman" w:hAnsi="Times New Roman" w:cs="Times New Roman"/>
        </w:rPr>
        <w:t xml:space="preserve"> </w:t>
      </w:r>
      <w:proofErr w:type="spellStart"/>
      <w:r w:rsidRPr="00222CF1">
        <w:rPr>
          <w:rFonts w:ascii="Times New Roman" w:hAnsi="Times New Roman" w:cs="Times New Roman"/>
        </w:rPr>
        <w:t>atributos</w:t>
      </w:r>
      <w:proofErr w:type="spellEnd"/>
      <w:r w:rsidRPr="00222CF1">
        <w:rPr>
          <w:rFonts w:ascii="Times New Roman" w:hAnsi="Times New Roman" w:cs="Times New Roman"/>
        </w:rPr>
        <w:t xml:space="preserve"> (records são concisos).</w:t>
      </w:r>
    </w:p>
    <w:p w14:paraId="52964F50" w14:textId="77777777" w:rsidR="00AA5C5A" w:rsidRPr="00222CF1" w:rsidRDefault="00000000" w:rsidP="00470E96">
      <w:pPr>
        <w:pStyle w:val="Compact"/>
        <w:numPr>
          <w:ilvl w:val="1"/>
          <w:numId w:val="31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</w:rPr>
        <w:t>Controllers:</w:t>
      </w:r>
      <w:r w:rsidRPr="00222CF1">
        <w:rPr>
          <w:rFonts w:ascii="Times New Roman" w:hAnsi="Times New Roman" w:cs="Times New Roman"/>
        </w:rPr>
        <w:t xml:space="preserve"> </w:t>
      </w:r>
      <w:r w:rsidRPr="00222CF1">
        <w:rPr>
          <w:rStyle w:val="VerbatimChar"/>
          <w:rFonts w:ascii="Times New Roman" w:hAnsi="Times New Roman" w:cs="Times New Roman"/>
        </w:rPr>
        <w:t>AuthenticationController</w:t>
      </w:r>
      <w:r w:rsidRPr="00222CF1">
        <w:rPr>
          <w:rFonts w:ascii="Times New Roman" w:hAnsi="Times New Roman" w:cs="Times New Roman"/>
        </w:rPr>
        <w:t xml:space="preserve">, </w:t>
      </w:r>
      <w:r w:rsidRPr="00222CF1">
        <w:rPr>
          <w:rStyle w:val="VerbatimChar"/>
          <w:rFonts w:ascii="Times New Roman" w:hAnsi="Times New Roman" w:cs="Times New Roman"/>
        </w:rPr>
        <w:t>UsuarioController</w:t>
      </w:r>
      <w:r w:rsidRPr="00222CF1">
        <w:rPr>
          <w:rFonts w:ascii="Times New Roman" w:hAnsi="Times New Roman" w:cs="Times New Roman"/>
        </w:rPr>
        <w:t xml:space="preserve">, </w:t>
      </w:r>
      <w:r w:rsidRPr="00222CF1">
        <w:rPr>
          <w:rStyle w:val="VerbatimChar"/>
          <w:rFonts w:ascii="Times New Roman" w:hAnsi="Times New Roman" w:cs="Times New Roman"/>
        </w:rPr>
        <w:t>CondominioController</w:t>
      </w:r>
      <w:r w:rsidRPr="00222CF1">
        <w:rPr>
          <w:rFonts w:ascii="Times New Roman" w:hAnsi="Times New Roman" w:cs="Times New Roman"/>
        </w:rPr>
        <w:t xml:space="preserve">, </w:t>
      </w:r>
      <w:r w:rsidRPr="00222CF1">
        <w:rPr>
          <w:rStyle w:val="VerbatimChar"/>
          <w:rFonts w:ascii="Times New Roman" w:hAnsi="Times New Roman" w:cs="Times New Roman"/>
        </w:rPr>
        <w:t>AnuncioController</w:t>
      </w:r>
      <w:r w:rsidRPr="00222CF1">
        <w:rPr>
          <w:rFonts w:ascii="Times New Roman" w:hAnsi="Times New Roman" w:cs="Times New Roman"/>
        </w:rPr>
        <w:t xml:space="preserve">, </w:t>
      </w:r>
      <w:r w:rsidRPr="00222CF1">
        <w:rPr>
          <w:rStyle w:val="VerbatimChar"/>
          <w:rFonts w:ascii="Times New Roman" w:hAnsi="Times New Roman" w:cs="Times New Roman"/>
        </w:rPr>
        <w:t>OfertaController</w:t>
      </w:r>
      <w:r w:rsidRPr="00222CF1">
        <w:rPr>
          <w:rFonts w:ascii="Times New Roman" w:hAnsi="Times New Roman" w:cs="Times New Roman"/>
        </w:rPr>
        <w:t xml:space="preserve">. </w:t>
      </w:r>
      <w:r w:rsidRPr="00222CF1">
        <w:rPr>
          <w:rFonts w:ascii="Times New Roman" w:hAnsi="Times New Roman" w:cs="Times New Roman"/>
          <w:lang w:val="pt-BR"/>
        </w:rPr>
        <w:t xml:space="preserve">Mostrar os principais métodos de </w:t>
      </w:r>
      <w:proofErr w:type="spellStart"/>
      <w:r w:rsidRPr="00222CF1">
        <w:rPr>
          <w:rFonts w:ascii="Times New Roman" w:hAnsi="Times New Roman" w:cs="Times New Roman"/>
          <w:lang w:val="pt-BR"/>
        </w:rPr>
        <w:t>endpoint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e suas anotações (</w:t>
      </w:r>
      <w:proofErr w:type="spellStart"/>
      <w:r w:rsidRPr="00222CF1">
        <w:rPr>
          <w:rFonts w:ascii="Times New Roman" w:hAnsi="Times New Roman" w:cs="Times New Roman"/>
          <w:lang w:val="pt-BR"/>
        </w:rPr>
        <w:t>ex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: </w:t>
      </w:r>
      <w:r w:rsidRPr="00222CF1">
        <w:rPr>
          <w:rStyle w:val="VerbatimChar"/>
          <w:rFonts w:ascii="Times New Roman" w:hAnsi="Times New Roman" w:cs="Times New Roman"/>
          <w:lang w:val="pt-BR"/>
        </w:rPr>
        <w:t>@PostMapping</w:t>
      </w:r>
      <w:r w:rsidRPr="00222CF1">
        <w:rPr>
          <w:rFonts w:ascii="Times New Roman" w:hAnsi="Times New Roman" w:cs="Times New Roman"/>
          <w:lang w:val="pt-BR"/>
        </w:rPr>
        <w:t xml:space="preserve">, </w:t>
      </w:r>
      <w:r w:rsidRPr="00222CF1">
        <w:rPr>
          <w:rStyle w:val="VerbatimChar"/>
          <w:rFonts w:ascii="Times New Roman" w:hAnsi="Times New Roman" w:cs="Times New Roman"/>
          <w:lang w:val="pt-BR"/>
        </w:rPr>
        <w:t>@GetMapping</w:t>
      </w:r>
      <w:r w:rsidRPr="00222CF1">
        <w:rPr>
          <w:rFonts w:ascii="Times New Roman" w:hAnsi="Times New Roman" w:cs="Times New Roman"/>
          <w:lang w:val="pt-BR"/>
        </w:rPr>
        <w:t>).</w:t>
      </w:r>
    </w:p>
    <w:p w14:paraId="6B6D8088" w14:textId="77777777" w:rsidR="00AA5C5A" w:rsidRPr="00222CF1" w:rsidRDefault="00000000" w:rsidP="00470E96">
      <w:pPr>
        <w:pStyle w:val="Compact"/>
        <w:numPr>
          <w:ilvl w:val="1"/>
          <w:numId w:val="31"/>
        </w:numPr>
        <w:spacing w:line="360" w:lineRule="auto"/>
        <w:rPr>
          <w:rFonts w:ascii="Times New Roman" w:hAnsi="Times New Roman" w:cs="Times New Roman"/>
          <w:lang w:val="pt-BR"/>
        </w:rPr>
      </w:pPr>
      <w:proofErr w:type="spellStart"/>
      <w:r w:rsidRPr="00222CF1">
        <w:rPr>
          <w:rFonts w:ascii="Times New Roman" w:hAnsi="Times New Roman" w:cs="Times New Roman"/>
          <w:b/>
          <w:bCs/>
          <w:lang w:val="pt-BR"/>
        </w:rPr>
        <w:t>Repositories</w:t>
      </w:r>
      <w:proofErr w:type="spellEnd"/>
      <w:r w:rsidRPr="00222CF1">
        <w:rPr>
          <w:rFonts w:ascii="Times New Roman" w:hAnsi="Times New Roman" w:cs="Times New Roman"/>
          <w:b/>
          <w:bCs/>
          <w:lang w:val="pt-BR"/>
        </w:rPr>
        <w:t>:</w:t>
      </w:r>
      <w:r w:rsidRPr="00222CF1">
        <w:rPr>
          <w:rFonts w:ascii="Times New Roman" w:hAnsi="Times New Roman" w:cs="Times New Roman"/>
          <w:lang w:val="pt-BR"/>
        </w:rPr>
        <w:t xml:space="preserve">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UsuarioRepository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CondominioRepository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AnuncioRepository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OfertaRepository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. Mostrar que estendem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JpaRepository</w:t>
      </w:r>
      <w:proofErr w:type="spellEnd"/>
      <w:r w:rsidRPr="00222CF1">
        <w:rPr>
          <w:rFonts w:ascii="Times New Roman" w:hAnsi="Times New Roman" w:cs="Times New Roman"/>
          <w:lang w:val="pt-BR"/>
        </w:rPr>
        <w:t>.</w:t>
      </w:r>
    </w:p>
    <w:p w14:paraId="62E8E4C1" w14:textId="77777777" w:rsidR="00AA5C5A" w:rsidRPr="00222CF1" w:rsidRDefault="00000000" w:rsidP="00470E96">
      <w:pPr>
        <w:pStyle w:val="Compact"/>
        <w:numPr>
          <w:ilvl w:val="1"/>
          <w:numId w:val="31"/>
        </w:numPr>
        <w:spacing w:line="360" w:lineRule="auto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  <w:b/>
          <w:bCs/>
        </w:rPr>
        <w:t>Services/Infra:</w:t>
      </w:r>
      <w:r w:rsidRPr="00222CF1">
        <w:rPr>
          <w:rFonts w:ascii="Times New Roman" w:hAnsi="Times New Roman" w:cs="Times New Roman"/>
        </w:rPr>
        <w:t xml:space="preserve"> </w:t>
      </w:r>
      <w:proofErr w:type="spellStart"/>
      <w:r w:rsidRPr="00222CF1">
        <w:rPr>
          <w:rStyle w:val="VerbatimChar"/>
          <w:rFonts w:ascii="Times New Roman" w:hAnsi="Times New Roman" w:cs="Times New Roman"/>
        </w:rPr>
        <w:t>TokenService</w:t>
      </w:r>
      <w:proofErr w:type="spellEnd"/>
      <w:r w:rsidRPr="00222CF1">
        <w:rPr>
          <w:rFonts w:ascii="Times New Roman" w:hAnsi="Times New Roman" w:cs="Times New Roman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</w:rPr>
        <w:t>SecurityFilter</w:t>
      </w:r>
      <w:proofErr w:type="spellEnd"/>
      <w:r w:rsidRPr="00222CF1">
        <w:rPr>
          <w:rFonts w:ascii="Times New Roman" w:hAnsi="Times New Roman" w:cs="Times New Roman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</w:rPr>
        <w:t>SecurityConfiguration</w:t>
      </w:r>
      <w:proofErr w:type="spellEnd"/>
      <w:r w:rsidRPr="00222CF1">
        <w:rPr>
          <w:rFonts w:ascii="Times New Roman" w:hAnsi="Times New Roman" w:cs="Times New Roman"/>
        </w:rPr>
        <w:t xml:space="preserve">, </w:t>
      </w:r>
      <w:r w:rsidRPr="00222CF1">
        <w:rPr>
          <w:rStyle w:val="VerbatimChar"/>
          <w:rFonts w:ascii="Times New Roman" w:hAnsi="Times New Roman" w:cs="Times New Roman"/>
        </w:rPr>
        <w:t>AuthorizationService</w:t>
      </w:r>
      <w:r w:rsidRPr="00222CF1">
        <w:rPr>
          <w:rFonts w:ascii="Times New Roman" w:hAnsi="Times New Roman" w:cs="Times New Roman"/>
        </w:rPr>
        <w:t xml:space="preserve">, </w:t>
      </w:r>
      <w:r w:rsidRPr="00222CF1">
        <w:rPr>
          <w:rStyle w:val="VerbatimChar"/>
          <w:rFonts w:ascii="Times New Roman" w:hAnsi="Times New Roman" w:cs="Times New Roman"/>
        </w:rPr>
        <w:t>CorsConfig</w:t>
      </w:r>
      <w:r w:rsidRPr="00222CF1">
        <w:rPr>
          <w:rFonts w:ascii="Times New Roman" w:hAnsi="Times New Roman" w:cs="Times New Roman"/>
        </w:rPr>
        <w:t>. Mostrar dependências principais.</w:t>
      </w:r>
    </w:p>
    <w:p w14:paraId="1B9CA9FD" w14:textId="77777777" w:rsidR="00AA5C5A" w:rsidRPr="00222CF1" w:rsidRDefault="00000000" w:rsidP="00470E96">
      <w:pPr>
        <w:pStyle w:val="Compact"/>
        <w:numPr>
          <w:ilvl w:val="0"/>
          <w:numId w:val="30"/>
        </w:numPr>
        <w:spacing w:line="360" w:lineRule="auto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  <w:b/>
          <w:bCs/>
        </w:rPr>
        <w:t>Relacionamentos:</w:t>
      </w:r>
    </w:p>
    <w:p w14:paraId="64321BA3" w14:textId="77777777" w:rsidR="00AA5C5A" w:rsidRPr="00222CF1" w:rsidRDefault="00000000" w:rsidP="00470E96">
      <w:pPr>
        <w:pStyle w:val="Compact"/>
        <w:numPr>
          <w:ilvl w:val="1"/>
          <w:numId w:val="32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lastRenderedPageBreak/>
        <w:t>Detalhar cardinalidades e tipos de associação (</w:t>
      </w:r>
      <w:proofErr w:type="spellStart"/>
      <w:r w:rsidRPr="00222CF1">
        <w:rPr>
          <w:rFonts w:ascii="Times New Roman" w:hAnsi="Times New Roman" w:cs="Times New Roman"/>
          <w:lang w:val="pt-BR"/>
        </w:rPr>
        <w:t>ex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: </w:t>
      </w:r>
      <w:r w:rsidRPr="00222CF1">
        <w:rPr>
          <w:rStyle w:val="VerbatimChar"/>
          <w:rFonts w:ascii="Times New Roman" w:hAnsi="Times New Roman" w:cs="Times New Roman"/>
          <w:lang w:val="pt-BR"/>
        </w:rPr>
        <w:t>@ManyToOne</w:t>
      </w:r>
      <w:r w:rsidRPr="00222CF1">
        <w:rPr>
          <w:rFonts w:ascii="Times New Roman" w:hAnsi="Times New Roman" w:cs="Times New Roman"/>
          <w:lang w:val="pt-BR"/>
        </w:rPr>
        <w:t xml:space="preserve">, </w:t>
      </w:r>
      <w:r w:rsidRPr="00222CF1">
        <w:rPr>
          <w:rStyle w:val="VerbatimChar"/>
          <w:rFonts w:ascii="Times New Roman" w:hAnsi="Times New Roman" w:cs="Times New Roman"/>
          <w:lang w:val="pt-BR"/>
        </w:rPr>
        <w:t>@OneToMany</w:t>
      </w:r>
      <w:r w:rsidRPr="00222CF1">
        <w:rPr>
          <w:rFonts w:ascii="Times New Roman" w:hAnsi="Times New Roman" w:cs="Times New Roman"/>
          <w:lang w:val="pt-BR"/>
        </w:rPr>
        <w:t>).</w:t>
      </w:r>
    </w:p>
    <w:p w14:paraId="715B160D" w14:textId="77777777" w:rsidR="00AA5C5A" w:rsidRPr="00222CF1" w:rsidRDefault="00000000" w:rsidP="00470E96">
      <w:pPr>
        <w:spacing w:line="360" w:lineRule="auto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</w:rPr>
        <w:pict w14:anchorId="2358C2DD">
          <v:rect id="_x0000_i1711" style="width:0;height:1.5pt" o:hralign="center" o:hrstd="t" o:hr="t"/>
        </w:pict>
      </w:r>
    </w:p>
    <w:p w14:paraId="4E69E8C2" w14:textId="77777777" w:rsidR="00AA5C5A" w:rsidRPr="00222CF1" w:rsidRDefault="00000000" w:rsidP="00470E96">
      <w:pPr>
        <w:pStyle w:val="Ttulo2"/>
        <w:spacing w:line="360" w:lineRule="auto"/>
        <w:rPr>
          <w:rFonts w:ascii="Times New Roman" w:hAnsi="Times New Roman" w:cs="Times New Roman"/>
          <w:lang w:val="pt-BR"/>
        </w:rPr>
      </w:pPr>
      <w:bookmarkStart w:id="25" w:name="protótipos-e-wireframes"/>
      <w:bookmarkEnd w:id="20"/>
      <w:bookmarkEnd w:id="24"/>
      <w:r w:rsidRPr="00222CF1">
        <w:rPr>
          <w:rFonts w:ascii="Times New Roman" w:hAnsi="Times New Roman" w:cs="Times New Roman"/>
          <w:lang w:val="pt-BR"/>
        </w:rPr>
        <w:t>6. PROTÓTIPOS E WIREFRAMES</w:t>
      </w:r>
    </w:p>
    <w:p w14:paraId="50133404" w14:textId="77777777" w:rsidR="00AA5C5A" w:rsidRPr="00222CF1" w:rsidRDefault="00000000" w:rsidP="00470E96">
      <w:pPr>
        <w:pStyle w:val="Ttulo3"/>
        <w:spacing w:line="360" w:lineRule="auto"/>
        <w:rPr>
          <w:rFonts w:ascii="Times New Roman" w:hAnsi="Times New Roman" w:cs="Times New Roman"/>
          <w:lang w:val="pt-BR"/>
        </w:rPr>
      </w:pPr>
      <w:bookmarkStart w:id="26" w:name="wireframes"/>
      <w:r w:rsidRPr="00222CF1">
        <w:rPr>
          <w:rFonts w:ascii="Times New Roman" w:hAnsi="Times New Roman" w:cs="Times New Roman"/>
          <w:lang w:val="pt-BR"/>
        </w:rPr>
        <w:t xml:space="preserve">6.1. </w:t>
      </w:r>
      <w:proofErr w:type="spellStart"/>
      <w:r w:rsidRPr="00222CF1">
        <w:rPr>
          <w:rFonts w:ascii="Times New Roman" w:hAnsi="Times New Roman" w:cs="Times New Roman"/>
          <w:lang w:val="pt-BR"/>
        </w:rPr>
        <w:t>Wireframes</w:t>
      </w:r>
      <w:proofErr w:type="spellEnd"/>
    </w:p>
    <w:p w14:paraId="0BBF599E" w14:textId="77777777" w:rsidR="00AA5C5A" w:rsidRPr="00222CF1" w:rsidRDefault="00000000" w:rsidP="00470E96">
      <w:pPr>
        <w:pStyle w:val="FirstParagraph"/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>As telas do front-</w:t>
      </w:r>
      <w:proofErr w:type="spellStart"/>
      <w:r w:rsidRPr="00222CF1">
        <w:rPr>
          <w:rFonts w:ascii="Times New Roman" w:hAnsi="Times New Roman" w:cs="Times New Roman"/>
          <w:lang w:val="pt-BR"/>
        </w:rPr>
        <w:t>end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desenvolvidas em </w:t>
      </w:r>
      <w:proofErr w:type="spellStart"/>
      <w:r w:rsidRPr="00222CF1">
        <w:rPr>
          <w:rFonts w:ascii="Times New Roman" w:hAnsi="Times New Roman" w:cs="Times New Roman"/>
          <w:lang w:val="pt-BR"/>
        </w:rPr>
        <w:t>React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localizadas em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share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>-condo-front-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end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>/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src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>/</w:t>
      </w:r>
      <w:proofErr w:type="spellStart"/>
      <w:proofErr w:type="gramStart"/>
      <w:r w:rsidRPr="00222CF1">
        <w:rPr>
          <w:rStyle w:val="VerbatimChar"/>
          <w:rFonts w:ascii="Times New Roman" w:hAnsi="Times New Roman" w:cs="Times New Roman"/>
          <w:lang w:val="pt-BR"/>
        </w:rPr>
        <w:t>paginas</w:t>
      </w:r>
      <w:proofErr w:type="spellEnd"/>
      <w:proofErr w:type="gramEnd"/>
      <w:r w:rsidRPr="00222CF1">
        <w:rPr>
          <w:rStyle w:val="VerbatimChar"/>
          <w:rFonts w:ascii="Times New Roman" w:hAnsi="Times New Roman" w:cs="Times New Roman"/>
          <w:lang w:val="pt-BR"/>
        </w:rPr>
        <w:t>/</w:t>
      </w:r>
      <w:r w:rsidRPr="00222CF1">
        <w:rPr>
          <w:rFonts w:ascii="Times New Roman" w:hAnsi="Times New Roman" w:cs="Times New Roman"/>
          <w:lang w:val="pt-BR"/>
        </w:rPr>
        <w:t xml:space="preserve">, servem como protótipos funcionais de média fidelidade para as principais interações do usuário. Cada subdiretório em </w:t>
      </w:r>
      <w:proofErr w:type="spellStart"/>
      <w:proofErr w:type="gramStart"/>
      <w:r w:rsidRPr="00222CF1">
        <w:rPr>
          <w:rStyle w:val="VerbatimChar"/>
          <w:rFonts w:ascii="Times New Roman" w:hAnsi="Times New Roman" w:cs="Times New Roman"/>
          <w:lang w:val="pt-BR"/>
        </w:rPr>
        <w:t>paginas</w:t>
      </w:r>
      <w:proofErr w:type="spellEnd"/>
      <w:proofErr w:type="gramEnd"/>
      <w:r w:rsidRPr="00222CF1">
        <w:rPr>
          <w:rFonts w:ascii="Times New Roman" w:hAnsi="Times New Roman" w:cs="Times New Roman"/>
          <w:lang w:val="pt-BR"/>
        </w:rPr>
        <w:t xml:space="preserve"> (e.g., </w:t>
      </w:r>
      <w:r w:rsidRPr="00222CF1">
        <w:rPr>
          <w:rStyle w:val="VerbatimChar"/>
          <w:rFonts w:ascii="Times New Roman" w:hAnsi="Times New Roman" w:cs="Times New Roman"/>
          <w:lang w:val="pt-BR"/>
        </w:rPr>
        <w:t>Login</w:t>
      </w:r>
      <w:r w:rsidRPr="00222CF1">
        <w:rPr>
          <w:rFonts w:ascii="Times New Roman" w:hAnsi="Times New Roman" w:cs="Times New Roman"/>
          <w:lang w:val="pt-BR"/>
        </w:rPr>
        <w:t xml:space="preserve">, </w:t>
      </w:r>
      <w:r w:rsidRPr="00222CF1">
        <w:rPr>
          <w:rStyle w:val="VerbatimChar"/>
          <w:rFonts w:ascii="Times New Roman" w:hAnsi="Times New Roman" w:cs="Times New Roman"/>
          <w:lang w:val="pt-BR"/>
        </w:rPr>
        <w:t>Cadastro</w:t>
      </w:r>
      <w:r w:rsidRPr="00222CF1">
        <w:rPr>
          <w:rFonts w:ascii="Times New Roman" w:hAnsi="Times New Roman" w:cs="Times New Roman"/>
          <w:lang w:val="pt-BR"/>
        </w:rPr>
        <w:t xml:space="preserve">,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Anuncios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, </w:t>
      </w:r>
      <w:r w:rsidRPr="00222CF1">
        <w:rPr>
          <w:rStyle w:val="VerbatimChar"/>
          <w:rFonts w:ascii="Times New Roman" w:hAnsi="Times New Roman" w:cs="Times New Roman"/>
          <w:lang w:val="pt-BR"/>
        </w:rPr>
        <w:t>Admin</w:t>
      </w:r>
      <w:r w:rsidRPr="00222CF1">
        <w:rPr>
          <w:rFonts w:ascii="Times New Roman" w:hAnsi="Times New Roman" w:cs="Times New Roman"/>
          <w:lang w:val="pt-BR"/>
        </w:rPr>
        <w:t>) contém os componentes que formam as telas do sistema.</w:t>
      </w:r>
    </w:p>
    <w:p w14:paraId="46DDC5E9" w14:textId="77777777" w:rsidR="00AA5C5A" w:rsidRPr="00222CF1" w:rsidRDefault="00000000" w:rsidP="00470E96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Exemplos de Telas Principais (Arquivos de Referência):</w:t>
      </w:r>
      <w:r w:rsidRPr="00222CF1">
        <w:rPr>
          <w:rFonts w:ascii="Times New Roman" w:hAnsi="Times New Roman" w:cs="Times New Roman"/>
          <w:lang w:val="pt-BR"/>
        </w:rPr>
        <w:t xml:space="preserve"> * </w:t>
      </w:r>
      <w:r w:rsidRPr="00222CF1">
        <w:rPr>
          <w:rFonts w:ascii="Times New Roman" w:hAnsi="Times New Roman" w:cs="Times New Roman"/>
          <w:b/>
          <w:bCs/>
          <w:lang w:val="pt-BR"/>
        </w:rPr>
        <w:t>Login:</w:t>
      </w:r>
      <w:r w:rsidRPr="00222CF1">
        <w:rPr>
          <w:rFonts w:ascii="Times New Roman" w:hAnsi="Times New Roman" w:cs="Times New Roman"/>
          <w:lang w:val="pt-BR"/>
        </w:rPr>
        <w:t xml:space="preserve">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share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>-condo-front-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end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>/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src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>/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paginas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>/Login/LoginPage.js</w:t>
      </w:r>
      <w:r w:rsidRPr="00222CF1">
        <w:rPr>
          <w:rFonts w:ascii="Times New Roman" w:hAnsi="Times New Roman" w:cs="Times New Roman"/>
          <w:lang w:val="pt-BR"/>
        </w:rPr>
        <w:t xml:space="preserve"> * </w:t>
      </w:r>
      <w:r w:rsidRPr="00222CF1">
        <w:rPr>
          <w:rFonts w:ascii="Times New Roman" w:hAnsi="Times New Roman" w:cs="Times New Roman"/>
          <w:b/>
          <w:bCs/>
          <w:lang w:val="pt-BR"/>
        </w:rPr>
        <w:t>Cadastro:</w:t>
      </w:r>
      <w:r w:rsidRPr="00222CF1">
        <w:rPr>
          <w:rFonts w:ascii="Times New Roman" w:hAnsi="Times New Roman" w:cs="Times New Roman"/>
          <w:lang w:val="pt-BR"/>
        </w:rPr>
        <w:t xml:space="preserve">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share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>-condo-front-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end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>/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src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>/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paginas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>/Cadastro/CadastroPage.js</w:t>
      </w:r>
      <w:r w:rsidRPr="00222CF1">
        <w:rPr>
          <w:rFonts w:ascii="Times New Roman" w:hAnsi="Times New Roman" w:cs="Times New Roman"/>
          <w:lang w:val="pt-BR"/>
        </w:rPr>
        <w:t xml:space="preserve"> * </w:t>
      </w:r>
      <w:r w:rsidRPr="00222CF1">
        <w:rPr>
          <w:rFonts w:ascii="Times New Roman" w:hAnsi="Times New Roman" w:cs="Times New Roman"/>
          <w:b/>
          <w:bCs/>
          <w:lang w:val="pt-BR"/>
        </w:rPr>
        <w:t>Listagem de Anúncios:</w:t>
      </w:r>
      <w:r w:rsidRPr="00222CF1">
        <w:rPr>
          <w:rFonts w:ascii="Times New Roman" w:hAnsi="Times New Roman" w:cs="Times New Roman"/>
          <w:lang w:val="pt-BR"/>
        </w:rPr>
        <w:t xml:space="preserve">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share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>-condo-front-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end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>/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src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>/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paginas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>/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Anuncios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>/AnunciosPage.js</w:t>
      </w:r>
      <w:r w:rsidRPr="00222CF1">
        <w:rPr>
          <w:rFonts w:ascii="Times New Roman" w:hAnsi="Times New Roman" w:cs="Times New Roman"/>
          <w:lang w:val="pt-BR"/>
        </w:rPr>
        <w:t xml:space="preserve"> * </w:t>
      </w:r>
      <w:r w:rsidRPr="00222CF1">
        <w:rPr>
          <w:rFonts w:ascii="Times New Roman" w:hAnsi="Times New Roman" w:cs="Times New Roman"/>
          <w:b/>
          <w:bCs/>
          <w:lang w:val="pt-BR"/>
        </w:rPr>
        <w:t>Detalhes do Anúncio:</w:t>
      </w: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Style w:val="VerbatimChar"/>
          <w:rFonts w:ascii="Times New Roman" w:hAnsi="Times New Roman" w:cs="Times New Roman"/>
          <w:lang w:val="pt-BR"/>
        </w:rPr>
        <w:t>share-condo-front-end/src/paginas/AnuncioDetalhe/AnuncioDetalhePage.js</w:t>
      </w:r>
      <w:r w:rsidRPr="00222CF1">
        <w:rPr>
          <w:rFonts w:ascii="Times New Roman" w:hAnsi="Times New Roman" w:cs="Times New Roman"/>
          <w:lang w:val="pt-BR"/>
        </w:rPr>
        <w:t xml:space="preserve"> * </w:t>
      </w:r>
      <w:r w:rsidRPr="00222CF1">
        <w:rPr>
          <w:rFonts w:ascii="Times New Roman" w:hAnsi="Times New Roman" w:cs="Times New Roman"/>
          <w:b/>
          <w:bCs/>
          <w:lang w:val="pt-BR"/>
        </w:rPr>
        <w:t>Meus Anúncios:</w:t>
      </w: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Style w:val="VerbatimChar"/>
          <w:rFonts w:ascii="Times New Roman" w:hAnsi="Times New Roman" w:cs="Times New Roman"/>
          <w:lang w:val="pt-BR"/>
        </w:rPr>
        <w:t>share-condo-front-end/src/paginas/MeusAnuncios/MeusAnunciosPage.js</w:t>
      </w:r>
      <w:r w:rsidRPr="00222CF1">
        <w:rPr>
          <w:rFonts w:ascii="Times New Roman" w:hAnsi="Times New Roman" w:cs="Times New Roman"/>
          <w:lang w:val="pt-BR"/>
        </w:rPr>
        <w:t xml:space="preserve"> * </w:t>
      </w:r>
      <w:r w:rsidRPr="00222CF1">
        <w:rPr>
          <w:rFonts w:ascii="Times New Roman" w:hAnsi="Times New Roman" w:cs="Times New Roman"/>
          <w:b/>
          <w:bCs/>
          <w:lang w:val="pt-BR"/>
        </w:rPr>
        <w:t>Minhas Ofertas:</w:t>
      </w: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Style w:val="VerbatimChar"/>
          <w:rFonts w:ascii="Times New Roman" w:hAnsi="Times New Roman" w:cs="Times New Roman"/>
          <w:lang w:val="pt-BR"/>
        </w:rPr>
        <w:t>share-condo-front-end/src/paginas/MinhasOfertas/MinhasOfertasPage.js</w:t>
      </w:r>
      <w:r w:rsidRPr="00222CF1">
        <w:rPr>
          <w:rFonts w:ascii="Times New Roman" w:hAnsi="Times New Roman" w:cs="Times New Roman"/>
          <w:lang w:val="pt-BR"/>
        </w:rPr>
        <w:t xml:space="preserve"> * </w:t>
      </w:r>
      <w:r w:rsidRPr="00222CF1">
        <w:rPr>
          <w:rFonts w:ascii="Times New Roman" w:hAnsi="Times New Roman" w:cs="Times New Roman"/>
          <w:b/>
          <w:bCs/>
          <w:lang w:val="pt-BR"/>
        </w:rPr>
        <w:t>Aprovação de Usuários (Síndico):</w:t>
      </w:r>
      <w:r w:rsidRPr="00222CF1">
        <w:rPr>
          <w:rFonts w:ascii="Times New Roman" w:hAnsi="Times New Roman" w:cs="Times New Roman"/>
          <w:lang w:val="pt-BR"/>
        </w:rPr>
        <w:t xml:space="preserve">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share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>-condo-front-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end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>/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src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>/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paginas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>/Sindico/AprovarUsuariosPage.js</w:t>
      </w:r>
      <w:r w:rsidRPr="00222CF1">
        <w:rPr>
          <w:rFonts w:ascii="Times New Roman" w:hAnsi="Times New Roman" w:cs="Times New Roman"/>
          <w:lang w:val="pt-BR"/>
        </w:rPr>
        <w:t xml:space="preserve"> * </w:t>
      </w:r>
      <w:r w:rsidRPr="00222CF1">
        <w:rPr>
          <w:rFonts w:ascii="Times New Roman" w:hAnsi="Times New Roman" w:cs="Times New Roman"/>
          <w:b/>
          <w:bCs/>
          <w:lang w:val="pt-BR"/>
        </w:rPr>
        <w:t>Painel Admin (</w:t>
      </w:r>
      <w:proofErr w:type="spellStart"/>
      <w:r w:rsidRPr="00222CF1">
        <w:rPr>
          <w:rFonts w:ascii="Times New Roman" w:hAnsi="Times New Roman" w:cs="Times New Roman"/>
          <w:b/>
          <w:bCs/>
          <w:lang w:val="pt-BR"/>
        </w:rPr>
        <w:t>Ex</w:t>
      </w:r>
      <w:proofErr w:type="spellEnd"/>
      <w:r w:rsidRPr="00222CF1">
        <w:rPr>
          <w:rFonts w:ascii="Times New Roman" w:hAnsi="Times New Roman" w:cs="Times New Roman"/>
          <w:b/>
          <w:bCs/>
          <w:lang w:val="pt-BR"/>
        </w:rPr>
        <w:t>: Gerenciamento de Usuários):</w:t>
      </w:r>
      <w:r w:rsidRPr="00222CF1">
        <w:rPr>
          <w:rFonts w:ascii="Times New Roman" w:hAnsi="Times New Roman" w:cs="Times New Roman"/>
          <w:lang w:val="pt-BR"/>
        </w:rPr>
        <w:t xml:space="preserve"> 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share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>-condo-front-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end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>/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src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>/</w:t>
      </w:r>
      <w:proofErr w:type="spellStart"/>
      <w:r w:rsidRPr="00222CF1">
        <w:rPr>
          <w:rStyle w:val="VerbatimChar"/>
          <w:rFonts w:ascii="Times New Roman" w:hAnsi="Times New Roman" w:cs="Times New Roman"/>
          <w:lang w:val="pt-BR"/>
        </w:rPr>
        <w:t>paginas</w:t>
      </w:r>
      <w:proofErr w:type="spellEnd"/>
      <w:r w:rsidRPr="00222CF1">
        <w:rPr>
          <w:rStyle w:val="VerbatimChar"/>
          <w:rFonts w:ascii="Times New Roman" w:hAnsi="Times New Roman" w:cs="Times New Roman"/>
          <w:lang w:val="pt-BR"/>
        </w:rPr>
        <w:t>/Admin/UserManagementPage.js</w:t>
      </w:r>
    </w:p>
    <w:p w14:paraId="44FE485F" w14:textId="77777777" w:rsidR="00AA5C5A" w:rsidRPr="00222CF1" w:rsidRDefault="00000000" w:rsidP="00470E96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[ESPAÇO RESERVADO PARA IMAGENS DE WIREFRAMES DAS PRINCIPAIS TELAS, SE NECESSÁRIO ADICIONALMENTE AOS COMPONENTES REACT EXISTENTES. CONSIDERE CAPTURAS DE TELA DAS PÁGINAS EM EXECUÇÃO.]</w:t>
      </w:r>
    </w:p>
    <w:p w14:paraId="6A2B3E59" w14:textId="77777777" w:rsidR="00AA5C5A" w:rsidRPr="00222CF1" w:rsidRDefault="00000000" w:rsidP="00470E96">
      <w:pPr>
        <w:pStyle w:val="Ttulo3"/>
        <w:spacing w:line="360" w:lineRule="auto"/>
        <w:rPr>
          <w:rFonts w:ascii="Times New Roman" w:hAnsi="Times New Roman" w:cs="Times New Roman"/>
          <w:lang w:val="pt-BR"/>
        </w:rPr>
      </w:pPr>
      <w:bookmarkStart w:id="27" w:name="Xa34a0bd991011982ce1b28fae849bd84fc28e0b"/>
      <w:bookmarkEnd w:id="26"/>
      <w:r w:rsidRPr="00222CF1">
        <w:rPr>
          <w:rFonts w:ascii="Times New Roman" w:hAnsi="Times New Roman" w:cs="Times New Roman"/>
          <w:lang w:val="pt-BR"/>
        </w:rPr>
        <w:t xml:space="preserve">6.2. </w:t>
      </w:r>
      <w:proofErr w:type="spellStart"/>
      <w:r w:rsidRPr="00222CF1">
        <w:rPr>
          <w:rFonts w:ascii="Times New Roman" w:hAnsi="Times New Roman" w:cs="Times New Roman"/>
          <w:lang w:val="pt-BR"/>
        </w:rPr>
        <w:t>Storyboard</w:t>
      </w:r>
      <w:proofErr w:type="spellEnd"/>
      <w:r w:rsidRPr="00222CF1">
        <w:rPr>
          <w:rFonts w:ascii="Times New Roman" w:hAnsi="Times New Roman" w:cs="Times New Roman"/>
          <w:lang w:val="pt-BR"/>
        </w:rPr>
        <w:t>: “Usuário Cria Anúncio e Outro Usuário Faz uma Oferta”</w:t>
      </w:r>
    </w:p>
    <w:p w14:paraId="1803D45F" w14:textId="77777777" w:rsidR="00AA5C5A" w:rsidRPr="00222CF1" w:rsidRDefault="00000000" w:rsidP="00470E96">
      <w:pPr>
        <w:pStyle w:val="Compact"/>
        <w:numPr>
          <w:ilvl w:val="0"/>
          <w:numId w:val="33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Cena 1: Usuário A (Anunciante) Decide Anunciar</w:t>
      </w:r>
    </w:p>
    <w:p w14:paraId="65F6F389" w14:textId="77777777" w:rsidR="00AA5C5A" w:rsidRPr="00222CF1" w:rsidRDefault="00000000" w:rsidP="00470E96">
      <w:pPr>
        <w:pStyle w:val="Compact"/>
        <w:numPr>
          <w:ilvl w:val="1"/>
          <w:numId w:val="34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Ação:</w:t>
      </w:r>
      <w:r w:rsidRPr="00222CF1">
        <w:rPr>
          <w:rFonts w:ascii="Times New Roman" w:hAnsi="Times New Roman" w:cs="Times New Roman"/>
          <w:lang w:val="pt-BR"/>
        </w:rPr>
        <w:t xml:space="preserve"> Usuário A, logado e aprovado, navega para a página “Anúncios”.</w:t>
      </w:r>
    </w:p>
    <w:p w14:paraId="4DE9C35C" w14:textId="77777777" w:rsidR="00AA5C5A" w:rsidRPr="00222CF1" w:rsidRDefault="00000000" w:rsidP="00470E96">
      <w:pPr>
        <w:pStyle w:val="Compact"/>
        <w:numPr>
          <w:ilvl w:val="1"/>
          <w:numId w:val="34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Tela:</w:t>
      </w: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Style w:val="VerbatimChar"/>
          <w:rFonts w:ascii="Times New Roman" w:hAnsi="Times New Roman" w:cs="Times New Roman"/>
          <w:lang w:val="pt-BR"/>
        </w:rPr>
        <w:t>AnunciosPage.js</w:t>
      </w:r>
      <w:r w:rsidRPr="00222CF1">
        <w:rPr>
          <w:rFonts w:ascii="Times New Roman" w:hAnsi="Times New Roman" w:cs="Times New Roman"/>
          <w:lang w:val="pt-BR"/>
        </w:rPr>
        <w:t xml:space="preserve"> exibindo anúncios existentes.</w:t>
      </w:r>
    </w:p>
    <w:p w14:paraId="1BF86C2D" w14:textId="77777777" w:rsidR="00AA5C5A" w:rsidRPr="00222CF1" w:rsidRDefault="00000000" w:rsidP="00470E96">
      <w:pPr>
        <w:pStyle w:val="Compact"/>
        <w:numPr>
          <w:ilvl w:val="1"/>
          <w:numId w:val="34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Usuário:</w:t>
      </w:r>
      <w:r w:rsidRPr="00222CF1">
        <w:rPr>
          <w:rFonts w:ascii="Times New Roman" w:hAnsi="Times New Roman" w:cs="Times New Roman"/>
          <w:lang w:val="pt-BR"/>
        </w:rPr>
        <w:t xml:space="preserve"> Clica no botão “+ Adicionar Novo Anúncio”.</w:t>
      </w:r>
    </w:p>
    <w:p w14:paraId="245AC654" w14:textId="77777777" w:rsidR="00AA5C5A" w:rsidRPr="00222CF1" w:rsidRDefault="00000000" w:rsidP="00470E96">
      <w:pPr>
        <w:pStyle w:val="Compact"/>
        <w:numPr>
          <w:ilvl w:val="0"/>
          <w:numId w:val="33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lastRenderedPageBreak/>
        <w:t>Cena 2: Usuário A Preenche Dados do Anúncio</w:t>
      </w:r>
    </w:p>
    <w:p w14:paraId="49773F09" w14:textId="77777777" w:rsidR="00AA5C5A" w:rsidRPr="00222CF1" w:rsidRDefault="00000000" w:rsidP="00470E96">
      <w:pPr>
        <w:pStyle w:val="Compact"/>
        <w:numPr>
          <w:ilvl w:val="1"/>
          <w:numId w:val="35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Ação:</w:t>
      </w:r>
      <w:r w:rsidRPr="00222CF1">
        <w:rPr>
          <w:rFonts w:ascii="Times New Roman" w:hAnsi="Times New Roman" w:cs="Times New Roman"/>
          <w:lang w:val="pt-BR"/>
        </w:rPr>
        <w:t xml:space="preserve"> Um modal (</w:t>
      </w:r>
      <w:r w:rsidRPr="00222CF1">
        <w:rPr>
          <w:rStyle w:val="VerbatimChar"/>
          <w:rFonts w:ascii="Times New Roman" w:hAnsi="Times New Roman" w:cs="Times New Roman"/>
          <w:lang w:val="pt-BR"/>
        </w:rPr>
        <w:t>AddAnuncioModal.js</w:t>
      </w:r>
      <w:r w:rsidRPr="00222CF1">
        <w:rPr>
          <w:rFonts w:ascii="Times New Roman" w:hAnsi="Times New Roman" w:cs="Times New Roman"/>
          <w:lang w:val="pt-BR"/>
        </w:rPr>
        <w:t>) é exibido.</w:t>
      </w:r>
    </w:p>
    <w:p w14:paraId="7EBA10C9" w14:textId="77777777" w:rsidR="00AA5C5A" w:rsidRPr="00222CF1" w:rsidRDefault="00000000" w:rsidP="00470E96">
      <w:pPr>
        <w:pStyle w:val="Compact"/>
        <w:numPr>
          <w:ilvl w:val="1"/>
          <w:numId w:val="35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Tela:</w:t>
      </w:r>
      <w:r w:rsidRPr="00222CF1">
        <w:rPr>
          <w:rFonts w:ascii="Times New Roman" w:hAnsi="Times New Roman" w:cs="Times New Roman"/>
          <w:lang w:val="pt-BR"/>
        </w:rPr>
        <w:t xml:space="preserve"> Modal com campos para Título, Descrição e Tipo de Anúncio.</w:t>
      </w:r>
    </w:p>
    <w:p w14:paraId="4322EB07" w14:textId="77777777" w:rsidR="00AA5C5A" w:rsidRPr="00222CF1" w:rsidRDefault="00000000" w:rsidP="00470E96">
      <w:pPr>
        <w:pStyle w:val="Compact"/>
        <w:numPr>
          <w:ilvl w:val="1"/>
          <w:numId w:val="35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Usuário:</w:t>
      </w:r>
      <w:r w:rsidRPr="00222CF1">
        <w:rPr>
          <w:rFonts w:ascii="Times New Roman" w:hAnsi="Times New Roman" w:cs="Times New Roman"/>
          <w:lang w:val="pt-BR"/>
        </w:rPr>
        <w:t xml:space="preserve"> Preenche os detalhes do item que deseja anunciar (</w:t>
      </w:r>
      <w:proofErr w:type="spellStart"/>
      <w:r w:rsidRPr="00222CF1">
        <w:rPr>
          <w:rFonts w:ascii="Times New Roman" w:hAnsi="Times New Roman" w:cs="Times New Roman"/>
          <w:lang w:val="pt-BR"/>
        </w:rPr>
        <w:t>ex</w:t>
      </w:r>
      <w:proofErr w:type="spellEnd"/>
      <w:r w:rsidRPr="00222CF1">
        <w:rPr>
          <w:rFonts w:ascii="Times New Roman" w:hAnsi="Times New Roman" w:cs="Times New Roman"/>
          <w:lang w:val="pt-BR"/>
        </w:rPr>
        <w:t>: “Furadeira usada, bom estado”, tipo “ITEM”) e clica em “Adicionar Anúncio”.</w:t>
      </w:r>
    </w:p>
    <w:p w14:paraId="2D9F36B3" w14:textId="77777777" w:rsidR="00AA5C5A" w:rsidRPr="00222CF1" w:rsidRDefault="00000000" w:rsidP="00470E96">
      <w:pPr>
        <w:pStyle w:val="Compact"/>
        <w:numPr>
          <w:ilvl w:val="0"/>
          <w:numId w:val="33"/>
        </w:numPr>
        <w:spacing w:line="360" w:lineRule="auto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  <w:b/>
          <w:bCs/>
        </w:rPr>
        <w:t xml:space="preserve">Cena 3: </w:t>
      </w:r>
      <w:proofErr w:type="spellStart"/>
      <w:r w:rsidRPr="00222CF1">
        <w:rPr>
          <w:rFonts w:ascii="Times New Roman" w:hAnsi="Times New Roman" w:cs="Times New Roman"/>
          <w:b/>
          <w:bCs/>
        </w:rPr>
        <w:t>Anúncio</w:t>
      </w:r>
      <w:proofErr w:type="spellEnd"/>
      <w:r w:rsidRPr="00222CF1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22CF1">
        <w:rPr>
          <w:rFonts w:ascii="Times New Roman" w:hAnsi="Times New Roman" w:cs="Times New Roman"/>
          <w:b/>
          <w:bCs/>
        </w:rPr>
        <w:t>Publicado</w:t>
      </w:r>
      <w:proofErr w:type="spellEnd"/>
    </w:p>
    <w:p w14:paraId="50022B9F" w14:textId="77777777" w:rsidR="00AA5C5A" w:rsidRPr="00222CF1" w:rsidRDefault="00000000" w:rsidP="00470E96">
      <w:pPr>
        <w:pStyle w:val="Compact"/>
        <w:numPr>
          <w:ilvl w:val="1"/>
          <w:numId w:val="36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Ação:</w:t>
      </w:r>
      <w:r w:rsidRPr="00222CF1">
        <w:rPr>
          <w:rFonts w:ascii="Times New Roman" w:hAnsi="Times New Roman" w:cs="Times New Roman"/>
          <w:lang w:val="pt-BR"/>
        </w:rPr>
        <w:t xml:space="preserve"> O sistema processa a criação do anúncio.</w:t>
      </w:r>
    </w:p>
    <w:p w14:paraId="7E504E3F" w14:textId="77777777" w:rsidR="00AA5C5A" w:rsidRPr="00222CF1" w:rsidRDefault="00000000" w:rsidP="00470E96">
      <w:pPr>
        <w:pStyle w:val="Compact"/>
        <w:numPr>
          <w:ilvl w:val="1"/>
          <w:numId w:val="36"/>
        </w:numPr>
        <w:spacing w:line="360" w:lineRule="auto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Tela:</w:t>
      </w: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Style w:val="VerbatimChar"/>
          <w:rFonts w:ascii="Times New Roman" w:hAnsi="Times New Roman" w:cs="Times New Roman"/>
          <w:lang w:val="pt-BR"/>
        </w:rPr>
        <w:t>AnunciosPage.js</w:t>
      </w:r>
      <w:r w:rsidRPr="00222CF1">
        <w:rPr>
          <w:rFonts w:ascii="Times New Roman" w:hAnsi="Times New Roman" w:cs="Times New Roman"/>
          <w:lang w:val="pt-BR"/>
        </w:rPr>
        <w:t xml:space="preserve"> é atualizada, mostrando o novo anúncio do Usuário A na lista. </w:t>
      </w:r>
      <w:proofErr w:type="spellStart"/>
      <w:r w:rsidRPr="00222CF1">
        <w:rPr>
          <w:rFonts w:ascii="Times New Roman" w:hAnsi="Times New Roman" w:cs="Times New Roman"/>
        </w:rPr>
        <w:t>Mensagem</w:t>
      </w:r>
      <w:proofErr w:type="spellEnd"/>
      <w:r w:rsidRPr="00222CF1">
        <w:rPr>
          <w:rFonts w:ascii="Times New Roman" w:hAnsi="Times New Roman" w:cs="Times New Roman"/>
        </w:rPr>
        <w:t xml:space="preserve"> de </w:t>
      </w:r>
      <w:proofErr w:type="spellStart"/>
      <w:r w:rsidRPr="00222CF1">
        <w:rPr>
          <w:rFonts w:ascii="Times New Roman" w:hAnsi="Times New Roman" w:cs="Times New Roman"/>
        </w:rPr>
        <w:t>sucesso</w:t>
      </w:r>
      <w:proofErr w:type="spellEnd"/>
      <w:r w:rsidRPr="00222CF1">
        <w:rPr>
          <w:rFonts w:ascii="Times New Roman" w:hAnsi="Times New Roman" w:cs="Times New Roman"/>
        </w:rPr>
        <w:t xml:space="preserve"> é exibida.</w:t>
      </w:r>
    </w:p>
    <w:p w14:paraId="69D6BEC5" w14:textId="77777777" w:rsidR="00AA5C5A" w:rsidRPr="00222CF1" w:rsidRDefault="00000000" w:rsidP="00470E96">
      <w:pPr>
        <w:pStyle w:val="Compact"/>
        <w:numPr>
          <w:ilvl w:val="0"/>
          <w:numId w:val="33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Cena 4: Usuário B (Interessado) Visualiza Anúncios</w:t>
      </w:r>
    </w:p>
    <w:p w14:paraId="6E617D61" w14:textId="77777777" w:rsidR="00AA5C5A" w:rsidRPr="00222CF1" w:rsidRDefault="00000000" w:rsidP="00470E96">
      <w:pPr>
        <w:pStyle w:val="Compact"/>
        <w:numPr>
          <w:ilvl w:val="1"/>
          <w:numId w:val="37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Ação:</w:t>
      </w:r>
      <w:r w:rsidRPr="00222CF1">
        <w:rPr>
          <w:rFonts w:ascii="Times New Roman" w:hAnsi="Times New Roman" w:cs="Times New Roman"/>
          <w:lang w:val="pt-BR"/>
        </w:rPr>
        <w:t xml:space="preserve"> Usuário B (do mesmo condomínio, logado e aprovado) navega para a página “Anúncios”.</w:t>
      </w:r>
    </w:p>
    <w:p w14:paraId="2D13EF12" w14:textId="77777777" w:rsidR="00AA5C5A" w:rsidRPr="00222CF1" w:rsidRDefault="00000000" w:rsidP="00470E96">
      <w:pPr>
        <w:pStyle w:val="Compact"/>
        <w:numPr>
          <w:ilvl w:val="1"/>
          <w:numId w:val="37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Tela:</w:t>
      </w: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Style w:val="VerbatimChar"/>
          <w:rFonts w:ascii="Times New Roman" w:hAnsi="Times New Roman" w:cs="Times New Roman"/>
          <w:lang w:val="pt-BR"/>
        </w:rPr>
        <w:t>AnunciosPage.js</w:t>
      </w:r>
      <w:r w:rsidRPr="00222CF1">
        <w:rPr>
          <w:rFonts w:ascii="Times New Roman" w:hAnsi="Times New Roman" w:cs="Times New Roman"/>
          <w:lang w:val="pt-BR"/>
        </w:rPr>
        <w:t xml:space="preserve"> exibindo anúncios, incluindo o do Usuário A.</w:t>
      </w:r>
    </w:p>
    <w:p w14:paraId="70C750B1" w14:textId="77777777" w:rsidR="00AA5C5A" w:rsidRPr="00222CF1" w:rsidRDefault="00000000" w:rsidP="00470E96">
      <w:pPr>
        <w:pStyle w:val="Compact"/>
        <w:numPr>
          <w:ilvl w:val="1"/>
          <w:numId w:val="37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Usuário:</w:t>
      </w:r>
      <w:r w:rsidRPr="00222CF1">
        <w:rPr>
          <w:rFonts w:ascii="Times New Roman" w:hAnsi="Times New Roman" w:cs="Times New Roman"/>
          <w:lang w:val="pt-BR"/>
        </w:rPr>
        <w:t xml:space="preserve"> Vê o anúncio da furadeira e clica em “Ver Detalhes” ou diretamente em “Fazer Oferta”.</w:t>
      </w:r>
    </w:p>
    <w:p w14:paraId="296F7742" w14:textId="77777777" w:rsidR="00AA5C5A" w:rsidRPr="00222CF1" w:rsidRDefault="00000000" w:rsidP="00470E96">
      <w:pPr>
        <w:pStyle w:val="Compact"/>
        <w:numPr>
          <w:ilvl w:val="0"/>
          <w:numId w:val="33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Cena 5: Usuário B Faz uma Oferta</w:t>
      </w:r>
    </w:p>
    <w:p w14:paraId="343EFA9D" w14:textId="77777777" w:rsidR="00AA5C5A" w:rsidRPr="00222CF1" w:rsidRDefault="00000000" w:rsidP="00470E96">
      <w:pPr>
        <w:pStyle w:val="Compact"/>
        <w:numPr>
          <w:ilvl w:val="1"/>
          <w:numId w:val="38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Ação:</w:t>
      </w:r>
      <w:r w:rsidRPr="00222CF1">
        <w:rPr>
          <w:rFonts w:ascii="Times New Roman" w:hAnsi="Times New Roman" w:cs="Times New Roman"/>
          <w:lang w:val="pt-BR"/>
        </w:rPr>
        <w:t xml:space="preserve"> Se clicou em “Fazer Oferta”, o modal </w:t>
      </w:r>
      <w:r w:rsidRPr="00222CF1">
        <w:rPr>
          <w:rStyle w:val="VerbatimChar"/>
          <w:rFonts w:ascii="Times New Roman" w:hAnsi="Times New Roman" w:cs="Times New Roman"/>
          <w:lang w:val="pt-BR"/>
        </w:rPr>
        <w:t>OfferTradeModal.js</w:t>
      </w:r>
      <w:r w:rsidRPr="00222CF1">
        <w:rPr>
          <w:rFonts w:ascii="Times New Roman" w:hAnsi="Times New Roman" w:cs="Times New Roman"/>
          <w:lang w:val="pt-BR"/>
        </w:rPr>
        <w:t xml:space="preserve"> é aberto (ou após ver detalhes em </w:t>
      </w:r>
      <w:r w:rsidRPr="00222CF1">
        <w:rPr>
          <w:rStyle w:val="VerbatimChar"/>
          <w:rFonts w:ascii="Times New Roman" w:hAnsi="Times New Roman" w:cs="Times New Roman"/>
          <w:lang w:val="pt-BR"/>
        </w:rPr>
        <w:t>AnuncioDetalhePage.js</w:t>
      </w:r>
      <w:r w:rsidRPr="00222CF1">
        <w:rPr>
          <w:rFonts w:ascii="Times New Roman" w:hAnsi="Times New Roman" w:cs="Times New Roman"/>
          <w:lang w:val="pt-BR"/>
        </w:rPr>
        <w:t xml:space="preserve"> e clicar em Fazer Oferta).</w:t>
      </w:r>
    </w:p>
    <w:p w14:paraId="6F21387E" w14:textId="77777777" w:rsidR="00AA5C5A" w:rsidRPr="00222CF1" w:rsidRDefault="00000000" w:rsidP="00470E96">
      <w:pPr>
        <w:pStyle w:val="Compact"/>
        <w:numPr>
          <w:ilvl w:val="1"/>
          <w:numId w:val="38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Tela:</w:t>
      </w:r>
      <w:r w:rsidRPr="00222CF1">
        <w:rPr>
          <w:rFonts w:ascii="Times New Roman" w:hAnsi="Times New Roman" w:cs="Times New Roman"/>
          <w:lang w:val="pt-BR"/>
        </w:rPr>
        <w:t xml:space="preserve"> Modal para fazer oferta, mostrando o título do anúncio da furadeira.</w:t>
      </w:r>
    </w:p>
    <w:p w14:paraId="68812358" w14:textId="77777777" w:rsidR="00AA5C5A" w:rsidRPr="00222CF1" w:rsidRDefault="00000000" w:rsidP="00470E96">
      <w:pPr>
        <w:pStyle w:val="Compact"/>
        <w:numPr>
          <w:ilvl w:val="1"/>
          <w:numId w:val="38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Usuário:</w:t>
      </w:r>
      <w:r w:rsidRPr="00222CF1">
        <w:rPr>
          <w:rFonts w:ascii="Times New Roman" w:hAnsi="Times New Roman" w:cs="Times New Roman"/>
          <w:lang w:val="pt-BR"/>
        </w:rPr>
        <w:t xml:space="preserve"> Seleciona o tipo de oferta (</w:t>
      </w:r>
      <w:proofErr w:type="spellStart"/>
      <w:r w:rsidRPr="00222CF1">
        <w:rPr>
          <w:rFonts w:ascii="Times New Roman" w:hAnsi="Times New Roman" w:cs="Times New Roman"/>
          <w:lang w:val="pt-BR"/>
        </w:rPr>
        <w:t>ex</w:t>
      </w:r>
      <w:proofErr w:type="spellEnd"/>
      <w:r w:rsidRPr="00222CF1">
        <w:rPr>
          <w:rFonts w:ascii="Times New Roman" w:hAnsi="Times New Roman" w:cs="Times New Roman"/>
          <w:lang w:val="pt-BR"/>
        </w:rPr>
        <w:t>: “DINHEIRO”), preenche o valor (</w:t>
      </w:r>
      <w:proofErr w:type="spellStart"/>
      <w:r w:rsidRPr="00222CF1">
        <w:rPr>
          <w:rFonts w:ascii="Times New Roman" w:hAnsi="Times New Roman" w:cs="Times New Roman"/>
          <w:lang w:val="pt-BR"/>
        </w:rPr>
        <w:t>ex</w:t>
      </w:r>
      <w:proofErr w:type="spellEnd"/>
      <w:r w:rsidRPr="00222CF1">
        <w:rPr>
          <w:rFonts w:ascii="Times New Roman" w:hAnsi="Times New Roman" w:cs="Times New Roman"/>
          <w:lang w:val="pt-BR"/>
        </w:rPr>
        <w:t>: R$ 30,00) e clica em “Enviar Oferta”.</w:t>
      </w:r>
    </w:p>
    <w:p w14:paraId="3D35E4A0" w14:textId="77777777" w:rsidR="00AA5C5A" w:rsidRPr="00222CF1" w:rsidRDefault="00000000" w:rsidP="00470E96">
      <w:pPr>
        <w:pStyle w:val="Compact"/>
        <w:numPr>
          <w:ilvl w:val="0"/>
          <w:numId w:val="33"/>
        </w:numPr>
        <w:spacing w:line="360" w:lineRule="auto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  <w:b/>
          <w:bCs/>
        </w:rPr>
        <w:t xml:space="preserve">Cena 6: </w:t>
      </w:r>
      <w:proofErr w:type="spellStart"/>
      <w:r w:rsidRPr="00222CF1">
        <w:rPr>
          <w:rFonts w:ascii="Times New Roman" w:hAnsi="Times New Roman" w:cs="Times New Roman"/>
          <w:b/>
          <w:bCs/>
        </w:rPr>
        <w:t>Oferta</w:t>
      </w:r>
      <w:proofErr w:type="spellEnd"/>
      <w:r w:rsidRPr="00222CF1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22CF1">
        <w:rPr>
          <w:rFonts w:ascii="Times New Roman" w:hAnsi="Times New Roman" w:cs="Times New Roman"/>
          <w:b/>
          <w:bCs/>
        </w:rPr>
        <w:t>Enviada</w:t>
      </w:r>
      <w:proofErr w:type="spellEnd"/>
    </w:p>
    <w:p w14:paraId="5790990D" w14:textId="77777777" w:rsidR="00AA5C5A" w:rsidRPr="00222CF1" w:rsidRDefault="00000000" w:rsidP="00470E96">
      <w:pPr>
        <w:pStyle w:val="Compact"/>
        <w:numPr>
          <w:ilvl w:val="1"/>
          <w:numId w:val="39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Ação:</w:t>
      </w:r>
      <w:r w:rsidRPr="00222CF1">
        <w:rPr>
          <w:rFonts w:ascii="Times New Roman" w:hAnsi="Times New Roman" w:cs="Times New Roman"/>
          <w:lang w:val="pt-BR"/>
        </w:rPr>
        <w:t xml:space="preserve"> Sistema processa a criação da oferta.</w:t>
      </w:r>
    </w:p>
    <w:p w14:paraId="614C7A23" w14:textId="77777777" w:rsidR="00AA5C5A" w:rsidRPr="00222CF1" w:rsidRDefault="00000000" w:rsidP="00470E96">
      <w:pPr>
        <w:pStyle w:val="Compact"/>
        <w:numPr>
          <w:ilvl w:val="1"/>
          <w:numId w:val="39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Tela:</w:t>
      </w:r>
      <w:r w:rsidRPr="00222CF1">
        <w:rPr>
          <w:rFonts w:ascii="Times New Roman" w:hAnsi="Times New Roman" w:cs="Times New Roman"/>
          <w:lang w:val="pt-BR"/>
        </w:rPr>
        <w:t xml:space="preserve"> Modal fecha. Mensagem de sucesso para Usuário B.</w:t>
      </w:r>
    </w:p>
    <w:p w14:paraId="4DF67891" w14:textId="77777777" w:rsidR="00AA5C5A" w:rsidRPr="00222CF1" w:rsidRDefault="00000000" w:rsidP="00470E96">
      <w:pPr>
        <w:pStyle w:val="Compact"/>
        <w:numPr>
          <w:ilvl w:val="0"/>
          <w:numId w:val="33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Cena 7: Usuário A (Anunciante) Vê a Oferta</w:t>
      </w:r>
    </w:p>
    <w:p w14:paraId="037C2314" w14:textId="77777777" w:rsidR="00AA5C5A" w:rsidRPr="00222CF1" w:rsidRDefault="00000000" w:rsidP="00470E96">
      <w:pPr>
        <w:pStyle w:val="Compact"/>
        <w:numPr>
          <w:ilvl w:val="1"/>
          <w:numId w:val="40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Ação:</w:t>
      </w:r>
      <w:r w:rsidRPr="00222CF1">
        <w:rPr>
          <w:rFonts w:ascii="Times New Roman" w:hAnsi="Times New Roman" w:cs="Times New Roman"/>
          <w:lang w:val="pt-BR"/>
        </w:rPr>
        <w:t xml:space="preserve"> Usuário A navega para “Meus Anúncios”.</w:t>
      </w:r>
    </w:p>
    <w:p w14:paraId="4C5A65EB" w14:textId="77777777" w:rsidR="00AA5C5A" w:rsidRPr="00222CF1" w:rsidRDefault="00000000" w:rsidP="00470E96">
      <w:pPr>
        <w:pStyle w:val="Compact"/>
        <w:numPr>
          <w:ilvl w:val="1"/>
          <w:numId w:val="40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Tela:</w:t>
      </w: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Style w:val="VerbatimChar"/>
          <w:rFonts w:ascii="Times New Roman" w:hAnsi="Times New Roman" w:cs="Times New Roman"/>
          <w:lang w:val="pt-BR"/>
        </w:rPr>
        <w:t>MeusAnunciosPage.js</w:t>
      </w:r>
      <w:r w:rsidRPr="00222CF1">
        <w:rPr>
          <w:rFonts w:ascii="Times New Roman" w:hAnsi="Times New Roman" w:cs="Times New Roman"/>
          <w:lang w:val="pt-BR"/>
        </w:rPr>
        <w:t xml:space="preserve"> lista seus anúncios. O anúncio da furadeira mostra que há uma nova oferta pendente.</w:t>
      </w:r>
    </w:p>
    <w:p w14:paraId="4304D64B" w14:textId="77777777" w:rsidR="00AA5C5A" w:rsidRPr="00222CF1" w:rsidRDefault="00000000" w:rsidP="00470E96">
      <w:pPr>
        <w:pStyle w:val="Compact"/>
        <w:numPr>
          <w:ilvl w:val="1"/>
          <w:numId w:val="40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lastRenderedPageBreak/>
        <w:t>Usuário:</w:t>
      </w:r>
      <w:r w:rsidRPr="00222CF1">
        <w:rPr>
          <w:rFonts w:ascii="Times New Roman" w:hAnsi="Times New Roman" w:cs="Times New Roman"/>
          <w:lang w:val="pt-BR"/>
        </w:rPr>
        <w:t xml:space="preserve"> Expande as ofertas do anúncio da furadeira e vê a oferta de R$ 30,00 do Usuário B.</w:t>
      </w:r>
    </w:p>
    <w:p w14:paraId="2B9DC0A2" w14:textId="77777777" w:rsidR="00AA5C5A" w:rsidRPr="00222CF1" w:rsidRDefault="00000000" w:rsidP="00470E96">
      <w:pPr>
        <w:pStyle w:val="FirstParagraph"/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[ESPAÇO RESERVADO PARA ILUSTRAÇÕES DO STORYBOARD, SE DESEJADO.]</w:t>
      </w:r>
    </w:p>
    <w:p w14:paraId="5DF3C1F8" w14:textId="77777777" w:rsidR="00AA5C5A" w:rsidRPr="00222CF1" w:rsidRDefault="00000000" w:rsidP="00470E96">
      <w:pPr>
        <w:pStyle w:val="Ttulo3"/>
        <w:spacing w:line="360" w:lineRule="auto"/>
        <w:rPr>
          <w:rFonts w:ascii="Times New Roman" w:hAnsi="Times New Roman" w:cs="Times New Roman"/>
          <w:lang w:val="pt-BR"/>
        </w:rPr>
      </w:pPr>
      <w:bookmarkStart w:id="28" w:name="story-map"/>
      <w:bookmarkEnd w:id="27"/>
      <w:r w:rsidRPr="00222CF1">
        <w:rPr>
          <w:rFonts w:ascii="Times New Roman" w:hAnsi="Times New Roman" w:cs="Times New Roman"/>
          <w:lang w:val="pt-BR"/>
        </w:rPr>
        <w:t>6.3. Story Map</w:t>
      </w:r>
    </w:p>
    <w:p w14:paraId="6B652CFE" w14:textId="77777777" w:rsidR="00AA5C5A" w:rsidRPr="00222CF1" w:rsidRDefault="00000000" w:rsidP="00470E96">
      <w:pPr>
        <w:pStyle w:val="FirstParagraph"/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[ESPAÇO RESERVADO PARA UM STORY MAP VISUAL. A DESCRIÇÃO ABAIXO PODE SER USADA COMO BASE PARA CRIÁ-LO.]</w:t>
      </w:r>
    </w:p>
    <w:p w14:paraId="6056C8A7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b/>
          <w:bCs/>
          <w:lang w:val="pt-BR"/>
        </w:rPr>
      </w:pPr>
      <w:r w:rsidRPr="00414CAB">
        <w:rPr>
          <w:rFonts w:ascii="Times New Roman" w:hAnsi="Times New Roman" w:cs="Times New Roman"/>
          <w:b/>
          <w:bCs/>
          <w:lang w:val="pt-BR"/>
        </w:rPr>
        <w:t xml:space="preserve">Épico 1: Gerenciamento de Contas de Usuário  </w:t>
      </w:r>
    </w:p>
    <w:p w14:paraId="7C5C8D00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Atividades/Features (Release 1 - Prioridade Alta):  </w:t>
      </w:r>
    </w:p>
    <w:p w14:paraId="059A2D25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Cadastro de Novo Usuário:  </w:t>
      </w:r>
    </w:p>
    <w:p w14:paraId="06C2868A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Tarefa: Preencher formulário de cadastro (nome, </w:t>
      </w:r>
      <w:proofErr w:type="spellStart"/>
      <w:r w:rsidRPr="00414CAB">
        <w:rPr>
          <w:rFonts w:ascii="Times New Roman" w:hAnsi="Times New Roman" w:cs="Times New Roman"/>
          <w:lang w:val="pt-BR"/>
        </w:rPr>
        <w:t>email</w:t>
      </w:r>
      <w:proofErr w:type="spellEnd"/>
      <w:r w:rsidRPr="00414CAB">
        <w:rPr>
          <w:rFonts w:ascii="Times New Roman" w:hAnsi="Times New Roman" w:cs="Times New Roman"/>
          <w:lang w:val="pt-BR"/>
        </w:rPr>
        <w:t xml:space="preserve">, senha, condomínio).  </w:t>
      </w:r>
    </w:p>
    <w:p w14:paraId="6FB0020B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Tarefa: Validar dados e submeter.  </w:t>
      </w:r>
    </w:p>
    <w:p w14:paraId="4E4B5CC0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Tarefa: Receber status “Pendente Aprovação” (Morador).  </w:t>
      </w:r>
    </w:p>
    <w:p w14:paraId="3C321C39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Login/Logout:  </w:t>
      </w:r>
    </w:p>
    <w:p w14:paraId="697194D1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Tarefa: Informar </w:t>
      </w:r>
      <w:proofErr w:type="spellStart"/>
      <w:r w:rsidRPr="00414CAB">
        <w:rPr>
          <w:rFonts w:ascii="Times New Roman" w:hAnsi="Times New Roman" w:cs="Times New Roman"/>
          <w:lang w:val="pt-BR"/>
        </w:rPr>
        <w:t>email</w:t>
      </w:r>
      <w:proofErr w:type="spellEnd"/>
      <w:r w:rsidRPr="00414CAB">
        <w:rPr>
          <w:rFonts w:ascii="Times New Roman" w:hAnsi="Times New Roman" w:cs="Times New Roman"/>
          <w:lang w:val="pt-BR"/>
        </w:rPr>
        <w:t xml:space="preserve"> e senha.  </w:t>
      </w:r>
    </w:p>
    <w:p w14:paraId="4566F529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Tarefa: Acessar sistema (se aprovado).  </w:t>
      </w:r>
    </w:p>
    <w:p w14:paraId="19D7FA91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Tarefa: Encerrar sessão.  </w:t>
      </w:r>
    </w:p>
    <w:p w14:paraId="0DB449E5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Aprovação de Cadastro (Síndico/Admin):  </w:t>
      </w:r>
    </w:p>
    <w:p w14:paraId="58839907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Tarefa: Visualizar usuários pendentes (do seu condomínio para Síndico, todos para Admin).  </w:t>
      </w:r>
    </w:p>
    <w:p w14:paraId="4B927C48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Tarefa: Aprovar cadastro.  </w:t>
      </w:r>
    </w:p>
    <w:p w14:paraId="4DB6AEB9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>Tarefa: Rejeitar cadastro.</w:t>
      </w:r>
    </w:p>
    <w:p w14:paraId="7459BD81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b/>
          <w:bCs/>
          <w:lang w:val="pt-BR"/>
        </w:rPr>
      </w:pPr>
      <w:r w:rsidRPr="00414CAB">
        <w:rPr>
          <w:rFonts w:ascii="Times New Roman" w:hAnsi="Times New Roman" w:cs="Times New Roman"/>
          <w:b/>
          <w:bCs/>
          <w:lang w:val="pt-BR"/>
        </w:rPr>
        <w:t xml:space="preserve">Épico 2: Gestão de Anúncios  </w:t>
      </w:r>
    </w:p>
    <w:p w14:paraId="31C7F6F3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Atividades/Features (Release 1 - Prioridade Alta):  </w:t>
      </w:r>
    </w:p>
    <w:p w14:paraId="5F599022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lastRenderedPageBreak/>
        <w:t xml:space="preserve">Criar Anúncio:  </w:t>
      </w:r>
    </w:p>
    <w:p w14:paraId="09FB499D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Tarefa: Informar título, descrição, tipo (item/serviço).  </w:t>
      </w:r>
    </w:p>
    <w:p w14:paraId="0843B6AC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Tarefa: Publicar anúncio (fica ativo).  </w:t>
      </w:r>
    </w:p>
    <w:p w14:paraId="28C3A586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Visualizar Anúncios:  </w:t>
      </w:r>
    </w:p>
    <w:p w14:paraId="74B1D2A1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Tarefa: Listar anúncios ativos (filtrados por condomínio).  </w:t>
      </w:r>
    </w:p>
    <w:p w14:paraId="64EA593B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Tarefa: Ver detalhes de um anúncio específico.  </w:t>
      </w:r>
    </w:p>
    <w:p w14:paraId="0D6E1842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Gerenciar Meus Anúncios:  </w:t>
      </w:r>
    </w:p>
    <w:p w14:paraId="53A55E10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Tarefa: Listar meus anúncios (ativos e inativos).  </w:t>
      </w:r>
    </w:p>
    <w:p w14:paraId="0A166D99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Tarefa: Editar anúncio.  </w:t>
      </w:r>
    </w:p>
    <w:p w14:paraId="19773BA2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>Tarefa: Excluir anúncio.</w:t>
      </w:r>
    </w:p>
    <w:p w14:paraId="0E378069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b/>
          <w:bCs/>
          <w:lang w:val="pt-BR"/>
        </w:rPr>
      </w:pPr>
      <w:r w:rsidRPr="00414CAB">
        <w:rPr>
          <w:rFonts w:ascii="Times New Roman" w:hAnsi="Times New Roman" w:cs="Times New Roman"/>
          <w:b/>
          <w:bCs/>
          <w:lang w:val="pt-BR"/>
        </w:rPr>
        <w:t xml:space="preserve">Épico 3: Gestão de Ofertas  </w:t>
      </w:r>
    </w:p>
    <w:p w14:paraId="0245E55C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Atividades/Features (Release 1 - Prioridade Alta):  </w:t>
      </w:r>
    </w:p>
    <w:p w14:paraId="4E7CAA27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Fazer Oferta:  </w:t>
      </w:r>
    </w:p>
    <w:p w14:paraId="1F9868B3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Tarefa: Selecionar anúncio.  </w:t>
      </w:r>
    </w:p>
    <w:p w14:paraId="34F54CEE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Tarefa: Escolher tipo de oferta (dinheiro, item, serviço).  </w:t>
      </w:r>
    </w:p>
    <w:p w14:paraId="41951F40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Tarefa: Informar valor ou descrição da oferta.  </w:t>
      </w:r>
    </w:p>
    <w:p w14:paraId="10DCBD75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Tarefa: Enviar oferta (status pendente).  </w:t>
      </w:r>
    </w:p>
    <w:p w14:paraId="7F5CF7DC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Gerenciar Ofertas Recebidas (Anunciante):  </w:t>
      </w:r>
    </w:p>
    <w:p w14:paraId="2C9DA244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Tarefa: Visualizar ofertas pendentes em meus anúncios.  </w:t>
      </w:r>
    </w:p>
    <w:p w14:paraId="3666E18C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Tarefa: Aceitar oferta (anúncio fica inativo, outras ofertas são recusadas).  </w:t>
      </w:r>
    </w:p>
    <w:p w14:paraId="23E77F58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Tarefa: Recusar oferta.  </w:t>
      </w:r>
    </w:p>
    <w:p w14:paraId="030D1163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Visualizar Minhas Ofertas Enviadas:  </w:t>
      </w:r>
    </w:p>
    <w:p w14:paraId="2760C235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lastRenderedPageBreak/>
        <w:t xml:space="preserve">Tarefa: Listar ofertas que fiz.  </w:t>
      </w:r>
    </w:p>
    <w:p w14:paraId="46072A6C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>Tarefa: Verificar status de minhas ofertas.</w:t>
      </w:r>
    </w:p>
    <w:p w14:paraId="1BF34070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b/>
          <w:bCs/>
          <w:lang w:val="pt-BR"/>
        </w:rPr>
      </w:pPr>
      <w:r w:rsidRPr="00414CAB">
        <w:rPr>
          <w:rFonts w:ascii="Times New Roman" w:hAnsi="Times New Roman" w:cs="Times New Roman"/>
          <w:b/>
          <w:bCs/>
          <w:lang w:val="pt-BR"/>
        </w:rPr>
        <w:t xml:space="preserve">Épico 4: Administração do Sistema (Admin)  </w:t>
      </w:r>
    </w:p>
    <w:p w14:paraId="5DFBBBF0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Atividades/Features (Release 1 - Prioridade Alta):  </w:t>
      </w:r>
    </w:p>
    <w:p w14:paraId="1D65C952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Gerenciar Usuários:  </w:t>
      </w:r>
    </w:p>
    <w:p w14:paraId="64E90E2D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Tarefa: Listar todos os usuários.  </w:t>
      </w:r>
    </w:p>
    <w:p w14:paraId="5BD1C7D0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Tarefa: Editar dados de qualquer usuário (incluindo tipo, status, condomínio).  </w:t>
      </w:r>
    </w:p>
    <w:p w14:paraId="19EB4CE2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Tarefa: Excluir usuário.  </w:t>
      </w:r>
    </w:p>
    <w:p w14:paraId="72F1372A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Gerenciar Condomínios:  </w:t>
      </w:r>
    </w:p>
    <w:p w14:paraId="2ADE47E3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Tarefa: </w:t>
      </w:r>
      <w:proofErr w:type="gramStart"/>
      <w:r w:rsidRPr="00414CAB">
        <w:rPr>
          <w:rFonts w:ascii="Times New Roman" w:hAnsi="Times New Roman" w:cs="Times New Roman"/>
          <w:lang w:val="pt-BR"/>
        </w:rPr>
        <w:t>Criar novo</w:t>
      </w:r>
      <w:proofErr w:type="gramEnd"/>
      <w:r w:rsidRPr="00414CAB">
        <w:rPr>
          <w:rFonts w:ascii="Times New Roman" w:hAnsi="Times New Roman" w:cs="Times New Roman"/>
          <w:lang w:val="pt-BR"/>
        </w:rPr>
        <w:t xml:space="preserve"> condomínio.  </w:t>
      </w:r>
    </w:p>
    <w:p w14:paraId="2C788C3C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Tarefa: Listar todos os condomínios.  </w:t>
      </w:r>
    </w:p>
    <w:p w14:paraId="27A89930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Tarefa: Editar dados de condomínio.  </w:t>
      </w:r>
    </w:p>
    <w:p w14:paraId="0A09938B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Tarefa: Excluir condomínio.  </w:t>
      </w:r>
    </w:p>
    <w:p w14:paraId="2C6DEB74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Atividades/Features (Release 2 - Prioridade Média):  </w:t>
      </w:r>
    </w:p>
    <w:p w14:paraId="0FEE7E36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Gerenciar Todos os Anúncios:  </w:t>
      </w:r>
    </w:p>
    <w:p w14:paraId="4B6C9284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Tarefa: Listar todos os anúncios da plataforma.  </w:t>
      </w:r>
    </w:p>
    <w:p w14:paraId="1F3DB4F0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Tarefa: Editar qualquer anúncio.  </w:t>
      </w:r>
    </w:p>
    <w:p w14:paraId="1D530CA5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Tarefa: Excluir qualquer anúncio.  </w:t>
      </w:r>
    </w:p>
    <w:p w14:paraId="1618C4ED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414CAB">
        <w:rPr>
          <w:rFonts w:ascii="Times New Roman" w:hAnsi="Times New Roman" w:cs="Times New Roman"/>
          <w:lang w:val="pt-BR"/>
        </w:rPr>
        <w:t xml:space="preserve">Visualizar Todas as Ofertas:  </w:t>
      </w:r>
    </w:p>
    <w:p w14:paraId="00C851EB" w14:textId="77777777" w:rsidR="00414CAB" w:rsidRPr="00414CAB" w:rsidRDefault="00414CAB" w:rsidP="00414CAB">
      <w:pPr>
        <w:pStyle w:val="Corpodetexto"/>
        <w:spacing w:line="360" w:lineRule="auto"/>
        <w:rPr>
          <w:rFonts w:ascii="Times New Roman" w:hAnsi="Times New Roman" w:cs="Times New Roman"/>
          <w:i/>
          <w:iCs/>
          <w:lang w:val="pt-BR"/>
        </w:rPr>
      </w:pPr>
      <w:r w:rsidRPr="00414CAB">
        <w:rPr>
          <w:rFonts w:ascii="Times New Roman" w:hAnsi="Times New Roman" w:cs="Times New Roman"/>
          <w:lang w:val="pt-BR"/>
        </w:rPr>
        <w:t>Tarefa: Listar/filtrar todas as ofertas da plataforma.</w:t>
      </w:r>
      <w:r w:rsidRPr="00414CAB">
        <w:rPr>
          <w:rFonts w:ascii="Times New Roman" w:hAnsi="Times New Roman" w:cs="Times New Roman"/>
          <w:i/>
          <w:iCs/>
          <w:lang w:val="pt-BR"/>
        </w:rPr>
        <w:t xml:space="preserve"> </w:t>
      </w:r>
    </w:p>
    <w:p w14:paraId="2B395A68" w14:textId="6352F686" w:rsidR="00AA5C5A" w:rsidRPr="00222CF1" w:rsidRDefault="00000000" w:rsidP="00414CAB">
      <w:pPr>
        <w:pStyle w:val="Corpodetexto"/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i/>
          <w:iCs/>
          <w:lang w:val="pt-BR"/>
        </w:rPr>
        <w:t>(Priorização seria indicada visualmente no Story Map, por exemplo, com itens mais acima ou com cores diferentes representando releases/</w:t>
      </w:r>
      <w:proofErr w:type="spellStart"/>
      <w:r w:rsidRPr="00222CF1">
        <w:rPr>
          <w:rFonts w:ascii="Times New Roman" w:hAnsi="Times New Roman" w:cs="Times New Roman"/>
          <w:i/>
          <w:iCs/>
          <w:lang w:val="pt-BR"/>
        </w:rPr>
        <w:t>MVPs</w:t>
      </w:r>
      <w:proofErr w:type="spellEnd"/>
      <w:r w:rsidRPr="00222CF1">
        <w:rPr>
          <w:rFonts w:ascii="Times New Roman" w:hAnsi="Times New Roman" w:cs="Times New Roman"/>
          <w:i/>
          <w:iCs/>
          <w:lang w:val="pt-BR"/>
        </w:rPr>
        <w:t>).</w:t>
      </w:r>
    </w:p>
    <w:p w14:paraId="524E1FD2" w14:textId="77777777" w:rsidR="00AA5C5A" w:rsidRPr="00222CF1" w:rsidRDefault="00000000" w:rsidP="00470E96">
      <w:pPr>
        <w:spacing w:line="360" w:lineRule="auto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</w:rPr>
        <w:lastRenderedPageBreak/>
        <w:pict w14:anchorId="1F384EFC">
          <v:rect id="_x0000_i1712" style="width:0;height:1.5pt" o:hralign="center" o:hrstd="t" o:hr="t"/>
        </w:pict>
      </w:r>
    </w:p>
    <w:p w14:paraId="1A27A58A" w14:textId="77777777" w:rsidR="00AA5C5A" w:rsidRPr="00222CF1" w:rsidRDefault="00000000" w:rsidP="00470E96">
      <w:pPr>
        <w:pStyle w:val="Ttulo2"/>
        <w:spacing w:line="360" w:lineRule="auto"/>
        <w:rPr>
          <w:rFonts w:ascii="Times New Roman" w:hAnsi="Times New Roman" w:cs="Times New Roman"/>
          <w:lang w:val="pt-BR"/>
        </w:rPr>
      </w:pPr>
      <w:bookmarkStart w:id="29" w:name="X20807b531a3ed00631bb5c9ade6510e60f82a5d"/>
      <w:bookmarkEnd w:id="25"/>
      <w:bookmarkEnd w:id="28"/>
      <w:r w:rsidRPr="00222CF1">
        <w:rPr>
          <w:rFonts w:ascii="Times New Roman" w:hAnsi="Times New Roman" w:cs="Times New Roman"/>
          <w:lang w:val="pt-BR"/>
        </w:rPr>
        <w:t>7. ANÁLISE DE PRIORIDADE DE RECURSOS (MODELO KANO SIMPLIFICADO)</w:t>
      </w:r>
    </w:p>
    <w:p w14:paraId="7E066856" w14:textId="77777777" w:rsidR="00AA5C5A" w:rsidRPr="00222CF1" w:rsidRDefault="00000000" w:rsidP="00470E96">
      <w:pPr>
        <w:pStyle w:val="FirstParagraph"/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>Selecionamos três funcionalidades-chave para uma análise simplificada do Modelo Kano:</w:t>
      </w:r>
    </w:p>
    <w:p w14:paraId="56DD96D7" w14:textId="77777777" w:rsidR="00AA5C5A" w:rsidRPr="00222CF1" w:rsidRDefault="00000000" w:rsidP="00470E96">
      <w:pPr>
        <w:pStyle w:val="Compact"/>
        <w:numPr>
          <w:ilvl w:val="0"/>
          <w:numId w:val="41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Funcionalidade-Chave 1: Cadastro e Login de Usuários (RF-001, RF-002)</w:t>
      </w:r>
    </w:p>
    <w:p w14:paraId="0DF089A7" w14:textId="77777777" w:rsidR="00AA5C5A" w:rsidRPr="00222CF1" w:rsidRDefault="00000000" w:rsidP="00470E96">
      <w:pPr>
        <w:pStyle w:val="Compact"/>
        <w:numPr>
          <w:ilvl w:val="1"/>
          <w:numId w:val="42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Categoria Kano:</w:t>
      </w:r>
      <w:r w:rsidRPr="00222CF1">
        <w:rPr>
          <w:rFonts w:ascii="Times New Roman" w:hAnsi="Times New Roman" w:cs="Times New Roman"/>
          <w:lang w:val="pt-BR"/>
        </w:rPr>
        <w:t xml:space="preserve"> </w:t>
      </w:r>
      <w:r w:rsidRPr="00222CF1">
        <w:rPr>
          <w:rFonts w:ascii="Times New Roman" w:hAnsi="Times New Roman" w:cs="Times New Roman"/>
          <w:b/>
          <w:bCs/>
          <w:lang w:val="pt-BR"/>
        </w:rPr>
        <w:t>Must-Be (Obrigatória)</w:t>
      </w:r>
    </w:p>
    <w:p w14:paraId="5FDD9373" w14:textId="77777777" w:rsidR="00AA5C5A" w:rsidRPr="00222CF1" w:rsidRDefault="00000000" w:rsidP="00470E96">
      <w:pPr>
        <w:pStyle w:val="Compact"/>
        <w:numPr>
          <w:ilvl w:val="1"/>
          <w:numId w:val="42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Justificativa:</w:t>
      </w:r>
      <w:r w:rsidRPr="00222CF1">
        <w:rPr>
          <w:rFonts w:ascii="Times New Roman" w:hAnsi="Times New Roman" w:cs="Times New Roman"/>
          <w:lang w:val="pt-BR"/>
        </w:rPr>
        <w:t xml:space="preserve"> Sem a capacidade de usuários se registrarem e autenticarem, o sistema não tem como funcionar. É uma expectativa básica e fundamental. A ausência completa dessas funcionalidades causaria extrema insatisfação.</w:t>
      </w:r>
    </w:p>
    <w:p w14:paraId="526E7D11" w14:textId="77777777" w:rsidR="00AA5C5A" w:rsidRPr="00222CF1" w:rsidRDefault="00000000" w:rsidP="00470E96">
      <w:pPr>
        <w:pStyle w:val="Compact"/>
        <w:numPr>
          <w:ilvl w:val="0"/>
          <w:numId w:val="41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Funcionalidade-Chave 2: Criação e Visualização de Anúncios (RF-008, RF-009)</w:t>
      </w:r>
    </w:p>
    <w:p w14:paraId="73C0CA4B" w14:textId="77777777" w:rsidR="00AA5C5A" w:rsidRPr="00222CF1" w:rsidRDefault="00000000" w:rsidP="00470E96">
      <w:pPr>
        <w:pStyle w:val="Compact"/>
        <w:numPr>
          <w:ilvl w:val="1"/>
          <w:numId w:val="43"/>
        </w:numPr>
        <w:spacing w:line="360" w:lineRule="auto"/>
        <w:rPr>
          <w:rFonts w:ascii="Times New Roman" w:hAnsi="Times New Roman" w:cs="Times New Roman"/>
        </w:rPr>
      </w:pPr>
      <w:proofErr w:type="spellStart"/>
      <w:r w:rsidRPr="00222CF1">
        <w:rPr>
          <w:rFonts w:ascii="Times New Roman" w:hAnsi="Times New Roman" w:cs="Times New Roman"/>
          <w:b/>
          <w:bCs/>
        </w:rPr>
        <w:t>Categoria</w:t>
      </w:r>
      <w:proofErr w:type="spellEnd"/>
      <w:r w:rsidRPr="00222CF1">
        <w:rPr>
          <w:rFonts w:ascii="Times New Roman" w:hAnsi="Times New Roman" w:cs="Times New Roman"/>
          <w:b/>
          <w:bCs/>
        </w:rPr>
        <w:t xml:space="preserve"> Kano:</w:t>
      </w:r>
      <w:r w:rsidRPr="00222CF1">
        <w:rPr>
          <w:rFonts w:ascii="Times New Roman" w:hAnsi="Times New Roman" w:cs="Times New Roman"/>
        </w:rPr>
        <w:t xml:space="preserve"> </w:t>
      </w:r>
      <w:r w:rsidRPr="00222CF1">
        <w:rPr>
          <w:rFonts w:ascii="Times New Roman" w:hAnsi="Times New Roman" w:cs="Times New Roman"/>
          <w:b/>
          <w:bCs/>
        </w:rPr>
        <w:t>Performance (Unidimensional)</w:t>
      </w:r>
    </w:p>
    <w:p w14:paraId="461D8646" w14:textId="77777777" w:rsidR="00AA5C5A" w:rsidRPr="00222CF1" w:rsidRDefault="00000000" w:rsidP="00470E96">
      <w:pPr>
        <w:pStyle w:val="Compact"/>
        <w:numPr>
          <w:ilvl w:val="1"/>
          <w:numId w:val="43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Justificativa:</w:t>
      </w:r>
      <w:r w:rsidRPr="00222CF1">
        <w:rPr>
          <w:rFonts w:ascii="Times New Roman" w:hAnsi="Times New Roman" w:cs="Times New Roman"/>
          <w:lang w:val="pt-BR"/>
        </w:rPr>
        <w:t xml:space="preserve"> A capacidade de criar e ver anúncios é central para o propósito do </w:t>
      </w:r>
      <w:proofErr w:type="spellStart"/>
      <w:r w:rsidRPr="00222CF1">
        <w:rPr>
          <w:rFonts w:ascii="Times New Roman" w:hAnsi="Times New Roman" w:cs="Times New Roman"/>
          <w:lang w:val="pt-BR"/>
        </w:rPr>
        <w:t>ShareCondo</w:t>
      </w:r>
      <w:proofErr w:type="spellEnd"/>
      <w:r w:rsidRPr="00222CF1">
        <w:rPr>
          <w:rFonts w:ascii="Times New Roman" w:hAnsi="Times New Roman" w:cs="Times New Roman"/>
          <w:lang w:val="pt-BR"/>
        </w:rPr>
        <w:t>. Quanto mais fácil, rápido e eficiente for criar um anúncio, e quanto mais relevantes e bem apresentados forem os anúncios listados, maior será a satisfação do usuário. Uma implementação ruim ou limitada causaria insatisfação, enquanto uma boa implementação aumenta a satisfação proporcionalmente.</w:t>
      </w:r>
    </w:p>
    <w:p w14:paraId="75B4FBFA" w14:textId="77777777" w:rsidR="00AA5C5A" w:rsidRPr="00222CF1" w:rsidRDefault="00000000" w:rsidP="00470E96">
      <w:pPr>
        <w:pStyle w:val="Compact"/>
        <w:numPr>
          <w:ilvl w:val="0"/>
          <w:numId w:val="41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Funcionalidade-Chave 3: Sistema de Aprovação de Moradores pelo Síndico (RF-007)</w:t>
      </w:r>
    </w:p>
    <w:p w14:paraId="3B3389C6" w14:textId="77777777" w:rsidR="00AA5C5A" w:rsidRPr="00222CF1" w:rsidRDefault="00000000" w:rsidP="00470E96">
      <w:pPr>
        <w:pStyle w:val="Compact"/>
        <w:numPr>
          <w:ilvl w:val="1"/>
          <w:numId w:val="44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Categoria Kano:</w:t>
      </w:r>
      <w:r w:rsidRPr="00222CF1">
        <w:rPr>
          <w:rFonts w:ascii="Times New Roman" w:hAnsi="Times New Roman" w:cs="Times New Roman"/>
          <w:lang w:val="pt-BR"/>
        </w:rPr>
        <w:t xml:space="preserve"> </w:t>
      </w:r>
      <w:proofErr w:type="spellStart"/>
      <w:r w:rsidRPr="00222CF1">
        <w:rPr>
          <w:rFonts w:ascii="Times New Roman" w:hAnsi="Times New Roman" w:cs="Times New Roman"/>
          <w:b/>
          <w:bCs/>
          <w:lang w:val="pt-BR"/>
        </w:rPr>
        <w:t>Attractive</w:t>
      </w:r>
      <w:proofErr w:type="spellEnd"/>
      <w:r w:rsidRPr="00222CF1">
        <w:rPr>
          <w:rFonts w:ascii="Times New Roman" w:hAnsi="Times New Roman" w:cs="Times New Roman"/>
          <w:b/>
          <w:bCs/>
          <w:lang w:val="pt-BR"/>
        </w:rPr>
        <w:t xml:space="preserve"> (</w:t>
      </w:r>
      <w:proofErr w:type="spellStart"/>
      <w:r w:rsidRPr="00222CF1">
        <w:rPr>
          <w:rFonts w:ascii="Times New Roman" w:hAnsi="Times New Roman" w:cs="Times New Roman"/>
          <w:b/>
          <w:bCs/>
          <w:lang w:val="pt-BR"/>
        </w:rPr>
        <w:t>Atratativa</w:t>
      </w:r>
      <w:proofErr w:type="spellEnd"/>
      <w:r w:rsidRPr="00222CF1">
        <w:rPr>
          <w:rFonts w:ascii="Times New Roman" w:hAnsi="Times New Roman" w:cs="Times New Roman"/>
          <w:b/>
          <w:bCs/>
          <w:lang w:val="pt-BR"/>
        </w:rPr>
        <w:t>) / Performance (para o Síndico)</w:t>
      </w:r>
    </w:p>
    <w:p w14:paraId="433956C2" w14:textId="77777777" w:rsidR="00AA5C5A" w:rsidRPr="00222CF1" w:rsidRDefault="00000000" w:rsidP="00470E96">
      <w:pPr>
        <w:pStyle w:val="Compact"/>
        <w:numPr>
          <w:ilvl w:val="1"/>
          <w:numId w:val="44"/>
        </w:numPr>
        <w:spacing w:line="360" w:lineRule="auto"/>
        <w:rPr>
          <w:rFonts w:ascii="Times New Roman" w:hAnsi="Times New Roman" w:cs="Times New Roman"/>
        </w:rPr>
      </w:pPr>
      <w:proofErr w:type="spellStart"/>
      <w:r w:rsidRPr="00222CF1">
        <w:rPr>
          <w:rFonts w:ascii="Times New Roman" w:hAnsi="Times New Roman" w:cs="Times New Roman"/>
          <w:b/>
          <w:bCs/>
        </w:rPr>
        <w:t>Justificativa</w:t>
      </w:r>
      <w:proofErr w:type="spellEnd"/>
      <w:r w:rsidRPr="00222CF1">
        <w:rPr>
          <w:rFonts w:ascii="Times New Roman" w:hAnsi="Times New Roman" w:cs="Times New Roman"/>
          <w:b/>
          <w:bCs/>
        </w:rPr>
        <w:t>:</w:t>
      </w:r>
    </w:p>
    <w:p w14:paraId="09C2248D" w14:textId="77777777" w:rsidR="00AA5C5A" w:rsidRPr="00222CF1" w:rsidRDefault="00000000" w:rsidP="00470E96">
      <w:pPr>
        <w:pStyle w:val="Compact"/>
        <w:numPr>
          <w:ilvl w:val="2"/>
          <w:numId w:val="45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Para Moradores:</w:t>
      </w:r>
      <w:r w:rsidRPr="00222CF1">
        <w:rPr>
          <w:rFonts w:ascii="Times New Roman" w:hAnsi="Times New Roman" w:cs="Times New Roman"/>
          <w:lang w:val="pt-BR"/>
        </w:rPr>
        <w:t xml:space="preserve"> Pode ser vista como </w:t>
      </w:r>
      <w:proofErr w:type="spellStart"/>
      <w:r w:rsidRPr="00222CF1">
        <w:rPr>
          <w:rFonts w:ascii="Times New Roman" w:hAnsi="Times New Roman" w:cs="Times New Roman"/>
          <w:b/>
          <w:bCs/>
          <w:lang w:val="pt-BR"/>
        </w:rPr>
        <w:t>Attractive</w:t>
      </w:r>
      <w:proofErr w:type="spellEnd"/>
      <w:r w:rsidRPr="00222CF1">
        <w:rPr>
          <w:rFonts w:ascii="Times New Roman" w:hAnsi="Times New Roman" w:cs="Times New Roman"/>
          <w:lang w:val="pt-BR"/>
        </w:rPr>
        <w:t xml:space="preserve"> ou até mesmo </w:t>
      </w:r>
      <w:r w:rsidRPr="00222CF1">
        <w:rPr>
          <w:rFonts w:ascii="Times New Roman" w:hAnsi="Times New Roman" w:cs="Times New Roman"/>
          <w:b/>
          <w:bCs/>
          <w:lang w:val="pt-BR"/>
        </w:rPr>
        <w:t>Must-Be</w:t>
      </w:r>
      <w:r w:rsidRPr="00222CF1">
        <w:rPr>
          <w:rFonts w:ascii="Times New Roman" w:hAnsi="Times New Roman" w:cs="Times New Roman"/>
          <w:lang w:val="pt-BR"/>
        </w:rPr>
        <w:t xml:space="preserve"> dependendo da preocupação com segurança no condomínio. Saber que há um controle de quem entra na plataforma específica do condomínio aumenta a confiança e pode ser um diferencial. Se ausente, pode não causar grande insatisfação inicial, mas sua presença agrega valor significativo.</w:t>
      </w:r>
    </w:p>
    <w:p w14:paraId="7800E10D" w14:textId="77777777" w:rsidR="00AA5C5A" w:rsidRPr="00222CF1" w:rsidRDefault="00000000" w:rsidP="00470E96">
      <w:pPr>
        <w:pStyle w:val="Compact"/>
        <w:numPr>
          <w:ilvl w:val="2"/>
          <w:numId w:val="45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lastRenderedPageBreak/>
        <w:t>Para Síndicos:</w:t>
      </w:r>
      <w:r w:rsidRPr="00222CF1">
        <w:rPr>
          <w:rFonts w:ascii="Times New Roman" w:hAnsi="Times New Roman" w:cs="Times New Roman"/>
          <w:lang w:val="pt-BR"/>
        </w:rPr>
        <w:t xml:space="preserve"> A facilidade e clareza dessa ferramenta é </w:t>
      </w:r>
      <w:r w:rsidRPr="00222CF1">
        <w:rPr>
          <w:rFonts w:ascii="Times New Roman" w:hAnsi="Times New Roman" w:cs="Times New Roman"/>
          <w:b/>
          <w:bCs/>
          <w:lang w:val="pt-BR"/>
        </w:rPr>
        <w:t>Performance</w:t>
      </w:r>
      <w:r w:rsidRPr="00222CF1">
        <w:rPr>
          <w:rFonts w:ascii="Times New Roman" w:hAnsi="Times New Roman" w:cs="Times New Roman"/>
          <w:lang w:val="pt-BR"/>
        </w:rPr>
        <w:t>. Se for difícil de usar ou confusa, causará insatisfação ao síndico. Se for eficiente, aumenta a satisfação dele com a plataforma.</w:t>
      </w:r>
    </w:p>
    <w:p w14:paraId="54C6B9E4" w14:textId="77777777" w:rsidR="00AA5C5A" w:rsidRPr="00222CF1" w:rsidRDefault="00000000" w:rsidP="00470E96">
      <w:pPr>
        <w:pStyle w:val="Compact"/>
        <w:numPr>
          <w:ilvl w:val="2"/>
          <w:numId w:val="45"/>
        </w:numPr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b/>
          <w:bCs/>
          <w:lang w:val="pt-BR"/>
        </w:rPr>
        <w:t>Para o Negócio/Plataforma:</w:t>
      </w:r>
      <w:r w:rsidRPr="00222CF1">
        <w:rPr>
          <w:rFonts w:ascii="Times New Roman" w:hAnsi="Times New Roman" w:cs="Times New Roman"/>
          <w:lang w:val="pt-BR"/>
        </w:rPr>
        <w:t xml:space="preserve"> É um </w:t>
      </w:r>
      <w:r w:rsidRPr="00222CF1">
        <w:rPr>
          <w:rFonts w:ascii="Times New Roman" w:hAnsi="Times New Roman" w:cs="Times New Roman"/>
          <w:b/>
          <w:bCs/>
          <w:lang w:val="pt-BR"/>
        </w:rPr>
        <w:t>Must-Be</w:t>
      </w:r>
      <w:r w:rsidRPr="00222CF1">
        <w:rPr>
          <w:rFonts w:ascii="Times New Roman" w:hAnsi="Times New Roman" w:cs="Times New Roman"/>
          <w:lang w:val="pt-BR"/>
        </w:rPr>
        <w:t xml:space="preserve"> para garantir a integridade e a proposta de valor de ser uma plataforma “condominial”.</w:t>
      </w:r>
    </w:p>
    <w:p w14:paraId="66D63791" w14:textId="77777777" w:rsidR="00AA5C5A" w:rsidRPr="00222CF1" w:rsidRDefault="00000000" w:rsidP="00470E96">
      <w:pPr>
        <w:spacing w:line="360" w:lineRule="auto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</w:rPr>
        <w:pict w14:anchorId="4E3AE3F3">
          <v:rect id="_x0000_i1713" style="width:0;height:1.5pt" o:hralign="center" o:hrstd="t" o:hr="t"/>
        </w:pict>
      </w:r>
    </w:p>
    <w:p w14:paraId="431EAA6A" w14:textId="77777777" w:rsidR="00AA5C5A" w:rsidRPr="00222CF1" w:rsidRDefault="00000000" w:rsidP="00470E96">
      <w:pPr>
        <w:pStyle w:val="Ttulo2"/>
        <w:spacing w:line="360" w:lineRule="auto"/>
        <w:rPr>
          <w:rFonts w:ascii="Times New Roman" w:hAnsi="Times New Roman" w:cs="Times New Roman"/>
          <w:lang w:val="pt-BR"/>
        </w:rPr>
      </w:pPr>
      <w:bookmarkStart w:id="30" w:name="casos-de-teste-funcionais"/>
      <w:bookmarkEnd w:id="29"/>
      <w:r w:rsidRPr="00222CF1">
        <w:rPr>
          <w:rFonts w:ascii="Times New Roman" w:hAnsi="Times New Roman" w:cs="Times New Roman"/>
          <w:lang w:val="pt-BR"/>
        </w:rPr>
        <w:lastRenderedPageBreak/>
        <w:t>8. CASOS DE TESTE FUNCIONAIS</w:t>
      </w:r>
    </w:p>
    <w:p w14:paraId="6FD0FD63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</w:pPr>
      <w:bookmarkStart w:id="31" w:name="matrizes-de-rastreabilidade"/>
      <w:bookmarkEnd w:id="30"/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CT-001: </w:t>
      </w: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>Cadastro de Novo Morador com Sucesso</w:t>
      </w: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  </w:t>
      </w:r>
    </w:p>
    <w:p w14:paraId="3F95A5FE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ID Requisito Associado: </w:t>
      </w: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RF-001, RF-006  </w:t>
      </w:r>
    </w:p>
    <w:p w14:paraId="6B0DD1D2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Descrição: </w:t>
      </w: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Verificar se um novo usuário do tipo MORADOR consegue se cadastrar com sucesso selecionando um condomínio.  </w:t>
      </w:r>
    </w:p>
    <w:p w14:paraId="0C37493F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Entrada:  </w:t>
      </w:r>
    </w:p>
    <w:p w14:paraId="4001B55A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Nome: “João Teste Silva”  </w:t>
      </w:r>
    </w:p>
    <w:p w14:paraId="1C9711C4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>Email: (</w:t>
      </w:r>
      <w:proofErr w:type="spellStart"/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>email</w:t>
      </w:r>
      <w:proofErr w:type="spellEnd"/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 único, </w:t>
      </w:r>
      <w:proofErr w:type="spellStart"/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>ex</w:t>
      </w:r>
      <w:proofErr w:type="spellEnd"/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: “joao.teste.novo@exemplo.com”)  </w:t>
      </w:r>
    </w:p>
    <w:p w14:paraId="6A915E66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Senha: “senhaValida123”  </w:t>
      </w:r>
    </w:p>
    <w:p w14:paraId="65DF52DB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Confirmar Senha: “senhaValida123”  </w:t>
      </w:r>
    </w:p>
    <w:p w14:paraId="437A99AA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>Condomínio: Selecionar um condomínio válido da lista (</w:t>
      </w:r>
      <w:proofErr w:type="spellStart"/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>ex</w:t>
      </w:r>
      <w:proofErr w:type="spellEnd"/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: “Residencial Vila das Flores”).  </w:t>
      </w:r>
    </w:p>
    <w:p w14:paraId="5165DD22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Procedimento:  </w:t>
      </w:r>
    </w:p>
    <w:p w14:paraId="4BE13B0A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1. Acessar a página de cadastro.  </w:t>
      </w:r>
    </w:p>
    <w:p w14:paraId="1AA2D8BC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2. Preencher todos os campos do formulário com os dados de entrada.  </w:t>
      </w:r>
    </w:p>
    <w:p w14:paraId="74615F90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3. Clicar no botão “Cadastrar”.  </w:t>
      </w:r>
    </w:p>
    <w:p w14:paraId="569C0B27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Resultado Esperado:  </w:t>
      </w:r>
    </w:p>
    <w:p w14:paraId="3B64AA1D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1. O sistema exibe uma mensagem de sucesso: “Cadastro realizado com sucesso! Sua conta passará por aprovação do síndico do condomínio. Você será notificado.”  </w:t>
      </w:r>
    </w:p>
    <w:p w14:paraId="1FDEF74C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2. O usuário é registrado no banco de dados com o tipo “USUARIO” e status “PENDENTE_APROVACAO”, associado ao condomínio selecionado.  </w:t>
      </w:r>
    </w:p>
    <w:p w14:paraId="47C1F381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Critério de Aceitação: </w:t>
      </w: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>Mensagem de sucesso exibida; usuário consta no banco com dados corretos e status pendente.</w:t>
      </w:r>
    </w:p>
    <w:p w14:paraId="76A76DFB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lastRenderedPageBreak/>
        <w:t xml:space="preserve">CT-002: Tentativa de Cadastro com Email Duplicado  </w:t>
      </w:r>
    </w:p>
    <w:p w14:paraId="10333963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ID Requisito Associado: </w:t>
      </w: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RF-001  </w:t>
      </w:r>
    </w:p>
    <w:p w14:paraId="182D408B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Descrição: </w:t>
      </w: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Verificar se o sistema impede o cadastro de um novo usuário com um </w:t>
      </w:r>
      <w:proofErr w:type="spellStart"/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>email</w:t>
      </w:r>
      <w:proofErr w:type="spellEnd"/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 que já existe.  </w:t>
      </w:r>
    </w:p>
    <w:p w14:paraId="1B11C31B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Pré-condição: </w:t>
      </w: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Usuário com </w:t>
      </w:r>
      <w:proofErr w:type="spellStart"/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>email</w:t>
      </w:r>
      <w:proofErr w:type="spellEnd"/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 “admin.geral@sharecondo.com” já existe.  </w:t>
      </w:r>
    </w:p>
    <w:p w14:paraId="1376958A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Entrada:  </w:t>
      </w:r>
    </w:p>
    <w:p w14:paraId="4753817C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Nome: “Maria Duplicada”  </w:t>
      </w:r>
    </w:p>
    <w:p w14:paraId="699B4E48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Email: “admin.geral@sharecondo.com”  </w:t>
      </w:r>
    </w:p>
    <w:p w14:paraId="06171101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Senha: “outrasenha456”  </w:t>
      </w:r>
    </w:p>
    <w:p w14:paraId="3DF3F59B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Confirmar Senha: “outrasenha456”  </w:t>
      </w:r>
    </w:p>
    <w:p w14:paraId="53221585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Condomínio: “Residencial Vila das Flores”  </w:t>
      </w:r>
    </w:p>
    <w:p w14:paraId="5DA083D4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Procedimento:  </w:t>
      </w:r>
    </w:p>
    <w:p w14:paraId="71EE4729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1. Acessar a página de cadastro.  </w:t>
      </w:r>
    </w:p>
    <w:p w14:paraId="5D2CE65B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2. Preencher o formulário com os dados de entrada.  </w:t>
      </w:r>
    </w:p>
    <w:p w14:paraId="1E8E11A5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3. Clicar no botão “Cadastrar”.  </w:t>
      </w:r>
    </w:p>
    <w:p w14:paraId="4B479F96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Resultado Esperado:  </w:t>
      </w:r>
    </w:p>
    <w:p w14:paraId="15C2239F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1. O sistema exibe uma mensagem de erro: “Usuário já existe com este e-mail.”  </w:t>
      </w:r>
    </w:p>
    <w:p w14:paraId="53DD5457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2. O usuário não é cadastrado.  </w:t>
      </w:r>
    </w:p>
    <w:p w14:paraId="6CF975AE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Critério de Aceitação: </w:t>
      </w: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Mensagem de erro específica sobre </w:t>
      </w:r>
      <w:proofErr w:type="spellStart"/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>email</w:t>
      </w:r>
      <w:proofErr w:type="spellEnd"/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 duplicado exibida; nenhum novo usuário é criado.</w:t>
      </w:r>
    </w:p>
    <w:p w14:paraId="39247984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CT-003: Login de Usuário Aprovado com Sucesso  </w:t>
      </w:r>
    </w:p>
    <w:p w14:paraId="4756869C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ID Requisito Associado: </w:t>
      </w: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RF-002  </w:t>
      </w:r>
    </w:p>
    <w:p w14:paraId="5D76D75A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lastRenderedPageBreak/>
        <w:t xml:space="preserve">Descrição: </w:t>
      </w: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Verificar se um usuário com cadastro APROVADO consegue realizar login com sucesso.  </w:t>
      </w:r>
    </w:p>
    <w:p w14:paraId="333078E1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Pré-condição: </w:t>
      </w: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>Usuário “sindico.flores@exemplo.com” existe, está APROVADO e tem a senha “123”.</w:t>
      </w: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  </w:t>
      </w:r>
    </w:p>
    <w:p w14:paraId="659A19C4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Entrada:  </w:t>
      </w:r>
    </w:p>
    <w:p w14:paraId="63DB5FB9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Email: “sindico.flores@exemplo.com”  </w:t>
      </w:r>
    </w:p>
    <w:p w14:paraId="71F42F25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Senha: “123”  </w:t>
      </w:r>
    </w:p>
    <w:p w14:paraId="3FC190B5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Procedimento:  </w:t>
      </w:r>
    </w:p>
    <w:p w14:paraId="7FD949BD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1. Acessar a página de login.  </w:t>
      </w:r>
    </w:p>
    <w:p w14:paraId="4DEEDDA2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2. Preencher </w:t>
      </w:r>
      <w:proofErr w:type="spellStart"/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>email</w:t>
      </w:r>
      <w:proofErr w:type="spellEnd"/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 e senha.  </w:t>
      </w:r>
    </w:p>
    <w:p w14:paraId="5FB960FF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3. Clicar no botão “Entrar”.  </w:t>
      </w:r>
    </w:p>
    <w:p w14:paraId="65CB0BF9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Resultado Esperado:  </w:t>
      </w:r>
    </w:p>
    <w:p w14:paraId="39973A88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1. Login é bem-sucedido.  </w:t>
      </w:r>
    </w:p>
    <w:p w14:paraId="79AD3C88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2. Usuário </w:t>
      </w:r>
      <w:proofErr w:type="spellStart"/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>é</w:t>
      </w:r>
      <w:proofErr w:type="spellEnd"/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 redirecionado para a página “/</w:t>
      </w:r>
      <w:proofErr w:type="gramStart"/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>sindico</w:t>
      </w:r>
      <w:proofErr w:type="gramEnd"/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>/aprovar-</w:t>
      </w:r>
      <w:proofErr w:type="spellStart"/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>usuarios</w:t>
      </w:r>
      <w:proofErr w:type="spellEnd"/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”.  </w:t>
      </w:r>
    </w:p>
    <w:p w14:paraId="05F83867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3. Token JWT e dados do usuário (incluindo tipo </w:t>
      </w:r>
      <w:proofErr w:type="gramStart"/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>SINDICO</w:t>
      </w:r>
      <w:proofErr w:type="gramEnd"/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 e nome do condomínio) são armazenados no cliente (</w:t>
      </w:r>
      <w:proofErr w:type="spellStart"/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>localStorage</w:t>
      </w:r>
      <w:proofErr w:type="spellEnd"/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).  </w:t>
      </w:r>
    </w:p>
    <w:p w14:paraId="1E9878CC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Critério de Aceitação: </w:t>
      </w: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Redirecionamento correto; token e dados do usuário no </w:t>
      </w:r>
      <w:proofErr w:type="spellStart"/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>localStorage</w:t>
      </w:r>
      <w:proofErr w:type="spellEnd"/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>.</w:t>
      </w:r>
    </w:p>
    <w:p w14:paraId="5A5EF87C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CT-004: Criação de Anúncio de Item por Usuário Aprovado  </w:t>
      </w:r>
    </w:p>
    <w:p w14:paraId="086F86BD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ID Requisito Associado: </w:t>
      </w: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RF-008  </w:t>
      </w:r>
    </w:p>
    <w:p w14:paraId="3990C465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Descrição: </w:t>
      </w: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Verificar se um usuário MORADOR logado e com status APROVADO consegue </w:t>
      </w:r>
      <w:proofErr w:type="gramStart"/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>criar um novo</w:t>
      </w:r>
      <w:proofErr w:type="gramEnd"/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 anúncio do tipo ITEM.  </w:t>
      </w:r>
    </w:p>
    <w:p w14:paraId="01CB3854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lastRenderedPageBreak/>
        <w:t xml:space="preserve">Pré-condição: </w:t>
      </w: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Usuário “ana.vflores@exemplo.com” está logado, com status APROVADO, e tem menos de 5 anúncios ativos.  </w:t>
      </w:r>
    </w:p>
    <w:p w14:paraId="6C3C95A0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Entrada (Modal de Criação de Anúncio):  </w:t>
      </w:r>
    </w:p>
    <w:p w14:paraId="6B451449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Título: “Monitor Gamer Usado”  </w:t>
      </w:r>
    </w:p>
    <w:p w14:paraId="54281A59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Descrição: “Monitor 27 polegadas, 144Hz, em perfeito estado.”  </w:t>
      </w:r>
    </w:p>
    <w:p w14:paraId="21879C7B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Tipo: “ITEM”  </w:t>
      </w:r>
    </w:p>
    <w:p w14:paraId="6A8ACD7C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Procedimento:  </w:t>
      </w:r>
    </w:p>
    <w:p w14:paraId="69F9EDBA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1. Navegar para a página de Anúncios.  </w:t>
      </w:r>
    </w:p>
    <w:p w14:paraId="3421F70D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2. Clicar em “+ Adicionar Novo Anúncio”.  </w:t>
      </w:r>
    </w:p>
    <w:p w14:paraId="160F7894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3. Preencher os dados do anúncio no modal.  </w:t>
      </w:r>
    </w:p>
    <w:p w14:paraId="6A918AD9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4. Clicar em “Adicionar Anúncio”.  </w:t>
      </w:r>
    </w:p>
    <w:p w14:paraId="6C8892CD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Resultado Esperado:  </w:t>
      </w:r>
    </w:p>
    <w:p w14:paraId="4E74B8DC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1. Mensagem de sucesso “Anúncio adicionado com sucesso!” é exibida.  </w:t>
      </w:r>
    </w:p>
    <w:p w14:paraId="6EE4A975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2. O novo anúncio aparece na lista de anúncios do usuário (“Meus Anúncios”) e na lista geral de anúncios do seu condomínio.  </w:t>
      </w:r>
    </w:p>
    <w:p w14:paraId="5545F007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3. O anúncio é persistido no banco de dados associado ao usuário “ana.vflores@exemplo.com”, com status ATIVO e tipo ITEM.  </w:t>
      </w:r>
    </w:p>
    <w:p w14:paraId="77162690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Critério de Aceitação: </w:t>
      </w: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>Anúncio visível nas listagens corretas; dados corretos no banco.</w:t>
      </w:r>
    </w:p>
    <w:p w14:paraId="27D26357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CT-005: Síndico Aprova Cadastro de Morador Pendente  </w:t>
      </w:r>
    </w:p>
    <w:p w14:paraId="4D39D25A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>ID Requisito Associado</w:t>
      </w: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>: RF-007</w:t>
      </w: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  </w:t>
      </w:r>
    </w:p>
    <w:p w14:paraId="3E47A70E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Pré-condição:  </w:t>
      </w:r>
    </w:p>
    <w:p w14:paraId="5DE08E30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Usuário “joao.teste.novo@exemplo.com” (do CT-001) está cadastrado com status “PENDENTE_APROVACAO” e associado ao condomínio “Residencial Vila das Flores”.  </w:t>
      </w:r>
    </w:p>
    <w:p w14:paraId="0ABBB9EE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lastRenderedPageBreak/>
        <w:t xml:space="preserve">Usuário “sindico.flores@exemplo.com” (Síndico do “Residencial Vila das Flores”) está logado.  </w:t>
      </w:r>
    </w:p>
    <w:p w14:paraId="5ED8A7EA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Procedimento:  </w:t>
      </w:r>
    </w:p>
    <w:p w14:paraId="38AEAEA6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1. Síndico acessa a página “Aprovar Usuários”.  </w:t>
      </w:r>
    </w:p>
    <w:p w14:paraId="206EECB3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2. Localiza o cadastro pendente de “joao.teste.novo@exemplo.com” na lista.  </w:t>
      </w:r>
    </w:p>
    <w:p w14:paraId="5A7B5310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3. Clica no botão “Aprovar” para este usuário.  </w:t>
      </w:r>
    </w:p>
    <w:p w14:paraId="482E63F4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Resultado Esperado:  </w:t>
      </w:r>
    </w:p>
    <w:p w14:paraId="36BD6AFF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1. Mensagem de sucesso “Usuário aprovado com sucesso!” é exibida.  </w:t>
      </w:r>
    </w:p>
    <w:p w14:paraId="1BBE8CEF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2. O status do usuário “joao.teste.novo@exemplo.com” é alterado para “APROVADO” no banco de dados.  </w:t>
      </w:r>
    </w:p>
    <w:p w14:paraId="78316D8F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3. O usuário “joao.teste.novo@exemplo.com” desaparece da lista de pendentes.  </w:t>
      </w:r>
    </w:p>
    <w:p w14:paraId="1B4504C2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4. O usuário “joao.teste.novo@exemplo.com” agora consegue realizar login com sucesso.  </w:t>
      </w:r>
    </w:p>
    <w:p w14:paraId="41D4390E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>Critério de Aceitação</w:t>
      </w: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>: Status do usuário atualizado no banco; usuário consegue logar.</w:t>
      </w:r>
    </w:p>
    <w:p w14:paraId="059D98DE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CT-006: Usuário Faz Oferta em Anúncio de Outro Usuário no Mesmo Condomínio  </w:t>
      </w:r>
    </w:p>
    <w:p w14:paraId="09FE3AC5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>ID Requisito Associado</w:t>
      </w: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: RF-012  </w:t>
      </w:r>
    </w:p>
    <w:p w14:paraId="79213AEE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Pré-condição:  </w:t>
      </w:r>
    </w:p>
    <w:p w14:paraId="0ADEB27A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Usuário “bruno.vflores@exemplo.com” (Ofertante) está logado e APROVADO, pertence ao “Residencial Vila das Flores”.  </w:t>
      </w:r>
    </w:p>
    <w:p w14:paraId="1C71A918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Anúncio “Monitor Gamer Usado” (do CT-004, criado por “ana.vflores@exemplo.com” do mesmo condomínio) está ATIVO.  </w:t>
      </w:r>
    </w:p>
    <w:p w14:paraId="4F70CF17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Entrada (Modal de Fazer Oferta):  </w:t>
      </w:r>
    </w:p>
    <w:p w14:paraId="35C5893C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Tipo de Oferta: “DINHEIRO”  </w:t>
      </w:r>
    </w:p>
    <w:p w14:paraId="762EA181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Valor: 15 </w:t>
      </w:r>
    </w:p>
    <w:p w14:paraId="75F6C27A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lastRenderedPageBreak/>
        <w:t xml:space="preserve">0.00  </w:t>
      </w:r>
    </w:p>
    <w:p w14:paraId="168FC2D3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Procedimento:  </w:t>
      </w:r>
    </w:p>
    <w:p w14:paraId="2431DFE9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1. Usuário “bruno.vflores@exemplo.com” navega para a página de Anúncios.  </w:t>
      </w:r>
    </w:p>
    <w:p w14:paraId="2867BD85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2. Localiza o anúncio “Monitor Gamer Usado”.  </w:t>
      </w:r>
    </w:p>
    <w:p w14:paraId="2EDE62EC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3. Clica em “Fazer Oferta”.  </w:t>
      </w:r>
    </w:p>
    <w:p w14:paraId="2485B5C7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4. Preenche os dados da oferta no modal.  </w:t>
      </w:r>
    </w:p>
    <w:p w14:paraId="389B560E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5. Clica em “Enviar Oferta”.  </w:t>
      </w:r>
    </w:p>
    <w:p w14:paraId="3A412ADB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Resultado Esperado:  </w:t>
      </w:r>
    </w:p>
    <w:p w14:paraId="7115F03E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1. Mensagem de sucesso “Oferta enviada com sucesso!” é exibida.  </w:t>
      </w:r>
    </w:p>
    <w:p w14:paraId="71AE6ECF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2. A oferta é registrada no banco de dados com status “PENDENTE”, associada ao anúncio e ao ofertante “bruno.vflores@exemplo.com”.  </w:t>
      </w:r>
    </w:p>
    <w:p w14:paraId="4BDDF7CE" w14:textId="77777777" w:rsidR="00DE25E1" w:rsidRP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 xml:space="preserve">3. O anunciante (“ana.vflores@exemplo.com”) pode ver esta oferta em “Meus Anúncios”.  </w:t>
      </w:r>
    </w:p>
    <w:p w14:paraId="2E61C993" w14:textId="77777777" w:rsidR="00DE25E1" w:rsidRDefault="00DE25E1" w:rsidP="00DE25E1">
      <w:pPr>
        <w:pStyle w:val="Ttulo2"/>
        <w:spacing w:line="360" w:lineRule="auto"/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</w:pPr>
      <w:r w:rsidRPr="00DE25E1">
        <w:rPr>
          <w:rFonts w:ascii="Times New Roman" w:eastAsiaTheme="minorHAnsi" w:hAnsi="Times New Roman" w:cs="Times New Roman"/>
          <w:color w:val="auto"/>
          <w:sz w:val="24"/>
          <w:szCs w:val="24"/>
          <w:lang w:val="pt-BR"/>
        </w:rPr>
        <w:t xml:space="preserve">Critério de Aceitação: </w:t>
      </w:r>
      <w:r w:rsidRPr="00DE25E1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  <w:lang w:val="pt-BR"/>
        </w:rPr>
        <w:t>Oferta registrada no banco; visível para o anunciante.</w:t>
      </w:r>
    </w:p>
    <w:p w14:paraId="7884A7DB" w14:textId="55C980DF" w:rsidR="00AA5C5A" w:rsidRPr="00222CF1" w:rsidRDefault="00000000" w:rsidP="00DE25E1">
      <w:pPr>
        <w:pStyle w:val="Ttulo2"/>
        <w:spacing w:line="360" w:lineRule="auto"/>
        <w:rPr>
          <w:rFonts w:ascii="Times New Roman" w:hAnsi="Times New Roman" w:cs="Times New Roman"/>
          <w:lang w:val="pt-BR"/>
        </w:rPr>
      </w:pPr>
      <w:r w:rsidRPr="00222CF1">
        <w:rPr>
          <w:rFonts w:ascii="Times New Roman" w:hAnsi="Times New Roman" w:cs="Times New Roman"/>
          <w:lang w:val="pt-BR"/>
        </w:rPr>
        <w:t>9. MATRIZES DE RASTREABILIDADE</w:t>
      </w:r>
    </w:p>
    <w:p w14:paraId="142886F4" w14:textId="77777777" w:rsidR="00AA5C5A" w:rsidRPr="00222CF1" w:rsidRDefault="00000000" w:rsidP="00470E96">
      <w:pPr>
        <w:pStyle w:val="Ttulo3"/>
        <w:spacing w:line="360" w:lineRule="auto"/>
        <w:rPr>
          <w:rFonts w:ascii="Times New Roman" w:hAnsi="Times New Roman" w:cs="Times New Roman"/>
          <w:lang w:val="pt-BR"/>
        </w:rPr>
      </w:pPr>
      <w:bookmarkStart w:id="32" w:name="X5860dfed80588c21fe2e2ca85269180cae40534"/>
      <w:r w:rsidRPr="00222CF1">
        <w:rPr>
          <w:rFonts w:ascii="Times New Roman" w:hAnsi="Times New Roman" w:cs="Times New Roman"/>
          <w:lang w:val="pt-BR"/>
        </w:rPr>
        <w:t>9.1. Matriz de Rastreabilidade: Requisitos vs. Objetivos</w:t>
      </w:r>
    </w:p>
    <w:p w14:paraId="1827E93B" w14:textId="77777777" w:rsidR="00DE25E1" w:rsidRPr="00DE25E1" w:rsidRDefault="00DE25E1" w:rsidP="00DE25E1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DE25E1">
        <w:rPr>
          <w:rFonts w:ascii="Times New Roman" w:hAnsi="Times New Roman" w:cs="Times New Roman"/>
          <w:lang w:val="pt-BR"/>
        </w:rPr>
        <w:t xml:space="preserve">Objetivos do Sistema (Exemplos, necessitam ser formalmente definidos para o projeto):  </w:t>
      </w:r>
    </w:p>
    <w:p w14:paraId="4E2B4AE2" w14:textId="77777777" w:rsidR="00DE25E1" w:rsidRPr="00DE25E1" w:rsidRDefault="00DE25E1" w:rsidP="00DE25E1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DE25E1">
        <w:rPr>
          <w:rFonts w:ascii="Times New Roman" w:hAnsi="Times New Roman" w:cs="Times New Roman"/>
          <w:b/>
          <w:bCs/>
          <w:lang w:val="pt-BR"/>
        </w:rPr>
        <w:t xml:space="preserve"> OBJ-01:</w:t>
      </w:r>
      <w:r w:rsidRPr="00DE25E1">
        <w:rPr>
          <w:rFonts w:ascii="Times New Roman" w:hAnsi="Times New Roman" w:cs="Times New Roman"/>
          <w:lang w:val="pt-BR"/>
        </w:rPr>
        <w:t xml:space="preserve"> Facilitar a troca e compartilhamento de itens e serviços entre vizinhos de um mesmo condomínio.  </w:t>
      </w:r>
    </w:p>
    <w:p w14:paraId="6DE4A0C2" w14:textId="77777777" w:rsidR="00DE25E1" w:rsidRPr="00DE25E1" w:rsidRDefault="00DE25E1" w:rsidP="00DE25E1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DE25E1">
        <w:rPr>
          <w:rFonts w:ascii="Times New Roman" w:hAnsi="Times New Roman" w:cs="Times New Roman"/>
          <w:b/>
          <w:bCs/>
          <w:lang w:val="pt-BR"/>
        </w:rPr>
        <w:t xml:space="preserve"> OBJ-02:</w:t>
      </w:r>
      <w:r w:rsidRPr="00DE25E1">
        <w:rPr>
          <w:rFonts w:ascii="Times New Roman" w:hAnsi="Times New Roman" w:cs="Times New Roman"/>
          <w:lang w:val="pt-BR"/>
        </w:rPr>
        <w:t xml:space="preserve"> Fortalecer o senso de comunidade e colaboração dentro dos condomínios.  </w:t>
      </w:r>
    </w:p>
    <w:p w14:paraId="76F81873" w14:textId="77777777" w:rsidR="00DE25E1" w:rsidRPr="00DE25E1" w:rsidRDefault="00DE25E1" w:rsidP="00DE25E1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DE25E1">
        <w:rPr>
          <w:rFonts w:ascii="Times New Roman" w:hAnsi="Times New Roman" w:cs="Times New Roman"/>
          <w:b/>
          <w:bCs/>
          <w:lang w:val="pt-BR"/>
        </w:rPr>
        <w:t xml:space="preserve"> OBJ-03:</w:t>
      </w:r>
      <w:r w:rsidRPr="00DE25E1">
        <w:rPr>
          <w:rFonts w:ascii="Times New Roman" w:hAnsi="Times New Roman" w:cs="Times New Roman"/>
          <w:lang w:val="pt-BR"/>
        </w:rPr>
        <w:t xml:space="preserve"> Proporcionar uma plataforma segura e controlada para interações condominiais.  </w:t>
      </w:r>
    </w:p>
    <w:p w14:paraId="26CEFC39" w14:textId="77777777" w:rsidR="00DE25E1" w:rsidRPr="00DE25E1" w:rsidRDefault="00DE25E1" w:rsidP="00DE25E1">
      <w:pPr>
        <w:pStyle w:val="FirstParagraph"/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DE25E1">
        <w:rPr>
          <w:rFonts w:ascii="Times New Roman" w:hAnsi="Times New Roman" w:cs="Times New Roman"/>
          <w:b/>
          <w:bCs/>
          <w:lang w:val="pt-BR"/>
        </w:rPr>
        <w:t xml:space="preserve"> OBJ-04:</w:t>
      </w:r>
      <w:r w:rsidRPr="00DE25E1">
        <w:rPr>
          <w:rFonts w:ascii="Times New Roman" w:hAnsi="Times New Roman" w:cs="Times New Roman"/>
          <w:lang w:val="pt-BR"/>
        </w:rPr>
        <w:t xml:space="preserve"> Permitir administração centralizada de usuários e condomínios (para </w:t>
      </w:r>
      <w:proofErr w:type="spellStart"/>
      <w:r w:rsidRPr="00DE25E1">
        <w:rPr>
          <w:rFonts w:ascii="Times New Roman" w:hAnsi="Times New Roman" w:cs="Times New Roman"/>
          <w:lang w:val="pt-BR"/>
        </w:rPr>
        <w:t>ADMINs</w:t>
      </w:r>
      <w:proofErr w:type="spellEnd"/>
      <w:r w:rsidRPr="00DE25E1">
        <w:rPr>
          <w:rFonts w:ascii="Times New Roman" w:hAnsi="Times New Roman" w:cs="Times New Roman"/>
          <w:lang w:val="pt-BR"/>
        </w:rPr>
        <w:t xml:space="preserve">).  </w:t>
      </w:r>
    </w:p>
    <w:p w14:paraId="71CE04FF" w14:textId="6DAEE7B4" w:rsidR="00AA5C5A" w:rsidRPr="00222CF1" w:rsidRDefault="00DE25E1" w:rsidP="00DE25E1">
      <w:pPr>
        <w:pStyle w:val="FirstParagraph"/>
        <w:spacing w:line="360" w:lineRule="auto"/>
        <w:rPr>
          <w:rFonts w:ascii="Times New Roman" w:hAnsi="Times New Roman" w:cs="Times New Roman"/>
          <w:lang w:val="pt-BR"/>
        </w:rPr>
      </w:pPr>
      <w:r w:rsidRPr="00DE25E1">
        <w:rPr>
          <w:rFonts w:ascii="Times New Roman" w:hAnsi="Times New Roman" w:cs="Times New Roman"/>
          <w:i/>
          <w:iCs/>
          <w:lang w:val="pt-BR"/>
        </w:rPr>
        <w:t xml:space="preserve"> OBJ-05: Dar autonomia aos Síndicos para gerenciar os moradores de seus condomínios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50"/>
        <w:gridCol w:w="963"/>
        <w:gridCol w:w="963"/>
        <w:gridCol w:w="963"/>
        <w:gridCol w:w="963"/>
        <w:gridCol w:w="963"/>
      </w:tblGrid>
      <w:tr w:rsidR="00AA5C5A" w:rsidRPr="00222CF1" w14:paraId="0EC70A61" w14:textId="77777777" w:rsidTr="00AA5C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7A299FC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lastRenderedPageBreak/>
              <w:t xml:space="preserve">ID </w:t>
            </w:r>
            <w:proofErr w:type="spellStart"/>
            <w:r w:rsidRPr="00222CF1">
              <w:rPr>
                <w:rFonts w:ascii="Times New Roman" w:hAnsi="Times New Roman" w:cs="Times New Roman"/>
              </w:rPr>
              <w:t>Requisito</w:t>
            </w:r>
            <w:proofErr w:type="spellEnd"/>
          </w:p>
        </w:tc>
        <w:tc>
          <w:tcPr>
            <w:tcW w:w="0" w:type="auto"/>
          </w:tcPr>
          <w:p w14:paraId="03FA0908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OBJ-01</w:t>
            </w:r>
          </w:p>
        </w:tc>
        <w:tc>
          <w:tcPr>
            <w:tcW w:w="0" w:type="auto"/>
          </w:tcPr>
          <w:p w14:paraId="2A391907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OBJ-02</w:t>
            </w:r>
          </w:p>
        </w:tc>
        <w:tc>
          <w:tcPr>
            <w:tcW w:w="0" w:type="auto"/>
          </w:tcPr>
          <w:p w14:paraId="6B81DFF5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OBJ-03</w:t>
            </w:r>
          </w:p>
        </w:tc>
        <w:tc>
          <w:tcPr>
            <w:tcW w:w="0" w:type="auto"/>
          </w:tcPr>
          <w:p w14:paraId="70799F9B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OBJ-04</w:t>
            </w:r>
          </w:p>
        </w:tc>
        <w:tc>
          <w:tcPr>
            <w:tcW w:w="0" w:type="auto"/>
          </w:tcPr>
          <w:p w14:paraId="04ECE2D7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OBJ-05</w:t>
            </w:r>
          </w:p>
        </w:tc>
      </w:tr>
      <w:tr w:rsidR="00AA5C5A" w:rsidRPr="00222CF1" w14:paraId="6667D8C8" w14:textId="77777777">
        <w:tc>
          <w:tcPr>
            <w:tcW w:w="0" w:type="auto"/>
          </w:tcPr>
          <w:p w14:paraId="04E5EE87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F-001</w:t>
            </w:r>
          </w:p>
        </w:tc>
        <w:tc>
          <w:tcPr>
            <w:tcW w:w="0" w:type="auto"/>
          </w:tcPr>
          <w:p w14:paraId="03FC68DE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54FCC7E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6164A7F5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6D8C45F5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964ADAF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AA5C5A" w:rsidRPr="00222CF1" w14:paraId="1DA99816" w14:textId="77777777">
        <w:tc>
          <w:tcPr>
            <w:tcW w:w="0" w:type="auto"/>
          </w:tcPr>
          <w:p w14:paraId="38F45210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F-002</w:t>
            </w:r>
          </w:p>
        </w:tc>
        <w:tc>
          <w:tcPr>
            <w:tcW w:w="0" w:type="auto"/>
          </w:tcPr>
          <w:p w14:paraId="0FFD0EC0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7A2B948B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74EE8C8F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7E9331B9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6FE77613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</w:tr>
      <w:tr w:rsidR="00AA5C5A" w:rsidRPr="00222CF1" w14:paraId="2098A19D" w14:textId="77777777">
        <w:tc>
          <w:tcPr>
            <w:tcW w:w="0" w:type="auto"/>
          </w:tcPr>
          <w:p w14:paraId="0E3C4E1A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F-003</w:t>
            </w:r>
          </w:p>
        </w:tc>
        <w:tc>
          <w:tcPr>
            <w:tcW w:w="0" w:type="auto"/>
          </w:tcPr>
          <w:p w14:paraId="3A8CE136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9A89D13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49EAE2D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368CF11B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80A5CD8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AA5C5A" w:rsidRPr="00222CF1" w14:paraId="6175B7A7" w14:textId="77777777">
        <w:tc>
          <w:tcPr>
            <w:tcW w:w="0" w:type="auto"/>
          </w:tcPr>
          <w:p w14:paraId="1A7CC108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F-004</w:t>
            </w:r>
          </w:p>
        </w:tc>
        <w:tc>
          <w:tcPr>
            <w:tcW w:w="0" w:type="auto"/>
          </w:tcPr>
          <w:p w14:paraId="3F05FDD6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3E7E1D7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1CFF2E9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31A6AD83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25B3E66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AA5C5A" w:rsidRPr="00222CF1" w14:paraId="178773C9" w14:textId="77777777">
        <w:tc>
          <w:tcPr>
            <w:tcW w:w="0" w:type="auto"/>
          </w:tcPr>
          <w:p w14:paraId="7C137162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F-005</w:t>
            </w:r>
          </w:p>
        </w:tc>
        <w:tc>
          <w:tcPr>
            <w:tcW w:w="0" w:type="auto"/>
          </w:tcPr>
          <w:p w14:paraId="10F1B623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3E5282B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942D017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0335CD5D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42141571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AA5C5A" w:rsidRPr="00222CF1" w14:paraId="323DA629" w14:textId="77777777">
        <w:tc>
          <w:tcPr>
            <w:tcW w:w="0" w:type="auto"/>
          </w:tcPr>
          <w:p w14:paraId="4271A76F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F-006</w:t>
            </w:r>
          </w:p>
        </w:tc>
        <w:tc>
          <w:tcPr>
            <w:tcW w:w="0" w:type="auto"/>
          </w:tcPr>
          <w:p w14:paraId="1D3116C2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7F42C440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F6FB8CC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3C11332A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7AE4AFEA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AA5C5A" w:rsidRPr="00222CF1" w14:paraId="4EDBCE3D" w14:textId="77777777">
        <w:tc>
          <w:tcPr>
            <w:tcW w:w="0" w:type="auto"/>
          </w:tcPr>
          <w:p w14:paraId="021C3A01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F-007</w:t>
            </w:r>
          </w:p>
        </w:tc>
        <w:tc>
          <w:tcPr>
            <w:tcW w:w="0" w:type="auto"/>
          </w:tcPr>
          <w:p w14:paraId="0FE9FA4E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E342FD2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531B5F95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5C2EBE3B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0844B4E1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</w:tr>
      <w:tr w:rsidR="00AA5C5A" w:rsidRPr="00222CF1" w14:paraId="419E5DEB" w14:textId="77777777">
        <w:tc>
          <w:tcPr>
            <w:tcW w:w="0" w:type="auto"/>
          </w:tcPr>
          <w:p w14:paraId="6183E455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F-008</w:t>
            </w:r>
          </w:p>
        </w:tc>
        <w:tc>
          <w:tcPr>
            <w:tcW w:w="0" w:type="auto"/>
          </w:tcPr>
          <w:p w14:paraId="1BDB797B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4DD02D0A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465CABCE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C37C923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32C329C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AA5C5A" w:rsidRPr="00222CF1" w14:paraId="15FC8F7E" w14:textId="77777777">
        <w:tc>
          <w:tcPr>
            <w:tcW w:w="0" w:type="auto"/>
          </w:tcPr>
          <w:p w14:paraId="7385D2A4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F-009</w:t>
            </w:r>
          </w:p>
        </w:tc>
        <w:tc>
          <w:tcPr>
            <w:tcW w:w="0" w:type="auto"/>
          </w:tcPr>
          <w:p w14:paraId="6FEEC859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3688F864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3FADEA1F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DFB8048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474F58B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AA5C5A" w:rsidRPr="00222CF1" w14:paraId="75C00523" w14:textId="77777777">
        <w:tc>
          <w:tcPr>
            <w:tcW w:w="0" w:type="auto"/>
          </w:tcPr>
          <w:p w14:paraId="15199EE1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F-010</w:t>
            </w:r>
          </w:p>
        </w:tc>
        <w:tc>
          <w:tcPr>
            <w:tcW w:w="0" w:type="auto"/>
          </w:tcPr>
          <w:p w14:paraId="12F0E9DE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3F48B21B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2E58215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9BC5C63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A3105FF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AA5C5A" w:rsidRPr="00222CF1" w14:paraId="22346B21" w14:textId="77777777">
        <w:tc>
          <w:tcPr>
            <w:tcW w:w="0" w:type="auto"/>
          </w:tcPr>
          <w:p w14:paraId="6292196E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F-011</w:t>
            </w:r>
          </w:p>
        </w:tc>
        <w:tc>
          <w:tcPr>
            <w:tcW w:w="0" w:type="auto"/>
          </w:tcPr>
          <w:p w14:paraId="19E68BC5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3C8CD33E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190C0BA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93E52D3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6FC256B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AA5C5A" w:rsidRPr="00222CF1" w14:paraId="6707762C" w14:textId="77777777">
        <w:tc>
          <w:tcPr>
            <w:tcW w:w="0" w:type="auto"/>
          </w:tcPr>
          <w:p w14:paraId="4FFE8656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F-012</w:t>
            </w:r>
          </w:p>
        </w:tc>
        <w:tc>
          <w:tcPr>
            <w:tcW w:w="0" w:type="auto"/>
          </w:tcPr>
          <w:p w14:paraId="727477AB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791FC092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522B9F25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E851CE4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3B2377D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AA5C5A" w:rsidRPr="00222CF1" w14:paraId="79C97127" w14:textId="77777777">
        <w:tc>
          <w:tcPr>
            <w:tcW w:w="0" w:type="auto"/>
          </w:tcPr>
          <w:p w14:paraId="244D65EE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F-013</w:t>
            </w:r>
          </w:p>
        </w:tc>
        <w:tc>
          <w:tcPr>
            <w:tcW w:w="0" w:type="auto"/>
          </w:tcPr>
          <w:p w14:paraId="484C1D2C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2B08064A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DE60E89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DC88CD1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1CEE8E6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AA5C5A" w:rsidRPr="00222CF1" w14:paraId="3A56D827" w14:textId="77777777">
        <w:tc>
          <w:tcPr>
            <w:tcW w:w="0" w:type="auto"/>
          </w:tcPr>
          <w:p w14:paraId="4006EED0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F-014</w:t>
            </w:r>
          </w:p>
        </w:tc>
        <w:tc>
          <w:tcPr>
            <w:tcW w:w="0" w:type="auto"/>
          </w:tcPr>
          <w:p w14:paraId="650485E4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79915DFB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8CF6470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74CF913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EFC2651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AA5C5A" w:rsidRPr="00222CF1" w14:paraId="605104C2" w14:textId="77777777">
        <w:tc>
          <w:tcPr>
            <w:tcW w:w="0" w:type="auto"/>
          </w:tcPr>
          <w:p w14:paraId="30AF2B22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F-015</w:t>
            </w:r>
          </w:p>
        </w:tc>
        <w:tc>
          <w:tcPr>
            <w:tcW w:w="0" w:type="auto"/>
          </w:tcPr>
          <w:p w14:paraId="4B167E75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38FE36CE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B8950AF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DE906DE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FB93C74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AA5C5A" w:rsidRPr="00222CF1" w14:paraId="56EA3E4D" w14:textId="77777777">
        <w:tc>
          <w:tcPr>
            <w:tcW w:w="0" w:type="auto"/>
          </w:tcPr>
          <w:p w14:paraId="1F305F6B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F-016</w:t>
            </w:r>
          </w:p>
        </w:tc>
        <w:tc>
          <w:tcPr>
            <w:tcW w:w="0" w:type="auto"/>
          </w:tcPr>
          <w:p w14:paraId="1DC956A7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00E02C8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48DA2C0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08A96F67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6723791D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AA5C5A" w:rsidRPr="00222CF1" w14:paraId="0CA9921F" w14:textId="77777777">
        <w:tc>
          <w:tcPr>
            <w:tcW w:w="0" w:type="auto"/>
          </w:tcPr>
          <w:p w14:paraId="7364F7F8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NF-001</w:t>
            </w:r>
          </w:p>
        </w:tc>
        <w:tc>
          <w:tcPr>
            <w:tcW w:w="0" w:type="auto"/>
          </w:tcPr>
          <w:p w14:paraId="0389E9CC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5CDADE98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539A62DB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4CF4C24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FA8E015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AA5C5A" w:rsidRPr="00222CF1" w14:paraId="4CC46A6C" w14:textId="77777777">
        <w:tc>
          <w:tcPr>
            <w:tcW w:w="0" w:type="auto"/>
          </w:tcPr>
          <w:p w14:paraId="605778EA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NF-002</w:t>
            </w:r>
          </w:p>
        </w:tc>
        <w:tc>
          <w:tcPr>
            <w:tcW w:w="0" w:type="auto"/>
          </w:tcPr>
          <w:p w14:paraId="16C6980E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5BC40BE7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B098D50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087EFB3A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A78864A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AA5C5A" w:rsidRPr="00222CF1" w14:paraId="16153726" w14:textId="77777777">
        <w:tc>
          <w:tcPr>
            <w:tcW w:w="0" w:type="auto"/>
          </w:tcPr>
          <w:p w14:paraId="26338B26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NF-003</w:t>
            </w:r>
          </w:p>
        </w:tc>
        <w:tc>
          <w:tcPr>
            <w:tcW w:w="0" w:type="auto"/>
          </w:tcPr>
          <w:p w14:paraId="226E0972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26D2FAE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1CB1B2C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47DE55A7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3788CC5F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</w:tr>
      <w:tr w:rsidR="00AA5C5A" w:rsidRPr="00222CF1" w14:paraId="0F224FDF" w14:textId="77777777">
        <w:tc>
          <w:tcPr>
            <w:tcW w:w="0" w:type="auto"/>
          </w:tcPr>
          <w:p w14:paraId="46F17017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NF-004</w:t>
            </w:r>
          </w:p>
        </w:tc>
        <w:tc>
          <w:tcPr>
            <w:tcW w:w="0" w:type="auto"/>
          </w:tcPr>
          <w:p w14:paraId="3766008B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F2F9455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F5A77CA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0CB26457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2C01CEC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AA5C5A" w:rsidRPr="00222CF1" w14:paraId="6F2E5EE3" w14:textId="77777777">
        <w:tc>
          <w:tcPr>
            <w:tcW w:w="0" w:type="auto"/>
          </w:tcPr>
          <w:p w14:paraId="325ED217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NF-005</w:t>
            </w:r>
          </w:p>
        </w:tc>
        <w:tc>
          <w:tcPr>
            <w:tcW w:w="0" w:type="auto"/>
          </w:tcPr>
          <w:p w14:paraId="7AAE790B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1266A026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061A7CBE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41303B92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726A32DE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</w:tr>
      <w:tr w:rsidR="00AA5C5A" w:rsidRPr="00222CF1" w14:paraId="5CBFD7C6" w14:textId="77777777">
        <w:tc>
          <w:tcPr>
            <w:tcW w:w="0" w:type="auto"/>
          </w:tcPr>
          <w:p w14:paraId="60FB2E90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NF-006</w:t>
            </w:r>
          </w:p>
        </w:tc>
        <w:tc>
          <w:tcPr>
            <w:tcW w:w="0" w:type="auto"/>
          </w:tcPr>
          <w:p w14:paraId="1F362D25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C6EAE51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D225D60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A6500C4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3FDB57B0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</w:tr>
      <w:tr w:rsidR="00AA5C5A" w:rsidRPr="00222CF1" w14:paraId="25490FA8" w14:textId="77777777">
        <w:tc>
          <w:tcPr>
            <w:tcW w:w="0" w:type="auto"/>
          </w:tcPr>
          <w:p w14:paraId="46C5A2CB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NF-007</w:t>
            </w:r>
          </w:p>
        </w:tc>
        <w:tc>
          <w:tcPr>
            <w:tcW w:w="0" w:type="auto"/>
          </w:tcPr>
          <w:p w14:paraId="270313C0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3C196399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50EBCEC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172897F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21185DB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AA5C5A" w:rsidRPr="00222CF1" w14:paraId="47E3ED18" w14:textId="77777777">
        <w:tc>
          <w:tcPr>
            <w:tcW w:w="0" w:type="auto"/>
          </w:tcPr>
          <w:p w14:paraId="7EEA657C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NF-008</w:t>
            </w:r>
          </w:p>
        </w:tc>
        <w:tc>
          <w:tcPr>
            <w:tcW w:w="0" w:type="auto"/>
          </w:tcPr>
          <w:p w14:paraId="014454DD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35785DDB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5B55D8B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79D291A2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1E29E286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AA5C5A" w:rsidRPr="00222CF1" w14:paraId="523BBBE8" w14:textId="77777777">
        <w:tc>
          <w:tcPr>
            <w:tcW w:w="0" w:type="auto"/>
          </w:tcPr>
          <w:p w14:paraId="0E0B9753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I-001</w:t>
            </w:r>
          </w:p>
        </w:tc>
        <w:tc>
          <w:tcPr>
            <w:tcW w:w="0" w:type="auto"/>
          </w:tcPr>
          <w:p w14:paraId="6DB90A50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6ECDA3FC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6218DD60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6EF19C31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4601E85B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</w:tr>
      <w:tr w:rsidR="00AA5C5A" w:rsidRPr="00222CF1" w14:paraId="24413F81" w14:textId="77777777">
        <w:tc>
          <w:tcPr>
            <w:tcW w:w="0" w:type="auto"/>
          </w:tcPr>
          <w:p w14:paraId="58A48CBF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lastRenderedPageBreak/>
              <w:t>RI-002</w:t>
            </w:r>
          </w:p>
        </w:tc>
        <w:tc>
          <w:tcPr>
            <w:tcW w:w="0" w:type="auto"/>
          </w:tcPr>
          <w:p w14:paraId="3BB85095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28F82BC3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53B3A431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2DAEC92A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2568102C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</w:tr>
      <w:tr w:rsidR="00AA5C5A" w:rsidRPr="00222CF1" w14:paraId="21766ED7" w14:textId="77777777">
        <w:tc>
          <w:tcPr>
            <w:tcW w:w="0" w:type="auto"/>
          </w:tcPr>
          <w:p w14:paraId="762DF155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D-001</w:t>
            </w:r>
          </w:p>
        </w:tc>
        <w:tc>
          <w:tcPr>
            <w:tcW w:w="0" w:type="auto"/>
          </w:tcPr>
          <w:p w14:paraId="5B902FEE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58BA696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9829C44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42B19307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31624178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</w:tr>
      <w:tr w:rsidR="00AA5C5A" w:rsidRPr="00222CF1" w14:paraId="7FCDCF17" w14:textId="77777777">
        <w:tc>
          <w:tcPr>
            <w:tcW w:w="0" w:type="auto"/>
          </w:tcPr>
          <w:p w14:paraId="5786E434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D-002</w:t>
            </w:r>
          </w:p>
        </w:tc>
        <w:tc>
          <w:tcPr>
            <w:tcW w:w="0" w:type="auto"/>
          </w:tcPr>
          <w:p w14:paraId="6CED7E46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E122608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94A029B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3752DE55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01283D8C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AA5C5A" w:rsidRPr="00222CF1" w14:paraId="19141354" w14:textId="77777777">
        <w:tc>
          <w:tcPr>
            <w:tcW w:w="0" w:type="auto"/>
          </w:tcPr>
          <w:p w14:paraId="158E9E25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D-003</w:t>
            </w:r>
          </w:p>
        </w:tc>
        <w:tc>
          <w:tcPr>
            <w:tcW w:w="0" w:type="auto"/>
          </w:tcPr>
          <w:p w14:paraId="1B55A8F7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403FD60F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C03DE7B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B7AF723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767EDA0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AA5C5A" w:rsidRPr="00222CF1" w14:paraId="388CAF4C" w14:textId="77777777">
        <w:tc>
          <w:tcPr>
            <w:tcW w:w="0" w:type="auto"/>
          </w:tcPr>
          <w:p w14:paraId="32364F30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D-004</w:t>
            </w:r>
          </w:p>
        </w:tc>
        <w:tc>
          <w:tcPr>
            <w:tcW w:w="0" w:type="auto"/>
          </w:tcPr>
          <w:p w14:paraId="6888BDD3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60E73C3D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1FEE247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A3B89C5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9212B72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</w:tbl>
    <w:p w14:paraId="082DCC42" w14:textId="77777777" w:rsidR="00AA5C5A" w:rsidRPr="00222CF1" w:rsidRDefault="00000000" w:rsidP="00470E96">
      <w:pPr>
        <w:pStyle w:val="Ttulo3"/>
        <w:spacing w:line="360" w:lineRule="auto"/>
        <w:rPr>
          <w:rFonts w:ascii="Times New Roman" w:hAnsi="Times New Roman" w:cs="Times New Roman"/>
          <w:lang w:val="pt-BR"/>
        </w:rPr>
      </w:pPr>
      <w:bookmarkStart w:id="33" w:name="X408ba063c70a1cf578390e22ec1ec2e58158108"/>
      <w:bookmarkEnd w:id="32"/>
      <w:r w:rsidRPr="00222CF1">
        <w:rPr>
          <w:rFonts w:ascii="Times New Roman" w:hAnsi="Times New Roman" w:cs="Times New Roman"/>
          <w:lang w:val="pt-BR"/>
        </w:rPr>
        <w:t>9.2. Matriz de Rastreabilidade: Requisitos vs. Casos de Test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50"/>
        <w:gridCol w:w="963"/>
        <w:gridCol w:w="963"/>
        <w:gridCol w:w="963"/>
        <w:gridCol w:w="963"/>
        <w:gridCol w:w="963"/>
        <w:gridCol w:w="963"/>
      </w:tblGrid>
      <w:tr w:rsidR="00AA5C5A" w:rsidRPr="00222CF1" w14:paraId="4B64A012" w14:textId="77777777" w:rsidTr="00AA5C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01A4B1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 xml:space="preserve">ID </w:t>
            </w:r>
            <w:proofErr w:type="spellStart"/>
            <w:r w:rsidRPr="00222CF1">
              <w:rPr>
                <w:rFonts w:ascii="Times New Roman" w:hAnsi="Times New Roman" w:cs="Times New Roman"/>
              </w:rPr>
              <w:t>Requisito</w:t>
            </w:r>
            <w:proofErr w:type="spellEnd"/>
          </w:p>
        </w:tc>
        <w:tc>
          <w:tcPr>
            <w:tcW w:w="0" w:type="auto"/>
          </w:tcPr>
          <w:p w14:paraId="3A17F44A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CT-001</w:t>
            </w:r>
          </w:p>
        </w:tc>
        <w:tc>
          <w:tcPr>
            <w:tcW w:w="0" w:type="auto"/>
          </w:tcPr>
          <w:p w14:paraId="44039A7E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CT-002</w:t>
            </w:r>
          </w:p>
        </w:tc>
        <w:tc>
          <w:tcPr>
            <w:tcW w:w="0" w:type="auto"/>
          </w:tcPr>
          <w:p w14:paraId="594AA4EB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CT-003</w:t>
            </w:r>
          </w:p>
        </w:tc>
        <w:tc>
          <w:tcPr>
            <w:tcW w:w="0" w:type="auto"/>
          </w:tcPr>
          <w:p w14:paraId="1FA5C0B6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CT-004</w:t>
            </w:r>
          </w:p>
        </w:tc>
        <w:tc>
          <w:tcPr>
            <w:tcW w:w="0" w:type="auto"/>
          </w:tcPr>
          <w:p w14:paraId="34DECAD4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CT-005</w:t>
            </w:r>
          </w:p>
        </w:tc>
        <w:tc>
          <w:tcPr>
            <w:tcW w:w="0" w:type="auto"/>
          </w:tcPr>
          <w:p w14:paraId="6217F025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CT-006</w:t>
            </w:r>
          </w:p>
        </w:tc>
      </w:tr>
      <w:tr w:rsidR="00AA5C5A" w:rsidRPr="00222CF1" w14:paraId="3F3A3656" w14:textId="77777777">
        <w:tc>
          <w:tcPr>
            <w:tcW w:w="0" w:type="auto"/>
          </w:tcPr>
          <w:p w14:paraId="6E5DAA34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F-001</w:t>
            </w:r>
          </w:p>
        </w:tc>
        <w:tc>
          <w:tcPr>
            <w:tcW w:w="0" w:type="auto"/>
          </w:tcPr>
          <w:p w14:paraId="1A577AAA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29098348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6CFE2B7C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DD71514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F5082CB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EB6A08D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AA5C5A" w:rsidRPr="00222CF1" w14:paraId="6E6AFE94" w14:textId="77777777">
        <w:tc>
          <w:tcPr>
            <w:tcW w:w="0" w:type="auto"/>
          </w:tcPr>
          <w:p w14:paraId="3743577C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F-002</w:t>
            </w:r>
          </w:p>
        </w:tc>
        <w:tc>
          <w:tcPr>
            <w:tcW w:w="0" w:type="auto"/>
          </w:tcPr>
          <w:p w14:paraId="2D800C83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46CB69D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9A66146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7EEEBC21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7B42803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56FD5D4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AA5C5A" w:rsidRPr="00222CF1" w14:paraId="7C42F2BE" w14:textId="77777777">
        <w:tc>
          <w:tcPr>
            <w:tcW w:w="0" w:type="auto"/>
          </w:tcPr>
          <w:p w14:paraId="19B5686F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F-006</w:t>
            </w:r>
          </w:p>
        </w:tc>
        <w:tc>
          <w:tcPr>
            <w:tcW w:w="0" w:type="auto"/>
          </w:tcPr>
          <w:p w14:paraId="5F7416C1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0399DF4E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1186A1C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0AB858B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F2F0960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A878696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AA5C5A" w:rsidRPr="00222CF1" w14:paraId="63659E1C" w14:textId="77777777">
        <w:tc>
          <w:tcPr>
            <w:tcW w:w="0" w:type="auto"/>
          </w:tcPr>
          <w:p w14:paraId="2F676374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F-007</w:t>
            </w:r>
          </w:p>
        </w:tc>
        <w:tc>
          <w:tcPr>
            <w:tcW w:w="0" w:type="auto"/>
          </w:tcPr>
          <w:p w14:paraId="2C5F1981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76244D3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FF7401F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B63CD8F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ED1E128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14B79F44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AA5C5A" w:rsidRPr="00222CF1" w14:paraId="69BDF22F" w14:textId="77777777">
        <w:tc>
          <w:tcPr>
            <w:tcW w:w="0" w:type="auto"/>
          </w:tcPr>
          <w:p w14:paraId="4C6F9108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F-008</w:t>
            </w:r>
          </w:p>
        </w:tc>
        <w:tc>
          <w:tcPr>
            <w:tcW w:w="0" w:type="auto"/>
          </w:tcPr>
          <w:p w14:paraId="6F1BB938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59D86F7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74F81AE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02EC2C9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3CF352F1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DC1AAAF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AA5C5A" w:rsidRPr="00222CF1" w14:paraId="2DB21E75" w14:textId="77777777">
        <w:tc>
          <w:tcPr>
            <w:tcW w:w="0" w:type="auto"/>
          </w:tcPr>
          <w:p w14:paraId="3700E385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RF-012</w:t>
            </w:r>
          </w:p>
        </w:tc>
        <w:tc>
          <w:tcPr>
            <w:tcW w:w="0" w:type="auto"/>
          </w:tcPr>
          <w:p w14:paraId="3825351E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6738489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8B03DEF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C44BC36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3F53AE9" w14:textId="77777777" w:rsidR="00AA5C5A" w:rsidRPr="00222CF1" w:rsidRDefault="00AA5C5A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1E1C792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X</w:t>
            </w:r>
          </w:p>
        </w:tc>
      </w:tr>
    </w:tbl>
    <w:p w14:paraId="25472FFE" w14:textId="77777777" w:rsidR="00AA5C5A" w:rsidRPr="00222CF1" w:rsidRDefault="00000000" w:rsidP="00470E96">
      <w:pPr>
        <w:spacing w:line="360" w:lineRule="auto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</w:rPr>
        <w:pict w14:anchorId="11018722">
          <v:rect id="_x0000_i1715" style="width:0;height:1.5pt" o:hralign="center" o:hrstd="t" o:hr="t"/>
        </w:pict>
      </w:r>
    </w:p>
    <w:p w14:paraId="3708F3AC" w14:textId="77777777" w:rsidR="00AA5C5A" w:rsidRPr="00222CF1" w:rsidRDefault="00000000" w:rsidP="00470E96">
      <w:pPr>
        <w:pStyle w:val="Ttulo2"/>
        <w:spacing w:line="360" w:lineRule="auto"/>
        <w:rPr>
          <w:rFonts w:ascii="Times New Roman" w:hAnsi="Times New Roman" w:cs="Times New Roman"/>
        </w:rPr>
      </w:pPr>
      <w:bookmarkStart w:id="34" w:name="glossário"/>
      <w:bookmarkEnd w:id="31"/>
      <w:bookmarkEnd w:id="33"/>
      <w:r w:rsidRPr="00222CF1">
        <w:rPr>
          <w:rFonts w:ascii="Times New Roman" w:hAnsi="Times New Roman" w:cs="Times New Roman"/>
        </w:rPr>
        <w:t>10. GLOSSÁRIO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12"/>
        <w:gridCol w:w="7526"/>
      </w:tblGrid>
      <w:tr w:rsidR="00AA5C5A" w:rsidRPr="00222CF1" w14:paraId="4A705BB1" w14:textId="77777777" w:rsidTr="00AA5C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78E380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Termo</w:t>
            </w:r>
          </w:p>
        </w:tc>
        <w:tc>
          <w:tcPr>
            <w:tcW w:w="0" w:type="auto"/>
          </w:tcPr>
          <w:p w14:paraId="51BC936B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</w:rPr>
              <w:t>Definição</w:t>
            </w:r>
          </w:p>
        </w:tc>
      </w:tr>
      <w:tr w:rsidR="00AA5C5A" w:rsidRPr="00222CF1" w14:paraId="64820CD1" w14:textId="77777777">
        <w:tc>
          <w:tcPr>
            <w:tcW w:w="0" w:type="auto"/>
          </w:tcPr>
          <w:p w14:paraId="537A7DC0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  <w:b/>
                <w:bCs/>
              </w:rPr>
              <w:t>API</w:t>
            </w:r>
          </w:p>
        </w:tc>
        <w:tc>
          <w:tcPr>
            <w:tcW w:w="0" w:type="auto"/>
          </w:tcPr>
          <w:p w14:paraId="1D371089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  <w:lang w:val="pt-BR"/>
              </w:rPr>
            </w:pPr>
            <w:r w:rsidRPr="00222CF1">
              <w:rPr>
                <w:rFonts w:ascii="Times New Roman" w:hAnsi="Times New Roman" w:cs="Times New Roman"/>
                <w:lang w:val="pt-BR"/>
              </w:rPr>
              <w:t>Interface de Programação de Aplicações. Conjunto de rotinas e padrões para acesso a um software ou plataforma.</w:t>
            </w:r>
          </w:p>
        </w:tc>
      </w:tr>
      <w:tr w:rsidR="00AA5C5A" w:rsidRPr="00222CF1" w14:paraId="63B0403D" w14:textId="77777777">
        <w:tc>
          <w:tcPr>
            <w:tcW w:w="0" w:type="auto"/>
          </w:tcPr>
          <w:p w14:paraId="6C329ED7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  <w:b/>
                <w:bCs/>
              </w:rPr>
              <w:t>Back-end</w:t>
            </w:r>
          </w:p>
        </w:tc>
        <w:tc>
          <w:tcPr>
            <w:tcW w:w="0" w:type="auto"/>
          </w:tcPr>
          <w:p w14:paraId="6D04940A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  <w:lang w:val="pt-BR"/>
              </w:rPr>
              <w:t xml:space="preserve">Parte do sistema responsável pela lógica de negócio, acesso a dados e APIs. </w:t>
            </w:r>
            <w:r w:rsidRPr="00222CF1">
              <w:rPr>
                <w:rFonts w:ascii="Times New Roman" w:hAnsi="Times New Roman" w:cs="Times New Roman"/>
              </w:rPr>
              <w:t xml:space="preserve">No </w:t>
            </w:r>
            <w:proofErr w:type="spellStart"/>
            <w:r w:rsidRPr="00222CF1">
              <w:rPr>
                <w:rFonts w:ascii="Times New Roman" w:hAnsi="Times New Roman" w:cs="Times New Roman"/>
              </w:rPr>
              <w:t>ShareCondo</w:t>
            </w:r>
            <w:proofErr w:type="spellEnd"/>
            <w:r w:rsidRPr="00222CF1">
              <w:rPr>
                <w:rFonts w:ascii="Times New Roman" w:hAnsi="Times New Roman" w:cs="Times New Roman"/>
              </w:rPr>
              <w:t>, é Java/Spring Boot.</w:t>
            </w:r>
          </w:p>
        </w:tc>
      </w:tr>
      <w:tr w:rsidR="00AA5C5A" w:rsidRPr="00222CF1" w14:paraId="3EF71F17" w14:textId="77777777">
        <w:tc>
          <w:tcPr>
            <w:tcW w:w="0" w:type="auto"/>
          </w:tcPr>
          <w:p w14:paraId="7B9D40B1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  <w:b/>
                <w:bCs/>
              </w:rPr>
              <w:t>BCrypt</w:t>
            </w:r>
          </w:p>
        </w:tc>
        <w:tc>
          <w:tcPr>
            <w:tcW w:w="0" w:type="auto"/>
          </w:tcPr>
          <w:p w14:paraId="5AC7D304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  <w:lang w:val="pt-BR"/>
              </w:rPr>
            </w:pPr>
            <w:r w:rsidRPr="00222CF1">
              <w:rPr>
                <w:rFonts w:ascii="Times New Roman" w:hAnsi="Times New Roman" w:cs="Times New Roman"/>
                <w:lang w:val="pt-BR"/>
              </w:rPr>
              <w:t xml:space="preserve">Algoritmo de </w:t>
            </w:r>
            <w:proofErr w:type="spellStart"/>
            <w:r w:rsidRPr="00222CF1">
              <w:rPr>
                <w:rFonts w:ascii="Times New Roman" w:hAnsi="Times New Roman" w:cs="Times New Roman"/>
                <w:lang w:val="pt-BR"/>
              </w:rPr>
              <w:t>hashing</w:t>
            </w:r>
            <w:proofErr w:type="spellEnd"/>
            <w:r w:rsidRPr="00222CF1">
              <w:rPr>
                <w:rFonts w:ascii="Times New Roman" w:hAnsi="Times New Roman" w:cs="Times New Roman"/>
                <w:lang w:val="pt-BR"/>
              </w:rPr>
              <w:t xml:space="preserve"> de senhas utilizado para armazenamento seguro.</w:t>
            </w:r>
          </w:p>
        </w:tc>
      </w:tr>
      <w:tr w:rsidR="00AA5C5A" w:rsidRPr="00222CF1" w14:paraId="2070640B" w14:textId="77777777">
        <w:tc>
          <w:tcPr>
            <w:tcW w:w="0" w:type="auto"/>
          </w:tcPr>
          <w:p w14:paraId="297078A5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  <w:b/>
                <w:bCs/>
              </w:rPr>
              <w:t>CORS</w:t>
            </w:r>
          </w:p>
        </w:tc>
        <w:tc>
          <w:tcPr>
            <w:tcW w:w="0" w:type="auto"/>
          </w:tcPr>
          <w:p w14:paraId="5AD109C3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  <w:lang w:val="pt-BR"/>
              </w:rPr>
            </w:pPr>
            <w:r w:rsidRPr="00222CF1">
              <w:rPr>
                <w:rFonts w:ascii="Times New Roman" w:hAnsi="Times New Roman" w:cs="Times New Roman"/>
                <w:lang w:val="pt-BR"/>
              </w:rPr>
              <w:t>Cross-</w:t>
            </w:r>
            <w:proofErr w:type="spellStart"/>
            <w:r w:rsidRPr="00222CF1">
              <w:rPr>
                <w:rFonts w:ascii="Times New Roman" w:hAnsi="Times New Roman" w:cs="Times New Roman"/>
                <w:lang w:val="pt-BR"/>
              </w:rPr>
              <w:t>Origin</w:t>
            </w:r>
            <w:proofErr w:type="spellEnd"/>
            <w:r w:rsidRPr="00222CF1">
              <w:rPr>
                <w:rFonts w:ascii="Times New Roman" w:hAnsi="Times New Roman" w:cs="Times New Roman"/>
                <w:lang w:val="pt-BR"/>
              </w:rPr>
              <w:t xml:space="preserve"> </w:t>
            </w:r>
            <w:proofErr w:type="spellStart"/>
            <w:r w:rsidRPr="00222CF1">
              <w:rPr>
                <w:rFonts w:ascii="Times New Roman" w:hAnsi="Times New Roman" w:cs="Times New Roman"/>
                <w:lang w:val="pt-BR"/>
              </w:rPr>
              <w:t>Resource</w:t>
            </w:r>
            <w:proofErr w:type="spellEnd"/>
            <w:r w:rsidRPr="00222CF1">
              <w:rPr>
                <w:rFonts w:ascii="Times New Roman" w:hAnsi="Times New Roman" w:cs="Times New Roman"/>
                <w:lang w:val="pt-BR"/>
              </w:rPr>
              <w:t xml:space="preserve"> </w:t>
            </w:r>
            <w:proofErr w:type="spellStart"/>
            <w:r w:rsidRPr="00222CF1">
              <w:rPr>
                <w:rFonts w:ascii="Times New Roman" w:hAnsi="Times New Roman" w:cs="Times New Roman"/>
                <w:lang w:val="pt-BR"/>
              </w:rPr>
              <w:t>Sharing</w:t>
            </w:r>
            <w:proofErr w:type="spellEnd"/>
            <w:r w:rsidRPr="00222CF1">
              <w:rPr>
                <w:rFonts w:ascii="Times New Roman" w:hAnsi="Times New Roman" w:cs="Times New Roman"/>
                <w:lang w:val="pt-BR"/>
              </w:rPr>
              <w:t>. Mecanismo que permite que recursos restritos em uma página web sejam recuperados por outro domínio.</w:t>
            </w:r>
          </w:p>
        </w:tc>
      </w:tr>
      <w:tr w:rsidR="00AA5C5A" w:rsidRPr="00222CF1" w14:paraId="49789374" w14:textId="77777777">
        <w:tc>
          <w:tcPr>
            <w:tcW w:w="0" w:type="auto"/>
          </w:tcPr>
          <w:p w14:paraId="12BACA8C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  <w:b/>
                <w:bCs/>
              </w:rPr>
              <w:t>CRUD</w:t>
            </w:r>
          </w:p>
        </w:tc>
        <w:tc>
          <w:tcPr>
            <w:tcW w:w="0" w:type="auto"/>
          </w:tcPr>
          <w:p w14:paraId="22F91A74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  <w:lang w:val="pt-BR"/>
              </w:rPr>
            </w:pPr>
            <w:r w:rsidRPr="00222CF1">
              <w:rPr>
                <w:rFonts w:ascii="Times New Roman" w:hAnsi="Times New Roman" w:cs="Times New Roman"/>
                <w:lang w:val="pt-BR"/>
              </w:rPr>
              <w:t xml:space="preserve">Acrônimo para as quatro operações básicas de persistência de dados: </w:t>
            </w:r>
            <w:proofErr w:type="spellStart"/>
            <w:r w:rsidRPr="00222CF1">
              <w:rPr>
                <w:rFonts w:ascii="Times New Roman" w:hAnsi="Times New Roman" w:cs="Times New Roman"/>
                <w:lang w:val="pt-BR"/>
              </w:rPr>
              <w:t>Create</w:t>
            </w:r>
            <w:proofErr w:type="spellEnd"/>
            <w:r w:rsidRPr="00222CF1">
              <w:rPr>
                <w:rFonts w:ascii="Times New Roman" w:hAnsi="Times New Roman" w:cs="Times New Roman"/>
                <w:lang w:val="pt-BR"/>
              </w:rPr>
              <w:t xml:space="preserve"> (Criar), </w:t>
            </w:r>
            <w:proofErr w:type="spellStart"/>
            <w:r w:rsidRPr="00222CF1">
              <w:rPr>
                <w:rFonts w:ascii="Times New Roman" w:hAnsi="Times New Roman" w:cs="Times New Roman"/>
                <w:lang w:val="pt-BR"/>
              </w:rPr>
              <w:t>Read</w:t>
            </w:r>
            <w:proofErr w:type="spellEnd"/>
            <w:r w:rsidRPr="00222CF1">
              <w:rPr>
                <w:rFonts w:ascii="Times New Roman" w:hAnsi="Times New Roman" w:cs="Times New Roman"/>
                <w:lang w:val="pt-BR"/>
              </w:rPr>
              <w:t xml:space="preserve"> (Ler), Update (Atualizar), Delete (Excluir).</w:t>
            </w:r>
          </w:p>
        </w:tc>
      </w:tr>
      <w:tr w:rsidR="00AA5C5A" w:rsidRPr="00222CF1" w14:paraId="27CED1BA" w14:textId="77777777">
        <w:tc>
          <w:tcPr>
            <w:tcW w:w="0" w:type="auto"/>
          </w:tcPr>
          <w:p w14:paraId="31BDB5A3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  <w:b/>
                <w:bCs/>
              </w:rPr>
              <w:lastRenderedPageBreak/>
              <w:t>DTO</w:t>
            </w:r>
          </w:p>
        </w:tc>
        <w:tc>
          <w:tcPr>
            <w:tcW w:w="0" w:type="auto"/>
          </w:tcPr>
          <w:p w14:paraId="55EE08A7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  <w:lang w:val="pt-BR"/>
              </w:rPr>
            </w:pPr>
            <w:r w:rsidRPr="00222CF1">
              <w:rPr>
                <w:rFonts w:ascii="Times New Roman" w:hAnsi="Times New Roman" w:cs="Times New Roman"/>
                <w:lang w:val="pt-BR"/>
              </w:rPr>
              <w:t xml:space="preserve">Data </w:t>
            </w:r>
            <w:proofErr w:type="spellStart"/>
            <w:r w:rsidRPr="00222CF1">
              <w:rPr>
                <w:rFonts w:ascii="Times New Roman" w:hAnsi="Times New Roman" w:cs="Times New Roman"/>
                <w:lang w:val="pt-BR"/>
              </w:rPr>
              <w:t>Transfer</w:t>
            </w:r>
            <w:proofErr w:type="spellEnd"/>
            <w:r w:rsidRPr="00222CF1">
              <w:rPr>
                <w:rFonts w:ascii="Times New Roman" w:hAnsi="Times New Roman" w:cs="Times New Roman"/>
                <w:lang w:val="pt-BR"/>
              </w:rPr>
              <w:t xml:space="preserve"> </w:t>
            </w:r>
            <w:proofErr w:type="spellStart"/>
            <w:r w:rsidRPr="00222CF1">
              <w:rPr>
                <w:rFonts w:ascii="Times New Roman" w:hAnsi="Times New Roman" w:cs="Times New Roman"/>
                <w:lang w:val="pt-BR"/>
              </w:rPr>
              <w:t>Object</w:t>
            </w:r>
            <w:proofErr w:type="spellEnd"/>
            <w:r w:rsidRPr="00222CF1">
              <w:rPr>
                <w:rFonts w:ascii="Times New Roman" w:hAnsi="Times New Roman" w:cs="Times New Roman"/>
                <w:lang w:val="pt-BR"/>
              </w:rPr>
              <w:t xml:space="preserve">. Objeto simples usado para transferir dados entre camadas de um sistema, como entre o </w:t>
            </w:r>
            <w:proofErr w:type="spellStart"/>
            <w:r w:rsidRPr="00222CF1">
              <w:rPr>
                <w:rFonts w:ascii="Times New Roman" w:hAnsi="Times New Roman" w:cs="Times New Roman"/>
                <w:lang w:val="pt-BR"/>
              </w:rPr>
              <w:t>controller</w:t>
            </w:r>
            <w:proofErr w:type="spellEnd"/>
            <w:r w:rsidRPr="00222CF1">
              <w:rPr>
                <w:rFonts w:ascii="Times New Roman" w:hAnsi="Times New Roman" w:cs="Times New Roman"/>
                <w:lang w:val="pt-BR"/>
              </w:rPr>
              <w:t xml:space="preserve"> e o cliente.</w:t>
            </w:r>
          </w:p>
        </w:tc>
      </w:tr>
      <w:tr w:rsidR="00AA5C5A" w:rsidRPr="00222CF1" w14:paraId="1AAD3F15" w14:textId="77777777">
        <w:tc>
          <w:tcPr>
            <w:tcW w:w="0" w:type="auto"/>
          </w:tcPr>
          <w:p w14:paraId="445084FE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  <w:b/>
                <w:bCs/>
              </w:rPr>
              <w:t>Endpoint</w:t>
            </w:r>
          </w:p>
        </w:tc>
        <w:tc>
          <w:tcPr>
            <w:tcW w:w="0" w:type="auto"/>
          </w:tcPr>
          <w:p w14:paraId="600AD57E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  <w:lang w:val="pt-BR"/>
              </w:rPr>
            </w:pPr>
            <w:r w:rsidRPr="00222CF1">
              <w:rPr>
                <w:rFonts w:ascii="Times New Roman" w:hAnsi="Times New Roman" w:cs="Times New Roman"/>
                <w:lang w:val="pt-BR"/>
              </w:rPr>
              <w:t>URL específica onde uma API pode ser acessada.</w:t>
            </w:r>
          </w:p>
        </w:tc>
      </w:tr>
      <w:tr w:rsidR="00AA5C5A" w:rsidRPr="00222CF1" w14:paraId="78708FF0" w14:textId="77777777">
        <w:tc>
          <w:tcPr>
            <w:tcW w:w="0" w:type="auto"/>
          </w:tcPr>
          <w:p w14:paraId="0359C939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  <w:b/>
                <w:bCs/>
              </w:rPr>
              <w:t>Front-end</w:t>
            </w:r>
          </w:p>
        </w:tc>
        <w:tc>
          <w:tcPr>
            <w:tcW w:w="0" w:type="auto"/>
          </w:tcPr>
          <w:p w14:paraId="268932DA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  <w:lang w:val="pt-BR"/>
              </w:rPr>
              <w:t xml:space="preserve">Parte do sistema com a qual o usuário interage diretamente. </w:t>
            </w:r>
            <w:r w:rsidRPr="00222CF1">
              <w:rPr>
                <w:rFonts w:ascii="Times New Roman" w:hAnsi="Times New Roman" w:cs="Times New Roman"/>
              </w:rPr>
              <w:t xml:space="preserve">No </w:t>
            </w:r>
            <w:proofErr w:type="spellStart"/>
            <w:r w:rsidRPr="00222CF1">
              <w:rPr>
                <w:rFonts w:ascii="Times New Roman" w:hAnsi="Times New Roman" w:cs="Times New Roman"/>
              </w:rPr>
              <w:t>ShareCondo</w:t>
            </w:r>
            <w:proofErr w:type="spellEnd"/>
            <w:r w:rsidRPr="00222CF1">
              <w:rPr>
                <w:rFonts w:ascii="Times New Roman" w:hAnsi="Times New Roman" w:cs="Times New Roman"/>
              </w:rPr>
              <w:t>, é React.</w:t>
            </w:r>
          </w:p>
        </w:tc>
      </w:tr>
      <w:tr w:rsidR="00AA5C5A" w:rsidRPr="00222CF1" w14:paraId="10D78A80" w14:textId="77777777">
        <w:tc>
          <w:tcPr>
            <w:tcW w:w="0" w:type="auto"/>
          </w:tcPr>
          <w:p w14:paraId="114ED39D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  <w:b/>
                <w:bCs/>
              </w:rPr>
              <w:t>JWT</w:t>
            </w:r>
          </w:p>
        </w:tc>
        <w:tc>
          <w:tcPr>
            <w:tcW w:w="0" w:type="auto"/>
          </w:tcPr>
          <w:p w14:paraId="1818F765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  <w:lang w:val="pt-BR"/>
              </w:rPr>
              <w:t xml:space="preserve">JSON Web Token. Padrão aberto para criar tokens de acesso que afirmam um número de declarações. </w:t>
            </w:r>
            <w:proofErr w:type="spellStart"/>
            <w:r w:rsidRPr="00222CF1">
              <w:rPr>
                <w:rFonts w:ascii="Times New Roman" w:hAnsi="Times New Roman" w:cs="Times New Roman"/>
              </w:rPr>
              <w:t>Usado</w:t>
            </w:r>
            <w:proofErr w:type="spellEnd"/>
            <w:r w:rsidRPr="00222CF1">
              <w:rPr>
                <w:rFonts w:ascii="Times New Roman" w:hAnsi="Times New Roman" w:cs="Times New Roman"/>
              </w:rPr>
              <w:t xml:space="preserve"> para </w:t>
            </w:r>
            <w:proofErr w:type="spellStart"/>
            <w:r w:rsidRPr="00222CF1">
              <w:rPr>
                <w:rFonts w:ascii="Times New Roman" w:hAnsi="Times New Roman" w:cs="Times New Roman"/>
              </w:rPr>
              <w:t>autenticação</w:t>
            </w:r>
            <w:proofErr w:type="spellEnd"/>
            <w:r w:rsidRPr="00222CF1">
              <w:rPr>
                <w:rFonts w:ascii="Times New Roman" w:hAnsi="Times New Roman" w:cs="Times New Roman"/>
              </w:rPr>
              <w:t>.</w:t>
            </w:r>
          </w:p>
        </w:tc>
      </w:tr>
      <w:tr w:rsidR="00AA5C5A" w:rsidRPr="00222CF1" w14:paraId="18B5C766" w14:textId="77777777">
        <w:tc>
          <w:tcPr>
            <w:tcW w:w="0" w:type="auto"/>
          </w:tcPr>
          <w:p w14:paraId="37E91BCE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  <w:b/>
                <w:bCs/>
              </w:rPr>
              <w:t>Maven</w:t>
            </w:r>
          </w:p>
        </w:tc>
        <w:tc>
          <w:tcPr>
            <w:tcW w:w="0" w:type="auto"/>
          </w:tcPr>
          <w:p w14:paraId="04DC765F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  <w:lang w:val="pt-BR"/>
              </w:rPr>
            </w:pPr>
            <w:r w:rsidRPr="00222CF1">
              <w:rPr>
                <w:rFonts w:ascii="Times New Roman" w:hAnsi="Times New Roman" w:cs="Times New Roman"/>
                <w:lang w:val="pt-BR"/>
              </w:rPr>
              <w:t>Ferramenta de automação de compilação e gerenciamento de dependências para projetos Java.</w:t>
            </w:r>
          </w:p>
        </w:tc>
      </w:tr>
      <w:tr w:rsidR="00AA5C5A" w:rsidRPr="00222CF1" w14:paraId="5BF357B2" w14:textId="77777777">
        <w:tc>
          <w:tcPr>
            <w:tcW w:w="0" w:type="auto"/>
          </w:tcPr>
          <w:p w14:paraId="10AF3FF7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  <w:b/>
                <w:bCs/>
              </w:rPr>
              <w:t>Modal</w:t>
            </w:r>
          </w:p>
        </w:tc>
        <w:tc>
          <w:tcPr>
            <w:tcW w:w="0" w:type="auto"/>
          </w:tcPr>
          <w:p w14:paraId="2E35AB24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  <w:lang w:val="pt-BR"/>
              </w:rPr>
            </w:pPr>
            <w:r w:rsidRPr="00222CF1">
              <w:rPr>
                <w:rFonts w:ascii="Times New Roman" w:hAnsi="Times New Roman" w:cs="Times New Roman"/>
                <w:lang w:val="pt-BR"/>
              </w:rPr>
              <w:t>Janela de diálogo que aparece sobre o conteúdo principal da página para solicitar informações ou ações.</w:t>
            </w:r>
          </w:p>
        </w:tc>
      </w:tr>
      <w:tr w:rsidR="00AA5C5A" w:rsidRPr="00222CF1" w14:paraId="1E40A85D" w14:textId="77777777">
        <w:tc>
          <w:tcPr>
            <w:tcW w:w="0" w:type="auto"/>
          </w:tcPr>
          <w:p w14:paraId="21783CC7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  <w:b/>
                <w:bCs/>
              </w:rPr>
              <w:t>React</w:t>
            </w:r>
          </w:p>
        </w:tc>
        <w:tc>
          <w:tcPr>
            <w:tcW w:w="0" w:type="auto"/>
          </w:tcPr>
          <w:p w14:paraId="1CC07477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  <w:lang w:val="pt-BR"/>
              </w:rPr>
            </w:pPr>
            <w:r w:rsidRPr="00222CF1">
              <w:rPr>
                <w:rFonts w:ascii="Times New Roman" w:hAnsi="Times New Roman" w:cs="Times New Roman"/>
                <w:lang w:val="pt-BR"/>
              </w:rPr>
              <w:t xml:space="preserve">Biblioteca </w:t>
            </w:r>
            <w:proofErr w:type="spellStart"/>
            <w:r w:rsidRPr="00222CF1">
              <w:rPr>
                <w:rFonts w:ascii="Times New Roman" w:hAnsi="Times New Roman" w:cs="Times New Roman"/>
                <w:lang w:val="pt-BR"/>
              </w:rPr>
              <w:t>JavaScript</w:t>
            </w:r>
            <w:proofErr w:type="spellEnd"/>
            <w:r w:rsidRPr="00222CF1">
              <w:rPr>
                <w:rFonts w:ascii="Times New Roman" w:hAnsi="Times New Roman" w:cs="Times New Roman"/>
                <w:lang w:val="pt-BR"/>
              </w:rPr>
              <w:t xml:space="preserve"> para criar interfaces de usuário.</w:t>
            </w:r>
          </w:p>
        </w:tc>
      </w:tr>
      <w:tr w:rsidR="00AA5C5A" w:rsidRPr="00222CF1" w14:paraId="0A42D761" w14:textId="77777777">
        <w:tc>
          <w:tcPr>
            <w:tcW w:w="0" w:type="auto"/>
          </w:tcPr>
          <w:p w14:paraId="3187B4EE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  <w:b/>
                <w:bCs/>
              </w:rPr>
              <w:t>RESTful</w:t>
            </w:r>
          </w:p>
        </w:tc>
        <w:tc>
          <w:tcPr>
            <w:tcW w:w="0" w:type="auto"/>
          </w:tcPr>
          <w:p w14:paraId="3E34CA54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  <w:lang w:val="pt-BR"/>
              </w:rPr>
            </w:pPr>
            <w:r w:rsidRPr="00222CF1">
              <w:rPr>
                <w:rFonts w:ascii="Times New Roman" w:hAnsi="Times New Roman" w:cs="Times New Roman"/>
                <w:lang w:val="pt-BR"/>
              </w:rPr>
              <w:t>Estilo arquitetural para criação de APIs web, utilizando os verbos HTTP (GET, POST, PUT, DELETE).</w:t>
            </w:r>
          </w:p>
        </w:tc>
      </w:tr>
      <w:tr w:rsidR="00AA5C5A" w:rsidRPr="00222CF1" w14:paraId="3FCC6CF7" w14:textId="77777777">
        <w:tc>
          <w:tcPr>
            <w:tcW w:w="0" w:type="auto"/>
          </w:tcPr>
          <w:p w14:paraId="414D5611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  <w:b/>
                <w:bCs/>
              </w:rPr>
              <w:t>Spring Boot</w:t>
            </w:r>
          </w:p>
        </w:tc>
        <w:tc>
          <w:tcPr>
            <w:tcW w:w="0" w:type="auto"/>
          </w:tcPr>
          <w:p w14:paraId="4EEB9BFF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  <w:lang w:val="pt-BR"/>
              </w:rPr>
            </w:pPr>
            <w:r w:rsidRPr="00222CF1">
              <w:rPr>
                <w:rFonts w:ascii="Times New Roman" w:hAnsi="Times New Roman" w:cs="Times New Roman"/>
                <w:lang w:val="pt-BR"/>
              </w:rPr>
              <w:t>Framework Java que facilita a criação de aplicações Spring autônomas e prontas para produção.</w:t>
            </w:r>
          </w:p>
        </w:tc>
      </w:tr>
      <w:tr w:rsidR="00AA5C5A" w:rsidRPr="00222CF1" w14:paraId="7AF8CD7A" w14:textId="77777777">
        <w:tc>
          <w:tcPr>
            <w:tcW w:w="0" w:type="auto"/>
          </w:tcPr>
          <w:p w14:paraId="207D05B7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  <w:b/>
                <w:bCs/>
              </w:rPr>
              <w:t>SQL Server</w:t>
            </w:r>
          </w:p>
        </w:tc>
        <w:tc>
          <w:tcPr>
            <w:tcW w:w="0" w:type="auto"/>
          </w:tcPr>
          <w:p w14:paraId="775109FB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  <w:lang w:val="pt-BR"/>
              </w:rPr>
            </w:pPr>
            <w:r w:rsidRPr="00222CF1">
              <w:rPr>
                <w:rFonts w:ascii="Times New Roman" w:hAnsi="Times New Roman" w:cs="Times New Roman"/>
                <w:lang w:val="pt-BR"/>
              </w:rPr>
              <w:t>Sistema de gerenciamento de banco de dados relacional da Microsoft.</w:t>
            </w:r>
          </w:p>
        </w:tc>
      </w:tr>
      <w:tr w:rsidR="00AA5C5A" w:rsidRPr="00222CF1" w14:paraId="515776D5" w14:textId="77777777">
        <w:tc>
          <w:tcPr>
            <w:tcW w:w="0" w:type="auto"/>
          </w:tcPr>
          <w:p w14:paraId="35EFC5B8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  <w:b/>
                <w:bCs/>
              </w:rPr>
              <w:t>Token</w:t>
            </w:r>
          </w:p>
        </w:tc>
        <w:tc>
          <w:tcPr>
            <w:tcW w:w="0" w:type="auto"/>
          </w:tcPr>
          <w:p w14:paraId="4A80FC2F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  <w:lang w:val="pt-BR"/>
              </w:rPr>
            </w:pPr>
            <w:r w:rsidRPr="00222CF1">
              <w:rPr>
                <w:rFonts w:ascii="Times New Roman" w:hAnsi="Times New Roman" w:cs="Times New Roman"/>
                <w:lang w:val="pt-BR"/>
              </w:rPr>
              <w:t>Sequência de caracteres usada para autenticar e autorizar um usuário após o login.</w:t>
            </w:r>
          </w:p>
        </w:tc>
      </w:tr>
      <w:tr w:rsidR="00AA5C5A" w:rsidRPr="00222CF1" w14:paraId="4A840030" w14:textId="77777777">
        <w:tc>
          <w:tcPr>
            <w:tcW w:w="0" w:type="auto"/>
          </w:tcPr>
          <w:p w14:paraId="2376A877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  <w:b/>
                <w:bCs/>
              </w:rPr>
              <w:t>UI</w:t>
            </w:r>
          </w:p>
        </w:tc>
        <w:tc>
          <w:tcPr>
            <w:tcW w:w="0" w:type="auto"/>
          </w:tcPr>
          <w:p w14:paraId="1A29A3F7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  <w:lang w:val="pt-BR"/>
              </w:rPr>
            </w:pPr>
            <w:proofErr w:type="spellStart"/>
            <w:r w:rsidRPr="00222CF1">
              <w:rPr>
                <w:rFonts w:ascii="Times New Roman" w:hAnsi="Times New Roman" w:cs="Times New Roman"/>
                <w:lang w:val="pt-BR"/>
              </w:rPr>
              <w:t>User</w:t>
            </w:r>
            <w:proofErr w:type="spellEnd"/>
            <w:r w:rsidRPr="00222CF1">
              <w:rPr>
                <w:rFonts w:ascii="Times New Roman" w:hAnsi="Times New Roman" w:cs="Times New Roman"/>
                <w:lang w:val="pt-BR"/>
              </w:rPr>
              <w:t xml:space="preserve"> Interface. Meio pelo qual o usuário interage com o sistema.</w:t>
            </w:r>
          </w:p>
        </w:tc>
      </w:tr>
      <w:tr w:rsidR="00AA5C5A" w:rsidRPr="00222CF1" w14:paraId="46147B4D" w14:textId="77777777">
        <w:tc>
          <w:tcPr>
            <w:tcW w:w="0" w:type="auto"/>
          </w:tcPr>
          <w:p w14:paraId="450819E3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222CF1">
              <w:rPr>
                <w:rFonts w:ascii="Times New Roman" w:hAnsi="Times New Roman" w:cs="Times New Roman"/>
                <w:b/>
                <w:bCs/>
              </w:rPr>
              <w:t>UX</w:t>
            </w:r>
          </w:p>
        </w:tc>
        <w:tc>
          <w:tcPr>
            <w:tcW w:w="0" w:type="auto"/>
          </w:tcPr>
          <w:p w14:paraId="62D5FB3F" w14:textId="77777777" w:rsidR="00AA5C5A" w:rsidRPr="00222CF1" w:rsidRDefault="00000000" w:rsidP="00470E96">
            <w:pPr>
              <w:pStyle w:val="Compact"/>
              <w:spacing w:line="360" w:lineRule="auto"/>
              <w:rPr>
                <w:rFonts w:ascii="Times New Roman" w:hAnsi="Times New Roman" w:cs="Times New Roman"/>
                <w:lang w:val="pt-BR"/>
              </w:rPr>
            </w:pPr>
            <w:proofErr w:type="spellStart"/>
            <w:r w:rsidRPr="00222CF1">
              <w:rPr>
                <w:rFonts w:ascii="Times New Roman" w:hAnsi="Times New Roman" w:cs="Times New Roman"/>
                <w:lang w:val="pt-BR"/>
              </w:rPr>
              <w:t>User</w:t>
            </w:r>
            <w:proofErr w:type="spellEnd"/>
            <w:r w:rsidRPr="00222CF1">
              <w:rPr>
                <w:rFonts w:ascii="Times New Roman" w:hAnsi="Times New Roman" w:cs="Times New Roman"/>
                <w:lang w:val="pt-BR"/>
              </w:rPr>
              <w:t xml:space="preserve"> Experience. Experiência geral de uma pessoa ao usar um produto, especialmente em termos de quão fácil ou agradável é de usar.</w:t>
            </w:r>
          </w:p>
        </w:tc>
      </w:tr>
    </w:tbl>
    <w:p w14:paraId="1ACB0387" w14:textId="77777777" w:rsidR="00AA5C5A" w:rsidRPr="00222CF1" w:rsidRDefault="00000000" w:rsidP="00470E96">
      <w:pPr>
        <w:spacing w:line="360" w:lineRule="auto"/>
        <w:rPr>
          <w:rFonts w:ascii="Times New Roman" w:hAnsi="Times New Roman" w:cs="Times New Roman"/>
        </w:rPr>
      </w:pPr>
      <w:r w:rsidRPr="00222CF1">
        <w:rPr>
          <w:rFonts w:ascii="Times New Roman" w:hAnsi="Times New Roman" w:cs="Times New Roman"/>
        </w:rPr>
        <w:pict w14:anchorId="02A9CAC5">
          <v:rect id="_x0000_i1716" style="width:0;height:1.5pt" o:hralign="center" o:hrstd="t" o:hr="t"/>
        </w:pict>
      </w:r>
    </w:p>
    <w:p w14:paraId="7953219D" w14:textId="77777777" w:rsidR="00AA5C5A" w:rsidRPr="00222CF1" w:rsidRDefault="00000000" w:rsidP="00470E96">
      <w:pPr>
        <w:pStyle w:val="Ttulo2"/>
        <w:spacing w:line="360" w:lineRule="auto"/>
        <w:rPr>
          <w:rFonts w:ascii="Times New Roman" w:hAnsi="Times New Roman" w:cs="Times New Roman"/>
        </w:rPr>
      </w:pPr>
      <w:bookmarkStart w:id="35" w:name="referências-bibliográficas-e-ferramentas"/>
      <w:bookmarkEnd w:id="34"/>
      <w:r w:rsidRPr="00222CF1">
        <w:rPr>
          <w:rFonts w:ascii="Times New Roman" w:hAnsi="Times New Roman" w:cs="Times New Roman"/>
        </w:rPr>
        <w:t>11. REFERÊNCIAS BIBLIOGRÁFICAS E FERRAMENTAS</w:t>
      </w:r>
    </w:p>
    <w:bookmarkEnd w:id="0"/>
    <w:bookmarkEnd w:id="35"/>
    <w:p w14:paraId="769D6279" w14:textId="77777777" w:rsidR="00DE25E1" w:rsidRDefault="00DE25E1" w:rsidP="00DE25E1">
      <w:pPr>
        <w:pStyle w:val="FirstParagraph"/>
        <w:spacing w:line="360" w:lineRule="auto"/>
        <w:rPr>
          <w:rFonts w:ascii="Times New Roman" w:hAnsi="Times New Roman" w:cs="Times New Roman"/>
          <w:b/>
          <w:bCs/>
        </w:rPr>
      </w:pPr>
    </w:p>
    <w:p w14:paraId="4044C6EA" w14:textId="4C83C806" w:rsidR="00DE25E1" w:rsidRPr="00DE25E1" w:rsidRDefault="00DE25E1" w:rsidP="00DE25E1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DE25E1">
        <w:rPr>
          <w:rFonts w:ascii="Times New Roman" w:hAnsi="Times New Roman" w:cs="Times New Roman"/>
          <w:b/>
          <w:bCs/>
        </w:rPr>
        <w:lastRenderedPageBreak/>
        <w:t xml:space="preserve">Tecnologias e Frameworks:  </w:t>
      </w:r>
    </w:p>
    <w:p w14:paraId="298FC644" w14:textId="77777777" w:rsidR="00DE25E1" w:rsidRPr="00DE25E1" w:rsidRDefault="00DE25E1" w:rsidP="00DE25E1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DE25E1">
        <w:rPr>
          <w:rFonts w:ascii="Times New Roman" w:hAnsi="Times New Roman" w:cs="Times New Roman"/>
        </w:rPr>
        <w:t xml:space="preserve"> Back-end:  </w:t>
      </w:r>
    </w:p>
    <w:p w14:paraId="0BB5EE95" w14:textId="54FDB679" w:rsidR="00DE25E1" w:rsidRPr="00DE25E1" w:rsidRDefault="00DE25E1" w:rsidP="00D13A0F">
      <w:pPr>
        <w:pStyle w:val="FirstParagraph"/>
        <w:numPr>
          <w:ilvl w:val="0"/>
          <w:numId w:val="52"/>
        </w:numPr>
        <w:spacing w:line="360" w:lineRule="auto"/>
        <w:rPr>
          <w:rFonts w:ascii="Times New Roman" w:hAnsi="Times New Roman" w:cs="Times New Roman"/>
        </w:rPr>
      </w:pPr>
      <w:r w:rsidRPr="00DE25E1">
        <w:rPr>
          <w:rFonts w:ascii="Times New Roman" w:hAnsi="Times New Roman" w:cs="Times New Roman"/>
        </w:rPr>
        <w:t xml:space="preserve">Java 17  </w:t>
      </w:r>
    </w:p>
    <w:p w14:paraId="5D8E6F5E" w14:textId="244E2CFB" w:rsidR="00DE25E1" w:rsidRPr="00DE25E1" w:rsidRDefault="00DE25E1" w:rsidP="00D13A0F">
      <w:pPr>
        <w:pStyle w:val="FirstParagraph"/>
        <w:numPr>
          <w:ilvl w:val="0"/>
          <w:numId w:val="52"/>
        </w:numPr>
        <w:spacing w:line="360" w:lineRule="auto"/>
        <w:rPr>
          <w:rFonts w:ascii="Times New Roman" w:hAnsi="Times New Roman" w:cs="Times New Roman"/>
        </w:rPr>
      </w:pPr>
      <w:r w:rsidRPr="00DE25E1">
        <w:rPr>
          <w:rFonts w:ascii="Times New Roman" w:hAnsi="Times New Roman" w:cs="Times New Roman"/>
        </w:rPr>
        <w:t xml:space="preserve">Spring Boot 3.4.5  </w:t>
      </w:r>
    </w:p>
    <w:p w14:paraId="3C534D8E" w14:textId="662057AC" w:rsidR="00DE25E1" w:rsidRPr="00DE25E1" w:rsidRDefault="00DE25E1" w:rsidP="00D13A0F">
      <w:pPr>
        <w:pStyle w:val="FirstParagraph"/>
        <w:numPr>
          <w:ilvl w:val="0"/>
          <w:numId w:val="52"/>
        </w:numPr>
        <w:spacing w:line="360" w:lineRule="auto"/>
        <w:rPr>
          <w:rFonts w:ascii="Times New Roman" w:hAnsi="Times New Roman" w:cs="Times New Roman"/>
        </w:rPr>
      </w:pPr>
      <w:r w:rsidRPr="00DE25E1">
        <w:rPr>
          <w:rFonts w:ascii="Times New Roman" w:hAnsi="Times New Roman" w:cs="Times New Roman"/>
        </w:rPr>
        <w:t xml:space="preserve">Spring Security  </w:t>
      </w:r>
    </w:p>
    <w:p w14:paraId="62D30358" w14:textId="01D04E0F" w:rsidR="00DE25E1" w:rsidRPr="00DE25E1" w:rsidRDefault="00DE25E1" w:rsidP="00D13A0F">
      <w:pPr>
        <w:pStyle w:val="FirstParagraph"/>
        <w:numPr>
          <w:ilvl w:val="0"/>
          <w:numId w:val="52"/>
        </w:numPr>
        <w:spacing w:line="360" w:lineRule="auto"/>
        <w:rPr>
          <w:rFonts w:ascii="Times New Roman" w:hAnsi="Times New Roman" w:cs="Times New Roman"/>
        </w:rPr>
      </w:pPr>
      <w:r w:rsidRPr="00DE25E1">
        <w:rPr>
          <w:rFonts w:ascii="Times New Roman" w:hAnsi="Times New Roman" w:cs="Times New Roman"/>
        </w:rPr>
        <w:t xml:space="preserve">Spring Data JPA  </w:t>
      </w:r>
    </w:p>
    <w:p w14:paraId="5434411A" w14:textId="2F4F507E" w:rsidR="00DE25E1" w:rsidRPr="00DE25E1" w:rsidRDefault="00DE25E1" w:rsidP="00D13A0F">
      <w:pPr>
        <w:pStyle w:val="FirstParagraph"/>
        <w:numPr>
          <w:ilvl w:val="0"/>
          <w:numId w:val="52"/>
        </w:numPr>
        <w:spacing w:line="360" w:lineRule="auto"/>
        <w:rPr>
          <w:rFonts w:ascii="Times New Roman" w:hAnsi="Times New Roman" w:cs="Times New Roman"/>
        </w:rPr>
      </w:pPr>
      <w:r w:rsidRPr="00DE25E1">
        <w:rPr>
          <w:rFonts w:ascii="Times New Roman" w:hAnsi="Times New Roman" w:cs="Times New Roman"/>
        </w:rPr>
        <w:t xml:space="preserve">Hibernate (via Spring Data JPA)  </w:t>
      </w:r>
    </w:p>
    <w:p w14:paraId="73B25F21" w14:textId="10CFD0B7" w:rsidR="00DE25E1" w:rsidRPr="00DE25E1" w:rsidRDefault="00DE25E1" w:rsidP="00D13A0F">
      <w:pPr>
        <w:pStyle w:val="FirstParagraph"/>
        <w:numPr>
          <w:ilvl w:val="0"/>
          <w:numId w:val="52"/>
        </w:numPr>
        <w:spacing w:line="360" w:lineRule="auto"/>
        <w:rPr>
          <w:rFonts w:ascii="Times New Roman" w:hAnsi="Times New Roman" w:cs="Times New Roman"/>
          <w:lang w:val="pt-BR"/>
        </w:rPr>
      </w:pPr>
      <w:proofErr w:type="spellStart"/>
      <w:r w:rsidRPr="00DE25E1">
        <w:rPr>
          <w:rFonts w:ascii="Times New Roman" w:hAnsi="Times New Roman" w:cs="Times New Roman"/>
          <w:lang w:val="pt-BR"/>
        </w:rPr>
        <w:t>java-jwt</w:t>
      </w:r>
      <w:proofErr w:type="spellEnd"/>
      <w:r w:rsidRPr="00DE25E1">
        <w:rPr>
          <w:rFonts w:ascii="Times New Roman" w:hAnsi="Times New Roman" w:cs="Times New Roman"/>
          <w:lang w:val="pt-BR"/>
        </w:rPr>
        <w:t xml:space="preserve"> (Auth0) 4.5.0  </w:t>
      </w:r>
    </w:p>
    <w:p w14:paraId="1CF86948" w14:textId="0F86A5EB" w:rsidR="00DE25E1" w:rsidRPr="00DE25E1" w:rsidRDefault="00DE25E1" w:rsidP="00D13A0F">
      <w:pPr>
        <w:pStyle w:val="FirstParagraph"/>
        <w:numPr>
          <w:ilvl w:val="0"/>
          <w:numId w:val="52"/>
        </w:numPr>
        <w:spacing w:line="360" w:lineRule="auto"/>
        <w:rPr>
          <w:rFonts w:ascii="Times New Roman" w:hAnsi="Times New Roman" w:cs="Times New Roman"/>
          <w:lang w:val="pt-BR"/>
        </w:rPr>
      </w:pPr>
      <w:proofErr w:type="spellStart"/>
      <w:r w:rsidRPr="00DE25E1">
        <w:rPr>
          <w:rFonts w:ascii="Times New Roman" w:hAnsi="Times New Roman" w:cs="Times New Roman"/>
          <w:lang w:val="pt-BR"/>
        </w:rPr>
        <w:t>Maven</w:t>
      </w:r>
      <w:proofErr w:type="spellEnd"/>
      <w:r w:rsidRPr="00DE25E1">
        <w:rPr>
          <w:rFonts w:ascii="Times New Roman" w:hAnsi="Times New Roman" w:cs="Times New Roman"/>
          <w:lang w:val="pt-BR"/>
        </w:rPr>
        <w:t xml:space="preserve"> (para gerenciamento de dependências e build)  </w:t>
      </w:r>
    </w:p>
    <w:p w14:paraId="00EB9F0A" w14:textId="77777777" w:rsidR="00DE25E1" w:rsidRPr="00DE25E1" w:rsidRDefault="00DE25E1" w:rsidP="00DE25E1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DE25E1">
        <w:rPr>
          <w:rFonts w:ascii="Times New Roman" w:hAnsi="Times New Roman" w:cs="Times New Roman"/>
          <w:lang w:val="pt-BR"/>
        </w:rPr>
        <w:t xml:space="preserve"> </w:t>
      </w:r>
      <w:r w:rsidRPr="00DE25E1">
        <w:rPr>
          <w:rFonts w:ascii="Times New Roman" w:hAnsi="Times New Roman" w:cs="Times New Roman"/>
        </w:rPr>
        <w:t xml:space="preserve">Front-end:  </w:t>
      </w:r>
    </w:p>
    <w:p w14:paraId="6A40F8BB" w14:textId="6A8976FD" w:rsidR="00DE25E1" w:rsidRPr="00DE25E1" w:rsidRDefault="00DE25E1" w:rsidP="00D13A0F">
      <w:pPr>
        <w:pStyle w:val="FirstParagraph"/>
        <w:numPr>
          <w:ilvl w:val="0"/>
          <w:numId w:val="53"/>
        </w:numPr>
        <w:spacing w:line="360" w:lineRule="auto"/>
        <w:rPr>
          <w:rFonts w:ascii="Times New Roman" w:hAnsi="Times New Roman" w:cs="Times New Roman"/>
        </w:rPr>
      </w:pPr>
      <w:r w:rsidRPr="00DE25E1">
        <w:rPr>
          <w:rFonts w:ascii="Times New Roman" w:hAnsi="Times New Roman" w:cs="Times New Roman"/>
        </w:rPr>
        <w:t xml:space="preserve">React 19.1.0  </w:t>
      </w:r>
    </w:p>
    <w:p w14:paraId="5992FD51" w14:textId="36A6B24F" w:rsidR="00DE25E1" w:rsidRPr="00DE25E1" w:rsidRDefault="00DE25E1" w:rsidP="00D13A0F">
      <w:pPr>
        <w:pStyle w:val="FirstParagraph"/>
        <w:numPr>
          <w:ilvl w:val="0"/>
          <w:numId w:val="53"/>
        </w:numPr>
        <w:spacing w:line="360" w:lineRule="auto"/>
        <w:rPr>
          <w:rFonts w:ascii="Times New Roman" w:hAnsi="Times New Roman" w:cs="Times New Roman"/>
        </w:rPr>
      </w:pPr>
      <w:r w:rsidRPr="00DE25E1">
        <w:rPr>
          <w:rFonts w:ascii="Times New Roman" w:hAnsi="Times New Roman" w:cs="Times New Roman"/>
        </w:rPr>
        <w:t xml:space="preserve">React Router DOM 7.6.0  </w:t>
      </w:r>
    </w:p>
    <w:p w14:paraId="770CFA7E" w14:textId="341357D8" w:rsidR="00DE25E1" w:rsidRPr="00DE25E1" w:rsidRDefault="00DE25E1" w:rsidP="00D13A0F">
      <w:pPr>
        <w:pStyle w:val="FirstParagraph"/>
        <w:numPr>
          <w:ilvl w:val="0"/>
          <w:numId w:val="53"/>
        </w:numPr>
        <w:spacing w:line="360" w:lineRule="auto"/>
        <w:rPr>
          <w:rFonts w:ascii="Times New Roman" w:hAnsi="Times New Roman" w:cs="Times New Roman"/>
          <w:lang w:val="pt-BR"/>
        </w:rPr>
      </w:pPr>
      <w:proofErr w:type="spellStart"/>
      <w:r w:rsidRPr="00DE25E1">
        <w:rPr>
          <w:rFonts w:ascii="Times New Roman" w:hAnsi="Times New Roman" w:cs="Times New Roman"/>
          <w:lang w:val="pt-BR"/>
        </w:rPr>
        <w:t>Axios</w:t>
      </w:r>
      <w:proofErr w:type="spellEnd"/>
      <w:r w:rsidRPr="00DE25E1">
        <w:rPr>
          <w:rFonts w:ascii="Times New Roman" w:hAnsi="Times New Roman" w:cs="Times New Roman"/>
          <w:lang w:val="pt-BR"/>
        </w:rPr>
        <w:t xml:space="preserve"> 1.9.0 (para requisições HTTP)  </w:t>
      </w:r>
    </w:p>
    <w:p w14:paraId="47F2AD75" w14:textId="651DB675" w:rsidR="00DE25E1" w:rsidRPr="00D13A0F" w:rsidRDefault="00DE25E1" w:rsidP="00D13A0F">
      <w:pPr>
        <w:pStyle w:val="FirstParagraph"/>
        <w:numPr>
          <w:ilvl w:val="0"/>
          <w:numId w:val="53"/>
        </w:numPr>
        <w:spacing w:line="360" w:lineRule="auto"/>
        <w:rPr>
          <w:rFonts w:ascii="Times New Roman" w:hAnsi="Times New Roman" w:cs="Times New Roman"/>
        </w:rPr>
      </w:pPr>
      <w:r w:rsidRPr="00D13A0F">
        <w:rPr>
          <w:rFonts w:ascii="Times New Roman" w:hAnsi="Times New Roman" w:cs="Times New Roman"/>
        </w:rPr>
        <w:t>Create React App (</w:t>
      </w:r>
      <w:proofErr w:type="spellStart"/>
      <w:r w:rsidRPr="00D13A0F">
        <w:rPr>
          <w:rFonts w:ascii="Times New Roman" w:hAnsi="Times New Roman" w:cs="Times New Roman"/>
        </w:rPr>
        <w:t>como</w:t>
      </w:r>
      <w:proofErr w:type="spellEnd"/>
      <w:r w:rsidRPr="00D13A0F">
        <w:rPr>
          <w:rFonts w:ascii="Times New Roman" w:hAnsi="Times New Roman" w:cs="Times New Roman"/>
        </w:rPr>
        <w:t xml:space="preserve"> base do </w:t>
      </w:r>
      <w:proofErr w:type="spellStart"/>
      <w:r w:rsidRPr="00D13A0F">
        <w:rPr>
          <w:rFonts w:ascii="Times New Roman" w:hAnsi="Times New Roman" w:cs="Times New Roman"/>
        </w:rPr>
        <w:t>projeto</w:t>
      </w:r>
      <w:proofErr w:type="spellEnd"/>
      <w:r w:rsidRPr="00D13A0F">
        <w:rPr>
          <w:rFonts w:ascii="Times New Roman" w:hAnsi="Times New Roman" w:cs="Times New Roman"/>
        </w:rPr>
        <w:t xml:space="preserve"> front-end)  </w:t>
      </w:r>
    </w:p>
    <w:p w14:paraId="43F53ABE" w14:textId="77777777" w:rsidR="00DE25E1" w:rsidRPr="00DE25E1" w:rsidRDefault="00DE25E1" w:rsidP="00DE25E1">
      <w:pPr>
        <w:pStyle w:val="FirstParagraph"/>
        <w:spacing w:line="360" w:lineRule="auto"/>
        <w:rPr>
          <w:rFonts w:ascii="Times New Roman" w:hAnsi="Times New Roman" w:cs="Times New Roman"/>
          <w:lang w:val="pt-BR"/>
        </w:rPr>
      </w:pPr>
      <w:r w:rsidRPr="00D13A0F">
        <w:rPr>
          <w:rFonts w:ascii="Times New Roman" w:hAnsi="Times New Roman" w:cs="Times New Roman"/>
        </w:rPr>
        <w:t xml:space="preserve"> </w:t>
      </w:r>
      <w:r w:rsidRPr="00DE25E1">
        <w:rPr>
          <w:rFonts w:ascii="Times New Roman" w:hAnsi="Times New Roman" w:cs="Times New Roman"/>
          <w:lang w:val="pt-BR"/>
        </w:rPr>
        <w:t xml:space="preserve">Banco de Dados:  </w:t>
      </w:r>
    </w:p>
    <w:p w14:paraId="31DB71AD" w14:textId="19835AB0" w:rsidR="00DE25E1" w:rsidRPr="00DE25E1" w:rsidRDefault="00DE25E1" w:rsidP="00D13A0F">
      <w:pPr>
        <w:pStyle w:val="FirstParagraph"/>
        <w:numPr>
          <w:ilvl w:val="0"/>
          <w:numId w:val="54"/>
        </w:numPr>
        <w:spacing w:line="360" w:lineRule="auto"/>
        <w:rPr>
          <w:rFonts w:ascii="Times New Roman" w:hAnsi="Times New Roman" w:cs="Times New Roman"/>
          <w:lang w:val="pt-BR"/>
        </w:rPr>
      </w:pPr>
      <w:r w:rsidRPr="00DE25E1">
        <w:rPr>
          <w:rFonts w:ascii="Times New Roman" w:hAnsi="Times New Roman" w:cs="Times New Roman"/>
          <w:lang w:val="pt-BR"/>
        </w:rPr>
        <w:t xml:space="preserve">Microsoft SQL Server  </w:t>
      </w:r>
    </w:p>
    <w:p w14:paraId="68636E96" w14:textId="77777777" w:rsidR="00DE25E1" w:rsidRPr="00DE25E1" w:rsidRDefault="00DE25E1" w:rsidP="00DE25E1">
      <w:pPr>
        <w:pStyle w:val="FirstParagraph"/>
        <w:spacing w:line="360" w:lineRule="auto"/>
        <w:rPr>
          <w:rFonts w:ascii="Times New Roman" w:hAnsi="Times New Roman" w:cs="Times New Roman"/>
          <w:b/>
          <w:bCs/>
          <w:lang w:val="pt-BR"/>
        </w:rPr>
      </w:pPr>
      <w:r w:rsidRPr="00DE25E1">
        <w:rPr>
          <w:rFonts w:ascii="Times New Roman" w:hAnsi="Times New Roman" w:cs="Times New Roman"/>
          <w:b/>
          <w:bCs/>
          <w:lang w:val="pt-BR"/>
        </w:rPr>
        <w:t xml:space="preserve">Ferramentas de Desenvolvimento:  </w:t>
      </w:r>
    </w:p>
    <w:p w14:paraId="49966E39" w14:textId="4C76D695" w:rsidR="00DE25E1" w:rsidRPr="00DE25E1" w:rsidRDefault="00DE25E1" w:rsidP="00D13A0F">
      <w:pPr>
        <w:pStyle w:val="FirstParagraph"/>
        <w:numPr>
          <w:ilvl w:val="0"/>
          <w:numId w:val="54"/>
        </w:numPr>
        <w:spacing w:line="360" w:lineRule="auto"/>
        <w:rPr>
          <w:rFonts w:ascii="Times New Roman" w:hAnsi="Times New Roman" w:cs="Times New Roman"/>
        </w:rPr>
      </w:pPr>
      <w:r w:rsidRPr="00DE25E1">
        <w:rPr>
          <w:rFonts w:ascii="Times New Roman" w:hAnsi="Times New Roman" w:cs="Times New Roman"/>
        </w:rPr>
        <w:t>IDE</w:t>
      </w:r>
      <w:r w:rsidR="00D13A0F">
        <w:rPr>
          <w:rFonts w:ascii="Times New Roman" w:hAnsi="Times New Roman" w:cs="Times New Roman"/>
        </w:rPr>
        <w:t xml:space="preserve"> Java</w:t>
      </w:r>
      <w:r w:rsidRPr="00DE25E1">
        <w:rPr>
          <w:rFonts w:ascii="Times New Roman" w:hAnsi="Times New Roman" w:cs="Times New Roman"/>
        </w:rPr>
        <w:t xml:space="preserve">: IntelliJ IDEA </w:t>
      </w:r>
    </w:p>
    <w:p w14:paraId="2B0F529B" w14:textId="0612E59A" w:rsidR="00DE25E1" w:rsidRPr="00DE25E1" w:rsidRDefault="00DE25E1" w:rsidP="00D13A0F">
      <w:pPr>
        <w:pStyle w:val="FirstParagraph"/>
        <w:numPr>
          <w:ilvl w:val="0"/>
          <w:numId w:val="54"/>
        </w:numPr>
        <w:spacing w:line="360" w:lineRule="auto"/>
        <w:rPr>
          <w:rFonts w:ascii="Times New Roman" w:hAnsi="Times New Roman" w:cs="Times New Roman"/>
        </w:rPr>
      </w:pPr>
      <w:r w:rsidRPr="00DE25E1">
        <w:rPr>
          <w:rFonts w:ascii="Times New Roman" w:hAnsi="Times New Roman" w:cs="Times New Roman"/>
        </w:rPr>
        <w:t>IDE JavaScript/React: VS Code</w:t>
      </w:r>
    </w:p>
    <w:p w14:paraId="05E0CC3E" w14:textId="1DFF05C3" w:rsidR="00DE25E1" w:rsidRPr="00DE25E1" w:rsidRDefault="00DE25E1" w:rsidP="00D13A0F">
      <w:pPr>
        <w:pStyle w:val="FirstParagraph"/>
        <w:numPr>
          <w:ilvl w:val="0"/>
          <w:numId w:val="54"/>
        </w:numPr>
        <w:spacing w:line="360" w:lineRule="auto"/>
        <w:rPr>
          <w:rFonts w:ascii="Times New Roman" w:hAnsi="Times New Roman" w:cs="Times New Roman"/>
          <w:lang w:val="pt-BR"/>
        </w:rPr>
      </w:pPr>
      <w:r w:rsidRPr="00DE25E1">
        <w:rPr>
          <w:rFonts w:ascii="Times New Roman" w:hAnsi="Times New Roman" w:cs="Times New Roman"/>
          <w:lang w:val="pt-BR"/>
        </w:rPr>
        <w:t xml:space="preserve">Node.js e </w:t>
      </w:r>
      <w:proofErr w:type="spellStart"/>
      <w:r w:rsidRPr="00DE25E1">
        <w:rPr>
          <w:rFonts w:ascii="Times New Roman" w:hAnsi="Times New Roman" w:cs="Times New Roman"/>
          <w:lang w:val="pt-BR"/>
        </w:rPr>
        <w:t>npm</w:t>
      </w:r>
      <w:proofErr w:type="spellEnd"/>
      <w:r w:rsidRPr="00DE25E1">
        <w:rPr>
          <w:rFonts w:ascii="Times New Roman" w:hAnsi="Times New Roman" w:cs="Times New Roman"/>
          <w:lang w:val="pt-BR"/>
        </w:rPr>
        <w:t xml:space="preserve"> (para o ambiente de desenvolvimento front-</w:t>
      </w:r>
      <w:proofErr w:type="spellStart"/>
      <w:r w:rsidRPr="00DE25E1">
        <w:rPr>
          <w:rFonts w:ascii="Times New Roman" w:hAnsi="Times New Roman" w:cs="Times New Roman"/>
          <w:lang w:val="pt-BR"/>
        </w:rPr>
        <w:t>end</w:t>
      </w:r>
      <w:proofErr w:type="spellEnd"/>
      <w:r w:rsidRPr="00DE25E1">
        <w:rPr>
          <w:rFonts w:ascii="Times New Roman" w:hAnsi="Times New Roman" w:cs="Times New Roman"/>
          <w:lang w:val="pt-BR"/>
        </w:rPr>
        <w:t xml:space="preserve">)  </w:t>
      </w:r>
    </w:p>
    <w:p w14:paraId="1C082863" w14:textId="5B8CC1E3" w:rsidR="00DE25E1" w:rsidRPr="00DE25E1" w:rsidRDefault="00DE25E1" w:rsidP="00D13A0F">
      <w:pPr>
        <w:pStyle w:val="FirstParagraph"/>
        <w:numPr>
          <w:ilvl w:val="0"/>
          <w:numId w:val="54"/>
        </w:numPr>
        <w:spacing w:line="360" w:lineRule="auto"/>
        <w:rPr>
          <w:rFonts w:ascii="Times New Roman" w:hAnsi="Times New Roman" w:cs="Times New Roman"/>
          <w:lang w:val="pt-BR"/>
        </w:rPr>
      </w:pPr>
      <w:proofErr w:type="spellStart"/>
      <w:r w:rsidRPr="00DE25E1">
        <w:rPr>
          <w:rFonts w:ascii="Times New Roman" w:hAnsi="Times New Roman" w:cs="Times New Roman"/>
          <w:lang w:val="pt-BR"/>
        </w:rPr>
        <w:t>Git</w:t>
      </w:r>
      <w:proofErr w:type="spellEnd"/>
      <w:r w:rsidRPr="00DE25E1">
        <w:rPr>
          <w:rFonts w:ascii="Times New Roman" w:hAnsi="Times New Roman" w:cs="Times New Roman"/>
          <w:lang w:val="pt-BR"/>
        </w:rPr>
        <w:t xml:space="preserve"> (para controle de versão)  </w:t>
      </w:r>
    </w:p>
    <w:p w14:paraId="00022AD8" w14:textId="41F6F635" w:rsidR="00DE25E1" w:rsidRPr="00DE25E1" w:rsidRDefault="00DE25E1" w:rsidP="00D13A0F">
      <w:pPr>
        <w:pStyle w:val="FirstParagraph"/>
        <w:numPr>
          <w:ilvl w:val="0"/>
          <w:numId w:val="54"/>
        </w:numPr>
        <w:spacing w:line="360" w:lineRule="auto"/>
        <w:rPr>
          <w:rFonts w:ascii="Times New Roman" w:hAnsi="Times New Roman" w:cs="Times New Roman"/>
          <w:lang w:val="pt-BR"/>
        </w:rPr>
      </w:pPr>
      <w:proofErr w:type="spellStart"/>
      <w:r w:rsidRPr="00DE25E1">
        <w:rPr>
          <w:rFonts w:ascii="Times New Roman" w:hAnsi="Times New Roman" w:cs="Times New Roman"/>
          <w:lang w:val="pt-BR"/>
        </w:rPr>
        <w:lastRenderedPageBreak/>
        <w:t>Postman</w:t>
      </w:r>
      <w:proofErr w:type="spellEnd"/>
      <w:r w:rsidRPr="00DE25E1">
        <w:rPr>
          <w:rFonts w:ascii="Times New Roman" w:hAnsi="Times New Roman" w:cs="Times New Roman"/>
          <w:lang w:val="pt-BR"/>
        </w:rPr>
        <w:t xml:space="preserve"> (para testes de API)  </w:t>
      </w:r>
    </w:p>
    <w:p w14:paraId="6E3261E1" w14:textId="12B1B525" w:rsidR="00DE25E1" w:rsidRPr="00DE25E1" w:rsidRDefault="00DE25E1" w:rsidP="00D13A0F">
      <w:pPr>
        <w:pStyle w:val="FirstParagraph"/>
        <w:numPr>
          <w:ilvl w:val="0"/>
          <w:numId w:val="54"/>
        </w:numPr>
        <w:spacing w:line="360" w:lineRule="auto"/>
        <w:rPr>
          <w:rFonts w:ascii="Times New Roman" w:hAnsi="Times New Roman" w:cs="Times New Roman"/>
          <w:lang w:val="pt-BR"/>
        </w:rPr>
      </w:pPr>
      <w:r w:rsidRPr="00DE25E1">
        <w:rPr>
          <w:rFonts w:ascii="Times New Roman" w:hAnsi="Times New Roman" w:cs="Times New Roman"/>
          <w:lang w:val="pt-BR"/>
        </w:rPr>
        <w:t xml:space="preserve">Navegadores Web (Chrome, </w:t>
      </w:r>
      <w:proofErr w:type="gramStart"/>
      <w:r w:rsidRPr="00DE25E1">
        <w:rPr>
          <w:rFonts w:ascii="Times New Roman" w:hAnsi="Times New Roman" w:cs="Times New Roman"/>
          <w:lang w:val="pt-BR"/>
        </w:rPr>
        <w:t>Firefox, etc.</w:t>
      </w:r>
      <w:proofErr w:type="gramEnd"/>
      <w:r w:rsidRPr="00DE25E1">
        <w:rPr>
          <w:rFonts w:ascii="Times New Roman" w:hAnsi="Times New Roman" w:cs="Times New Roman"/>
          <w:lang w:val="pt-BR"/>
        </w:rPr>
        <w:t>, para desenvolvimento e teste do front-</w:t>
      </w:r>
      <w:proofErr w:type="spellStart"/>
      <w:r w:rsidRPr="00DE25E1">
        <w:rPr>
          <w:rFonts w:ascii="Times New Roman" w:hAnsi="Times New Roman" w:cs="Times New Roman"/>
          <w:lang w:val="pt-BR"/>
        </w:rPr>
        <w:t>end</w:t>
      </w:r>
      <w:proofErr w:type="spellEnd"/>
      <w:r w:rsidRPr="00DE25E1">
        <w:rPr>
          <w:rFonts w:ascii="Times New Roman" w:hAnsi="Times New Roman" w:cs="Times New Roman"/>
          <w:lang w:val="pt-BR"/>
        </w:rPr>
        <w:t>)</w:t>
      </w:r>
    </w:p>
    <w:p w14:paraId="1DE1E489" w14:textId="77777777" w:rsidR="00DE25E1" w:rsidRPr="00DE25E1" w:rsidRDefault="00DE25E1" w:rsidP="00DE25E1">
      <w:pPr>
        <w:pStyle w:val="FirstParagraph"/>
        <w:spacing w:line="360" w:lineRule="auto"/>
        <w:rPr>
          <w:rFonts w:ascii="Times New Roman" w:hAnsi="Times New Roman" w:cs="Times New Roman"/>
          <w:b/>
          <w:bCs/>
          <w:lang w:val="pt-BR"/>
        </w:rPr>
      </w:pPr>
      <w:r w:rsidRPr="00DE25E1">
        <w:rPr>
          <w:rFonts w:ascii="Times New Roman" w:hAnsi="Times New Roman" w:cs="Times New Roman"/>
          <w:b/>
          <w:bCs/>
          <w:lang w:val="pt-BR"/>
        </w:rPr>
        <w:t xml:space="preserve">Outras Referências:  </w:t>
      </w:r>
    </w:p>
    <w:p w14:paraId="7E091D7A" w14:textId="31C8D60D" w:rsidR="00DE25E1" w:rsidRPr="00DE25E1" w:rsidRDefault="00DE25E1" w:rsidP="00D13A0F">
      <w:pPr>
        <w:pStyle w:val="FirstParagraph"/>
        <w:numPr>
          <w:ilvl w:val="0"/>
          <w:numId w:val="55"/>
        </w:numPr>
        <w:spacing w:line="360" w:lineRule="auto"/>
        <w:rPr>
          <w:rFonts w:ascii="Times New Roman" w:hAnsi="Times New Roman" w:cs="Times New Roman"/>
          <w:lang w:val="pt-BR"/>
        </w:rPr>
      </w:pPr>
      <w:r w:rsidRPr="00DE25E1">
        <w:rPr>
          <w:rFonts w:ascii="Times New Roman" w:hAnsi="Times New Roman" w:cs="Times New Roman"/>
          <w:lang w:val="pt-BR"/>
        </w:rPr>
        <w:t xml:space="preserve">Princípios de Design de API REST.  </w:t>
      </w:r>
    </w:p>
    <w:p w14:paraId="3EBCDCFD" w14:textId="00C88B51" w:rsidR="00DE25E1" w:rsidRPr="00DE25E1" w:rsidRDefault="00DE25E1" w:rsidP="00D13A0F">
      <w:pPr>
        <w:pStyle w:val="FirstParagraph"/>
        <w:numPr>
          <w:ilvl w:val="0"/>
          <w:numId w:val="55"/>
        </w:numPr>
        <w:spacing w:line="360" w:lineRule="auto"/>
        <w:rPr>
          <w:rFonts w:ascii="Times New Roman" w:hAnsi="Times New Roman" w:cs="Times New Roman"/>
          <w:lang w:val="pt-BR"/>
        </w:rPr>
      </w:pPr>
      <w:r w:rsidRPr="00DE25E1">
        <w:rPr>
          <w:rFonts w:ascii="Times New Roman" w:hAnsi="Times New Roman" w:cs="Times New Roman"/>
          <w:lang w:val="pt-BR"/>
        </w:rPr>
        <w:t xml:space="preserve">Padrões de Projeto de Software.  </w:t>
      </w:r>
    </w:p>
    <w:p w14:paraId="6E769F90" w14:textId="289546B1" w:rsidR="00DE25E1" w:rsidRPr="00DE25E1" w:rsidRDefault="00DE25E1" w:rsidP="00D13A0F">
      <w:pPr>
        <w:pStyle w:val="FirstParagraph"/>
        <w:numPr>
          <w:ilvl w:val="0"/>
          <w:numId w:val="55"/>
        </w:numPr>
        <w:spacing w:line="360" w:lineRule="auto"/>
        <w:rPr>
          <w:rFonts w:ascii="Times New Roman" w:hAnsi="Times New Roman" w:cs="Times New Roman"/>
          <w:lang w:val="pt-BR"/>
        </w:rPr>
      </w:pPr>
      <w:r w:rsidRPr="00DE25E1">
        <w:rPr>
          <w:rFonts w:ascii="Times New Roman" w:hAnsi="Times New Roman" w:cs="Times New Roman"/>
          <w:lang w:val="pt-BR"/>
        </w:rPr>
        <w:t xml:space="preserve">Documentação oficial das tecnologias listadas.  </w:t>
      </w:r>
    </w:p>
    <w:p w14:paraId="57D4465B" w14:textId="01C5CAD9" w:rsidR="00DE25E1" w:rsidRPr="00DE25E1" w:rsidRDefault="00DE25E1" w:rsidP="00D13A0F">
      <w:pPr>
        <w:pStyle w:val="FirstParagraph"/>
        <w:numPr>
          <w:ilvl w:val="0"/>
          <w:numId w:val="55"/>
        </w:numPr>
        <w:spacing w:line="360" w:lineRule="auto"/>
        <w:rPr>
          <w:rFonts w:ascii="Times New Roman" w:hAnsi="Times New Roman" w:cs="Times New Roman"/>
          <w:lang w:val="pt-BR"/>
        </w:rPr>
      </w:pPr>
      <w:r w:rsidRPr="00DE25E1">
        <w:rPr>
          <w:rFonts w:ascii="Times New Roman" w:hAnsi="Times New Roman" w:cs="Times New Roman"/>
          <w:lang w:val="pt-BR"/>
        </w:rPr>
        <w:t xml:space="preserve">MODELO DE DOCUMENTAÇÃO DE REQUISITOS.docx (fornecido como base para este documento). [cite: 2, 3, 4, 5, 6, 7, 8, 9, 10, 11, 12, 13, 14, 15, 16, 17, 18, 19, 20, 21, 22, 23, 24, 25, 26, 27, 28, 29, 30, 31]  </w:t>
      </w:r>
    </w:p>
    <w:p w14:paraId="059BF265" w14:textId="1C039DF2" w:rsidR="00DE25E1" w:rsidRPr="00DE25E1" w:rsidRDefault="00DE25E1" w:rsidP="00D13A0F">
      <w:pPr>
        <w:pStyle w:val="FirstParagraph"/>
        <w:numPr>
          <w:ilvl w:val="0"/>
          <w:numId w:val="55"/>
        </w:numPr>
        <w:spacing w:line="360" w:lineRule="auto"/>
        <w:rPr>
          <w:rFonts w:ascii="Times New Roman" w:hAnsi="Times New Roman" w:cs="Times New Roman"/>
          <w:lang w:val="pt-BR"/>
        </w:rPr>
      </w:pPr>
      <w:r w:rsidRPr="00DE25E1">
        <w:rPr>
          <w:rFonts w:ascii="Times New Roman" w:hAnsi="Times New Roman" w:cs="Times New Roman"/>
          <w:lang w:val="pt-BR"/>
        </w:rPr>
        <w:t>popula_banco.py: Script Python para popular o banco de dados com dados de teste.</w:t>
      </w:r>
    </w:p>
    <w:p w14:paraId="4AAEBE4B" w14:textId="77777777" w:rsidR="00DE25E1" w:rsidRPr="00DE25E1" w:rsidRDefault="00DE25E1" w:rsidP="00DE25E1">
      <w:pPr>
        <w:pStyle w:val="FirstParagraph"/>
        <w:spacing w:line="360" w:lineRule="auto"/>
        <w:rPr>
          <w:rFonts w:ascii="Times New Roman" w:hAnsi="Times New Roman" w:cs="Times New Roman"/>
          <w:b/>
          <w:bCs/>
          <w:lang w:val="pt-BR"/>
        </w:rPr>
      </w:pPr>
      <w:r w:rsidRPr="00DE25E1">
        <w:rPr>
          <w:rFonts w:ascii="Times New Roman" w:hAnsi="Times New Roman" w:cs="Times New Roman"/>
          <w:b/>
          <w:bCs/>
          <w:lang w:val="pt-BR"/>
        </w:rPr>
        <w:t>________________________________________</w:t>
      </w:r>
    </w:p>
    <w:p w14:paraId="2CC72687" w14:textId="77777777" w:rsidR="00DE25E1" w:rsidRPr="00DE25E1" w:rsidRDefault="00DE25E1" w:rsidP="00DE25E1">
      <w:pPr>
        <w:pStyle w:val="FirstParagraph"/>
        <w:spacing w:line="360" w:lineRule="auto"/>
        <w:rPr>
          <w:rFonts w:ascii="Times New Roman" w:hAnsi="Times New Roman" w:cs="Times New Roman"/>
          <w:b/>
          <w:bCs/>
          <w:lang w:val="pt-BR"/>
        </w:rPr>
      </w:pPr>
      <w:r w:rsidRPr="00DE25E1">
        <w:rPr>
          <w:rFonts w:ascii="Times New Roman" w:hAnsi="Times New Roman" w:cs="Times New Roman"/>
          <w:b/>
          <w:bCs/>
          <w:lang w:val="pt-BR"/>
        </w:rPr>
        <w:t xml:space="preserve">Apêndices (Conforme modelo, seriam incluídos aqui):  </w:t>
      </w:r>
    </w:p>
    <w:p w14:paraId="6F1DD65E" w14:textId="77777777" w:rsidR="00DE25E1" w:rsidRPr="00DE25E1" w:rsidRDefault="00DE25E1" w:rsidP="00DE25E1">
      <w:pPr>
        <w:pStyle w:val="FirstParagraph"/>
        <w:spacing w:line="360" w:lineRule="auto"/>
        <w:rPr>
          <w:rFonts w:ascii="Times New Roman" w:hAnsi="Times New Roman" w:cs="Times New Roman"/>
          <w:b/>
          <w:bCs/>
          <w:lang w:val="pt-BR"/>
        </w:rPr>
      </w:pPr>
      <w:r w:rsidRPr="00DE25E1">
        <w:rPr>
          <w:rFonts w:ascii="Times New Roman" w:hAnsi="Times New Roman" w:cs="Times New Roman"/>
          <w:b/>
          <w:bCs/>
          <w:lang w:val="pt-BR"/>
        </w:rPr>
        <w:t xml:space="preserve"> Apêndice A: Modelo de Dados (Diagrama Entidade-Relacionamento) - [ESPAÇO RESERVADO - INSERIR DIAGRAMA AQUI] [cite: 31]  </w:t>
      </w:r>
    </w:p>
    <w:p w14:paraId="66B5BF5E" w14:textId="77777777" w:rsidR="00DE25E1" w:rsidRPr="00DE25E1" w:rsidRDefault="00DE25E1" w:rsidP="00DE25E1">
      <w:pPr>
        <w:pStyle w:val="FirstParagraph"/>
        <w:spacing w:line="360" w:lineRule="auto"/>
        <w:rPr>
          <w:rFonts w:ascii="Times New Roman" w:hAnsi="Times New Roman" w:cs="Times New Roman"/>
          <w:b/>
          <w:bCs/>
          <w:lang w:val="pt-BR"/>
        </w:rPr>
      </w:pPr>
      <w:r w:rsidRPr="00DE25E1">
        <w:rPr>
          <w:rFonts w:ascii="Times New Roman" w:hAnsi="Times New Roman" w:cs="Times New Roman"/>
          <w:b/>
          <w:bCs/>
          <w:lang w:val="pt-BR"/>
        </w:rPr>
        <w:t xml:space="preserve"> Apêndice B: Protótipos de Interface (Mais detalhados, se necessário além do código) - [ESPAÇO RESERVADO - INSERIR WIREFRAMES/MOCKUPS AQUI] [cite: 31]  </w:t>
      </w:r>
    </w:p>
    <w:p w14:paraId="3DC40F41" w14:textId="657B76A7" w:rsidR="00AA5C5A" w:rsidRPr="00DE25E1" w:rsidRDefault="00DE25E1" w:rsidP="00DE25E1">
      <w:pPr>
        <w:pStyle w:val="FirstParagraph"/>
        <w:spacing w:line="360" w:lineRule="auto"/>
        <w:rPr>
          <w:rFonts w:ascii="Times New Roman" w:hAnsi="Times New Roman" w:cs="Times New Roman"/>
          <w:lang w:val="pt-BR"/>
        </w:rPr>
      </w:pPr>
      <w:r w:rsidRPr="00DE25E1">
        <w:rPr>
          <w:rFonts w:ascii="Times New Roman" w:hAnsi="Times New Roman" w:cs="Times New Roman"/>
          <w:b/>
          <w:bCs/>
          <w:lang w:val="pt-BR"/>
        </w:rPr>
        <w:t xml:space="preserve"> Apêndice C: Casos de Uso (Diagramas e descrições detalhadas) - [ESPAÇO RESERVADO - INSERIR DIAGRAMAS E DETALHAMENTO DOS CASOS DE USO AQUI] [cite: 31]</w:t>
      </w:r>
    </w:p>
    <w:sectPr w:rsidR="00AA5C5A" w:rsidRPr="00DE25E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45E74B" w14:textId="77777777" w:rsidR="00903605" w:rsidRDefault="00903605">
      <w:pPr>
        <w:spacing w:after="0"/>
      </w:pPr>
      <w:r>
        <w:separator/>
      </w:r>
    </w:p>
  </w:endnote>
  <w:endnote w:type="continuationSeparator" w:id="0">
    <w:p w14:paraId="4C18B7AA" w14:textId="77777777" w:rsidR="00903605" w:rsidRDefault="009036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0B722A" w14:textId="77777777" w:rsidR="00903605" w:rsidRDefault="00903605">
      <w:r>
        <w:separator/>
      </w:r>
    </w:p>
  </w:footnote>
  <w:footnote w:type="continuationSeparator" w:id="0">
    <w:p w14:paraId="39CCDBC1" w14:textId="77777777" w:rsidR="00903605" w:rsidRDefault="009036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60683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066270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4FEFB9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1640F36"/>
    <w:multiLevelType w:val="hybridMultilevel"/>
    <w:tmpl w:val="F21A57D6"/>
    <w:lvl w:ilvl="0" w:tplc="0416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" w15:restartNumberingAfterBreak="0">
    <w:nsid w:val="023130F2"/>
    <w:multiLevelType w:val="hybridMultilevel"/>
    <w:tmpl w:val="FC5C09C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990525"/>
    <w:multiLevelType w:val="hybridMultilevel"/>
    <w:tmpl w:val="0582840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EC2450"/>
    <w:multiLevelType w:val="hybridMultilevel"/>
    <w:tmpl w:val="7564E28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BE1D1D"/>
    <w:multiLevelType w:val="hybridMultilevel"/>
    <w:tmpl w:val="3AD201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805B14"/>
    <w:multiLevelType w:val="hybridMultilevel"/>
    <w:tmpl w:val="919EEA5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876FE8"/>
    <w:multiLevelType w:val="hybridMultilevel"/>
    <w:tmpl w:val="ACD4CBF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39210B"/>
    <w:multiLevelType w:val="hybridMultilevel"/>
    <w:tmpl w:val="9822DE7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FA64A6"/>
    <w:multiLevelType w:val="hybridMultilevel"/>
    <w:tmpl w:val="02E8CD2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EF5850"/>
    <w:multiLevelType w:val="hybridMultilevel"/>
    <w:tmpl w:val="62282B8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7605229">
    <w:abstractNumId w:val="0"/>
  </w:num>
  <w:num w:numId="2" w16cid:durableId="18282792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4188218">
    <w:abstractNumId w:val="1"/>
  </w:num>
  <w:num w:numId="4" w16cid:durableId="90665673">
    <w:abstractNumId w:val="1"/>
  </w:num>
  <w:num w:numId="5" w16cid:durableId="662511795">
    <w:abstractNumId w:val="1"/>
  </w:num>
  <w:num w:numId="6" w16cid:durableId="1734623641">
    <w:abstractNumId w:val="1"/>
  </w:num>
  <w:num w:numId="7" w16cid:durableId="1349479015">
    <w:abstractNumId w:val="1"/>
  </w:num>
  <w:num w:numId="8" w16cid:durableId="1869639734">
    <w:abstractNumId w:val="1"/>
  </w:num>
  <w:num w:numId="9" w16cid:durableId="1710492078">
    <w:abstractNumId w:val="1"/>
  </w:num>
  <w:num w:numId="10" w16cid:durableId="1378819282">
    <w:abstractNumId w:val="1"/>
  </w:num>
  <w:num w:numId="11" w16cid:durableId="1257594512">
    <w:abstractNumId w:val="1"/>
  </w:num>
  <w:num w:numId="12" w16cid:durableId="2014842933">
    <w:abstractNumId w:val="1"/>
  </w:num>
  <w:num w:numId="13" w16cid:durableId="187041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9203130">
    <w:abstractNumId w:val="1"/>
  </w:num>
  <w:num w:numId="15" w16cid:durableId="12725184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00564307">
    <w:abstractNumId w:val="1"/>
  </w:num>
  <w:num w:numId="17" w16cid:durableId="1293050974">
    <w:abstractNumId w:val="1"/>
  </w:num>
  <w:num w:numId="18" w16cid:durableId="368841628">
    <w:abstractNumId w:val="1"/>
  </w:num>
  <w:num w:numId="19" w16cid:durableId="18552230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441342851">
    <w:abstractNumId w:val="1"/>
  </w:num>
  <w:num w:numId="21" w16cid:durableId="2131706277">
    <w:abstractNumId w:val="1"/>
  </w:num>
  <w:num w:numId="22" w16cid:durableId="770200298">
    <w:abstractNumId w:val="1"/>
  </w:num>
  <w:num w:numId="23" w16cid:durableId="2022734793">
    <w:abstractNumId w:val="1"/>
  </w:num>
  <w:num w:numId="24" w16cid:durableId="1523787756">
    <w:abstractNumId w:val="1"/>
  </w:num>
  <w:num w:numId="25" w16cid:durableId="1851093437">
    <w:abstractNumId w:val="1"/>
  </w:num>
  <w:num w:numId="26" w16cid:durableId="760882336">
    <w:abstractNumId w:val="1"/>
  </w:num>
  <w:num w:numId="27" w16cid:durableId="2011372766">
    <w:abstractNumId w:val="1"/>
  </w:num>
  <w:num w:numId="28" w16cid:durableId="2093625131">
    <w:abstractNumId w:val="1"/>
  </w:num>
  <w:num w:numId="29" w16cid:durableId="9942632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814638029">
    <w:abstractNumId w:val="1"/>
  </w:num>
  <w:num w:numId="31" w16cid:durableId="1083332935">
    <w:abstractNumId w:val="1"/>
  </w:num>
  <w:num w:numId="32" w16cid:durableId="824856632">
    <w:abstractNumId w:val="1"/>
  </w:num>
  <w:num w:numId="33" w16cid:durableId="7821877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579485157">
    <w:abstractNumId w:val="1"/>
  </w:num>
  <w:num w:numId="35" w16cid:durableId="334652357">
    <w:abstractNumId w:val="1"/>
  </w:num>
  <w:num w:numId="36" w16cid:durableId="193349630">
    <w:abstractNumId w:val="1"/>
  </w:num>
  <w:num w:numId="37" w16cid:durableId="1591740278">
    <w:abstractNumId w:val="1"/>
  </w:num>
  <w:num w:numId="38" w16cid:durableId="1796635261">
    <w:abstractNumId w:val="1"/>
  </w:num>
  <w:num w:numId="39" w16cid:durableId="113990270">
    <w:abstractNumId w:val="1"/>
  </w:num>
  <w:num w:numId="40" w16cid:durableId="709303868">
    <w:abstractNumId w:val="1"/>
  </w:num>
  <w:num w:numId="41" w16cid:durableId="17993020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582449138">
    <w:abstractNumId w:val="1"/>
  </w:num>
  <w:num w:numId="43" w16cid:durableId="1751806088">
    <w:abstractNumId w:val="1"/>
  </w:num>
  <w:num w:numId="44" w16cid:durableId="973679025">
    <w:abstractNumId w:val="1"/>
  </w:num>
  <w:num w:numId="45" w16cid:durableId="1569223406">
    <w:abstractNumId w:val="1"/>
  </w:num>
  <w:num w:numId="46" w16cid:durableId="1414400672">
    <w:abstractNumId w:val="8"/>
  </w:num>
  <w:num w:numId="47" w16cid:durableId="1727291491">
    <w:abstractNumId w:val="5"/>
  </w:num>
  <w:num w:numId="48" w16cid:durableId="1304434542">
    <w:abstractNumId w:val="4"/>
  </w:num>
  <w:num w:numId="49" w16cid:durableId="557133937">
    <w:abstractNumId w:val="6"/>
  </w:num>
  <w:num w:numId="50" w16cid:durableId="38358447">
    <w:abstractNumId w:val="12"/>
  </w:num>
  <w:num w:numId="51" w16cid:durableId="125895405">
    <w:abstractNumId w:val="9"/>
  </w:num>
  <w:num w:numId="52" w16cid:durableId="537669937">
    <w:abstractNumId w:val="11"/>
  </w:num>
  <w:num w:numId="53" w16cid:durableId="682590077">
    <w:abstractNumId w:val="7"/>
  </w:num>
  <w:num w:numId="54" w16cid:durableId="612172599">
    <w:abstractNumId w:val="3"/>
  </w:num>
  <w:num w:numId="55" w16cid:durableId="8660229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5C5A"/>
    <w:rsid w:val="00132937"/>
    <w:rsid w:val="00134773"/>
    <w:rsid w:val="00222CF1"/>
    <w:rsid w:val="00414CAB"/>
    <w:rsid w:val="00460C7D"/>
    <w:rsid w:val="00470E96"/>
    <w:rsid w:val="0049178E"/>
    <w:rsid w:val="00885420"/>
    <w:rsid w:val="00903605"/>
    <w:rsid w:val="00AA5C5A"/>
    <w:rsid w:val="00D13A0F"/>
    <w:rsid w:val="00D65FE8"/>
    <w:rsid w:val="00DE25E1"/>
    <w:rsid w:val="00E5123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CDDE71"/>
  <w15:docId w15:val="{8083AFA4-F762-4CC9-B97E-0086DA581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33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70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94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5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6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1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8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83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4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37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0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2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95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5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70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5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0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7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4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4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9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4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0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9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5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3</Pages>
  <Words>9433</Words>
  <Characters>50944</Characters>
  <Application>Microsoft Office Word</Application>
  <DocSecurity>0</DocSecurity>
  <Lines>424</Lines>
  <Paragraphs>1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UILHERME SPINOLA DOS SANTOS</dc:creator>
  <cp:keywords/>
  <cp:lastModifiedBy>GUILHERME SPINOLA DOS SANTOS</cp:lastModifiedBy>
  <cp:revision>4</cp:revision>
  <dcterms:created xsi:type="dcterms:W3CDTF">2025-06-01T19:18:00Z</dcterms:created>
  <dcterms:modified xsi:type="dcterms:W3CDTF">2025-06-01T19:20:00Z</dcterms:modified>
</cp:coreProperties>
</file>